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4CE295A" w14:textId="104D8EC3" w:rsidR="00CD5679" w:rsidRPr="00041626" w:rsidRDefault="00037863" w:rsidP="006F6324">
      <w:pPr>
        <w:spacing w:before="60" w:line="276" w:lineRule="auto"/>
        <w:jc w:val="center"/>
        <w:rPr>
          <w:b/>
          <w:bCs/>
          <w:sz w:val="22"/>
          <w:szCs w:val="22"/>
        </w:rPr>
      </w:pPr>
      <w:r w:rsidRPr="00041626">
        <w:rPr>
          <w:b/>
          <w:bCs/>
          <w:sz w:val="22"/>
          <w:szCs w:val="22"/>
        </w:rPr>
        <w:t>TRUONG (JACK) P.</w:t>
      </w:r>
      <w:r w:rsidR="00CA4411" w:rsidRPr="00041626">
        <w:rPr>
          <w:b/>
          <w:bCs/>
          <w:sz w:val="22"/>
          <w:szCs w:val="22"/>
        </w:rPr>
        <w:t xml:space="preserve"> LUU</w:t>
      </w:r>
    </w:p>
    <w:p w14:paraId="3C5C31EB" w14:textId="55F2B546" w:rsidR="00CD5679" w:rsidRPr="006B5581" w:rsidRDefault="007B50DF" w:rsidP="00041626">
      <w:pPr>
        <w:spacing w:before="60"/>
        <w:jc w:val="center"/>
        <w:rPr>
          <w:sz w:val="22"/>
          <w:szCs w:val="22"/>
        </w:rPr>
      </w:pPr>
      <w:r w:rsidRPr="006B5581">
        <w:rPr>
          <w:sz w:val="22"/>
          <w:szCs w:val="22"/>
        </w:rPr>
        <w:t>Department of Operations, Business Analytics</w:t>
      </w:r>
      <w:r w:rsidR="00BE48D0" w:rsidRPr="006B5581">
        <w:rPr>
          <w:sz w:val="22"/>
          <w:szCs w:val="22"/>
        </w:rPr>
        <w:t xml:space="preserve">, </w:t>
      </w:r>
      <w:r w:rsidRPr="006B5581">
        <w:rPr>
          <w:sz w:val="22"/>
          <w:szCs w:val="22"/>
        </w:rPr>
        <w:t>and Information Systems</w:t>
      </w:r>
      <w:r w:rsidR="00C70582" w:rsidRPr="006B5581">
        <w:rPr>
          <w:sz w:val="22"/>
          <w:szCs w:val="22"/>
        </w:rPr>
        <w:t xml:space="preserve"> (OBAIS)</w:t>
      </w:r>
    </w:p>
    <w:p w14:paraId="022E74B1" w14:textId="77777777" w:rsidR="00970005" w:rsidRPr="006B5581" w:rsidRDefault="007B50DF" w:rsidP="00041626">
      <w:pPr>
        <w:spacing w:before="60"/>
        <w:jc w:val="center"/>
        <w:rPr>
          <w:sz w:val="22"/>
          <w:szCs w:val="22"/>
        </w:rPr>
      </w:pPr>
      <w:r w:rsidRPr="006B5581">
        <w:rPr>
          <w:sz w:val="22"/>
          <w:szCs w:val="22"/>
        </w:rPr>
        <w:t>Carl H. Lindner College of Business</w:t>
      </w:r>
    </w:p>
    <w:p w14:paraId="3088D4BF" w14:textId="69050F72" w:rsidR="007B50DF" w:rsidRPr="006B5581" w:rsidRDefault="007B50DF" w:rsidP="00041626">
      <w:pPr>
        <w:spacing w:before="60"/>
        <w:jc w:val="center"/>
        <w:rPr>
          <w:sz w:val="22"/>
          <w:szCs w:val="22"/>
        </w:rPr>
      </w:pPr>
      <w:r w:rsidRPr="006B5581">
        <w:rPr>
          <w:sz w:val="22"/>
          <w:szCs w:val="22"/>
        </w:rPr>
        <w:t>University of Cincinnati, Cincinnati, OH 45221</w:t>
      </w:r>
    </w:p>
    <w:p w14:paraId="2FB40D1A" w14:textId="10AC1FA4" w:rsidR="00477759" w:rsidRPr="006B5581" w:rsidRDefault="00144A2E" w:rsidP="00041626">
      <w:pPr>
        <w:pStyle w:val="NormalWeb"/>
        <w:pBdr>
          <w:bottom w:val="single" w:sz="4" w:space="1" w:color="auto"/>
        </w:pBdr>
        <w:spacing w:before="0" w:beforeAutospacing="0" w:after="0" w:afterAutospacing="0"/>
        <w:contextualSpacing/>
        <w:jc w:val="center"/>
        <w:rPr>
          <w:b/>
          <w:bCs/>
          <w:sz w:val="22"/>
          <w:szCs w:val="22"/>
        </w:rPr>
      </w:pPr>
      <w:r w:rsidRPr="006B5581">
        <w:rPr>
          <w:sz w:val="22"/>
          <w:szCs w:val="22"/>
        </w:rPr>
        <w:t>e</w:t>
      </w:r>
      <w:r w:rsidR="007B50DF" w:rsidRPr="006B5581">
        <w:rPr>
          <w:sz w:val="22"/>
          <w:szCs w:val="22"/>
        </w:rPr>
        <w:t xml:space="preserve">-mail: </w:t>
      </w:r>
      <w:hyperlink r:id="rId8" w:history="1">
        <w:r w:rsidR="001F3AE9" w:rsidRPr="006B5581">
          <w:rPr>
            <w:rStyle w:val="Hyperlink"/>
            <w:color w:val="auto"/>
            <w:sz w:val="22"/>
            <w:szCs w:val="22"/>
          </w:rPr>
          <w:t>luutp@mail.uc.edu</w:t>
        </w:r>
      </w:hyperlink>
      <w:r w:rsidR="001F3AE9" w:rsidRPr="006B5581">
        <w:rPr>
          <w:sz w:val="22"/>
          <w:szCs w:val="22"/>
        </w:rPr>
        <w:t xml:space="preserve"> </w:t>
      </w:r>
      <w:r w:rsidRPr="006B5581">
        <w:rPr>
          <w:sz w:val="22"/>
          <w:szCs w:val="22"/>
        </w:rPr>
        <w:t xml:space="preserve">| </w:t>
      </w:r>
      <w:r w:rsidR="00041626">
        <w:rPr>
          <w:sz w:val="22"/>
          <w:szCs w:val="22"/>
        </w:rPr>
        <w:t>web</w:t>
      </w:r>
      <w:r w:rsidRPr="006B5581">
        <w:rPr>
          <w:sz w:val="22"/>
          <w:szCs w:val="22"/>
        </w:rPr>
        <w:t xml:space="preserve">site: </w:t>
      </w:r>
      <w:hyperlink r:id="rId9" w:history="1">
        <w:r w:rsidR="002B1451" w:rsidRPr="006B5581">
          <w:rPr>
            <w:rStyle w:val="Hyperlink"/>
            <w:color w:val="auto"/>
            <w:sz w:val="22"/>
            <w:szCs w:val="22"/>
          </w:rPr>
          <w:t>https://jackluu.io</w:t>
        </w:r>
      </w:hyperlink>
    </w:p>
    <w:p w14:paraId="6F598189" w14:textId="77777777" w:rsidR="00882DC4" w:rsidRPr="006B5581" w:rsidRDefault="00882DC4" w:rsidP="006F6324">
      <w:pPr>
        <w:pStyle w:val="NormalWeb"/>
        <w:pBdr>
          <w:bottom w:val="single" w:sz="4" w:space="1" w:color="auto"/>
        </w:pBdr>
        <w:spacing w:before="0" w:beforeAutospacing="0" w:after="0" w:afterAutospacing="0" w:line="276" w:lineRule="auto"/>
        <w:contextualSpacing/>
        <w:rPr>
          <w:b/>
          <w:bCs/>
          <w:sz w:val="22"/>
          <w:szCs w:val="22"/>
        </w:rPr>
      </w:pPr>
    </w:p>
    <w:p w14:paraId="2477083A" w14:textId="49E88FA7" w:rsidR="00BF5F07" w:rsidRPr="006B5581" w:rsidRDefault="00BF5F07" w:rsidP="00A82DBB">
      <w:pPr>
        <w:pStyle w:val="NormalWeb"/>
        <w:pBdr>
          <w:bottom w:val="single" w:sz="4" w:space="1" w:color="auto"/>
        </w:pBdr>
        <w:spacing w:before="60" w:beforeAutospacing="0" w:after="0" w:afterAutospacing="0" w:line="276" w:lineRule="auto"/>
        <w:contextualSpacing/>
        <w:jc w:val="center"/>
        <w:rPr>
          <w:b/>
          <w:bCs/>
          <w:sz w:val="22"/>
          <w:szCs w:val="22"/>
        </w:rPr>
      </w:pPr>
      <w:r w:rsidRPr="006B5581">
        <w:rPr>
          <w:b/>
          <w:bCs/>
          <w:sz w:val="22"/>
          <w:szCs w:val="22"/>
        </w:rPr>
        <w:t>SUMMARY</w:t>
      </w:r>
    </w:p>
    <w:p w14:paraId="3FB7FFAF" w14:textId="48869CCB" w:rsidR="003763A0" w:rsidRPr="006B5581" w:rsidRDefault="00745524" w:rsidP="00A82DBB">
      <w:pPr>
        <w:spacing w:before="60" w:line="276" w:lineRule="auto"/>
        <w:ind w:firstLine="720"/>
        <w:rPr>
          <w:sz w:val="22"/>
          <w:szCs w:val="22"/>
        </w:rPr>
      </w:pPr>
      <w:r w:rsidRPr="006B5581">
        <w:rPr>
          <w:b/>
          <w:bCs/>
          <w:sz w:val="22"/>
          <w:szCs w:val="22"/>
        </w:rPr>
        <w:t>Truong (Jack) Luu</w:t>
      </w:r>
      <w:r w:rsidRPr="006B5581">
        <w:rPr>
          <w:sz w:val="22"/>
          <w:szCs w:val="22"/>
        </w:rPr>
        <w:t xml:space="preserve"> is a </w:t>
      </w:r>
      <w:r w:rsidR="00F044DA" w:rsidRPr="006B5581">
        <w:rPr>
          <w:sz w:val="22"/>
          <w:szCs w:val="22"/>
        </w:rPr>
        <w:t>Ph.D</w:t>
      </w:r>
      <w:r w:rsidR="00CD16F9" w:rsidRPr="006B5581">
        <w:rPr>
          <w:sz w:val="22"/>
          <w:szCs w:val="22"/>
        </w:rPr>
        <w:t>.</w:t>
      </w:r>
      <w:r w:rsidR="001A75FC" w:rsidRPr="006B5581">
        <w:rPr>
          <w:sz w:val="22"/>
          <w:szCs w:val="22"/>
        </w:rPr>
        <w:t xml:space="preserve"> </w:t>
      </w:r>
      <w:r w:rsidR="000569C3" w:rsidRPr="006B5581">
        <w:rPr>
          <w:sz w:val="22"/>
          <w:szCs w:val="22"/>
        </w:rPr>
        <w:t xml:space="preserve">candidate </w:t>
      </w:r>
      <w:r w:rsidR="004F773E" w:rsidRPr="006B5581">
        <w:rPr>
          <w:sz w:val="22"/>
          <w:szCs w:val="22"/>
        </w:rPr>
        <w:t>in</w:t>
      </w:r>
      <w:r w:rsidRPr="006B5581">
        <w:rPr>
          <w:sz w:val="22"/>
          <w:szCs w:val="22"/>
        </w:rPr>
        <w:t xml:space="preserve"> Information Systems at the Carl H. Lindner College of Business, University of Cincinnati. His research focuses on</w:t>
      </w:r>
      <w:r w:rsidR="00332EFD" w:rsidRPr="006B5581">
        <w:rPr>
          <w:sz w:val="22"/>
          <w:szCs w:val="22"/>
        </w:rPr>
        <w:t xml:space="preserve"> information privacy, cybersecurity, and trust </w:t>
      </w:r>
      <w:r w:rsidRPr="006B5581">
        <w:rPr>
          <w:sz w:val="22"/>
          <w:szCs w:val="22"/>
        </w:rPr>
        <w:t xml:space="preserve">associated with disruptive/emerging technologies such as </w:t>
      </w:r>
      <w:r w:rsidR="00ED3926" w:rsidRPr="006B5581">
        <w:rPr>
          <w:sz w:val="22"/>
          <w:szCs w:val="22"/>
        </w:rPr>
        <w:t xml:space="preserve">AI/ML </w:t>
      </w:r>
      <w:r w:rsidR="004275A5" w:rsidRPr="006B5581">
        <w:rPr>
          <w:sz w:val="22"/>
          <w:szCs w:val="22"/>
        </w:rPr>
        <w:t xml:space="preserve">and </w:t>
      </w:r>
      <w:r w:rsidR="00715878" w:rsidRPr="006B5581">
        <w:rPr>
          <w:sz w:val="22"/>
          <w:szCs w:val="22"/>
        </w:rPr>
        <w:t>blockchain-enabled applications</w:t>
      </w:r>
      <w:r w:rsidRPr="006B5581">
        <w:rPr>
          <w:sz w:val="22"/>
          <w:szCs w:val="22"/>
        </w:rPr>
        <w:t xml:space="preserve">. </w:t>
      </w:r>
      <w:r w:rsidR="0015609F" w:rsidRPr="006B5581">
        <w:rPr>
          <w:sz w:val="22"/>
          <w:szCs w:val="22"/>
        </w:rPr>
        <w:t>Jack has extensive training in various research methodologies, including econometrics, experimental design, meta-analysis, structural equation modeling,</w:t>
      </w:r>
      <w:r w:rsidR="00101E62" w:rsidRPr="006B5581">
        <w:rPr>
          <w:sz w:val="22"/>
          <w:szCs w:val="22"/>
        </w:rPr>
        <w:t xml:space="preserve"> qualitative analys</w:t>
      </w:r>
      <w:r w:rsidR="00C3709B" w:rsidRPr="006B5581">
        <w:rPr>
          <w:sz w:val="22"/>
          <w:szCs w:val="22"/>
        </w:rPr>
        <w:t>is</w:t>
      </w:r>
      <w:r w:rsidR="00F6017C" w:rsidRPr="006B5581">
        <w:rPr>
          <w:sz w:val="22"/>
          <w:szCs w:val="22"/>
        </w:rPr>
        <w:t>, and natural</w:t>
      </w:r>
      <w:r w:rsidR="0015609F" w:rsidRPr="006B5581">
        <w:rPr>
          <w:sz w:val="22"/>
          <w:szCs w:val="22"/>
        </w:rPr>
        <w:t xml:space="preserve"> language processing.</w:t>
      </w:r>
    </w:p>
    <w:p w14:paraId="78EC5F04" w14:textId="736263D2" w:rsidR="00E03D36" w:rsidRPr="006B5581" w:rsidRDefault="00745524" w:rsidP="00A82DBB">
      <w:pPr>
        <w:spacing w:before="60" w:line="276" w:lineRule="auto"/>
        <w:ind w:firstLine="720"/>
        <w:rPr>
          <w:sz w:val="22"/>
          <w:szCs w:val="22"/>
        </w:rPr>
      </w:pPr>
      <w:r w:rsidRPr="006B5581">
        <w:rPr>
          <w:sz w:val="22"/>
          <w:szCs w:val="22"/>
        </w:rPr>
        <w:t xml:space="preserve">He has published or has forthcoming research in the </w:t>
      </w:r>
      <w:r w:rsidRPr="006B5581">
        <w:rPr>
          <w:i/>
          <w:iCs/>
          <w:sz w:val="22"/>
          <w:szCs w:val="22"/>
        </w:rPr>
        <w:t>Journal of Management Information Systems</w:t>
      </w:r>
      <w:r w:rsidR="00047F6E" w:rsidRPr="006B5581">
        <w:rPr>
          <w:i/>
          <w:iCs/>
          <w:sz w:val="22"/>
          <w:szCs w:val="22"/>
        </w:rPr>
        <w:t xml:space="preserve"> (JMIS)</w:t>
      </w:r>
      <w:r w:rsidRPr="006B5581">
        <w:rPr>
          <w:i/>
          <w:iCs/>
          <w:sz w:val="22"/>
          <w:szCs w:val="22"/>
        </w:rPr>
        <w:t>, Computers in Human Behavior</w:t>
      </w:r>
      <w:r w:rsidR="00047F6E" w:rsidRPr="006B5581">
        <w:rPr>
          <w:i/>
          <w:iCs/>
          <w:sz w:val="22"/>
          <w:szCs w:val="22"/>
        </w:rPr>
        <w:t xml:space="preserve"> (C</w:t>
      </w:r>
      <w:r w:rsidR="004C6A8A" w:rsidRPr="006B5581">
        <w:rPr>
          <w:i/>
          <w:iCs/>
          <w:sz w:val="22"/>
          <w:szCs w:val="22"/>
        </w:rPr>
        <w:t>HB</w:t>
      </w:r>
      <w:r w:rsidR="00047F6E" w:rsidRPr="006B5581">
        <w:rPr>
          <w:i/>
          <w:iCs/>
          <w:sz w:val="22"/>
          <w:szCs w:val="22"/>
        </w:rPr>
        <w:t>)</w:t>
      </w:r>
      <w:r w:rsidRPr="006B5581">
        <w:rPr>
          <w:i/>
          <w:iCs/>
          <w:sz w:val="22"/>
          <w:szCs w:val="22"/>
        </w:rPr>
        <w:t xml:space="preserve">, </w:t>
      </w:r>
      <w:r w:rsidRPr="006B5581">
        <w:rPr>
          <w:sz w:val="22"/>
          <w:szCs w:val="22"/>
        </w:rPr>
        <w:t>the</w:t>
      </w:r>
      <w:r w:rsidRPr="006B5581">
        <w:rPr>
          <w:i/>
          <w:iCs/>
          <w:sz w:val="22"/>
          <w:szCs w:val="22"/>
        </w:rPr>
        <w:t xml:space="preserve"> Journal of Information Science</w:t>
      </w:r>
      <w:r w:rsidR="00047F6E" w:rsidRPr="006B5581">
        <w:rPr>
          <w:i/>
          <w:iCs/>
          <w:sz w:val="22"/>
          <w:szCs w:val="22"/>
        </w:rPr>
        <w:t xml:space="preserve"> (JIS)</w:t>
      </w:r>
      <w:r w:rsidR="00A12959" w:rsidRPr="006B5581">
        <w:rPr>
          <w:i/>
          <w:iCs/>
          <w:sz w:val="22"/>
          <w:szCs w:val="22"/>
        </w:rPr>
        <w:t xml:space="preserve">, </w:t>
      </w:r>
      <w:r w:rsidR="00063F42" w:rsidRPr="006B5581">
        <w:rPr>
          <w:i/>
          <w:iCs/>
          <w:sz w:val="22"/>
          <w:szCs w:val="22"/>
        </w:rPr>
        <w:t>Economics Letters (E</w:t>
      </w:r>
      <w:r w:rsidR="004C6A8A" w:rsidRPr="006B5581">
        <w:rPr>
          <w:i/>
          <w:iCs/>
          <w:sz w:val="22"/>
          <w:szCs w:val="22"/>
        </w:rPr>
        <w:t>L</w:t>
      </w:r>
      <w:r w:rsidR="00063F42" w:rsidRPr="006B5581">
        <w:rPr>
          <w:i/>
          <w:iCs/>
          <w:sz w:val="22"/>
          <w:szCs w:val="22"/>
        </w:rPr>
        <w:t xml:space="preserve">), </w:t>
      </w:r>
      <w:r w:rsidR="00A12959" w:rsidRPr="006B5581">
        <w:rPr>
          <w:i/>
          <w:iCs/>
          <w:sz w:val="22"/>
          <w:szCs w:val="22"/>
        </w:rPr>
        <w:t xml:space="preserve">Hawaii International Conference on System Sciences (HICSS), and </w:t>
      </w:r>
      <w:r w:rsidR="00767EE3" w:rsidRPr="006B5581">
        <w:rPr>
          <w:sz w:val="22"/>
          <w:szCs w:val="22"/>
        </w:rPr>
        <w:t>the</w:t>
      </w:r>
      <w:r w:rsidR="00767EE3" w:rsidRPr="006B5581">
        <w:rPr>
          <w:i/>
          <w:iCs/>
          <w:sz w:val="22"/>
          <w:szCs w:val="22"/>
        </w:rPr>
        <w:t xml:space="preserve"> </w:t>
      </w:r>
      <w:r w:rsidR="00A12959" w:rsidRPr="006B5581">
        <w:rPr>
          <w:i/>
          <w:iCs/>
          <w:sz w:val="22"/>
          <w:szCs w:val="22"/>
        </w:rPr>
        <w:t>Americas Conference on Information Systems (AMCIS)</w:t>
      </w:r>
      <w:r w:rsidRPr="006B5581">
        <w:rPr>
          <w:sz w:val="22"/>
          <w:szCs w:val="22"/>
        </w:rPr>
        <w:t xml:space="preserve">. </w:t>
      </w:r>
      <w:r w:rsidR="009A65BB" w:rsidRPr="006B5581">
        <w:rPr>
          <w:sz w:val="22"/>
          <w:szCs w:val="22"/>
        </w:rPr>
        <w:t xml:space="preserve">He </w:t>
      </w:r>
      <w:r w:rsidR="00D91EE1" w:rsidRPr="006B5581">
        <w:rPr>
          <w:sz w:val="22"/>
          <w:szCs w:val="22"/>
        </w:rPr>
        <w:t xml:space="preserve">has been </w:t>
      </w:r>
      <w:r w:rsidR="009A65BB" w:rsidRPr="006B5581">
        <w:rPr>
          <w:sz w:val="22"/>
          <w:szCs w:val="22"/>
        </w:rPr>
        <w:t>awarded the University of Cincinnati's Digital Futures Fellowship (</w:t>
      </w:r>
      <w:r w:rsidR="00BD3059" w:rsidRPr="006B5581">
        <w:rPr>
          <w:sz w:val="22"/>
          <w:szCs w:val="22"/>
        </w:rPr>
        <w:t>4</w:t>
      </w:r>
      <w:r w:rsidR="009A65BB" w:rsidRPr="006B5581">
        <w:rPr>
          <w:sz w:val="22"/>
          <w:szCs w:val="22"/>
        </w:rPr>
        <w:t xml:space="preserve"> </w:t>
      </w:r>
      <w:r w:rsidR="00BD3059" w:rsidRPr="006B5581">
        <w:rPr>
          <w:sz w:val="22"/>
          <w:szCs w:val="22"/>
        </w:rPr>
        <w:t xml:space="preserve">grad </w:t>
      </w:r>
      <w:r w:rsidR="009A65BB" w:rsidRPr="006B5581">
        <w:rPr>
          <w:sz w:val="22"/>
          <w:szCs w:val="22"/>
        </w:rPr>
        <w:t xml:space="preserve">students </w:t>
      </w:r>
      <w:r w:rsidR="00BD3059" w:rsidRPr="006B5581">
        <w:rPr>
          <w:sz w:val="22"/>
          <w:szCs w:val="22"/>
        </w:rPr>
        <w:t>are</w:t>
      </w:r>
      <w:r w:rsidR="009A65BB" w:rsidRPr="006B5581">
        <w:rPr>
          <w:sz w:val="22"/>
          <w:szCs w:val="22"/>
        </w:rPr>
        <w:t xml:space="preserve"> awarded university-wide) for his </w:t>
      </w:r>
      <w:r w:rsidR="00ED3926" w:rsidRPr="006B5581">
        <w:rPr>
          <w:sz w:val="22"/>
          <w:szCs w:val="22"/>
        </w:rPr>
        <w:t>decentralized finance and security research work</w:t>
      </w:r>
      <w:r w:rsidR="009A65BB" w:rsidRPr="006B5581">
        <w:rPr>
          <w:sz w:val="22"/>
          <w:szCs w:val="22"/>
        </w:rPr>
        <w:t>.</w:t>
      </w:r>
      <w:r w:rsidR="00A21941" w:rsidRPr="006B5581">
        <w:rPr>
          <w:sz w:val="22"/>
          <w:szCs w:val="22"/>
        </w:rPr>
        <w:t xml:space="preserve"> </w:t>
      </w:r>
      <w:r w:rsidR="00E03D36" w:rsidRPr="006B5581">
        <w:rPr>
          <w:sz w:val="22"/>
          <w:szCs w:val="22"/>
        </w:rPr>
        <w:t>Jack enjoys teaching computer programming, applied machine learning/A</w:t>
      </w:r>
      <w:r w:rsidR="004C6A8A" w:rsidRPr="006B5581">
        <w:rPr>
          <w:sz w:val="22"/>
          <w:szCs w:val="22"/>
        </w:rPr>
        <w:t>I</w:t>
      </w:r>
      <w:r w:rsidR="00E03D36" w:rsidRPr="006B5581">
        <w:rPr>
          <w:sz w:val="22"/>
          <w:szCs w:val="22"/>
        </w:rPr>
        <w:t xml:space="preserve">, and cybersecurity courses at both undergraduate and graduate levels. </w:t>
      </w:r>
    </w:p>
    <w:p w14:paraId="572603EE" w14:textId="77777777" w:rsidR="000F7810" w:rsidRPr="006B5581" w:rsidRDefault="000F7810" w:rsidP="006F6324">
      <w:pPr>
        <w:spacing w:line="276" w:lineRule="auto"/>
        <w:ind w:firstLine="720"/>
        <w:jc w:val="both"/>
        <w:rPr>
          <w:sz w:val="22"/>
          <w:szCs w:val="22"/>
        </w:rPr>
      </w:pPr>
    </w:p>
    <w:p w14:paraId="6F4D72E3" w14:textId="202D2554" w:rsidR="00034128" w:rsidRPr="006B5581" w:rsidRDefault="00705F8C" w:rsidP="00401AC1">
      <w:pPr>
        <w:pStyle w:val="NormalWeb"/>
        <w:pBdr>
          <w:bottom w:val="single" w:sz="4" w:space="1" w:color="auto"/>
        </w:pBdr>
        <w:spacing w:before="0" w:beforeAutospacing="0" w:after="0" w:afterAutospacing="0" w:line="276" w:lineRule="auto"/>
        <w:contextualSpacing/>
        <w:jc w:val="center"/>
        <w:rPr>
          <w:b/>
          <w:bCs/>
          <w:sz w:val="22"/>
          <w:szCs w:val="22"/>
        </w:rPr>
      </w:pPr>
      <w:r w:rsidRPr="006B5581">
        <w:rPr>
          <w:b/>
          <w:bCs/>
          <w:sz w:val="22"/>
          <w:szCs w:val="22"/>
        </w:rPr>
        <w:t>ACADEMIC QUALIFICATIONS</w:t>
      </w:r>
    </w:p>
    <w:p w14:paraId="6DBA8390" w14:textId="19DD8AF2" w:rsidR="00E01BC7" w:rsidRPr="006B5581" w:rsidRDefault="00705F8C" w:rsidP="00E01BC7">
      <w:pPr>
        <w:pStyle w:val="NormalWeb"/>
        <w:tabs>
          <w:tab w:val="decimal" w:pos="10800"/>
        </w:tabs>
        <w:spacing w:before="60" w:beforeAutospacing="0" w:after="0" w:afterAutospacing="0" w:line="276" w:lineRule="auto"/>
        <w:ind w:firstLine="720"/>
        <w:rPr>
          <w:sz w:val="22"/>
          <w:szCs w:val="22"/>
        </w:rPr>
      </w:pPr>
      <w:r w:rsidRPr="006B5581">
        <w:rPr>
          <w:sz w:val="22"/>
          <w:szCs w:val="22"/>
          <w:lang w:val="vi-VN"/>
        </w:rPr>
        <w:t xml:space="preserve">Ph.D. in </w:t>
      </w:r>
      <w:r w:rsidR="00596D58" w:rsidRPr="006B5581">
        <w:rPr>
          <w:sz w:val="22"/>
          <w:szCs w:val="22"/>
        </w:rPr>
        <w:t>Information Systems</w:t>
      </w:r>
      <w:r w:rsidR="00D66DDB" w:rsidRPr="006B5581">
        <w:rPr>
          <w:sz w:val="22"/>
          <w:szCs w:val="22"/>
        </w:rPr>
        <w:t>, University of Cincinnati</w:t>
      </w:r>
      <w:r w:rsidR="00E01BC7" w:rsidRPr="006B5581">
        <w:rPr>
          <w:sz w:val="22"/>
          <w:szCs w:val="22"/>
        </w:rPr>
        <w:tab/>
      </w:r>
      <w:r w:rsidR="00895D2C" w:rsidRPr="006B5581">
        <w:rPr>
          <w:sz w:val="22"/>
          <w:szCs w:val="22"/>
        </w:rPr>
        <w:t>e</w:t>
      </w:r>
      <w:r w:rsidR="00E74F6E" w:rsidRPr="006B5581">
        <w:rPr>
          <w:sz w:val="22"/>
          <w:szCs w:val="22"/>
        </w:rPr>
        <w:t xml:space="preserve">xpected </w:t>
      </w:r>
      <w:r w:rsidR="00895D2C" w:rsidRPr="006B5581">
        <w:rPr>
          <w:sz w:val="22"/>
          <w:szCs w:val="22"/>
        </w:rPr>
        <w:t xml:space="preserve">May </w:t>
      </w:r>
      <w:r w:rsidR="00E74F6E" w:rsidRPr="006B5581">
        <w:rPr>
          <w:sz w:val="22"/>
          <w:szCs w:val="22"/>
        </w:rPr>
        <w:t>2</w:t>
      </w:r>
      <w:r w:rsidR="00075451" w:rsidRPr="006B5581">
        <w:rPr>
          <w:sz w:val="22"/>
          <w:szCs w:val="22"/>
        </w:rPr>
        <w:t>02</w:t>
      </w:r>
      <w:r w:rsidR="000930FF" w:rsidRPr="006B5581">
        <w:rPr>
          <w:sz w:val="22"/>
          <w:szCs w:val="22"/>
          <w:lang w:val="vi-VN"/>
        </w:rPr>
        <w:t>6</w:t>
      </w:r>
    </w:p>
    <w:p w14:paraId="0E23B0B8" w14:textId="6F3DF70C" w:rsidR="00E01BC7" w:rsidRPr="006B5581" w:rsidRDefault="00705F8C" w:rsidP="00E01BC7">
      <w:pPr>
        <w:pStyle w:val="NormalWeb"/>
        <w:tabs>
          <w:tab w:val="decimal" w:pos="10800"/>
        </w:tabs>
        <w:spacing w:before="60" w:beforeAutospacing="0" w:after="0" w:afterAutospacing="0" w:line="276" w:lineRule="auto"/>
        <w:ind w:firstLine="720"/>
        <w:rPr>
          <w:sz w:val="22"/>
          <w:szCs w:val="22"/>
        </w:rPr>
      </w:pPr>
      <w:r w:rsidRPr="006B5581">
        <w:rPr>
          <w:sz w:val="22"/>
          <w:szCs w:val="22"/>
        </w:rPr>
        <w:t>M</w:t>
      </w:r>
      <w:r w:rsidR="004C6A8A" w:rsidRPr="006B5581">
        <w:rPr>
          <w:sz w:val="22"/>
          <w:szCs w:val="22"/>
        </w:rPr>
        <w:t>S</w:t>
      </w:r>
      <w:r w:rsidR="004367C3" w:rsidRPr="006B5581">
        <w:rPr>
          <w:sz w:val="22"/>
          <w:szCs w:val="22"/>
        </w:rPr>
        <w:t xml:space="preserve"> </w:t>
      </w:r>
      <w:r w:rsidRPr="006B5581">
        <w:rPr>
          <w:sz w:val="22"/>
          <w:szCs w:val="22"/>
          <w:lang w:val="vi-VN"/>
        </w:rPr>
        <w:t>in Information</w:t>
      </w:r>
      <w:r w:rsidR="000433ED" w:rsidRPr="006B5581">
        <w:rPr>
          <w:sz w:val="22"/>
          <w:szCs w:val="22"/>
        </w:rPr>
        <w:t xml:space="preserve"> Technology</w:t>
      </w:r>
      <w:r w:rsidR="00D66DDB" w:rsidRPr="006B5581">
        <w:rPr>
          <w:sz w:val="22"/>
          <w:szCs w:val="22"/>
        </w:rPr>
        <w:t>, Illinois State University</w:t>
      </w:r>
      <w:r w:rsidR="00E01BC7" w:rsidRPr="006B5581">
        <w:rPr>
          <w:sz w:val="22"/>
          <w:szCs w:val="22"/>
        </w:rPr>
        <w:tab/>
      </w:r>
      <w:r w:rsidR="00075451" w:rsidRPr="006B5581">
        <w:rPr>
          <w:sz w:val="22"/>
          <w:szCs w:val="22"/>
        </w:rPr>
        <w:t>202</w:t>
      </w:r>
      <w:r w:rsidR="005845FF" w:rsidRPr="006B5581">
        <w:rPr>
          <w:sz w:val="22"/>
          <w:szCs w:val="22"/>
          <w:lang w:val="vi-VN"/>
        </w:rPr>
        <w:t>1</w:t>
      </w:r>
    </w:p>
    <w:p w14:paraId="47713AF1" w14:textId="31BED74D" w:rsidR="00E01BC7" w:rsidRPr="006B5581" w:rsidRDefault="0093686B" w:rsidP="00E01BC7">
      <w:pPr>
        <w:pStyle w:val="NormalWeb"/>
        <w:tabs>
          <w:tab w:val="decimal" w:pos="10800"/>
        </w:tabs>
        <w:spacing w:before="60" w:beforeAutospacing="0" w:after="0" w:afterAutospacing="0" w:line="276" w:lineRule="auto"/>
        <w:ind w:firstLine="720"/>
        <w:rPr>
          <w:sz w:val="22"/>
          <w:szCs w:val="22"/>
        </w:rPr>
      </w:pPr>
      <w:r w:rsidRPr="006B5581">
        <w:rPr>
          <w:sz w:val="22"/>
          <w:szCs w:val="22"/>
        </w:rPr>
        <w:t>A</w:t>
      </w:r>
      <w:r w:rsidR="004C6A8A" w:rsidRPr="006B5581">
        <w:rPr>
          <w:sz w:val="22"/>
          <w:szCs w:val="22"/>
        </w:rPr>
        <w:t>AS</w:t>
      </w:r>
      <w:r w:rsidR="004367C3" w:rsidRPr="006B5581">
        <w:rPr>
          <w:sz w:val="22"/>
          <w:szCs w:val="22"/>
        </w:rPr>
        <w:t xml:space="preserve"> </w:t>
      </w:r>
      <w:r w:rsidRPr="006B5581">
        <w:rPr>
          <w:sz w:val="22"/>
          <w:szCs w:val="22"/>
        </w:rPr>
        <w:t xml:space="preserve">in Computer Science, </w:t>
      </w:r>
      <w:r w:rsidR="00CF74BD" w:rsidRPr="006B5581">
        <w:rPr>
          <w:sz w:val="22"/>
          <w:szCs w:val="22"/>
        </w:rPr>
        <w:t xml:space="preserve">Heartland </w:t>
      </w:r>
      <w:r w:rsidR="00E80045" w:rsidRPr="006B5581">
        <w:rPr>
          <w:sz w:val="22"/>
          <w:szCs w:val="22"/>
        </w:rPr>
        <w:t xml:space="preserve">Community </w:t>
      </w:r>
      <w:r w:rsidR="00CF74BD" w:rsidRPr="006B5581">
        <w:rPr>
          <w:sz w:val="22"/>
          <w:szCs w:val="22"/>
        </w:rPr>
        <w:t>College</w:t>
      </w:r>
      <w:r w:rsidR="00E01BC7" w:rsidRPr="006B5581">
        <w:rPr>
          <w:sz w:val="22"/>
          <w:szCs w:val="22"/>
        </w:rPr>
        <w:tab/>
      </w:r>
      <w:r w:rsidRPr="006B5581">
        <w:rPr>
          <w:sz w:val="22"/>
          <w:szCs w:val="22"/>
        </w:rPr>
        <w:t>2019</w:t>
      </w:r>
    </w:p>
    <w:p w14:paraId="488A8D9B" w14:textId="1D8FFFE0" w:rsidR="0013650A" w:rsidRPr="006B5581" w:rsidRDefault="00705F8C" w:rsidP="006345D0">
      <w:pPr>
        <w:pStyle w:val="NormalWeb"/>
        <w:tabs>
          <w:tab w:val="decimal" w:pos="10800"/>
        </w:tabs>
        <w:spacing w:before="60" w:beforeAutospacing="0" w:after="0" w:afterAutospacing="0" w:line="276" w:lineRule="auto"/>
        <w:ind w:firstLine="720"/>
        <w:rPr>
          <w:sz w:val="22"/>
          <w:szCs w:val="22"/>
        </w:rPr>
      </w:pPr>
      <w:r w:rsidRPr="006B5581">
        <w:rPr>
          <w:sz w:val="22"/>
          <w:szCs w:val="22"/>
        </w:rPr>
        <w:t>B</w:t>
      </w:r>
      <w:r w:rsidR="004C6A8A" w:rsidRPr="006B5581">
        <w:rPr>
          <w:sz w:val="22"/>
          <w:szCs w:val="22"/>
        </w:rPr>
        <w:t>S</w:t>
      </w:r>
      <w:r w:rsidR="003274E4" w:rsidRPr="006B5581">
        <w:rPr>
          <w:sz w:val="22"/>
          <w:szCs w:val="22"/>
        </w:rPr>
        <w:t xml:space="preserve"> </w:t>
      </w:r>
      <w:r w:rsidRPr="006B5581">
        <w:rPr>
          <w:sz w:val="22"/>
          <w:szCs w:val="22"/>
        </w:rPr>
        <w:t>in International Business</w:t>
      </w:r>
      <w:r w:rsidR="00D66DDB" w:rsidRPr="006B5581">
        <w:rPr>
          <w:sz w:val="22"/>
          <w:szCs w:val="22"/>
        </w:rPr>
        <w:t>, Can Tho University</w:t>
      </w:r>
      <w:r w:rsidR="006345D0" w:rsidRPr="006B5581">
        <w:rPr>
          <w:sz w:val="22"/>
          <w:szCs w:val="22"/>
        </w:rPr>
        <w:tab/>
      </w:r>
      <w:r w:rsidR="00D66DDB" w:rsidRPr="006B5581">
        <w:rPr>
          <w:sz w:val="22"/>
          <w:szCs w:val="22"/>
        </w:rPr>
        <w:t>20</w:t>
      </w:r>
      <w:r w:rsidR="00FF4BAE" w:rsidRPr="006B5581">
        <w:rPr>
          <w:sz w:val="22"/>
          <w:szCs w:val="22"/>
        </w:rPr>
        <w:t>15</w:t>
      </w:r>
    </w:p>
    <w:p w14:paraId="04E6292A" w14:textId="77777777" w:rsidR="004F463E" w:rsidRPr="006B5581" w:rsidRDefault="004F463E" w:rsidP="006F6324">
      <w:pPr>
        <w:pStyle w:val="NormalWeb"/>
        <w:pBdr>
          <w:bottom w:val="single" w:sz="4" w:space="1" w:color="auto"/>
        </w:pBdr>
        <w:spacing w:before="0" w:beforeAutospacing="0" w:after="0" w:afterAutospacing="0" w:line="276" w:lineRule="auto"/>
        <w:contextualSpacing/>
        <w:jc w:val="center"/>
        <w:rPr>
          <w:b/>
          <w:bCs/>
          <w:sz w:val="22"/>
          <w:szCs w:val="22"/>
        </w:rPr>
      </w:pPr>
    </w:p>
    <w:p w14:paraId="75301231" w14:textId="1A352C03" w:rsidR="0013650A" w:rsidRPr="006B5581" w:rsidRDefault="0013650A" w:rsidP="006F6324">
      <w:pPr>
        <w:pStyle w:val="NormalWeb"/>
        <w:pBdr>
          <w:bottom w:val="single" w:sz="4" w:space="1" w:color="auto"/>
        </w:pBdr>
        <w:spacing w:before="0" w:beforeAutospacing="0" w:after="0" w:afterAutospacing="0" w:line="276" w:lineRule="auto"/>
        <w:contextualSpacing/>
        <w:jc w:val="center"/>
        <w:rPr>
          <w:b/>
          <w:bCs/>
          <w:sz w:val="22"/>
          <w:szCs w:val="22"/>
        </w:rPr>
      </w:pPr>
      <w:r w:rsidRPr="006B5581">
        <w:rPr>
          <w:b/>
          <w:bCs/>
          <w:sz w:val="22"/>
          <w:szCs w:val="22"/>
        </w:rPr>
        <w:t>RESEARCH INTERESTS</w:t>
      </w:r>
    </w:p>
    <w:p w14:paraId="340AA03E" w14:textId="77777777" w:rsidR="001A3646" w:rsidRPr="006B5581" w:rsidRDefault="00755E80" w:rsidP="00ED3926">
      <w:pPr>
        <w:pStyle w:val="NormalWeb"/>
        <w:tabs>
          <w:tab w:val="decimal" w:pos="10800"/>
        </w:tabs>
        <w:spacing w:before="60" w:beforeAutospacing="0" w:after="0" w:afterAutospacing="0" w:line="276" w:lineRule="auto"/>
        <w:ind w:right="107"/>
        <w:rPr>
          <w:b/>
          <w:bCs/>
          <w:sz w:val="22"/>
          <w:szCs w:val="22"/>
        </w:rPr>
      </w:pPr>
      <w:r w:rsidRPr="006B5581">
        <w:rPr>
          <w:b/>
          <w:bCs/>
          <w:sz w:val="22"/>
          <w:szCs w:val="22"/>
        </w:rPr>
        <w:t>Main area</w:t>
      </w:r>
      <w:r w:rsidR="001A3646" w:rsidRPr="006B5581">
        <w:rPr>
          <w:b/>
          <w:bCs/>
          <w:sz w:val="22"/>
          <w:szCs w:val="22"/>
        </w:rPr>
        <w:t>:</w:t>
      </w:r>
    </w:p>
    <w:p w14:paraId="6CF22C10" w14:textId="5131A73B" w:rsidR="00322ED8" w:rsidRPr="006B5581" w:rsidRDefault="00372722" w:rsidP="001A3646">
      <w:pPr>
        <w:pStyle w:val="NormalWeb"/>
        <w:tabs>
          <w:tab w:val="decimal" w:pos="10800"/>
        </w:tabs>
        <w:spacing w:before="60" w:beforeAutospacing="0" w:after="0" w:afterAutospacing="0" w:line="276" w:lineRule="auto"/>
        <w:ind w:right="107" w:firstLine="720"/>
        <w:rPr>
          <w:sz w:val="22"/>
          <w:szCs w:val="22"/>
        </w:rPr>
      </w:pPr>
      <w:r w:rsidRPr="006B5581">
        <w:rPr>
          <w:sz w:val="22"/>
          <w:szCs w:val="22"/>
        </w:rPr>
        <w:t xml:space="preserve">Information </w:t>
      </w:r>
      <w:r w:rsidR="00316304" w:rsidRPr="006B5581">
        <w:rPr>
          <w:sz w:val="22"/>
          <w:szCs w:val="22"/>
        </w:rPr>
        <w:t>p</w:t>
      </w:r>
      <w:r w:rsidR="00E613CE" w:rsidRPr="006B5581">
        <w:rPr>
          <w:sz w:val="22"/>
          <w:szCs w:val="22"/>
        </w:rPr>
        <w:t>rivacy</w:t>
      </w:r>
      <w:r w:rsidR="002E1D20" w:rsidRPr="006B5581">
        <w:rPr>
          <w:sz w:val="22"/>
          <w:szCs w:val="22"/>
        </w:rPr>
        <w:t xml:space="preserve">, </w:t>
      </w:r>
      <w:r w:rsidR="0027632D" w:rsidRPr="006B5581">
        <w:rPr>
          <w:sz w:val="22"/>
          <w:szCs w:val="22"/>
        </w:rPr>
        <w:t>cyber</w:t>
      </w:r>
      <w:r w:rsidR="00E613CE" w:rsidRPr="006B5581">
        <w:rPr>
          <w:sz w:val="22"/>
          <w:szCs w:val="22"/>
        </w:rPr>
        <w:t>security</w:t>
      </w:r>
      <w:r w:rsidR="002E1D20" w:rsidRPr="006B5581">
        <w:rPr>
          <w:sz w:val="22"/>
          <w:szCs w:val="22"/>
        </w:rPr>
        <w:t>,</w:t>
      </w:r>
      <w:r w:rsidR="00E613CE" w:rsidRPr="006B5581">
        <w:rPr>
          <w:sz w:val="22"/>
          <w:szCs w:val="22"/>
        </w:rPr>
        <w:t xml:space="preserve"> </w:t>
      </w:r>
      <w:r w:rsidR="005F628A" w:rsidRPr="006B5581">
        <w:rPr>
          <w:sz w:val="22"/>
          <w:szCs w:val="22"/>
        </w:rPr>
        <w:t xml:space="preserve">and </w:t>
      </w:r>
      <w:r w:rsidR="00E613CE" w:rsidRPr="006B5581">
        <w:rPr>
          <w:sz w:val="22"/>
          <w:szCs w:val="22"/>
        </w:rPr>
        <w:t>t</w:t>
      </w:r>
      <w:r w:rsidR="00755E80" w:rsidRPr="006B5581">
        <w:rPr>
          <w:sz w:val="22"/>
          <w:szCs w:val="22"/>
        </w:rPr>
        <w:t>rust</w:t>
      </w:r>
      <w:r w:rsidR="00882DC4" w:rsidRPr="006B5581">
        <w:rPr>
          <w:sz w:val="22"/>
          <w:szCs w:val="22"/>
        </w:rPr>
        <w:t xml:space="preserve"> in emerging/</w:t>
      </w:r>
      <w:r w:rsidR="00573C42" w:rsidRPr="006B5581">
        <w:rPr>
          <w:sz w:val="22"/>
          <w:szCs w:val="22"/>
        </w:rPr>
        <w:t>disruptive technologies</w:t>
      </w:r>
    </w:p>
    <w:p w14:paraId="02A4232E" w14:textId="77777777" w:rsidR="001A3646" w:rsidRPr="006B5581" w:rsidRDefault="008D0506" w:rsidP="00E01BC7">
      <w:pPr>
        <w:pStyle w:val="NormalWeb"/>
        <w:tabs>
          <w:tab w:val="decimal" w:pos="10800"/>
        </w:tabs>
        <w:spacing w:before="60" w:beforeAutospacing="0" w:after="0" w:afterAutospacing="0" w:line="276" w:lineRule="auto"/>
        <w:ind w:right="107"/>
        <w:rPr>
          <w:b/>
          <w:bCs/>
          <w:sz w:val="22"/>
          <w:szCs w:val="22"/>
        </w:rPr>
      </w:pPr>
      <w:r w:rsidRPr="006B5581">
        <w:rPr>
          <w:b/>
          <w:bCs/>
          <w:sz w:val="22"/>
          <w:szCs w:val="22"/>
        </w:rPr>
        <w:t xml:space="preserve">Developing area: </w:t>
      </w:r>
    </w:p>
    <w:p w14:paraId="73F0B157" w14:textId="16261886" w:rsidR="00E01BC7" w:rsidRPr="006B5581" w:rsidRDefault="00E613CE" w:rsidP="00854D36">
      <w:pPr>
        <w:pStyle w:val="NormalWeb"/>
        <w:tabs>
          <w:tab w:val="decimal" w:pos="10800"/>
        </w:tabs>
        <w:spacing w:before="60" w:beforeAutospacing="0" w:after="0" w:afterAutospacing="0" w:line="276" w:lineRule="auto"/>
        <w:ind w:right="107" w:firstLine="720"/>
        <w:rPr>
          <w:sz w:val="22"/>
          <w:szCs w:val="22"/>
        </w:rPr>
      </w:pPr>
      <w:r w:rsidRPr="006B5581">
        <w:rPr>
          <w:sz w:val="22"/>
          <w:szCs w:val="22"/>
        </w:rPr>
        <w:t>Blockchain</w:t>
      </w:r>
      <w:r w:rsidR="00767EE3" w:rsidRPr="006B5581">
        <w:rPr>
          <w:sz w:val="22"/>
          <w:szCs w:val="22"/>
        </w:rPr>
        <w:t>-</w:t>
      </w:r>
      <w:r w:rsidRPr="006B5581">
        <w:rPr>
          <w:sz w:val="22"/>
          <w:szCs w:val="22"/>
        </w:rPr>
        <w:t xml:space="preserve">enabled </w:t>
      </w:r>
      <w:r w:rsidR="004E5DFF" w:rsidRPr="006B5581">
        <w:rPr>
          <w:sz w:val="22"/>
          <w:szCs w:val="22"/>
        </w:rPr>
        <w:t>technologies</w:t>
      </w:r>
    </w:p>
    <w:p w14:paraId="429F29EC" w14:textId="77777777" w:rsidR="00854D36" w:rsidRPr="006B5581" w:rsidRDefault="00854D36" w:rsidP="00854D36">
      <w:pPr>
        <w:pStyle w:val="NormalWeb"/>
        <w:tabs>
          <w:tab w:val="decimal" w:pos="10800"/>
        </w:tabs>
        <w:spacing w:before="60" w:beforeAutospacing="0" w:after="0" w:afterAutospacing="0" w:line="276" w:lineRule="auto"/>
        <w:ind w:right="107" w:firstLine="720"/>
        <w:rPr>
          <w:sz w:val="22"/>
          <w:szCs w:val="22"/>
        </w:rPr>
      </w:pPr>
    </w:p>
    <w:p w14:paraId="6E3D1444" w14:textId="47F6E77F" w:rsidR="00FE3FDF" w:rsidRPr="006B5581" w:rsidRDefault="00D90FBD" w:rsidP="006F6324">
      <w:pPr>
        <w:pStyle w:val="NormalWeb"/>
        <w:pBdr>
          <w:bottom w:val="single" w:sz="4" w:space="1" w:color="auto"/>
        </w:pBdr>
        <w:spacing w:before="0" w:beforeAutospacing="0" w:after="0" w:afterAutospacing="0" w:line="276" w:lineRule="auto"/>
        <w:contextualSpacing/>
        <w:jc w:val="center"/>
        <w:rPr>
          <w:b/>
          <w:bCs/>
          <w:sz w:val="22"/>
          <w:szCs w:val="22"/>
        </w:rPr>
      </w:pPr>
      <w:r w:rsidRPr="006B5581">
        <w:rPr>
          <w:b/>
          <w:bCs/>
          <w:sz w:val="22"/>
          <w:szCs w:val="22"/>
        </w:rPr>
        <w:t>SCHOLARLY</w:t>
      </w:r>
      <w:r w:rsidR="006A006E" w:rsidRPr="006B5581">
        <w:rPr>
          <w:b/>
          <w:bCs/>
          <w:sz w:val="22"/>
          <w:szCs w:val="22"/>
        </w:rPr>
        <w:t xml:space="preserve"> CONTRIBUTION</w:t>
      </w:r>
    </w:p>
    <w:p w14:paraId="607DF5BA" w14:textId="3A36D973" w:rsidR="004E2715" w:rsidRPr="006B5581" w:rsidRDefault="003A6742" w:rsidP="006F6324">
      <w:pPr>
        <w:tabs>
          <w:tab w:val="right" w:pos="10800"/>
        </w:tabs>
        <w:spacing w:line="276" w:lineRule="auto"/>
        <w:textAlignment w:val="baseline"/>
        <w:rPr>
          <w:b/>
          <w:bCs/>
          <w:sz w:val="22"/>
          <w:szCs w:val="22"/>
        </w:rPr>
      </w:pPr>
      <w:r w:rsidRPr="006B5581">
        <w:rPr>
          <w:b/>
          <w:bCs/>
          <w:sz w:val="22"/>
          <w:szCs w:val="22"/>
        </w:rPr>
        <w:t>Peer</w:t>
      </w:r>
      <w:r w:rsidR="00F21E73" w:rsidRPr="006B5581">
        <w:rPr>
          <w:b/>
          <w:bCs/>
          <w:sz w:val="22"/>
          <w:szCs w:val="22"/>
        </w:rPr>
        <w:t>-</w:t>
      </w:r>
      <w:r w:rsidRPr="006B5581">
        <w:rPr>
          <w:b/>
          <w:bCs/>
          <w:sz w:val="22"/>
          <w:szCs w:val="22"/>
        </w:rPr>
        <w:t>review</w:t>
      </w:r>
      <w:r w:rsidR="00F21E73" w:rsidRPr="006B5581">
        <w:rPr>
          <w:b/>
          <w:bCs/>
          <w:sz w:val="22"/>
          <w:szCs w:val="22"/>
        </w:rPr>
        <w:t>ed</w:t>
      </w:r>
      <w:r w:rsidR="00435BC2" w:rsidRPr="006B5581">
        <w:rPr>
          <w:b/>
          <w:bCs/>
          <w:sz w:val="22"/>
          <w:szCs w:val="22"/>
        </w:rPr>
        <w:t xml:space="preserve"> </w:t>
      </w:r>
      <w:r w:rsidRPr="006B5581">
        <w:rPr>
          <w:b/>
          <w:bCs/>
          <w:sz w:val="22"/>
          <w:szCs w:val="22"/>
        </w:rPr>
        <w:t xml:space="preserve">journal </w:t>
      </w:r>
      <w:r w:rsidR="00071080" w:rsidRPr="006B5581">
        <w:rPr>
          <w:b/>
          <w:bCs/>
          <w:sz w:val="22"/>
          <w:szCs w:val="22"/>
        </w:rPr>
        <w:t>p</w:t>
      </w:r>
      <w:r w:rsidR="00435BC2" w:rsidRPr="006B5581">
        <w:rPr>
          <w:b/>
          <w:bCs/>
          <w:sz w:val="22"/>
          <w:szCs w:val="22"/>
        </w:rPr>
        <w:t>ublications</w:t>
      </w:r>
      <w:r w:rsidR="00D80984" w:rsidRPr="006B5581">
        <w:rPr>
          <w:b/>
          <w:bCs/>
          <w:sz w:val="22"/>
          <w:szCs w:val="22"/>
        </w:rPr>
        <w:t>:</w:t>
      </w:r>
    </w:p>
    <w:p w14:paraId="14AC5039" w14:textId="785602B9" w:rsidR="00612F5F" w:rsidRPr="006B5581" w:rsidRDefault="00612F5F" w:rsidP="00ED3926">
      <w:pPr>
        <w:pStyle w:val="NormalWeb"/>
        <w:tabs>
          <w:tab w:val="right" w:pos="10800"/>
        </w:tabs>
        <w:spacing w:before="0" w:beforeAutospacing="0" w:after="0" w:afterAutospacing="0" w:line="276" w:lineRule="auto"/>
        <w:ind w:left="720"/>
        <w:textAlignment w:val="baseline"/>
        <w:rPr>
          <w:b/>
          <w:bCs/>
          <w:sz w:val="22"/>
          <w:szCs w:val="22"/>
        </w:rPr>
      </w:pPr>
      <w:r w:rsidRPr="006B5581">
        <w:rPr>
          <w:sz w:val="22"/>
          <w:szCs w:val="22"/>
        </w:rPr>
        <w:t>[1</w:t>
      </w:r>
      <w:r w:rsidR="00ED3926" w:rsidRPr="006B5581">
        <w:rPr>
          <w:sz w:val="22"/>
          <w:szCs w:val="22"/>
        </w:rPr>
        <w:t>4</w:t>
      </w:r>
      <w:r w:rsidR="0007654F">
        <w:rPr>
          <w:sz w:val="22"/>
          <w:szCs w:val="22"/>
        </w:rPr>
        <w:t>]</w:t>
      </w:r>
      <w:r w:rsidR="0007654F" w:rsidRPr="006B5581">
        <w:rPr>
          <w:sz w:val="22"/>
          <w:szCs w:val="22"/>
        </w:rPr>
        <w:t xml:space="preserve"> </w:t>
      </w:r>
      <w:r w:rsidRPr="006B5581">
        <w:rPr>
          <w:sz w:val="22"/>
          <w:szCs w:val="22"/>
        </w:rPr>
        <w:t xml:space="preserve">Jones, M., Luu, TJ., and Samuel, BM (2024). The interdependence of financial literacy and crypto literacy. </w:t>
      </w:r>
      <w:r w:rsidRPr="006B5581">
        <w:rPr>
          <w:i/>
          <w:iCs/>
          <w:sz w:val="22"/>
          <w:szCs w:val="22"/>
        </w:rPr>
        <w:t>Economics Letters</w:t>
      </w:r>
      <w:r w:rsidRPr="006B5581">
        <w:rPr>
          <w:sz w:val="22"/>
          <w:szCs w:val="22"/>
        </w:rPr>
        <w:t>. ABCD rating: A</w:t>
      </w:r>
    </w:p>
    <w:p w14:paraId="523F9E85" w14:textId="0040DA87" w:rsidR="00DE5422" w:rsidRPr="006B5581" w:rsidRDefault="00DE5422" w:rsidP="00ED3926">
      <w:pPr>
        <w:pStyle w:val="NormalWeb"/>
        <w:tabs>
          <w:tab w:val="right" w:pos="10800"/>
        </w:tabs>
        <w:spacing w:before="0" w:beforeAutospacing="0" w:after="0" w:afterAutospacing="0" w:line="276" w:lineRule="auto"/>
        <w:ind w:left="720"/>
        <w:textAlignment w:val="baseline"/>
        <w:rPr>
          <w:b/>
          <w:bCs/>
          <w:sz w:val="22"/>
          <w:szCs w:val="22"/>
        </w:rPr>
      </w:pPr>
      <w:r w:rsidRPr="006B5581">
        <w:rPr>
          <w:sz w:val="22"/>
          <w:szCs w:val="22"/>
        </w:rPr>
        <w:t>[1</w:t>
      </w:r>
      <w:r w:rsidR="00ED3926" w:rsidRPr="006B5581">
        <w:rPr>
          <w:sz w:val="22"/>
          <w:szCs w:val="22"/>
        </w:rPr>
        <w:t>3</w:t>
      </w:r>
      <w:r w:rsidRPr="006B5581">
        <w:rPr>
          <w:sz w:val="22"/>
          <w:szCs w:val="22"/>
        </w:rPr>
        <w:t>]</w:t>
      </w:r>
      <w:r w:rsidR="0007654F">
        <w:rPr>
          <w:sz w:val="22"/>
          <w:szCs w:val="22"/>
          <w:vertAlign w:val="superscript"/>
        </w:rPr>
        <w:t xml:space="preserve"> </w:t>
      </w:r>
      <w:r w:rsidRPr="006B5581">
        <w:rPr>
          <w:sz w:val="22"/>
          <w:szCs w:val="22"/>
        </w:rPr>
        <w:t>Harrison</w:t>
      </w:r>
      <w:r w:rsidR="0007654F">
        <w:rPr>
          <w:sz w:val="22"/>
          <w:szCs w:val="22"/>
        </w:rPr>
        <w:t>,</w:t>
      </w:r>
      <w:r w:rsidRPr="006B5581">
        <w:rPr>
          <w:sz w:val="22"/>
          <w:szCs w:val="22"/>
        </w:rPr>
        <w:t xml:space="preserve"> A., </w:t>
      </w:r>
      <w:r w:rsidRPr="006B5581">
        <w:rPr>
          <w:bCs/>
          <w:sz w:val="22"/>
          <w:szCs w:val="22"/>
          <w:lang w:val="vi-VN"/>
        </w:rPr>
        <w:t>Mirsadikov</w:t>
      </w:r>
      <w:r w:rsidRPr="006B5581">
        <w:rPr>
          <w:bCs/>
          <w:sz w:val="22"/>
          <w:szCs w:val="22"/>
        </w:rPr>
        <w:t>, A</w:t>
      </w:r>
      <w:r w:rsidR="0007654F">
        <w:rPr>
          <w:bCs/>
          <w:sz w:val="22"/>
          <w:szCs w:val="22"/>
        </w:rPr>
        <w:t>., and Luu</w:t>
      </w:r>
      <w:r w:rsidR="0007654F">
        <w:rPr>
          <w:sz w:val="22"/>
          <w:szCs w:val="22"/>
        </w:rPr>
        <w:t>, TJ.</w:t>
      </w:r>
      <w:r w:rsidRPr="006B5581">
        <w:rPr>
          <w:sz w:val="22"/>
          <w:szCs w:val="22"/>
        </w:rPr>
        <w:t xml:space="preserve"> </w:t>
      </w:r>
      <w:r w:rsidRPr="006B5581">
        <w:rPr>
          <w:bCs/>
          <w:sz w:val="22"/>
          <w:szCs w:val="22"/>
        </w:rPr>
        <w:t xml:space="preserve">(2023). The influence of media capabilities on trust in the sharing economy. </w:t>
      </w:r>
      <w:r w:rsidRPr="006B5581">
        <w:rPr>
          <w:bCs/>
          <w:i/>
          <w:iCs/>
          <w:sz w:val="22"/>
          <w:szCs w:val="22"/>
        </w:rPr>
        <w:t>Journal of Management Information Systems (JMIS)</w:t>
      </w:r>
      <w:r w:rsidRPr="006B5581">
        <w:rPr>
          <w:bCs/>
          <w:sz w:val="22"/>
          <w:szCs w:val="22"/>
        </w:rPr>
        <w:t xml:space="preserve"> (</w:t>
      </w:r>
      <w:bookmarkStart w:id="0" w:name="_Hlk136957802"/>
      <w:r w:rsidRPr="006B5581">
        <w:rPr>
          <w:bCs/>
          <w:sz w:val="22"/>
          <w:szCs w:val="22"/>
        </w:rPr>
        <w:t xml:space="preserve">JMIS is included in </w:t>
      </w:r>
      <w:r w:rsidR="00E01BC7" w:rsidRPr="006B5581">
        <w:rPr>
          <w:bCs/>
          <w:sz w:val="22"/>
          <w:szCs w:val="22"/>
        </w:rPr>
        <w:t xml:space="preserve">the </w:t>
      </w:r>
      <w:r w:rsidRPr="006B5581">
        <w:rPr>
          <w:bCs/>
          <w:sz w:val="22"/>
          <w:szCs w:val="22"/>
        </w:rPr>
        <w:t>Financial Times FT50 list</w:t>
      </w:r>
      <w:r w:rsidR="0007654F">
        <w:rPr>
          <w:bCs/>
          <w:sz w:val="22"/>
          <w:szCs w:val="22"/>
          <w:vertAlign w:val="superscript"/>
        </w:rPr>
        <w:t xml:space="preserve"> </w:t>
      </w:r>
      <w:r w:rsidRPr="006B5581">
        <w:rPr>
          <w:bCs/>
          <w:sz w:val="22"/>
          <w:szCs w:val="22"/>
        </w:rPr>
        <w:t>and the A</w:t>
      </w:r>
      <w:r w:rsidR="004C6A8A" w:rsidRPr="006B5581">
        <w:rPr>
          <w:bCs/>
          <w:sz w:val="22"/>
          <w:szCs w:val="22"/>
        </w:rPr>
        <w:t>IS</w:t>
      </w:r>
      <w:r w:rsidRPr="006B5581">
        <w:rPr>
          <w:bCs/>
          <w:sz w:val="22"/>
          <w:szCs w:val="22"/>
        </w:rPr>
        <w:t xml:space="preserve"> senior scholars' list of premier journal</w:t>
      </w:r>
      <w:bookmarkEnd w:id="0"/>
      <w:r w:rsidR="006605BE">
        <w:rPr>
          <w:bCs/>
          <w:sz w:val="22"/>
          <w:szCs w:val="22"/>
        </w:rPr>
        <w:t>s</w:t>
      </w:r>
      <w:r w:rsidRPr="006B5581">
        <w:rPr>
          <w:bCs/>
          <w:sz w:val="22"/>
          <w:szCs w:val="22"/>
        </w:rPr>
        <w:t>).</w:t>
      </w:r>
      <w:r w:rsidR="006605BE">
        <w:rPr>
          <w:bCs/>
          <w:sz w:val="22"/>
          <w:szCs w:val="22"/>
        </w:rPr>
        <w:t xml:space="preserve"> </w:t>
      </w:r>
      <w:r w:rsidRPr="006B5581">
        <w:rPr>
          <w:bCs/>
          <w:sz w:val="22"/>
          <w:szCs w:val="22"/>
        </w:rPr>
        <w:t>ABDC rating: A*</w:t>
      </w:r>
      <w:r w:rsidRPr="006B5581">
        <w:rPr>
          <w:sz w:val="22"/>
          <w:szCs w:val="22"/>
        </w:rPr>
        <w:tab/>
      </w:r>
    </w:p>
    <w:p w14:paraId="6A0EBB98" w14:textId="0C9D5D9F" w:rsidR="00DE5422" w:rsidRPr="006B5581" w:rsidRDefault="00DE5422" w:rsidP="00ED3926">
      <w:pPr>
        <w:pStyle w:val="NormalWeb"/>
        <w:tabs>
          <w:tab w:val="right" w:pos="10800"/>
        </w:tabs>
        <w:spacing w:before="0" w:beforeAutospacing="0" w:after="0" w:afterAutospacing="0" w:line="276" w:lineRule="auto"/>
        <w:ind w:left="720"/>
        <w:textAlignment w:val="baseline"/>
        <w:rPr>
          <w:b/>
          <w:bCs/>
          <w:sz w:val="22"/>
          <w:szCs w:val="22"/>
        </w:rPr>
      </w:pPr>
      <w:r w:rsidRPr="006B5581">
        <w:rPr>
          <w:bCs/>
          <w:sz w:val="22"/>
          <w:szCs w:val="22"/>
        </w:rPr>
        <w:t>[1</w:t>
      </w:r>
      <w:r w:rsidR="00ED3926" w:rsidRPr="006B5581">
        <w:rPr>
          <w:bCs/>
          <w:sz w:val="22"/>
          <w:szCs w:val="22"/>
        </w:rPr>
        <w:t>2</w:t>
      </w:r>
      <w:r w:rsidRPr="006B5581">
        <w:rPr>
          <w:bCs/>
          <w:sz w:val="22"/>
          <w:szCs w:val="22"/>
        </w:rPr>
        <w:t xml:space="preserve">] </w:t>
      </w:r>
      <w:r w:rsidRPr="006B5581">
        <w:rPr>
          <w:bCs/>
          <w:sz w:val="22"/>
          <w:szCs w:val="22"/>
          <w:lang w:val="vi-VN"/>
        </w:rPr>
        <w:t>Philip S</w:t>
      </w:r>
      <w:r w:rsidRPr="006B5581">
        <w:rPr>
          <w:bCs/>
          <w:sz w:val="22"/>
          <w:szCs w:val="22"/>
        </w:rPr>
        <w:t>.</w:t>
      </w:r>
      <w:r w:rsidRPr="006B5581">
        <w:rPr>
          <w:bCs/>
          <w:sz w:val="22"/>
          <w:szCs w:val="22"/>
          <w:lang w:val="vi-VN"/>
        </w:rPr>
        <w:t>J.</w:t>
      </w:r>
      <w:r w:rsidRPr="006B5581">
        <w:rPr>
          <w:bCs/>
          <w:sz w:val="22"/>
          <w:szCs w:val="22"/>
        </w:rPr>
        <w:t>, Luu, TJ.</w:t>
      </w:r>
      <w:r w:rsidRPr="006B5581">
        <w:rPr>
          <w:bCs/>
          <w:i/>
          <w:iCs/>
          <w:sz w:val="22"/>
          <w:szCs w:val="22"/>
        </w:rPr>
        <w:t>,</w:t>
      </w:r>
      <w:r w:rsidRPr="006B5581">
        <w:rPr>
          <w:bCs/>
          <w:sz w:val="22"/>
          <w:szCs w:val="22"/>
          <w:lang w:val="vi-VN"/>
        </w:rPr>
        <w:t xml:space="preserve"> and Carte</w:t>
      </w:r>
      <w:r w:rsidR="0007654F">
        <w:rPr>
          <w:bCs/>
          <w:sz w:val="22"/>
          <w:szCs w:val="22"/>
        </w:rPr>
        <w:t>,</w:t>
      </w:r>
      <w:r w:rsidRPr="006B5581">
        <w:rPr>
          <w:bCs/>
          <w:sz w:val="22"/>
          <w:szCs w:val="22"/>
          <w:lang w:val="vi-VN"/>
        </w:rPr>
        <w:t xml:space="preserve"> T. </w:t>
      </w:r>
      <w:r w:rsidRPr="006B5581">
        <w:rPr>
          <w:bCs/>
          <w:sz w:val="22"/>
          <w:szCs w:val="22"/>
        </w:rPr>
        <w:t>(2023). T</w:t>
      </w:r>
      <w:r w:rsidRPr="006B5581">
        <w:rPr>
          <w:bCs/>
          <w:sz w:val="22"/>
          <w:szCs w:val="22"/>
          <w:lang w:val="vi-VN"/>
        </w:rPr>
        <w:t xml:space="preserve">here's no place like </w:t>
      </w:r>
      <w:r w:rsidRPr="006B5581">
        <w:rPr>
          <w:bCs/>
          <w:sz w:val="22"/>
          <w:szCs w:val="22"/>
        </w:rPr>
        <w:t>h</w:t>
      </w:r>
      <w:r w:rsidRPr="006B5581">
        <w:rPr>
          <w:bCs/>
          <w:sz w:val="22"/>
          <w:szCs w:val="22"/>
          <w:lang w:val="vi-VN"/>
        </w:rPr>
        <w:t xml:space="preserve">ome: </w:t>
      </w:r>
      <w:r w:rsidRPr="006B5581">
        <w:rPr>
          <w:bCs/>
          <w:sz w:val="22"/>
          <w:szCs w:val="22"/>
        </w:rPr>
        <w:t>U</w:t>
      </w:r>
      <w:r w:rsidRPr="006B5581">
        <w:rPr>
          <w:bCs/>
          <w:sz w:val="22"/>
          <w:szCs w:val="22"/>
          <w:lang w:val="vi-VN"/>
        </w:rPr>
        <w:t>nderstanding Users' Intentions toward Securing Internet-of-things (</w:t>
      </w:r>
      <w:r w:rsidRPr="006B5581">
        <w:rPr>
          <w:bCs/>
          <w:sz w:val="22"/>
          <w:szCs w:val="22"/>
        </w:rPr>
        <w:t>I</w:t>
      </w:r>
      <w:r w:rsidRPr="006B5581">
        <w:rPr>
          <w:bCs/>
          <w:sz w:val="22"/>
          <w:szCs w:val="22"/>
          <w:lang w:val="vi-VN"/>
        </w:rPr>
        <w:t>o</w:t>
      </w:r>
      <w:r w:rsidRPr="006B5581">
        <w:rPr>
          <w:bCs/>
          <w:sz w:val="22"/>
          <w:szCs w:val="22"/>
        </w:rPr>
        <w:t>T</w:t>
      </w:r>
      <w:r w:rsidRPr="006B5581">
        <w:rPr>
          <w:bCs/>
          <w:sz w:val="22"/>
          <w:szCs w:val="22"/>
          <w:lang w:val="vi-VN"/>
        </w:rPr>
        <w:t>) Smart home networks</w:t>
      </w:r>
      <w:r w:rsidRPr="006B5581">
        <w:rPr>
          <w:bCs/>
          <w:sz w:val="22"/>
          <w:szCs w:val="22"/>
        </w:rPr>
        <w:t xml:space="preserve">. </w:t>
      </w:r>
      <w:r w:rsidRPr="006B5581">
        <w:rPr>
          <w:bCs/>
          <w:i/>
          <w:iCs/>
          <w:sz w:val="22"/>
          <w:szCs w:val="22"/>
        </w:rPr>
        <w:t>Computers in Human Behavior (C</w:t>
      </w:r>
      <w:r w:rsidR="004C6A8A" w:rsidRPr="006B5581">
        <w:rPr>
          <w:bCs/>
          <w:i/>
          <w:iCs/>
          <w:sz w:val="22"/>
          <w:szCs w:val="22"/>
        </w:rPr>
        <w:t>HB</w:t>
      </w:r>
      <w:r w:rsidRPr="006B5581">
        <w:rPr>
          <w:bCs/>
          <w:i/>
          <w:iCs/>
          <w:sz w:val="22"/>
          <w:szCs w:val="22"/>
        </w:rPr>
        <w:t>)</w:t>
      </w:r>
      <w:r w:rsidR="0007654F">
        <w:rPr>
          <w:bCs/>
          <w:i/>
          <w:iCs/>
          <w:sz w:val="22"/>
          <w:szCs w:val="22"/>
        </w:rPr>
        <w:t xml:space="preserve">. </w:t>
      </w:r>
      <w:r w:rsidRPr="006B5581">
        <w:rPr>
          <w:bCs/>
          <w:sz w:val="22"/>
          <w:szCs w:val="22"/>
        </w:rPr>
        <w:t>ABDC rating: A</w:t>
      </w:r>
    </w:p>
    <w:p w14:paraId="6B61CE58" w14:textId="53F1D042" w:rsidR="001A3646" w:rsidRPr="0007654F" w:rsidRDefault="00173D8E" w:rsidP="0005414A">
      <w:pPr>
        <w:pStyle w:val="ListParagraph"/>
        <w:spacing w:line="276" w:lineRule="auto"/>
        <w:ind w:left="720"/>
        <w:rPr>
          <w:bCs/>
          <w:sz w:val="22"/>
          <w:szCs w:val="22"/>
        </w:rPr>
      </w:pPr>
      <w:r w:rsidRPr="006B5581">
        <w:rPr>
          <w:bCs/>
          <w:sz w:val="22"/>
          <w:szCs w:val="22"/>
        </w:rPr>
        <w:t>[</w:t>
      </w:r>
      <w:r w:rsidR="00ED3FE0" w:rsidRPr="006B5581">
        <w:rPr>
          <w:bCs/>
          <w:sz w:val="22"/>
          <w:szCs w:val="22"/>
        </w:rPr>
        <w:t>1</w:t>
      </w:r>
      <w:r w:rsidR="00ED3926" w:rsidRPr="006B5581">
        <w:rPr>
          <w:bCs/>
          <w:sz w:val="22"/>
          <w:szCs w:val="22"/>
        </w:rPr>
        <w:t>1</w:t>
      </w:r>
      <w:r w:rsidRPr="006B5581">
        <w:rPr>
          <w:bCs/>
          <w:sz w:val="22"/>
          <w:szCs w:val="22"/>
        </w:rPr>
        <w:t xml:space="preserve">] </w:t>
      </w:r>
      <w:r w:rsidR="00435BC2" w:rsidRPr="006B5581">
        <w:rPr>
          <w:bCs/>
          <w:sz w:val="22"/>
          <w:szCs w:val="22"/>
        </w:rPr>
        <w:t>Luu</w:t>
      </w:r>
      <w:r w:rsidR="001B6504" w:rsidRPr="006B5581">
        <w:rPr>
          <w:bCs/>
          <w:sz w:val="22"/>
          <w:szCs w:val="22"/>
        </w:rPr>
        <w:t>,</w:t>
      </w:r>
      <w:r w:rsidR="00E9621F" w:rsidRPr="006B5581">
        <w:rPr>
          <w:bCs/>
          <w:sz w:val="22"/>
          <w:szCs w:val="22"/>
        </w:rPr>
        <w:t xml:space="preserve"> </w:t>
      </w:r>
      <w:r w:rsidR="00435BC2" w:rsidRPr="006B5581">
        <w:rPr>
          <w:bCs/>
          <w:sz w:val="22"/>
          <w:szCs w:val="22"/>
        </w:rPr>
        <w:t>T</w:t>
      </w:r>
      <w:r w:rsidR="000A76A4" w:rsidRPr="006B5581">
        <w:rPr>
          <w:bCs/>
          <w:sz w:val="22"/>
          <w:szCs w:val="22"/>
        </w:rPr>
        <w:t>J</w:t>
      </w:r>
      <w:r w:rsidR="00435BC2" w:rsidRPr="006B5581">
        <w:rPr>
          <w:bCs/>
          <w:sz w:val="22"/>
          <w:szCs w:val="22"/>
        </w:rPr>
        <w:t xml:space="preserve">. &amp; Follmann, R. </w:t>
      </w:r>
      <w:r w:rsidR="003C61DD" w:rsidRPr="006B5581">
        <w:rPr>
          <w:bCs/>
          <w:sz w:val="22"/>
          <w:szCs w:val="22"/>
        </w:rPr>
        <w:t>(2022)</w:t>
      </w:r>
      <w:r w:rsidR="00EF274C" w:rsidRPr="006B5581">
        <w:rPr>
          <w:bCs/>
          <w:sz w:val="22"/>
          <w:szCs w:val="22"/>
        </w:rPr>
        <w:t>.</w:t>
      </w:r>
      <w:r w:rsidR="003C61DD" w:rsidRPr="006B5581">
        <w:rPr>
          <w:bCs/>
          <w:sz w:val="22"/>
          <w:szCs w:val="22"/>
        </w:rPr>
        <w:t xml:space="preserve"> </w:t>
      </w:r>
      <w:r w:rsidR="00007430" w:rsidRPr="00007430">
        <w:rPr>
          <w:bCs/>
          <w:sz w:val="22"/>
          <w:szCs w:val="22"/>
        </w:rPr>
        <w:t>The relationship between sentiment score and COVID-19 cases in the United States</w:t>
      </w:r>
      <w:r w:rsidR="00435BC2" w:rsidRPr="006B5581">
        <w:rPr>
          <w:bCs/>
          <w:sz w:val="22"/>
          <w:szCs w:val="22"/>
        </w:rPr>
        <w:t xml:space="preserve">. </w:t>
      </w:r>
      <w:r w:rsidR="00435BC2" w:rsidRPr="006B5581">
        <w:rPr>
          <w:bCs/>
          <w:i/>
          <w:iCs/>
          <w:sz w:val="22"/>
          <w:szCs w:val="22"/>
        </w:rPr>
        <w:t>Journal of Information Science</w:t>
      </w:r>
      <w:r w:rsidR="00A6257A" w:rsidRPr="006B5581">
        <w:rPr>
          <w:bCs/>
          <w:i/>
          <w:iCs/>
          <w:sz w:val="22"/>
          <w:szCs w:val="22"/>
        </w:rPr>
        <w:t xml:space="preserve"> (JIS)</w:t>
      </w:r>
      <w:r w:rsidR="0007654F">
        <w:rPr>
          <w:bCs/>
          <w:i/>
          <w:iCs/>
          <w:sz w:val="22"/>
          <w:szCs w:val="22"/>
        </w:rPr>
        <w:t xml:space="preserve">. </w:t>
      </w:r>
      <w:r w:rsidR="0007654F" w:rsidRPr="0007654F">
        <w:rPr>
          <w:bCs/>
          <w:sz w:val="22"/>
          <w:szCs w:val="22"/>
        </w:rPr>
        <w:t>SJR Q1.</w:t>
      </w:r>
    </w:p>
    <w:p w14:paraId="00C5F529" w14:textId="41B1072A" w:rsidR="00647F31" w:rsidRPr="006B5581" w:rsidRDefault="004C32A7" w:rsidP="006F6324">
      <w:pPr>
        <w:pStyle w:val="NormalWeb"/>
        <w:tabs>
          <w:tab w:val="right" w:pos="10800"/>
        </w:tabs>
        <w:spacing w:before="0" w:beforeAutospacing="0" w:after="0" w:afterAutospacing="0" w:line="276" w:lineRule="auto"/>
        <w:textAlignment w:val="baseline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lastRenderedPageBreak/>
        <w:br/>
      </w:r>
      <w:r w:rsidR="00647F31" w:rsidRPr="006B5581">
        <w:rPr>
          <w:b/>
          <w:bCs/>
          <w:sz w:val="22"/>
          <w:szCs w:val="22"/>
        </w:rPr>
        <w:t>Peer-reviewed conference publications:</w:t>
      </w:r>
    </w:p>
    <w:p w14:paraId="05F3F489" w14:textId="166480C0" w:rsidR="0007654F" w:rsidRPr="0007654F" w:rsidRDefault="0007654F" w:rsidP="0007654F">
      <w:pPr>
        <w:pStyle w:val="ListParagraph"/>
        <w:spacing w:line="276" w:lineRule="auto"/>
        <w:ind w:left="720"/>
        <w:rPr>
          <w:bCs/>
          <w:sz w:val="22"/>
          <w:szCs w:val="22"/>
        </w:rPr>
      </w:pPr>
      <w:r>
        <w:rPr>
          <w:bCs/>
          <w:sz w:val="22"/>
          <w:szCs w:val="22"/>
        </w:rPr>
        <w:t>[10]</w:t>
      </w:r>
      <w:r>
        <w:rPr>
          <w:sz w:val="22"/>
          <w:szCs w:val="22"/>
          <w:vertAlign w:val="superscript"/>
        </w:rPr>
        <w:t xml:space="preserve"> </w:t>
      </w:r>
      <w:r w:rsidRPr="0007654F">
        <w:rPr>
          <w:bCs/>
          <w:sz w:val="22"/>
          <w:szCs w:val="22"/>
        </w:rPr>
        <w:t>Luu, TJ., Harrison A., Jones, M., and Samuel, BM. (202</w:t>
      </w:r>
      <w:r>
        <w:rPr>
          <w:bCs/>
          <w:sz w:val="22"/>
          <w:szCs w:val="22"/>
        </w:rPr>
        <w:t>5</w:t>
      </w:r>
      <w:r w:rsidRPr="0007654F">
        <w:rPr>
          <w:bCs/>
          <w:sz w:val="22"/>
          <w:szCs w:val="22"/>
        </w:rPr>
        <w:t>).</w:t>
      </w:r>
      <w:r>
        <w:rPr>
          <w:bCs/>
          <w:sz w:val="22"/>
          <w:szCs w:val="22"/>
        </w:rPr>
        <w:t xml:space="preserve"> </w:t>
      </w:r>
      <w:r w:rsidRPr="0007654F">
        <w:rPr>
          <w:bCs/>
          <w:sz w:val="22"/>
          <w:szCs w:val="22"/>
        </w:rPr>
        <w:t>Proposing A Unified Concept of Information Privacy: An Actor/Action-Oriented Approac</w:t>
      </w:r>
      <w:r>
        <w:rPr>
          <w:bCs/>
          <w:sz w:val="22"/>
          <w:szCs w:val="22"/>
        </w:rPr>
        <w:t xml:space="preserve">h. Forthcoming </w:t>
      </w:r>
      <w:r w:rsidRPr="0007654F">
        <w:rPr>
          <w:bCs/>
          <w:sz w:val="22"/>
          <w:szCs w:val="22"/>
        </w:rPr>
        <w:t xml:space="preserve">In </w:t>
      </w:r>
      <w:r w:rsidRPr="0007654F">
        <w:rPr>
          <w:bCs/>
          <w:i/>
          <w:iCs/>
          <w:sz w:val="22"/>
          <w:szCs w:val="22"/>
        </w:rPr>
        <w:t>Proceedings of the 58th Hawaii International Conference on System Sciences (HICSS)</w:t>
      </w:r>
      <w:r w:rsidR="009F1CE8">
        <w:rPr>
          <w:bCs/>
          <w:sz w:val="22"/>
          <w:szCs w:val="22"/>
        </w:rPr>
        <w:t>.</w:t>
      </w:r>
    </w:p>
    <w:p w14:paraId="455AE77F" w14:textId="31056977" w:rsidR="00647F31" w:rsidRPr="006B5581" w:rsidRDefault="00647F31" w:rsidP="00ED3926">
      <w:pPr>
        <w:pStyle w:val="ListParagraph"/>
        <w:spacing w:line="276" w:lineRule="auto"/>
        <w:ind w:left="720"/>
        <w:rPr>
          <w:bCs/>
          <w:i/>
          <w:iCs/>
          <w:sz w:val="22"/>
          <w:szCs w:val="22"/>
        </w:rPr>
      </w:pPr>
      <w:r w:rsidRPr="006B5581">
        <w:rPr>
          <w:bCs/>
          <w:sz w:val="22"/>
          <w:szCs w:val="22"/>
        </w:rPr>
        <w:t>[</w:t>
      </w:r>
      <w:r w:rsidR="0007654F">
        <w:rPr>
          <w:bCs/>
          <w:sz w:val="22"/>
          <w:szCs w:val="22"/>
        </w:rPr>
        <w:t>9</w:t>
      </w:r>
      <w:r w:rsidRPr="006B5581">
        <w:rPr>
          <w:bCs/>
          <w:sz w:val="22"/>
          <w:szCs w:val="22"/>
        </w:rPr>
        <w:t xml:space="preserve">] Luu, TJ., Jones, M., and Samuel, BM. (2024). The Effects of Dark Triad Traits and Perceived Law Enforcement Competence in Responding to Ransomware Attacks. </w:t>
      </w:r>
      <w:r w:rsidR="009E4357" w:rsidRPr="006B5581">
        <w:rPr>
          <w:bCs/>
          <w:sz w:val="22"/>
          <w:szCs w:val="22"/>
        </w:rPr>
        <w:t xml:space="preserve">In </w:t>
      </w:r>
      <w:r w:rsidR="009E4357" w:rsidRPr="006B5581">
        <w:rPr>
          <w:i/>
          <w:iCs/>
          <w:sz w:val="22"/>
          <w:szCs w:val="22"/>
        </w:rPr>
        <w:t>Proceedings</w:t>
      </w:r>
      <w:r w:rsidR="009E4357" w:rsidRPr="006B5581">
        <w:rPr>
          <w:bCs/>
          <w:i/>
          <w:iCs/>
          <w:sz w:val="22"/>
          <w:szCs w:val="22"/>
        </w:rPr>
        <w:t xml:space="preserve"> of the </w:t>
      </w:r>
      <w:r w:rsidRPr="006B5581">
        <w:rPr>
          <w:bCs/>
          <w:i/>
          <w:iCs/>
          <w:sz w:val="22"/>
          <w:szCs w:val="22"/>
        </w:rPr>
        <w:t>57th Hawaii International Conference on System Sciences (HICSS)</w:t>
      </w:r>
      <w:r w:rsidR="009E4357" w:rsidRPr="006B5581">
        <w:rPr>
          <w:bCs/>
          <w:i/>
          <w:iCs/>
          <w:sz w:val="22"/>
          <w:szCs w:val="22"/>
        </w:rPr>
        <w:t xml:space="preserve">, </w:t>
      </w:r>
      <w:r w:rsidR="009E4357" w:rsidRPr="009F1CE8">
        <w:rPr>
          <w:bCs/>
          <w:sz w:val="22"/>
          <w:szCs w:val="22"/>
        </w:rPr>
        <w:t>2024</w:t>
      </w:r>
      <w:r w:rsidRPr="006B5581">
        <w:rPr>
          <w:bCs/>
          <w:i/>
          <w:iCs/>
          <w:sz w:val="22"/>
          <w:szCs w:val="22"/>
        </w:rPr>
        <w:t xml:space="preserve"> </w:t>
      </w:r>
      <w:r w:rsidR="009E4357" w:rsidRPr="006B5581">
        <w:rPr>
          <w:bCs/>
          <w:sz w:val="22"/>
          <w:szCs w:val="22"/>
        </w:rPr>
        <w:t>(</w:t>
      </w:r>
      <w:r w:rsidR="009E4357" w:rsidRPr="006B5581">
        <w:rPr>
          <w:b/>
          <w:sz w:val="22"/>
          <w:szCs w:val="22"/>
        </w:rPr>
        <w:t>WON</w:t>
      </w:r>
      <w:r w:rsidR="009E4357" w:rsidRPr="006B5581">
        <w:rPr>
          <w:bCs/>
          <w:sz w:val="22"/>
          <w:szCs w:val="22"/>
        </w:rPr>
        <w:t xml:space="preserve"> </w:t>
      </w:r>
      <w:r w:rsidR="009E4357" w:rsidRPr="006B5581">
        <w:rPr>
          <w:b/>
          <w:sz w:val="22"/>
          <w:szCs w:val="22"/>
        </w:rPr>
        <w:t>BEST PAPER AWARD)</w:t>
      </w:r>
    </w:p>
    <w:p w14:paraId="338497F2" w14:textId="13118606" w:rsidR="00647F31" w:rsidRPr="006B5581" w:rsidRDefault="00647F31" w:rsidP="00ED3926">
      <w:pPr>
        <w:pStyle w:val="NormalWeb"/>
        <w:tabs>
          <w:tab w:val="right" w:pos="10800"/>
        </w:tabs>
        <w:spacing w:before="0" w:beforeAutospacing="0" w:after="0" w:afterAutospacing="0" w:line="276" w:lineRule="auto"/>
        <w:ind w:left="720"/>
        <w:textAlignment w:val="baseline"/>
        <w:rPr>
          <w:sz w:val="22"/>
          <w:szCs w:val="22"/>
        </w:rPr>
      </w:pPr>
      <w:r w:rsidRPr="006B5581">
        <w:rPr>
          <w:sz w:val="22"/>
          <w:szCs w:val="22"/>
        </w:rPr>
        <w:t>[</w:t>
      </w:r>
      <w:r w:rsidR="0007654F">
        <w:rPr>
          <w:sz w:val="22"/>
          <w:szCs w:val="22"/>
        </w:rPr>
        <w:t>8</w:t>
      </w:r>
      <w:r w:rsidRPr="006B5581">
        <w:rPr>
          <w:sz w:val="22"/>
          <w:szCs w:val="22"/>
        </w:rPr>
        <w:t>] Daniel S., Maruping L., Zhao R., and Luu TJ. (2023). To assert or defend my role as an O</w:t>
      </w:r>
      <w:r w:rsidR="004C6A8A" w:rsidRPr="006B5581">
        <w:rPr>
          <w:sz w:val="22"/>
          <w:szCs w:val="22"/>
        </w:rPr>
        <w:t>SS</w:t>
      </w:r>
      <w:r w:rsidRPr="006B5581">
        <w:rPr>
          <w:sz w:val="22"/>
          <w:szCs w:val="22"/>
        </w:rPr>
        <w:t xml:space="preserve"> developer: How I</w:t>
      </w:r>
      <w:r w:rsidR="004C6A8A" w:rsidRPr="006B5581">
        <w:rPr>
          <w:sz w:val="22"/>
          <w:szCs w:val="22"/>
        </w:rPr>
        <w:t>T</w:t>
      </w:r>
      <w:r w:rsidRPr="006B5581">
        <w:rPr>
          <w:sz w:val="22"/>
          <w:szCs w:val="22"/>
        </w:rPr>
        <w:t xml:space="preserve"> infrastructure access changes the effect of digital platform behavior on firm mobility.</w:t>
      </w:r>
      <w:r w:rsidR="00007430">
        <w:rPr>
          <w:sz w:val="22"/>
          <w:szCs w:val="22"/>
        </w:rPr>
        <w:t xml:space="preserve"> </w:t>
      </w:r>
      <w:r w:rsidRPr="006B5581">
        <w:rPr>
          <w:sz w:val="22"/>
          <w:szCs w:val="22"/>
        </w:rPr>
        <w:t xml:space="preserve">In </w:t>
      </w:r>
      <w:bookmarkStart w:id="1" w:name="_Hlk146707743"/>
      <w:r w:rsidR="009E4357" w:rsidRPr="006B5581">
        <w:rPr>
          <w:i/>
          <w:iCs/>
          <w:sz w:val="22"/>
          <w:szCs w:val="22"/>
        </w:rPr>
        <w:t xml:space="preserve">Proceedings of the </w:t>
      </w:r>
      <w:r w:rsidRPr="006B5581">
        <w:rPr>
          <w:i/>
          <w:iCs/>
          <w:sz w:val="22"/>
          <w:szCs w:val="22"/>
        </w:rPr>
        <w:t>Americas Conference on Information Systems (AMCIS)</w:t>
      </w:r>
      <w:bookmarkEnd w:id="1"/>
      <w:r w:rsidR="009F1CE8">
        <w:rPr>
          <w:i/>
          <w:iCs/>
          <w:sz w:val="22"/>
          <w:szCs w:val="22"/>
        </w:rPr>
        <w:t>.</w:t>
      </w:r>
    </w:p>
    <w:p w14:paraId="1223B56D" w14:textId="016FA7CA" w:rsidR="00F60CBF" w:rsidRPr="006B5581" w:rsidRDefault="00F60CBF" w:rsidP="006F6324">
      <w:pPr>
        <w:pStyle w:val="NormalWeb"/>
        <w:tabs>
          <w:tab w:val="right" w:pos="10800"/>
        </w:tabs>
        <w:spacing w:before="0" w:beforeAutospacing="0" w:after="0" w:afterAutospacing="0" w:line="276" w:lineRule="auto"/>
        <w:textAlignment w:val="baseline"/>
        <w:rPr>
          <w:b/>
          <w:bCs/>
          <w:sz w:val="22"/>
          <w:szCs w:val="22"/>
        </w:rPr>
      </w:pPr>
      <w:r w:rsidRPr="006B5581">
        <w:rPr>
          <w:b/>
          <w:bCs/>
          <w:sz w:val="22"/>
          <w:szCs w:val="22"/>
        </w:rPr>
        <w:t>Papers under review (manuscripts available upon request):</w:t>
      </w:r>
    </w:p>
    <w:p w14:paraId="6CFA65C6" w14:textId="066D9EB7" w:rsidR="00F60CBF" w:rsidRPr="006B5581" w:rsidRDefault="00F60CBF" w:rsidP="00ED3926">
      <w:pPr>
        <w:pStyle w:val="NormalWeb"/>
        <w:tabs>
          <w:tab w:val="right" w:pos="10800"/>
        </w:tabs>
        <w:spacing w:before="0" w:beforeAutospacing="0" w:after="0" w:afterAutospacing="0" w:line="276" w:lineRule="auto"/>
        <w:ind w:left="720"/>
        <w:textAlignment w:val="baseline"/>
        <w:rPr>
          <w:sz w:val="22"/>
          <w:szCs w:val="22"/>
        </w:rPr>
      </w:pPr>
      <w:r w:rsidRPr="006B5581">
        <w:rPr>
          <w:sz w:val="22"/>
          <w:szCs w:val="22"/>
        </w:rPr>
        <w:t>[</w:t>
      </w:r>
      <w:r w:rsidR="0007654F">
        <w:rPr>
          <w:sz w:val="22"/>
          <w:szCs w:val="22"/>
        </w:rPr>
        <w:t>7</w:t>
      </w:r>
      <w:r w:rsidRPr="006B5581">
        <w:rPr>
          <w:sz w:val="22"/>
          <w:szCs w:val="22"/>
        </w:rPr>
        <w:t>] Luu, TJ. and Harrison, A. Understanding Information Privacy Concerns: A Meta-Analysis of Three Decades of Research</w:t>
      </w:r>
      <w:r w:rsidR="00647F31" w:rsidRPr="006B5581">
        <w:rPr>
          <w:sz w:val="22"/>
          <w:szCs w:val="22"/>
        </w:rPr>
        <w:t>.</w:t>
      </w:r>
      <w:r w:rsidR="00ED3926" w:rsidRPr="006B5581">
        <w:rPr>
          <w:sz w:val="22"/>
          <w:szCs w:val="22"/>
        </w:rPr>
        <w:br/>
      </w:r>
      <w:r w:rsidRPr="006B5581">
        <w:rPr>
          <w:sz w:val="22"/>
          <w:szCs w:val="22"/>
        </w:rPr>
        <w:t>[</w:t>
      </w:r>
      <w:r w:rsidR="0007654F">
        <w:rPr>
          <w:sz w:val="22"/>
          <w:szCs w:val="22"/>
        </w:rPr>
        <w:t>6</w:t>
      </w:r>
      <w:r w:rsidRPr="006B5581">
        <w:rPr>
          <w:sz w:val="22"/>
          <w:szCs w:val="22"/>
        </w:rPr>
        <w:t>] Luu, TJ. and Samuel, BM. The Impact of Generative A</w:t>
      </w:r>
      <w:r w:rsidR="004C6A8A" w:rsidRPr="006B5581">
        <w:rPr>
          <w:sz w:val="22"/>
          <w:szCs w:val="22"/>
        </w:rPr>
        <w:t>I</w:t>
      </w:r>
      <w:r w:rsidRPr="006B5581">
        <w:rPr>
          <w:sz w:val="22"/>
          <w:szCs w:val="22"/>
        </w:rPr>
        <w:t xml:space="preserve"> on Cybercrime: An Investigation into the Dark Side. </w:t>
      </w:r>
    </w:p>
    <w:p w14:paraId="5D1F5424" w14:textId="1BF675EA" w:rsidR="00F60CBF" w:rsidRPr="006B5581" w:rsidRDefault="00F60CBF" w:rsidP="00ED3926">
      <w:pPr>
        <w:pStyle w:val="ListParagraph"/>
        <w:spacing w:line="276" w:lineRule="auto"/>
        <w:ind w:left="720"/>
        <w:rPr>
          <w:i/>
          <w:iCs/>
          <w:sz w:val="22"/>
          <w:szCs w:val="22"/>
        </w:rPr>
      </w:pPr>
      <w:r w:rsidRPr="006B5581">
        <w:rPr>
          <w:sz w:val="22"/>
          <w:szCs w:val="22"/>
        </w:rPr>
        <w:t>[</w:t>
      </w:r>
      <w:r w:rsidR="0007654F">
        <w:rPr>
          <w:sz w:val="22"/>
          <w:szCs w:val="22"/>
        </w:rPr>
        <w:t>5</w:t>
      </w:r>
      <w:r w:rsidRPr="006B5581">
        <w:rPr>
          <w:sz w:val="22"/>
          <w:szCs w:val="22"/>
        </w:rPr>
        <w:t>]</w:t>
      </w:r>
      <w:bookmarkStart w:id="2" w:name="_Hlk170327219"/>
      <w:r w:rsidR="0007654F">
        <w:rPr>
          <w:sz w:val="22"/>
          <w:szCs w:val="22"/>
          <w:vertAlign w:val="superscript"/>
        </w:rPr>
        <w:t xml:space="preserve"> </w:t>
      </w:r>
      <w:r w:rsidRPr="006B5581">
        <w:rPr>
          <w:sz w:val="22"/>
          <w:szCs w:val="22"/>
        </w:rPr>
        <w:t xml:space="preserve">Jones, M., Luu, TJ. and Samuel, BM. Measuring Crypto Literacy. </w:t>
      </w:r>
      <w:bookmarkEnd w:id="2"/>
    </w:p>
    <w:p w14:paraId="31441C5F" w14:textId="409EE7E8" w:rsidR="00EE51C8" w:rsidRPr="006B5581" w:rsidRDefault="008C4159" w:rsidP="006F6324">
      <w:pPr>
        <w:pStyle w:val="NormalWeb"/>
        <w:tabs>
          <w:tab w:val="right" w:pos="10800"/>
        </w:tabs>
        <w:spacing w:before="0" w:beforeAutospacing="0" w:after="0" w:afterAutospacing="0" w:line="276" w:lineRule="auto"/>
        <w:textAlignment w:val="baseline"/>
        <w:rPr>
          <w:b/>
          <w:sz w:val="22"/>
          <w:szCs w:val="22"/>
        </w:rPr>
      </w:pPr>
      <w:r w:rsidRPr="006B5581">
        <w:rPr>
          <w:b/>
          <w:sz w:val="22"/>
          <w:szCs w:val="22"/>
        </w:rPr>
        <w:t>Working papers</w:t>
      </w:r>
      <w:r w:rsidR="00C31F13" w:rsidRPr="006B5581">
        <w:rPr>
          <w:b/>
          <w:sz w:val="22"/>
          <w:szCs w:val="22"/>
        </w:rPr>
        <w:t xml:space="preserve"> </w:t>
      </w:r>
      <w:r w:rsidR="00C31F13" w:rsidRPr="006B5581">
        <w:rPr>
          <w:b/>
          <w:bCs/>
          <w:sz w:val="22"/>
          <w:szCs w:val="22"/>
        </w:rPr>
        <w:t>(manuscripts available upon request):</w:t>
      </w:r>
    </w:p>
    <w:p w14:paraId="04D2E29F" w14:textId="3469D893" w:rsidR="00DA6E00" w:rsidRPr="006B5581" w:rsidRDefault="005F0FD0" w:rsidP="00ED3926">
      <w:pPr>
        <w:pStyle w:val="ListParagraph"/>
        <w:tabs>
          <w:tab w:val="right" w:pos="10800"/>
        </w:tabs>
        <w:spacing w:line="276" w:lineRule="auto"/>
        <w:ind w:left="720"/>
        <w:textAlignment w:val="baseline"/>
        <w:rPr>
          <w:b/>
          <w:bCs/>
          <w:sz w:val="22"/>
          <w:szCs w:val="22"/>
        </w:rPr>
      </w:pPr>
      <w:r w:rsidRPr="006B5581">
        <w:rPr>
          <w:bCs/>
          <w:sz w:val="22"/>
          <w:szCs w:val="22"/>
        </w:rPr>
        <w:t>[</w:t>
      </w:r>
      <w:r w:rsidR="00ED3926" w:rsidRPr="006B5581">
        <w:rPr>
          <w:bCs/>
          <w:sz w:val="22"/>
          <w:szCs w:val="22"/>
        </w:rPr>
        <w:t>4</w:t>
      </w:r>
      <w:r w:rsidRPr="006B5581">
        <w:rPr>
          <w:bCs/>
          <w:sz w:val="22"/>
          <w:szCs w:val="22"/>
        </w:rPr>
        <w:t xml:space="preserve">] Luu, TJ., Jones, M., and Samuel, BM. The Effects of Dark Triad Traits and Trust in Responding to </w:t>
      </w:r>
      <w:r w:rsidR="0007654F">
        <w:rPr>
          <w:bCs/>
          <w:sz w:val="22"/>
          <w:szCs w:val="22"/>
        </w:rPr>
        <w:t xml:space="preserve">Cybercrime </w:t>
      </w:r>
      <w:r w:rsidRPr="006B5581">
        <w:rPr>
          <w:bCs/>
          <w:sz w:val="22"/>
          <w:szCs w:val="22"/>
        </w:rPr>
        <w:t>Attacks.</w:t>
      </w:r>
      <w:r w:rsidR="006B2C2E" w:rsidRPr="006B5581">
        <w:rPr>
          <w:bCs/>
          <w:sz w:val="22"/>
          <w:szCs w:val="22"/>
        </w:rPr>
        <w:t xml:space="preserve"> </w:t>
      </w:r>
    </w:p>
    <w:p w14:paraId="2A993B59" w14:textId="6FB08911" w:rsidR="00ED3926" w:rsidRPr="006B5581" w:rsidRDefault="00ED3926" w:rsidP="00ED3926">
      <w:pPr>
        <w:pStyle w:val="ListParagraph"/>
        <w:spacing w:line="276" w:lineRule="auto"/>
        <w:ind w:left="720"/>
        <w:rPr>
          <w:sz w:val="22"/>
          <w:szCs w:val="22"/>
        </w:rPr>
      </w:pPr>
      <w:r w:rsidRPr="006B5581">
        <w:rPr>
          <w:sz w:val="22"/>
          <w:szCs w:val="22"/>
        </w:rPr>
        <w:t>[3] Luu TJ. and Harrison A.</w:t>
      </w:r>
      <w:r w:rsidR="0007654F">
        <w:rPr>
          <w:sz w:val="22"/>
          <w:szCs w:val="22"/>
        </w:rPr>
        <w:t xml:space="preserve"> </w:t>
      </w:r>
      <w:r w:rsidR="0007654F" w:rsidRPr="0007654F">
        <w:rPr>
          <w:sz w:val="22"/>
          <w:szCs w:val="22"/>
        </w:rPr>
        <w:t>The Elephant in the Room of Privacy: Measurement of Multilevel Information Privacy</w:t>
      </w:r>
      <w:r w:rsidR="0007654F">
        <w:rPr>
          <w:sz w:val="22"/>
          <w:szCs w:val="22"/>
        </w:rPr>
        <w:t>.</w:t>
      </w:r>
      <w:r w:rsidRPr="006B5581">
        <w:rPr>
          <w:sz w:val="22"/>
          <w:szCs w:val="22"/>
        </w:rPr>
        <w:t xml:space="preserve"> </w:t>
      </w:r>
    </w:p>
    <w:p w14:paraId="4B188C82" w14:textId="1EA04063" w:rsidR="00C41A80" w:rsidRPr="006B5581" w:rsidRDefault="009E6ECB" w:rsidP="006F6324">
      <w:pPr>
        <w:pStyle w:val="NormalWeb"/>
        <w:tabs>
          <w:tab w:val="right" w:pos="10800"/>
        </w:tabs>
        <w:spacing w:before="0" w:beforeAutospacing="0" w:after="0" w:afterAutospacing="0" w:line="276" w:lineRule="auto"/>
        <w:textAlignment w:val="baseline"/>
        <w:rPr>
          <w:b/>
          <w:sz w:val="22"/>
          <w:szCs w:val="22"/>
        </w:rPr>
      </w:pPr>
      <w:r w:rsidRPr="006B5581">
        <w:rPr>
          <w:b/>
          <w:sz w:val="22"/>
          <w:szCs w:val="22"/>
        </w:rPr>
        <w:t xml:space="preserve">Selected </w:t>
      </w:r>
      <w:r w:rsidR="00071080" w:rsidRPr="006B5581">
        <w:rPr>
          <w:b/>
          <w:sz w:val="22"/>
          <w:szCs w:val="22"/>
        </w:rPr>
        <w:t>w</w:t>
      </w:r>
      <w:r w:rsidRPr="006B5581">
        <w:rPr>
          <w:b/>
          <w:sz w:val="22"/>
          <w:szCs w:val="22"/>
        </w:rPr>
        <w:t xml:space="preserve">ork in </w:t>
      </w:r>
      <w:r w:rsidR="00071080" w:rsidRPr="006B5581">
        <w:rPr>
          <w:b/>
          <w:sz w:val="22"/>
          <w:szCs w:val="22"/>
        </w:rPr>
        <w:t>p</w:t>
      </w:r>
      <w:r w:rsidRPr="006B5581">
        <w:rPr>
          <w:b/>
          <w:sz w:val="22"/>
          <w:szCs w:val="22"/>
        </w:rPr>
        <w:t>rogress:</w:t>
      </w:r>
    </w:p>
    <w:p w14:paraId="70559A18" w14:textId="5D89BC60" w:rsidR="001075C3" w:rsidRPr="006B5581" w:rsidRDefault="001075C3" w:rsidP="00ED3926">
      <w:pPr>
        <w:pStyle w:val="ListParagraph"/>
        <w:spacing w:line="276" w:lineRule="auto"/>
        <w:ind w:left="720"/>
        <w:rPr>
          <w:i/>
          <w:iCs/>
          <w:sz w:val="22"/>
          <w:szCs w:val="22"/>
        </w:rPr>
      </w:pPr>
      <w:r w:rsidRPr="006B5581">
        <w:rPr>
          <w:sz w:val="22"/>
          <w:szCs w:val="22"/>
        </w:rPr>
        <w:t>[</w:t>
      </w:r>
      <w:r w:rsidR="00ED3926" w:rsidRPr="006B5581">
        <w:rPr>
          <w:sz w:val="22"/>
          <w:szCs w:val="22"/>
        </w:rPr>
        <w:t>2</w:t>
      </w:r>
      <w:r w:rsidRPr="006B5581">
        <w:rPr>
          <w:sz w:val="22"/>
          <w:szCs w:val="22"/>
        </w:rPr>
        <w:t>] With Daniel S., Maruping L., and Zhao R. To assert or defend my role as an O</w:t>
      </w:r>
      <w:r w:rsidR="004C6A8A" w:rsidRPr="006B5581">
        <w:rPr>
          <w:sz w:val="22"/>
          <w:szCs w:val="22"/>
        </w:rPr>
        <w:t>SS</w:t>
      </w:r>
      <w:r w:rsidRPr="006B5581">
        <w:rPr>
          <w:sz w:val="22"/>
          <w:szCs w:val="22"/>
        </w:rPr>
        <w:t xml:space="preserve"> developer: How I</w:t>
      </w:r>
      <w:r w:rsidR="004C6A8A" w:rsidRPr="006B5581">
        <w:rPr>
          <w:sz w:val="22"/>
          <w:szCs w:val="22"/>
        </w:rPr>
        <w:t>T</w:t>
      </w:r>
      <w:r w:rsidRPr="006B5581">
        <w:rPr>
          <w:sz w:val="22"/>
          <w:szCs w:val="22"/>
        </w:rPr>
        <w:t xml:space="preserve"> infrastructure access changes the effect of digital platform behavior on firm mobility.</w:t>
      </w:r>
    </w:p>
    <w:p w14:paraId="6FCC157A" w14:textId="5304BF02" w:rsidR="001075C3" w:rsidRPr="006B5581" w:rsidRDefault="001075C3" w:rsidP="00ED3926">
      <w:pPr>
        <w:pStyle w:val="ListParagraph"/>
        <w:spacing w:line="276" w:lineRule="auto"/>
        <w:ind w:left="720"/>
        <w:rPr>
          <w:sz w:val="22"/>
          <w:szCs w:val="22"/>
        </w:rPr>
      </w:pPr>
      <w:r w:rsidRPr="006B5581">
        <w:rPr>
          <w:sz w:val="22"/>
          <w:szCs w:val="22"/>
        </w:rPr>
        <w:t>[</w:t>
      </w:r>
      <w:r w:rsidR="00ED3926" w:rsidRPr="006B5581">
        <w:rPr>
          <w:sz w:val="22"/>
          <w:szCs w:val="22"/>
        </w:rPr>
        <w:t>1</w:t>
      </w:r>
      <w:r w:rsidRPr="006B5581">
        <w:rPr>
          <w:sz w:val="22"/>
          <w:szCs w:val="22"/>
        </w:rPr>
        <w:t xml:space="preserve">] With Samuel, BM, Jones, M. and Nadler A. The </w:t>
      </w:r>
      <w:r w:rsidR="006B5581">
        <w:rPr>
          <w:sz w:val="22"/>
          <w:szCs w:val="22"/>
        </w:rPr>
        <w:t>i</w:t>
      </w:r>
      <w:r w:rsidRPr="006B5581">
        <w:rPr>
          <w:sz w:val="22"/>
          <w:szCs w:val="22"/>
        </w:rPr>
        <w:t xml:space="preserve">mpact of </w:t>
      </w:r>
      <w:r w:rsidR="006B5581">
        <w:rPr>
          <w:sz w:val="22"/>
          <w:szCs w:val="22"/>
        </w:rPr>
        <w:t>t</w:t>
      </w:r>
      <w:r w:rsidR="002C145B" w:rsidRPr="006B5581">
        <w:rPr>
          <w:sz w:val="22"/>
          <w:szCs w:val="22"/>
        </w:rPr>
        <w:t>echnological</w:t>
      </w:r>
      <w:r w:rsidRPr="006B5581">
        <w:rPr>
          <w:sz w:val="22"/>
          <w:szCs w:val="22"/>
        </w:rPr>
        <w:t xml:space="preserve"> </w:t>
      </w:r>
      <w:r w:rsidR="006B5581">
        <w:rPr>
          <w:sz w:val="22"/>
          <w:szCs w:val="22"/>
        </w:rPr>
        <w:t>t</w:t>
      </w:r>
      <w:r w:rsidRPr="006B5581">
        <w:rPr>
          <w:sz w:val="22"/>
          <w:szCs w:val="22"/>
        </w:rPr>
        <w:t xml:space="preserve">rade </w:t>
      </w:r>
      <w:r w:rsidR="006B5581">
        <w:rPr>
          <w:sz w:val="22"/>
          <w:szCs w:val="22"/>
        </w:rPr>
        <w:t>j</w:t>
      </w:r>
      <w:r w:rsidRPr="006B5581">
        <w:rPr>
          <w:sz w:val="22"/>
          <w:szCs w:val="22"/>
        </w:rPr>
        <w:t xml:space="preserve">ournals </w:t>
      </w:r>
      <w:r w:rsidR="00CC607D" w:rsidRPr="006B5581">
        <w:rPr>
          <w:sz w:val="22"/>
          <w:szCs w:val="22"/>
        </w:rPr>
        <w:t>on</w:t>
      </w:r>
      <w:r w:rsidR="006B5581">
        <w:rPr>
          <w:sz w:val="22"/>
          <w:szCs w:val="22"/>
        </w:rPr>
        <w:t xml:space="preserve"> F</w:t>
      </w:r>
      <w:r w:rsidRPr="006B5581">
        <w:rPr>
          <w:sz w:val="22"/>
          <w:szCs w:val="22"/>
        </w:rPr>
        <w:t>in</w:t>
      </w:r>
      <w:r w:rsidR="006B5581">
        <w:rPr>
          <w:sz w:val="22"/>
          <w:szCs w:val="22"/>
        </w:rPr>
        <w:t>Tech</w:t>
      </w:r>
      <w:r w:rsidRPr="006B5581">
        <w:rPr>
          <w:sz w:val="22"/>
          <w:szCs w:val="22"/>
        </w:rPr>
        <w:t xml:space="preserve"> </w:t>
      </w:r>
      <w:r w:rsidR="006B5581">
        <w:rPr>
          <w:sz w:val="22"/>
          <w:szCs w:val="22"/>
        </w:rPr>
        <w:t>e</w:t>
      </w:r>
      <w:r w:rsidRPr="006B5581">
        <w:rPr>
          <w:sz w:val="22"/>
          <w:szCs w:val="22"/>
        </w:rPr>
        <w:t xml:space="preserve">ducation. </w:t>
      </w:r>
    </w:p>
    <w:p w14:paraId="4EA1512C" w14:textId="7434A1EB" w:rsidR="003C65BF" w:rsidRPr="006B5581" w:rsidRDefault="00ED3926" w:rsidP="006F6324">
      <w:pPr>
        <w:pStyle w:val="NormalWeb"/>
        <w:tabs>
          <w:tab w:val="right" w:pos="10800"/>
        </w:tabs>
        <w:spacing w:before="0" w:beforeAutospacing="0" w:after="0" w:afterAutospacing="0" w:line="276" w:lineRule="auto"/>
        <w:textAlignment w:val="baseline"/>
        <w:rPr>
          <w:b/>
          <w:bCs/>
          <w:sz w:val="22"/>
          <w:szCs w:val="22"/>
        </w:rPr>
      </w:pPr>
      <w:r w:rsidRPr="006B5581">
        <w:rPr>
          <w:b/>
          <w:bCs/>
          <w:sz w:val="22"/>
          <w:szCs w:val="22"/>
        </w:rPr>
        <w:t>Invited talks and scholarly presentations:</w:t>
      </w:r>
    </w:p>
    <w:p w14:paraId="2C3DB83F" w14:textId="6891705A" w:rsidR="00ED3926" w:rsidRPr="006B5581" w:rsidRDefault="00ED3926" w:rsidP="00ED3926">
      <w:pPr>
        <w:pStyle w:val="ListParagraph"/>
        <w:spacing w:line="276" w:lineRule="auto"/>
        <w:ind w:left="720"/>
        <w:rPr>
          <w:bCs/>
          <w:sz w:val="22"/>
          <w:szCs w:val="22"/>
        </w:rPr>
      </w:pPr>
      <w:r w:rsidRPr="006B5581">
        <w:rPr>
          <w:bCs/>
          <w:sz w:val="22"/>
          <w:szCs w:val="22"/>
        </w:rPr>
        <w:t xml:space="preserve">[m] Luu, TJ (presentter). Rethinking Information Privacy: A Multilevel Framework. </w:t>
      </w:r>
      <w:r w:rsidRPr="006B5581">
        <w:rPr>
          <w:bCs/>
          <w:i/>
          <w:iCs/>
          <w:sz w:val="22"/>
          <w:szCs w:val="22"/>
        </w:rPr>
        <w:t>8th U</w:t>
      </w:r>
      <w:r w:rsidR="004C6A8A" w:rsidRPr="006B5581">
        <w:rPr>
          <w:bCs/>
          <w:i/>
          <w:iCs/>
          <w:sz w:val="22"/>
          <w:szCs w:val="22"/>
        </w:rPr>
        <w:t>S</w:t>
      </w:r>
      <w:r w:rsidRPr="006B5581">
        <w:rPr>
          <w:bCs/>
          <w:i/>
          <w:iCs/>
          <w:sz w:val="22"/>
          <w:szCs w:val="22"/>
        </w:rPr>
        <w:t>- Japan Digital Innovation Hub and Advanced Technology Workshop</w:t>
      </w:r>
      <w:r w:rsidRPr="006B5581">
        <w:rPr>
          <w:bCs/>
          <w:sz w:val="22"/>
          <w:szCs w:val="22"/>
        </w:rPr>
        <w:t xml:space="preserve">, Ohio State University, Columbus, Ohio (09/2024). </w:t>
      </w:r>
    </w:p>
    <w:p w14:paraId="5DC665DD" w14:textId="46D37973" w:rsidR="00190559" w:rsidRPr="006B5581" w:rsidRDefault="00190559" w:rsidP="00ED3926">
      <w:pPr>
        <w:pStyle w:val="ListParagraph"/>
        <w:spacing w:line="276" w:lineRule="auto"/>
        <w:ind w:left="720"/>
        <w:rPr>
          <w:bCs/>
          <w:sz w:val="22"/>
          <w:szCs w:val="22"/>
        </w:rPr>
      </w:pPr>
      <w:r w:rsidRPr="006B5581">
        <w:rPr>
          <w:bCs/>
          <w:sz w:val="22"/>
          <w:szCs w:val="22"/>
        </w:rPr>
        <w:t>[</w:t>
      </w:r>
      <w:r w:rsidR="00ED3926" w:rsidRPr="006B5581">
        <w:rPr>
          <w:bCs/>
          <w:sz w:val="22"/>
          <w:szCs w:val="22"/>
        </w:rPr>
        <w:t>l</w:t>
      </w:r>
      <w:r w:rsidRPr="006B5581">
        <w:rPr>
          <w:bCs/>
          <w:sz w:val="22"/>
          <w:szCs w:val="22"/>
        </w:rPr>
        <w:t xml:space="preserve">] Luu, TJ. (presenter) and Samuel, BM. The Impact of Gen AI on Cybercrime: An Investigation into the Dark Side. </w:t>
      </w:r>
      <w:r w:rsidRPr="006B5581">
        <w:rPr>
          <w:bCs/>
          <w:i/>
          <w:iCs/>
          <w:sz w:val="22"/>
          <w:szCs w:val="22"/>
        </w:rPr>
        <w:t>20</w:t>
      </w:r>
      <w:r w:rsidRPr="006B5581">
        <w:rPr>
          <w:bCs/>
          <w:i/>
          <w:iCs/>
          <w:sz w:val="22"/>
          <w:szCs w:val="22"/>
          <w:vertAlign w:val="superscript"/>
        </w:rPr>
        <w:t>th</w:t>
      </w:r>
      <w:r w:rsidRPr="006B5581">
        <w:rPr>
          <w:bCs/>
          <w:i/>
          <w:iCs/>
          <w:sz w:val="22"/>
          <w:szCs w:val="22"/>
        </w:rPr>
        <w:t xml:space="preserve"> Annual Big XII+ MIS Research Symposium</w:t>
      </w:r>
      <w:r w:rsidRPr="006B5581">
        <w:rPr>
          <w:bCs/>
          <w:sz w:val="22"/>
          <w:szCs w:val="22"/>
        </w:rPr>
        <w:t xml:space="preserve">. </w:t>
      </w:r>
      <w:r w:rsidR="00ED3926" w:rsidRPr="006B5581">
        <w:rPr>
          <w:bCs/>
          <w:sz w:val="22"/>
          <w:szCs w:val="22"/>
        </w:rPr>
        <w:t xml:space="preserve">Texas A&amp;M, </w:t>
      </w:r>
      <w:r w:rsidRPr="006B5581">
        <w:rPr>
          <w:bCs/>
          <w:sz w:val="22"/>
          <w:szCs w:val="22"/>
        </w:rPr>
        <w:t>College Station</w:t>
      </w:r>
      <w:r w:rsidR="00ED3926" w:rsidRPr="006B5581">
        <w:rPr>
          <w:bCs/>
          <w:sz w:val="22"/>
          <w:szCs w:val="22"/>
        </w:rPr>
        <w:t>,</w:t>
      </w:r>
      <w:r w:rsidRPr="006B5581">
        <w:rPr>
          <w:bCs/>
          <w:sz w:val="22"/>
          <w:szCs w:val="22"/>
        </w:rPr>
        <w:t xml:space="preserve"> Texas</w:t>
      </w:r>
      <w:r w:rsidR="00ED3926" w:rsidRPr="006B5581">
        <w:rPr>
          <w:bCs/>
          <w:sz w:val="22"/>
          <w:szCs w:val="22"/>
        </w:rPr>
        <w:t xml:space="preserve"> (</w:t>
      </w:r>
      <w:r w:rsidRPr="006B5581">
        <w:rPr>
          <w:bCs/>
          <w:sz w:val="22"/>
          <w:szCs w:val="22"/>
        </w:rPr>
        <w:t>04/2024</w:t>
      </w:r>
      <w:r w:rsidR="00ED3926" w:rsidRPr="006B5581">
        <w:rPr>
          <w:bCs/>
          <w:sz w:val="22"/>
          <w:szCs w:val="22"/>
        </w:rPr>
        <w:t>)</w:t>
      </w:r>
      <w:r w:rsidRPr="006B5581">
        <w:rPr>
          <w:bCs/>
          <w:sz w:val="22"/>
          <w:szCs w:val="22"/>
        </w:rPr>
        <w:t>.</w:t>
      </w:r>
    </w:p>
    <w:p w14:paraId="15134225" w14:textId="2A93111E" w:rsidR="00E03D36" w:rsidRPr="006B5581" w:rsidRDefault="00E03D36" w:rsidP="00ED3926">
      <w:pPr>
        <w:pStyle w:val="ListParagraph"/>
        <w:spacing w:line="276" w:lineRule="auto"/>
        <w:ind w:left="720"/>
        <w:rPr>
          <w:iCs/>
          <w:sz w:val="22"/>
          <w:szCs w:val="22"/>
        </w:rPr>
      </w:pPr>
      <w:r w:rsidRPr="006B5581">
        <w:rPr>
          <w:iCs/>
          <w:sz w:val="22"/>
          <w:szCs w:val="22"/>
        </w:rPr>
        <w:t>[</w:t>
      </w:r>
      <w:r w:rsidR="00ED3926" w:rsidRPr="006B5581">
        <w:rPr>
          <w:iCs/>
          <w:sz w:val="22"/>
          <w:szCs w:val="22"/>
        </w:rPr>
        <w:t>k</w:t>
      </w:r>
      <w:r w:rsidRPr="006B5581">
        <w:rPr>
          <w:iCs/>
          <w:sz w:val="22"/>
          <w:szCs w:val="22"/>
        </w:rPr>
        <w:t>] Luu, TJ.</w:t>
      </w:r>
      <w:r w:rsidR="005F628A" w:rsidRPr="006B5581">
        <w:rPr>
          <w:iCs/>
          <w:sz w:val="22"/>
          <w:szCs w:val="22"/>
        </w:rPr>
        <w:t xml:space="preserve"> (co-presenter)</w:t>
      </w:r>
      <w:r w:rsidRPr="006B5581">
        <w:rPr>
          <w:iCs/>
          <w:sz w:val="22"/>
          <w:szCs w:val="22"/>
        </w:rPr>
        <w:t xml:space="preserve"> and Samuel, BM</w:t>
      </w:r>
      <w:r w:rsidR="005F628A" w:rsidRPr="006B5581">
        <w:rPr>
          <w:iCs/>
          <w:sz w:val="22"/>
          <w:szCs w:val="22"/>
        </w:rPr>
        <w:t xml:space="preserve"> (co-presenter)</w:t>
      </w:r>
      <w:r w:rsidRPr="006B5581">
        <w:rPr>
          <w:iCs/>
          <w:sz w:val="22"/>
          <w:szCs w:val="22"/>
        </w:rPr>
        <w:t xml:space="preserve">. The Impact of Generative on Cybercrimes. </w:t>
      </w:r>
      <w:r w:rsidRPr="006B5581">
        <w:rPr>
          <w:i/>
          <w:sz w:val="22"/>
          <w:szCs w:val="22"/>
        </w:rPr>
        <w:t>OBAIS Brown Bag Research Series.</w:t>
      </w:r>
      <w:r w:rsidR="00ED3926" w:rsidRPr="006B5581">
        <w:rPr>
          <w:i/>
          <w:sz w:val="22"/>
          <w:szCs w:val="22"/>
        </w:rPr>
        <w:t xml:space="preserve"> </w:t>
      </w:r>
      <w:r w:rsidR="00ED3926" w:rsidRPr="006B5581">
        <w:rPr>
          <w:iCs/>
          <w:sz w:val="22"/>
          <w:szCs w:val="22"/>
        </w:rPr>
        <w:t xml:space="preserve">University of Cincinnati, Cincinnati, Ohio </w:t>
      </w:r>
      <w:r w:rsidRPr="006B5581">
        <w:rPr>
          <w:iCs/>
          <w:sz w:val="22"/>
          <w:szCs w:val="22"/>
        </w:rPr>
        <w:t>(02/2024).</w:t>
      </w:r>
    </w:p>
    <w:p w14:paraId="62DB2D5B" w14:textId="1CCDB1E8" w:rsidR="00ED3926" w:rsidRPr="006B5581" w:rsidRDefault="00ED3926" w:rsidP="00ED3926">
      <w:pPr>
        <w:pStyle w:val="ListParagraph"/>
        <w:spacing w:line="276" w:lineRule="auto"/>
        <w:ind w:left="720"/>
        <w:rPr>
          <w:bCs/>
          <w:i/>
          <w:iCs/>
          <w:sz w:val="22"/>
          <w:szCs w:val="22"/>
        </w:rPr>
      </w:pPr>
      <w:r w:rsidRPr="006B5581">
        <w:rPr>
          <w:bCs/>
          <w:sz w:val="22"/>
          <w:szCs w:val="22"/>
        </w:rPr>
        <w:t xml:space="preserve">[j] Luu, TJ. (presenter), Jones, M., and Samuel, BM. The Effects of Dark Triad Traits and Trust in Responding to Ransomware Attacks. </w:t>
      </w:r>
      <w:r w:rsidRPr="006B5581">
        <w:rPr>
          <w:bCs/>
          <w:i/>
          <w:iCs/>
          <w:sz w:val="22"/>
          <w:szCs w:val="22"/>
        </w:rPr>
        <w:t>2023 International Graduate Research Symposium</w:t>
      </w:r>
      <w:r w:rsidRPr="006B5581">
        <w:rPr>
          <w:bCs/>
          <w:sz w:val="22"/>
          <w:szCs w:val="22"/>
        </w:rPr>
        <w:t>, Cincinnati, Ohio (11/2023).</w:t>
      </w:r>
    </w:p>
    <w:p w14:paraId="6C7A91E0" w14:textId="68123386" w:rsidR="003E562C" w:rsidRPr="006B5581" w:rsidRDefault="00204CA9" w:rsidP="00ED3926">
      <w:pPr>
        <w:pStyle w:val="NormalWeb"/>
        <w:tabs>
          <w:tab w:val="right" w:pos="10800"/>
        </w:tabs>
        <w:spacing w:before="0" w:beforeAutospacing="0" w:line="276" w:lineRule="auto"/>
        <w:ind w:left="720"/>
        <w:textAlignment w:val="baseline"/>
        <w:rPr>
          <w:sz w:val="22"/>
          <w:szCs w:val="22"/>
        </w:rPr>
      </w:pPr>
      <w:r w:rsidRPr="006B5581">
        <w:rPr>
          <w:bCs/>
          <w:sz w:val="22"/>
          <w:szCs w:val="22"/>
        </w:rPr>
        <w:t>[</w:t>
      </w:r>
      <w:r w:rsidR="00ED3926" w:rsidRPr="006B5581">
        <w:rPr>
          <w:bCs/>
          <w:sz w:val="22"/>
          <w:szCs w:val="22"/>
        </w:rPr>
        <w:t>i</w:t>
      </w:r>
      <w:r w:rsidRPr="006B5581">
        <w:rPr>
          <w:bCs/>
          <w:sz w:val="22"/>
          <w:szCs w:val="22"/>
        </w:rPr>
        <w:t>]</w:t>
      </w:r>
      <w:r w:rsidR="00BD661A" w:rsidRPr="006B5581">
        <w:rPr>
          <w:bCs/>
          <w:sz w:val="22"/>
          <w:szCs w:val="22"/>
        </w:rPr>
        <w:t xml:space="preserve"> </w:t>
      </w:r>
      <w:r w:rsidRPr="006B5581">
        <w:rPr>
          <w:bCs/>
          <w:sz w:val="22"/>
          <w:szCs w:val="22"/>
        </w:rPr>
        <w:t>Luu, TJ</w:t>
      </w:r>
      <w:r w:rsidRPr="006B5581">
        <w:rPr>
          <w:iCs/>
          <w:sz w:val="22"/>
          <w:szCs w:val="22"/>
        </w:rPr>
        <w:t>.</w:t>
      </w:r>
      <w:r w:rsidRPr="006B5581">
        <w:rPr>
          <w:sz w:val="22"/>
          <w:szCs w:val="22"/>
        </w:rPr>
        <w:t xml:space="preserve"> </w:t>
      </w:r>
      <w:r w:rsidRPr="006B5581">
        <w:rPr>
          <w:iCs/>
          <w:sz w:val="22"/>
          <w:szCs w:val="22"/>
        </w:rPr>
        <w:t>Crash Course on Blockchain, Cryptocurrency, and Crypto-Related Cybercrimes</w:t>
      </w:r>
      <w:r w:rsidR="0002108F" w:rsidRPr="006B5581">
        <w:rPr>
          <w:iCs/>
          <w:sz w:val="22"/>
          <w:szCs w:val="22"/>
        </w:rPr>
        <w:t xml:space="preserve">. </w:t>
      </w:r>
      <w:r w:rsidR="00BD661A" w:rsidRPr="006B5581">
        <w:rPr>
          <w:i/>
          <w:sz w:val="22"/>
          <w:szCs w:val="22"/>
        </w:rPr>
        <w:t>UC</w:t>
      </w:r>
      <w:r w:rsidR="00BD661A" w:rsidRPr="006B5581">
        <w:rPr>
          <w:iCs/>
          <w:sz w:val="22"/>
          <w:szCs w:val="22"/>
        </w:rPr>
        <w:t xml:space="preserve"> </w:t>
      </w:r>
      <w:r w:rsidR="0002108F" w:rsidRPr="006B5581">
        <w:rPr>
          <w:i/>
          <w:sz w:val="22"/>
          <w:szCs w:val="22"/>
        </w:rPr>
        <w:t>MoneyCon</w:t>
      </w:r>
      <w:r w:rsidR="00ED3926" w:rsidRPr="006B5581">
        <w:rPr>
          <w:iCs/>
          <w:sz w:val="22"/>
          <w:szCs w:val="22"/>
        </w:rPr>
        <w:t xml:space="preserve">, Cincinnati, Ohio </w:t>
      </w:r>
      <w:r w:rsidR="0002108F" w:rsidRPr="006B5581">
        <w:rPr>
          <w:iCs/>
          <w:sz w:val="22"/>
          <w:szCs w:val="22"/>
        </w:rPr>
        <w:t>(10/2023)</w:t>
      </w:r>
      <w:r w:rsidR="00D679AA" w:rsidRPr="006B5581">
        <w:rPr>
          <w:iCs/>
          <w:sz w:val="22"/>
          <w:szCs w:val="22"/>
        </w:rPr>
        <w:t>.</w:t>
      </w:r>
      <w:r w:rsidR="00ED3926" w:rsidRPr="006B5581">
        <w:rPr>
          <w:i/>
          <w:sz w:val="22"/>
          <w:szCs w:val="22"/>
        </w:rPr>
        <w:br/>
      </w:r>
      <w:r w:rsidR="003C65BF" w:rsidRPr="006B5581">
        <w:rPr>
          <w:bCs/>
          <w:sz w:val="22"/>
          <w:szCs w:val="22"/>
        </w:rPr>
        <w:t>[</w:t>
      </w:r>
      <w:r w:rsidR="00ED3926" w:rsidRPr="006B5581">
        <w:rPr>
          <w:bCs/>
          <w:sz w:val="22"/>
          <w:szCs w:val="22"/>
        </w:rPr>
        <w:t>h</w:t>
      </w:r>
      <w:r w:rsidR="003C65BF" w:rsidRPr="006B5581">
        <w:rPr>
          <w:bCs/>
          <w:sz w:val="22"/>
          <w:szCs w:val="22"/>
        </w:rPr>
        <w:t>] Luu, TJ</w:t>
      </w:r>
      <w:r w:rsidR="003C65BF" w:rsidRPr="006B5581">
        <w:rPr>
          <w:iCs/>
          <w:sz w:val="22"/>
          <w:szCs w:val="22"/>
        </w:rPr>
        <w:t>.</w:t>
      </w:r>
      <w:r w:rsidR="009826FB" w:rsidRPr="006B5581">
        <w:rPr>
          <w:sz w:val="22"/>
          <w:szCs w:val="22"/>
        </w:rPr>
        <w:t xml:space="preserve"> </w:t>
      </w:r>
      <w:r w:rsidR="009826FB" w:rsidRPr="006B5581">
        <w:rPr>
          <w:iCs/>
          <w:sz w:val="22"/>
          <w:szCs w:val="22"/>
        </w:rPr>
        <w:t xml:space="preserve">The Psychology of Cryptocurrency Ransomware </w:t>
      </w:r>
      <w:r w:rsidR="00E242D6" w:rsidRPr="006B5581">
        <w:rPr>
          <w:iCs/>
          <w:sz w:val="22"/>
          <w:szCs w:val="22"/>
        </w:rPr>
        <w:t>Attacks</w:t>
      </w:r>
      <w:r w:rsidR="00E242D6" w:rsidRPr="006B5581">
        <w:rPr>
          <w:i/>
          <w:sz w:val="22"/>
          <w:szCs w:val="22"/>
        </w:rPr>
        <w:t>.</w:t>
      </w:r>
      <w:r w:rsidR="00E242D6" w:rsidRPr="006B5581">
        <w:rPr>
          <w:iCs/>
          <w:sz w:val="22"/>
          <w:szCs w:val="22"/>
        </w:rPr>
        <w:t xml:space="preserve"> </w:t>
      </w:r>
      <w:r w:rsidR="00E242D6" w:rsidRPr="006B5581">
        <w:rPr>
          <w:i/>
          <w:sz w:val="22"/>
          <w:szCs w:val="22"/>
        </w:rPr>
        <w:t>University of Cincinnati Hackathon</w:t>
      </w:r>
      <w:r w:rsidR="00ED3926" w:rsidRPr="006B5581">
        <w:rPr>
          <w:i/>
          <w:sz w:val="22"/>
          <w:szCs w:val="22"/>
        </w:rPr>
        <w:t xml:space="preserve">, </w:t>
      </w:r>
      <w:r w:rsidR="00ED3926" w:rsidRPr="006B5581">
        <w:rPr>
          <w:iCs/>
          <w:sz w:val="22"/>
          <w:szCs w:val="22"/>
        </w:rPr>
        <w:t>Cincinnati, Ohio</w:t>
      </w:r>
      <w:r w:rsidR="00ED3926" w:rsidRPr="006B5581">
        <w:rPr>
          <w:i/>
          <w:sz w:val="22"/>
          <w:szCs w:val="22"/>
        </w:rPr>
        <w:t xml:space="preserve"> </w:t>
      </w:r>
      <w:r w:rsidR="003C65BF" w:rsidRPr="006B5581">
        <w:rPr>
          <w:iCs/>
          <w:sz w:val="22"/>
          <w:szCs w:val="22"/>
        </w:rPr>
        <w:t>(</w:t>
      </w:r>
      <w:r w:rsidR="00E242D6" w:rsidRPr="006B5581">
        <w:rPr>
          <w:iCs/>
          <w:sz w:val="22"/>
          <w:szCs w:val="22"/>
        </w:rPr>
        <w:t>1</w:t>
      </w:r>
      <w:r w:rsidR="00C80337" w:rsidRPr="006B5581">
        <w:rPr>
          <w:iCs/>
          <w:sz w:val="22"/>
          <w:szCs w:val="22"/>
        </w:rPr>
        <w:t>0</w:t>
      </w:r>
      <w:r w:rsidR="003C65BF" w:rsidRPr="006B5581">
        <w:rPr>
          <w:iCs/>
          <w:sz w:val="22"/>
          <w:szCs w:val="22"/>
        </w:rPr>
        <w:t>/2023)</w:t>
      </w:r>
      <w:r w:rsidR="00D679AA" w:rsidRPr="006B5581">
        <w:rPr>
          <w:iCs/>
          <w:sz w:val="22"/>
          <w:szCs w:val="22"/>
        </w:rPr>
        <w:t>.</w:t>
      </w:r>
      <w:r w:rsidR="00ED3926" w:rsidRPr="006B5581">
        <w:rPr>
          <w:i/>
          <w:sz w:val="22"/>
          <w:szCs w:val="22"/>
        </w:rPr>
        <w:br/>
      </w:r>
      <w:r w:rsidR="000304B5" w:rsidRPr="006B5581">
        <w:rPr>
          <w:bCs/>
          <w:sz w:val="22"/>
          <w:szCs w:val="22"/>
        </w:rPr>
        <w:t>[</w:t>
      </w:r>
      <w:r w:rsidR="00ED3926" w:rsidRPr="006B5581">
        <w:rPr>
          <w:bCs/>
          <w:sz w:val="22"/>
          <w:szCs w:val="22"/>
        </w:rPr>
        <w:t>g</w:t>
      </w:r>
      <w:r w:rsidR="000304B5" w:rsidRPr="006B5581">
        <w:rPr>
          <w:bCs/>
          <w:sz w:val="22"/>
          <w:szCs w:val="22"/>
        </w:rPr>
        <w:t xml:space="preserve">] </w:t>
      </w:r>
      <w:r w:rsidR="00143871" w:rsidRPr="006B5581">
        <w:rPr>
          <w:bCs/>
          <w:sz w:val="22"/>
          <w:szCs w:val="22"/>
        </w:rPr>
        <w:t>Jones, M., Luu, TJ., and Samuel, BM</w:t>
      </w:r>
      <w:r w:rsidR="0021792A" w:rsidRPr="006B5581">
        <w:rPr>
          <w:iCs/>
          <w:sz w:val="22"/>
          <w:szCs w:val="22"/>
        </w:rPr>
        <w:t>.</w:t>
      </w:r>
      <w:r w:rsidR="00143871" w:rsidRPr="006B5581">
        <w:rPr>
          <w:iCs/>
          <w:sz w:val="22"/>
          <w:szCs w:val="22"/>
        </w:rPr>
        <w:t xml:space="preserve"> Education and financial integration are the real solutions to crypto</w:t>
      </w:r>
      <w:r w:rsidR="00F41BEB" w:rsidRPr="006B5581">
        <w:rPr>
          <w:iCs/>
          <w:sz w:val="22"/>
          <w:szCs w:val="22"/>
        </w:rPr>
        <w:t>'</w:t>
      </w:r>
      <w:r w:rsidR="00143871" w:rsidRPr="006B5581">
        <w:rPr>
          <w:iCs/>
          <w:sz w:val="22"/>
          <w:szCs w:val="22"/>
        </w:rPr>
        <w:t>s setbacks</w:t>
      </w:r>
      <w:r w:rsidR="00143871" w:rsidRPr="006B5581">
        <w:rPr>
          <w:i/>
          <w:sz w:val="22"/>
          <w:szCs w:val="22"/>
        </w:rPr>
        <w:t xml:space="preserve">. </w:t>
      </w:r>
      <w:r w:rsidR="00A4129A" w:rsidRPr="006B5581">
        <w:rPr>
          <w:i/>
          <w:sz w:val="22"/>
          <w:szCs w:val="22"/>
        </w:rPr>
        <w:t>In response to a Notice of Request for Information</w:t>
      </w:r>
      <w:r w:rsidR="00F874C7" w:rsidRPr="006B5581">
        <w:rPr>
          <w:i/>
          <w:sz w:val="22"/>
          <w:szCs w:val="22"/>
        </w:rPr>
        <w:t xml:space="preserve"> from The White House Office of Science and Technology </w:t>
      </w:r>
      <w:r w:rsidR="001173BA" w:rsidRPr="006B5581">
        <w:rPr>
          <w:i/>
          <w:sz w:val="22"/>
          <w:szCs w:val="22"/>
        </w:rPr>
        <w:t>Policy</w:t>
      </w:r>
      <w:r w:rsidR="001173BA" w:rsidRPr="006B5581">
        <w:rPr>
          <w:iCs/>
          <w:sz w:val="22"/>
          <w:szCs w:val="22"/>
        </w:rPr>
        <w:t xml:space="preserve"> (02/2023)</w:t>
      </w:r>
      <w:r w:rsidR="00D679AA" w:rsidRPr="006B5581">
        <w:rPr>
          <w:iCs/>
          <w:sz w:val="22"/>
          <w:szCs w:val="22"/>
        </w:rPr>
        <w:t>.</w:t>
      </w:r>
      <w:r w:rsidR="00ED3926" w:rsidRPr="006B5581">
        <w:rPr>
          <w:i/>
          <w:sz w:val="22"/>
          <w:szCs w:val="22"/>
        </w:rPr>
        <w:br/>
      </w:r>
      <w:r w:rsidR="000304B5" w:rsidRPr="006B5581">
        <w:rPr>
          <w:sz w:val="22"/>
          <w:szCs w:val="22"/>
        </w:rPr>
        <w:t>[</w:t>
      </w:r>
      <w:r w:rsidR="00ED3926" w:rsidRPr="006B5581">
        <w:rPr>
          <w:sz w:val="22"/>
          <w:szCs w:val="22"/>
        </w:rPr>
        <w:t>f</w:t>
      </w:r>
      <w:r w:rsidR="000304B5" w:rsidRPr="006B5581">
        <w:rPr>
          <w:sz w:val="22"/>
          <w:szCs w:val="22"/>
        </w:rPr>
        <w:t xml:space="preserve">] </w:t>
      </w:r>
      <w:r w:rsidR="00623ADF" w:rsidRPr="006B5581">
        <w:rPr>
          <w:sz w:val="22"/>
          <w:szCs w:val="22"/>
        </w:rPr>
        <w:t>Luu, TJ.</w:t>
      </w:r>
      <w:r w:rsidR="00A95645" w:rsidRPr="006B5581">
        <w:rPr>
          <w:sz w:val="22"/>
          <w:szCs w:val="22"/>
        </w:rPr>
        <w:t>,</w:t>
      </w:r>
      <w:r w:rsidR="00623ADF" w:rsidRPr="006B5581">
        <w:rPr>
          <w:sz w:val="22"/>
          <w:szCs w:val="22"/>
        </w:rPr>
        <w:t xml:space="preserve"> </w:t>
      </w:r>
      <w:r w:rsidR="00E177D2" w:rsidRPr="006B5581">
        <w:rPr>
          <w:iCs/>
          <w:sz w:val="22"/>
          <w:szCs w:val="22"/>
        </w:rPr>
        <w:t xml:space="preserve">How to prepare your future for the next disruptive innovation? </w:t>
      </w:r>
      <w:r w:rsidR="005172BD" w:rsidRPr="006B5581">
        <w:rPr>
          <w:i/>
          <w:iCs/>
          <w:sz w:val="22"/>
          <w:szCs w:val="22"/>
        </w:rPr>
        <w:t>Invited talk at the Ohio Blockchain Council</w:t>
      </w:r>
      <w:r w:rsidR="005172BD" w:rsidRPr="006B5581">
        <w:rPr>
          <w:sz w:val="22"/>
          <w:szCs w:val="22"/>
        </w:rPr>
        <w:t xml:space="preserve">. </w:t>
      </w:r>
      <w:r w:rsidR="00042020" w:rsidRPr="006B5581">
        <w:rPr>
          <w:iCs/>
          <w:sz w:val="22"/>
          <w:szCs w:val="22"/>
        </w:rPr>
        <w:t>Columbus, Ohio</w:t>
      </w:r>
      <w:r w:rsidR="00623ADF" w:rsidRPr="006B5581">
        <w:rPr>
          <w:iCs/>
          <w:sz w:val="22"/>
          <w:szCs w:val="22"/>
        </w:rPr>
        <w:t xml:space="preserve"> (08/2022)</w:t>
      </w:r>
      <w:r w:rsidR="00D679AA" w:rsidRPr="006B5581">
        <w:rPr>
          <w:iCs/>
          <w:sz w:val="22"/>
          <w:szCs w:val="22"/>
        </w:rPr>
        <w:t>.</w:t>
      </w:r>
      <w:r w:rsidR="00ED3926" w:rsidRPr="006B5581">
        <w:rPr>
          <w:i/>
          <w:sz w:val="22"/>
          <w:szCs w:val="22"/>
        </w:rPr>
        <w:br/>
      </w:r>
      <w:r w:rsidR="000304B5" w:rsidRPr="006B5581">
        <w:rPr>
          <w:sz w:val="22"/>
          <w:szCs w:val="22"/>
        </w:rPr>
        <w:t>[</w:t>
      </w:r>
      <w:r w:rsidR="00ED3926" w:rsidRPr="006B5581">
        <w:rPr>
          <w:sz w:val="22"/>
          <w:szCs w:val="22"/>
        </w:rPr>
        <w:t>e</w:t>
      </w:r>
      <w:r w:rsidR="000304B5" w:rsidRPr="006B5581">
        <w:rPr>
          <w:sz w:val="22"/>
          <w:szCs w:val="22"/>
        </w:rPr>
        <w:t xml:space="preserve">] </w:t>
      </w:r>
      <w:r w:rsidR="00F758D9" w:rsidRPr="006B5581">
        <w:rPr>
          <w:sz w:val="22"/>
          <w:szCs w:val="22"/>
        </w:rPr>
        <w:t>Luu, TJ.</w:t>
      </w:r>
      <w:r w:rsidR="00A95645" w:rsidRPr="006B5581">
        <w:rPr>
          <w:sz w:val="22"/>
          <w:szCs w:val="22"/>
        </w:rPr>
        <w:t>,</w:t>
      </w:r>
      <w:r w:rsidR="00F758D9" w:rsidRPr="006B5581">
        <w:rPr>
          <w:sz w:val="22"/>
          <w:szCs w:val="22"/>
        </w:rPr>
        <w:t xml:space="preserve"> </w:t>
      </w:r>
      <w:r w:rsidR="00F758D9" w:rsidRPr="006B5581">
        <w:rPr>
          <w:iCs/>
          <w:sz w:val="22"/>
          <w:szCs w:val="22"/>
        </w:rPr>
        <w:t xml:space="preserve">How does blockchain help solve future business problems? </w:t>
      </w:r>
      <w:r w:rsidR="00F758D9" w:rsidRPr="006B5581">
        <w:rPr>
          <w:i/>
          <w:sz w:val="22"/>
          <w:szCs w:val="22"/>
        </w:rPr>
        <w:t>Digital Futures Fellow Research Session</w:t>
      </w:r>
      <w:r w:rsidR="00F758D9" w:rsidRPr="006B5581">
        <w:rPr>
          <w:iCs/>
          <w:sz w:val="22"/>
          <w:szCs w:val="22"/>
        </w:rPr>
        <w:t>. University of Cincinnati</w:t>
      </w:r>
      <w:r w:rsidR="006F75E0" w:rsidRPr="006B5581">
        <w:rPr>
          <w:iCs/>
          <w:sz w:val="22"/>
          <w:szCs w:val="22"/>
        </w:rPr>
        <w:t xml:space="preserve">, </w:t>
      </w:r>
      <w:r w:rsidR="00ED3926" w:rsidRPr="006B5581">
        <w:rPr>
          <w:iCs/>
          <w:sz w:val="22"/>
          <w:szCs w:val="22"/>
        </w:rPr>
        <w:t xml:space="preserve">Cincinnati, </w:t>
      </w:r>
      <w:r w:rsidR="006F75E0" w:rsidRPr="006B5581">
        <w:rPr>
          <w:iCs/>
          <w:sz w:val="22"/>
          <w:szCs w:val="22"/>
        </w:rPr>
        <w:t>Ohio</w:t>
      </w:r>
      <w:r w:rsidR="00125314" w:rsidRPr="006B5581">
        <w:rPr>
          <w:iCs/>
          <w:sz w:val="22"/>
          <w:szCs w:val="22"/>
        </w:rPr>
        <w:t xml:space="preserve"> </w:t>
      </w:r>
      <w:r w:rsidR="00F758D9" w:rsidRPr="006B5581">
        <w:rPr>
          <w:iCs/>
          <w:sz w:val="22"/>
          <w:szCs w:val="22"/>
        </w:rPr>
        <w:t>(08/2022)</w:t>
      </w:r>
      <w:r w:rsidR="00D679AA" w:rsidRPr="006B5581">
        <w:rPr>
          <w:iCs/>
          <w:sz w:val="22"/>
          <w:szCs w:val="22"/>
        </w:rPr>
        <w:t>.</w:t>
      </w:r>
      <w:r w:rsidR="00ED3926" w:rsidRPr="006B5581">
        <w:rPr>
          <w:i/>
          <w:sz w:val="22"/>
          <w:szCs w:val="22"/>
        </w:rPr>
        <w:br/>
      </w:r>
      <w:r w:rsidR="00ED3926" w:rsidRPr="006B5581">
        <w:rPr>
          <w:sz w:val="22"/>
          <w:szCs w:val="22"/>
        </w:rPr>
        <w:t xml:space="preserve">[d] Luu, TJ. </w:t>
      </w:r>
      <w:r w:rsidR="00ED3926" w:rsidRPr="006B5581">
        <w:rPr>
          <w:bCs/>
          <w:sz w:val="22"/>
          <w:szCs w:val="22"/>
        </w:rPr>
        <w:t>(presenter)</w:t>
      </w:r>
      <w:r w:rsidR="00ED3926" w:rsidRPr="006B5581">
        <w:rPr>
          <w:sz w:val="22"/>
          <w:szCs w:val="22"/>
        </w:rPr>
        <w:t xml:space="preserve">, Harrison A., and Mirsadikov A. Would you take a ride from a stranger? How Information Communication Technologies Influence Trust-based Decisions. </w:t>
      </w:r>
      <w:r w:rsidR="00ED3926" w:rsidRPr="006B5581">
        <w:rPr>
          <w:i/>
          <w:iCs/>
          <w:sz w:val="22"/>
          <w:szCs w:val="22"/>
        </w:rPr>
        <w:t>18th Annual Big XII+ MIS Research Symposium</w:t>
      </w:r>
      <w:r w:rsidR="00ED3926" w:rsidRPr="006B5581">
        <w:rPr>
          <w:sz w:val="22"/>
          <w:szCs w:val="22"/>
        </w:rPr>
        <w:t xml:space="preserve">. </w:t>
      </w:r>
      <w:r w:rsidR="00ED3926" w:rsidRPr="006B5581">
        <w:rPr>
          <w:sz w:val="22"/>
          <w:szCs w:val="22"/>
        </w:rPr>
        <w:lastRenderedPageBreak/>
        <w:t>Houston (U of Houston), Texas (04/2022).</w:t>
      </w:r>
      <w:r w:rsidR="00ED3926" w:rsidRPr="006B5581">
        <w:rPr>
          <w:i/>
          <w:sz w:val="22"/>
          <w:szCs w:val="22"/>
        </w:rPr>
        <w:br/>
      </w:r>
      <w:r w:rsidR="000304B5" w:rsidRPr="006B5581">
        <w:rPr>
          <w:sz w:val="22"/>
          <w:szCs w:val="22"/>
        </w:rPr>
        <w:t>[</w:t>
      </w:r>
      <w:r w:rsidR="00ED3926" w:rsidRPr="006B5581">
        <w:rPr>
          <w:sz w:val="22"/>
          <w:szCs w:val="22"/>
        </w:rPr>
        <w:t>c</w:t>
      </w:r>
      <w:r w:rsidR="000304B5" w:rsidRPr="006B5581">
        <w:rPr>
          <w:sz w:val="22"/>
          <w:szCs w:val="22"/>
        </w:rPr>
        <w:t xml:space="preserve">] </w:t>
      </w:r>
      <w:r w:rsidR="00705F8C" w:rsidRPr="006B5581">
        <w:rPr>
          <w:sz w:val="22"/>
          <w:szCs w:val="22"/>
          <w:lang w:val="vi-VN"/>
        </w:rPr>
        <w:t>Luu, T</w:t>
      </w:r>
      <w:r w:rsidR="00F758D9" w:rsidRPr="006B5581">
        <w:rPr>
          <w:sz w:val="22"/>
          <w:szCs w:val="22"/>
        </w:rPr>
        <w:t>J.</w:t>
      </w:r>
      <w:r w:rsidR="00D510F1" w:rsidRPr="006B5581">
        <w:rPr>
          <w:sz w:val="22"/>
          <w:szCs w:val="22"/>
        </w:rPr>
        <w:t>,</w:t>
      </w:r>
      <w:r w:rsidR="0042698F" w:rsidRPr="006B5581">
        <w:rPr>
          <w:sz w:val="22"/>
          <w:szCs w:val="22"/>
        </w:rPr>
        <w:t xml:space="preserve"> </w:t>
      </w:r>
      <w:r w:rsidR="00705F8C" w:rsidRPr="006B5581">
        <w:rPr>
          <w:sz w:val="22"/>
          <w:szCs w:val="22"/>
          <w:lang w:val="vi-VN"/>
        </w:rPr>
        <w:t xml:space="preserve">Using </w:t>
      </w:r>
      <w:r w:rsidR="005407B8" w:rsidRPr="006B5581">
        <w:rPr>
          <w:sz w:val="22"/>
          <w:szCs w:val="22"/>
        </w:rPr>
        <w:t>m</w:t>
      </w:r>
      <w:r w:rsidR="00705F8C" w:rsidRPr="006B5581">
        <w:rPr>
          <w:sz w:val="22"/>
          <w:szCs w:val="22"/>
          <w:lang w:val="vi-VN"/>
        </w:rPr>
        <w:t xml:space="preserve">achine </w:t>
      </w:r>
      <w:r w:rsidR="005407B8" w:rsidRPr="006B5581">
        <w:rPr>
          <w:sz w:val="22"/>
          <w:szCs w:val="22"/>
        </w:rPr>
        <w:t>l</w:t>
      </w:r>
      <w:r w:rsidR="00705F8C" w:rsidRPr="006B5581">
        <w:rPr>
          <w:sz w:val="22"/>
          <w:szCs w:val="22"/>
          <w:lang w:val="vi-VN"/>
        </w:rPr>
        <w:t xml:space="preserve">earning </w:t>
      </w:r>
      <w:r w:rsidR="005407B8" w:rsidRPr="006B5581">
        <w:rPr>
          <w:sz w:val="22"/>
          <w:szCs w:val="22"/>
        </w:rPr>
        <w:t>t</w:t>
      </w:r>
      <w:r w:rsidR="00705F8C" w:rsidRPr="006B5581">
        <w:rPr>
          <w:sz w:val="22"/>
          <w:szCs w:val="22"/>
          <w:lang w:val="vi-VN"/>
        </w:rPr>
        <w:t xml:space="preserve">o </w:t>
      </w:r>
      <w:r w:rsidR="005407B8" w:rsidRPr="006B5581">
        <w:rPr>
          <w:sz w:val="22"/>
          <w:szCs w:val="22"/>
        </w:rPr>
        <w:t>m</w:t>
      </w:r>
      <w:r w:rsidR="00705F8C" w:rsidRPr="006B5581">
        <w:rPr>
          <w:sz w:val="22"/>
          <w:szCs w:val="22"/>
          <w:lang w:val="vi-VN"/>
        </w:rPr>
        <w:t xml:space="preserve">easure </w:t>
      </w:r>
      <w:r w:rsidR="005407B8" w:rsidRPr="006B5581">
        <w:rPr>
          <w:sz w:val="22"/>
          <w:szCs w:val="22"/>
        </w:rPr>
        <w:t>s</w:t>
      </w:r>
      <w:r w:rsidR="00705F8C" w:rsidRPr="006B5581">
        <w:rPr>
          <w:sz w:val="22"/>
          <w:szCs w:val="22"/>
          <w:lang w:val="vi-VN"/>
        </w:rPr>
        <w:t xml:space="preserve">entiment </w:t>
      </w:r>
      <w:r w:rsidR="005407B8" w:rsidRPr="006B5581">
        <w:rPr>
          <w:sz w:val="22"/>
          <w:szCs w:val="22"/>
        </w:rPr>
        <w:t>d</w:t>
      </w:r>
      <w:r w:rsidR="00705F8C" w:rsidRPr="006B5581">
        <w:rPr>
          <w:sz w:val="22"/>
          <w:szCs w:val="22"/>
          <w:lang w:val="vi-VN"/>
        </w:rPr>
        <w:t xml:space="preserve">uring </w:t>
      </w:r>
      <w:r w:rsidR="005407B8" w:rsidRPr="006B5581">
        <w:rPr>
          <w:sz w:val="22"/>
          <w:szCs w:val="22"/>
        </w:rPr>
        <w:t>t</w:t>
      </w:r>
      <w:r w:rsidR="00705F8C" w:rsidRPr="006B5581">
        <w:rPr>
          <w:sz w:val="22"/>
          <w:szCs w:val="22"/>
          <w:lang w:val="vi-VN"/>
        </w:rPr>
        <w:t>he C</w:t>
      </w:r>
      <w:r w:rsidR="008A057A" w:rsidRPr="006B5581">
        <w:rPr>
          <w:sz w:val="22"/>
          <w:szCs w:val="22"/>
        </w:rPr>
        <w:t>OVID</w:t>
      </w:r>
      <w:r w:rsidR="00705F8C" w:rsidRPr="006B5581">
        <w:rPr>
          <w:sz w:val="22"/>
          <w:szCs w:val="22"/>
          <w:lang w:val="vi-VN"/>
        </w:rPr>
        <w:t xml:space="preserve">-19 </w:t>
      </w:r>
      <w:r w:rsidR="005407B8" w:rsidRPr="006B5581">
        <w:rPr>
          <w:sz w:val="22"/>
          <w:szCs w:val="22"/>
        </w:rPr>
        <w:t>p</w:t>
      </w:r>
      <w:r w:rsidR="00705F8C" w:rsidRPr="006B5581">
        <w:rPr>
          <w:sz w:val="22"/>
          <w:szCs w:val="22"/>
          <w:lang w:val="vi-VN"/>
        </w:rPr>
        <w:t>andemic</w:t>
      </w:r>
      <w:r w:rsidR="00475388" w:rsidRPr="006B5581">
        <w:rPr>
          <w:sz w:val="22"/>
          <w:szCs w:val="22"/>
        </w:rPr>
        <w:t xml:space="preserve">. </w:t>
      </w:r>
      <w:r w:rsidR="00BE72B8" w:rsidRPr="006B5581">
        <w:rPr>
          <w:i/>
          <w:iCs/>
          <w:sz w:val="22"/>
          <w:szCs w:val="22"/>
        </w:rPr>
        <w:t>Illinois State University Research Symposium</w:t>
      </w:r>
      <w:r w:rsidR="00ED3926" w:rsidRPr="006B5581">
        <w:rPr>
          <w:i/>
          <w:iCs/>
          <w:sz w:val="22"/>
          <w:szCs w:val="22"/>
        </w:rPr>
        <w:t xml:space="preserve">, </w:t>
      </w:r>
      <w:r w:rsidR="00ED3926" w:rsidRPr="006B5581">
        <w:rPr>
          <w:sz w:val="22"/>
          <w:szCs w:val="22"/>
        </w:rPr>
        <w:t>Illinois State University, Normal, Illinois</w:t>
      </w:r>
      <w:r w:rsidR="00ED3926" w:rsidRPr="006B5581">
        <w:rPr>
          <w:i/>
          <w:iCs/>
          <w:sz w:val="22"/>
          <w:szCs w:val="22"/>
        </w:rPr>
        <w:t xml:space="preserve"> </w:t>
      </w:r>
      <w:r w:rsidR="00F23A6C" w:rsidRPr="006B5581">
        <w:rPr>
          <w:sz w:val="22"/>
          <w:szCs w:val="22"/>
        </w:rPr>
        <w:t>(04/</w:t>
      </w:r>
      <w:r w:rsidR="00F23A6C" w:rsidRPr="006B5581">
        <w:rPr>
          <w:sz w:val="22"/>
          <w:szCs w:val="22"/>
          <w:lang w:val="vi-VN"/>
        </w:rPr>
        <w:t>202</w:t>
      </w:r>
      <w:r w:rsidR="00ED3926" w:rsidRPr="006B5581">
        <w:rPr>
          <w:sz w:val="22"/>
          <w:szCs w:val="22"/>
        </w:rPr>
        <w:t>1).</w:t>
      </w:r>
      <w:r w:rsidR="00ED3926" w:rsidRPr="006B5581">
        <w:rPr>
          <w:sz w:val="22"/>
          <w:szCs w:val="22"/>
        </w:rPr>
        <w:br/>
      </w:r>
      <w:r w:rsidR="000304B5" w:rsidRPr="006B5581">
        <w:rPr>
          <w:sz w:val="22"/>
          <w:szCs w:val="22"/>
        </w:rPr>
        <w:t>[</w:t>
      </w:r>
      <w:r w:rsidR="00ED3926" w:rsidRPr="006B5581">
        <w:rPr>
          <w:sz w:val="22"/>
          <w:szCs w:val="22"/>
        </w:rPr>
        <w:t>b</w:t>
      </w:r>
      <w:r w:rsidR="000304B5" w:rsidRPr="006B5581">
        <w:rPr>
          <w:sz w:val="22"/>
          <w:szCs w:val="22"/>
        </w:rPr>
        <w:t xml:space="preserve">] </w:t>
      </w:r>
      <w:r w:rsidR="0049079D" w:rsidRPr="006B5581">
        <w:rPr>
          <w:sz w:val="22"/>
          <w:szCs w:val="22"/>
        </w:rPr>
        <w:t>Luu, T</w:t>
      </w:r>
      <w:r w:rsidR="00F758D9" w:rsidRPr="006B5581">
        <w:rPr>
          <w:sz w:val="22"/>
          <w:szCs w:val="22"/>
        </w:rPr>
        <w:t>J</w:t>
      </w:r>
      <w:r w:rsidR="0049079D" w:rsidRPr="006B5581">
        <w:rPr>
          <w:sz w:val="22"/>
          <w:szCs w:val="22"/>
        </w:rPr>
        <w:t>.</w:t>
      </w:r>
      <w:r w:rsidR="00D510F1" w:rsidRPr="006B5581">
        <w:rPr>
          <w:sz w:val="22"/>
          <w:szCs w:val="22"/>
        </w:rPr>
        <w:t>,</w:t>
      </w:r>
      <w:r w:rsidR="0049079D" w:rsidRPr="006B5581">
        <w:rPr>
          <w:sz w:val="22"/>
          <w:szCs w:val="22"/>
        </w:rPr>
        <w:t xml:space="preserve"> How </w:t>
      </w:r>
      <w:r w:rsidR="00964918" w:rsidRPr="006B5581">
        <w:rPr>
          <w:sz w:val="22"/>
          <w:szCs w:val="22"/>
        </w:rPr>
        <w:t>did</w:t>
      </w:r>
      <w:r w:rsidR="0049079D" w:rsidRPr="006B5581">
        <w:rPr>
          <w:sz w:val="22"/>
          <w:szCs w:val="22"/>
        </w:rPr>
        <w:t xml:space="preserve"> you feel during the pandemic? Twitter </w:t>
      </w:r>
      <w:r w:rsidR="005407B8" w:rsidRPr="006B5581">
        <w:rPr>
          <w:sz w:val="22"/>
          <w:szCs w:val="22"/>
        </w:rPr>
        <w:t>s</w:t>
      </w:r>
      <w:r w:rsidR="0049079D" w:rsidRPr="006B5581">
        <w:rPr>
          <w:sz w:val="22"/>
          <w:szCs w:val="22"/>
        </w:rPr>
        <w:t xml:space="preserve">entiment </w:t>
      </w:r>
      <w:r w:rsidR="005407B8" w:rsidRPr="006B5581">
        <w:rPr>
          <w:sz w:val="22"/>
          <w:szCs w:val="22"/>
        </w:rPr>
        <w:t>a</w:t>
      </w:r>
      <w:r w:rsidR="0049079D" w:rsidRPr="006B5581">
        <w:rPr>
          <w:sz w:val="22"/>
          <w:szCs w:val="22"/>
        </w:rPr>
        <w:t xml:space="preserve">nalysis. </w:t>
      </w:r>
      <w:r w:rsidR="00A611AE" w:rsidRPr="006B5581">
        <w:rPr>
          <w:i/>
          <w:iCs/>
          <w:sz w:val="22"/>
          <w:szCs w:val="22"/>
        </w:rPr>
        <w:t xml:space="preserve">Partial fulfillment of requirements for the </w:t>
      </w:r>
      <w:r w:rsidR="00ED3926" w:rsidRPr="006B5581">
        <w:rPr>
          <w:i/>
          <w:iCs/>
          <w:sz w:val="22"/>
          <w:szCs w:val="22"/>
        </w:rPr>
        <w:t>Master of Information Systems degree</w:t>
      </w:r>
      <w:r w:rsidR="0049079D" w:rsidRPr="006B5581">
        <w:rPr>
          <w:sz w:val="22"/>
          <w:szCs w:val="22"/>
        </w:rPr>
        <w:t>. Illinois State University</w:t>
      </w:r>
      <w:r w:rsidR="00ED3926" w:rsidRPr="006B5581">
        <w:rPr>
          <w:sz w:val="22"/>
          <w:szCs w:val="22"/>
        </w:rPr>
        <w:t xml:space="preserve">, Normal, Illinois </w:t>
      </w:r>
      <w:r w:rsidR="00F23A6C" w:rsidRPr="006B5581">
        <w:rPr>
          <w:sz w:val="22"/>
          <w:szCs w:val="22"/>
        </w:rPr>
        <w:t>(03/2021)</w:t>
      </w:r>
      <w:r w:rsidR="00D679AA" w:rsidRPr="006B5581">
        <w:rPr>
          <w:sz w:val="22"/>
          <w:szCs w:val="22"/>
        </w:rPr>
        <w:t>.</w:t>
      </w:r>
      <w:r w:rsidR="00ED3926" w:rsidRPr="006B5581">
        <w:rPr>
          <w:sz w:val="22"/>
          <w:szCs w:val="22"/>
        </w:rPr>
        <w:br/>
        <w:t xml:space="preserve">[a] Luu, TJ. </w:t>
      </w:r>
      <w:r w:rsidR="00ED3926" w:rsidRPr="006B5581">
        <w:rPr>
          <w:bCs/>
          <w:sz w:val="22"/>
          <w:szCs w:val="22"/>
        </w:rPr>
        <w:t>(presenter) &amp; Follmann, R</w:t>
      </w:r>
      <w:r w:rsidR="00ED3926" w:rsidRPr="006B5581">
        <w:rPr>
          <w:sz w:val="22"/>
          <w:szCs w:val="22"/>
        </w:rPr>
        <w:t>. (2020). A study of the sentiment of COVID-19-related tweets in the U</w:t>
      </w:r>
      <w:r w:rsidR="004C6A8A" w:rsidRPr="006B5581">
        <w:rPr>
          <w:sz w:val="22"/>
          <w:szCs w:val="22"/>
        </w:rPr>
        <w:t>SA</w:t>
      </w:r>
      <w:r w:rsidR="00ED3926" w:rsidRPr="006B5581">
        <w:rPr>
          <w:sz w:val="22"/>
          <w:szCs w:val="22"/>
        </w:rPr>
        <w:t xml:space="preserve"> </w:t>
      </w:r>
      <w:r w:rsidR="00ED3926" w:rsidRPr="006B5581">
        <w:rPr>
          <w:i/>
          <w:iCs/>
          <w:sz w:val="22"/>
          <w:szCs w:val="22"/>
        </w:rPr>
        <w:t xml:space="preserve">13th International Symposium on Biomathematics and Ecology Education and Research (BEER), </w:t>
      </w:r>
      <w:r w:rsidR="00ED3926" w:rsidRPr="006B5581">
        <w:rPr>
          <w:sz w:val="22"/>
          <w:szCs w:val="22"/>
        </w:rPr>
        <w:t>Normal, Illinois (11/2020).</w:t>
      </w:r>
    </w:p>
    <w:p w14:paraId="080C6FE3" w14:textId="7A74C370" w:rsidR="004F463E" w:rsidRPr="006B5581" w:rsidRDefault="004F463E" w:rsidP="006F6324">
      <w:pPr>
        <w:pStyle w:val="NormalWeb"/>
        <w:pBdr>
          <w:bottom w:val="single" w:sz="4" w:space="1" w:color="auto"/>
        </w:pBdr>
        <w:spacing w:before="0" w:beforeAutospacing="0" w:after="0" w:afterAutospacing="0" w:line="276" w:lineRule="auto"/>
        <w:contextualSpacing/>
        <w:jc w:val="center"/>
        <w:rPr>
          <w:b/>
          <w:bCs/>
          <w:sz w:val="22"/>
          <w:szCs w:val="22"/>
        </w:rPr>
      </w:pPr>
      <w:r w:rsidRPr="006B5581">
        <w:rPr>
          <w:b/>
          <w:bCs/>
          <w:sz w:val="22"/>
          <w:szCs w:val="22"/>
        </w:rPr>
        <w:t>SCHOLARLY SERVICES</w:t>
      </w:r>
    </w:p>
    <w:p w14:paraId="602D198D" w14:textId="21E4592D" w:rsidR="004F463E" w:rsidRPr="006B5581" w:rsidRDefault="004F463E" w:rsidP="00ED3926">
      <w:pPr>
        <w:pStyle w:val="NormalWeb"/>
        <w:tabs>
          <w:tab w:val="right" w:pos="10800"/>
        </w:tabs>
        <w:spacing w:before="60" w:beforeAutospacing="0" w:after="0" w:afterAutospacing="0" w:line="276" w:lineRule="auto"/>
        <w:textAlignment w:val="baseline"/>
        <w:rPr>
          <w:b/>
          <w:sz w:val="22"/>
          <w:szCs w:val="22"/>
        </w:rPr>
      </w:pPr>
      <w:r w:rsidRPr="006B5581">
        <w:rPr>
          <w:b/>
          <w:sz w:val="22"/>
          <w:szCs w:val="22"/>
        </w:rPr>
        <w:t xml:space="preserve">Journal </w:t>
      </w:r>
      <w:r w:rsidR="00ED3926" w:rsidRPr="006B5581">
        <w:rPr>
          <w:b/>
          <w:sz w:val="22"/>
          <w:szCs w:val="22"/>
        </w:rPr>
        <w:t>review</w:t>
      </w:r>
      <w:r w:rsidRPr="006B5581">
        <w:rPr>
          <w:b/>
          <w:sz w:val="22"/>
          <w:szCs w:val="22"/>
        </w:rPr>
        <w:t>:</w:t>
      </w:r>
    </w:p>
    <w:p w14:paraId="32CA27FF" w14:textId="73D04CD7" w:rsidR="00ED3926" w:rsidRPr="006B5581" w:rsidRDefault="004F463E" w:rsidP="00ED3926">
      <w:pPr>
        <w:pStyle w:val="NormalWeb"/>
        <w:tabs>
          <w:tab w:val="right" w:pos="10800"/>
        </w:tabs>
        <w:spacing w:before="60" w:beforeAutospacing="0" w:after="0" w:afterAutospacing="0" w:line="276" w:lineRule="auto"/>
        <w:ind w:left="720"/>
        <w:textAlignment w:val="baseline"/>
        <w:rPr>
          <w:bCs/>
          <w:sz w:val="22"/>
          <w:szCs w:val="22"/>
        </w:rPr>
      </w:pPr>
      <w:bookmarkStart w:id="3" w:name="_Hlk170326940"/>
      <w:r w:rsidRPr="006B5581">
        <w:rPr>
          <w:bCs/>
          <w:sz w:val="22"/>
          <w:szCs w:val="22"/>
        </w:rPr>
        <w:t>Journal of Management Information Systems (JMIS)</w:t>
      </w:r>
      <w:r w:rsidR="00B116C7" w:rsidRPr="006B5581">
        <w:rPr>
          <w:bCs/>
          <w:sz w:val="22"/>
          <w:szCs w:val="22"/>
        </w:rPr>
        <w:t xml:space="preserve"> </w:t>
      </w:r>
      <w:r w:rsidR="00E01BC7" w:rsidRPr="006B5581">
        <w:rPr>
          <w:bCs/>
          <w:sz w:val="22"/>
          <w:szCs w:val="22"/>
        </w:rPr>
        <w:tab/>
      </w:r>
      <w:r w:rsidR="00B116C7" w:rsidRPr="006B5581">
        <w:rPr>
          <w:bCs/>
          <w:sz w:val="22"/>
          <w:szCs w:val="22"/>
        </w:rPr>
        <w:t>2023, 2024</w:t>
      </w:r>
      <w:bookmarkStart w:id="4" w:name="_Hlk170326952"/>
      <w:bookmarkEnd w:id="3"/>
    </w:p>
    <w:p w14:paraId="114A2FFC" w14:textId="1920C639" w:rsidR="00ED3926" w:rsidRPr="006B5581" w:rsidRDefault="00B35934" w:rsidP="00ED3926">
      <w:pPr>
        <w:pStyle w:val="NormalWeb"/>
        <w:tabs>
          <w:tab w:val="right" w:pos="10800"/>
        </w:tabs>
        <w:spacing w:before="60" w:beforeAutospacing="0" w:after="0" w:afterAutospacing="0" w:line="276" w:lineRule="auto"/>
        <w:ind w:left="720"/>
        <w:textAlignment w:val="baseline"/>
        <w:rPr>
          <w:bCs/>
          <w:sz w:val="22"/>
          <w:szCs w:val="22"/>
        </w:rPr>
      </w:pPr>
      <w:r w:rsidRPr="006B5581">
        <w:rPr>
          <w:bCs/>
          <w:sz w:val="22"/>
          <w:szCs w:val="22"/>
        </w:rPr>
        <w:t>European Journal of Information Systems (EJIS)</w:t>
      </w:r>
      <w:r w:rsidR="00B116C7" w:rsidRPr="006B5581">
        <w:rPr>
          <w:bCs/>
          <w:sz w:val="22"/>
          <w:szCs w:val="22"/>
        </w:rPr>
        <w:t xml:space="preserve"> </w:t>
      </w:r>
      <w:r w:rsidR="00E01BC7" w:rsidRPr="006B5581">
        <w:rPr>
          <w:bCs/>
          <w:sz w:val="22"/>
          <w:szCs w:val="22"/>
        </w:rPr>
        <w:tab/>
      </w:r>
      <w:r w:rsidR="00B116C7" w:rsidRPr="006B5581">
        <w:rPr>
          <w:bCs/>
          <w:sz w:val="22"/>
          <w:szCs w:val="22"/>
        </w:rPr>
        <w:t>2024</w:t>
      </w:r>
      <w:bookmarkStart w:id="5" w:name="_Hlk170326961"/>
      <w:bookmarkEnd w:id="4"/>
    </w:p>
    <w:p w14:paraId="3A5F5E41" w14:textId="196144C3" w:rsidR="00ED3926" w:rsidRPr="006B5581" w:rsidRDefault="00E03D36" w:rsidP="00ED3926">
      <w:pPr>
        <w:pStyle w:val="NormalWeb"/>
        <w:tabs>
          <w:tab w:val="right" w:pos="10800"/>
        </w:tabs>
        <w:spacing w:before="60" w:beforeAutospacing="0" w:after="0" w:afterAutospacing="0" w:line="276" w:lineRule="auto"/>
        <w:ind w:left="720"/>
        <w:textAlignment w:val="baseline"/>
        <w:rPr>
          <w:bCs/>
          <w:sz w:val="22"/>
          <w:szCs w:val="22"/>
        </w:rPr>
      </w:pPr>
      <w:r w:rsidRPr="006B5581">
        <w:rPr>
          <w:bCs/>
          <w:sz w:val="22"/>
          <w:szCs w:val="22"/>
        </w:rPr>
        <w:t>Finance Research Letter (FRL)</w:t>
      </w:r>
      <w:r w:rsidR="00B116C7" w:rsidRPr="006B5581">
        <w:rPr>
          <w:bCs/>
          <w:sz w:val="22"/>
          <w:szCs w:val="22"/>
        </w:rPr>
        <w:t xml:space="preserve"> </w:t>
      </w:r>
      <w:r w:rsidR="00E01BC7" w:rsidRPr="006B5581">
        <w:rPr>
          <w:bCs/>
          <w:sz w:val="22"/>
          <w:szCs w:val="22"/>
        </w:rPr>
        <w:tab/>
      </w:r>
      <w:r w:rsidR="00B116C7" w:rsidRPr="006B5581">
        <w:rPr>
          <w:bCs/>
          <w:sz w:val="22"/>
          <w:szCs w:val="22"/>
        </w:rPr>
        <w:t>2024</w:t>
      </w:r>
      <w:bookmarkEnd w:id="5"/>
    </w:p>
    <w:p w14:paraId="36E2838D" w14:textId="4397AE54" w:rsidR="00ED3926" w:rsidRPr="006B5581" w:rsidRDefault="004F463E" w:rsidP="00ED3926">
      <w:pPr>
        <w:pStyle w:val="NormalWeb"/>
        <w:tabs>
          <w:tab w:val="right" w:pos="10800"/>
        </w:tabs>
        <w:spacing w:before="60" w:beforeAutospacing="0" w:after="0" w:afterAutospacing="0" w:line="276" w:lineRule="auto"/>
        <w:ind w:left="720"/>
        <w:textAlignment w:val="baseline"/>
        <w:rPr>
          <w:bCs/>
          <w:sz w:val="22"/>
          <w:szCs w:val="22"/>
        </w:rPr>
      </w:pPr>
      <w:r w:rsidRPr="006B5581">
        <w:rPr>
          <w:bCs/>
          <w:sz w:val="22"/>
          <w:szCs w:val="22"/>
        </w:rPr>
        <w:t>Information &amp; Management (I&amp;M)</w:t>
      </w:r>
      <w:r w:rsidR="00B116C7" w:rsidRPr="006B5581">
        <w:rPr>
          <w:bCs/>
          <w:sz w:val="22"/>
          <w:szCs w:val="22"/>
        </w:rPr>
        <w:t xml:space="preserve"> </w:t>
      </w:r>
      <w:r w:rsidR="00E01BC7" w:rsidRPr="006B5581">
        <w:rPr>
          <w:bCs/>
          <w:sz w:val="22"/>
          <w:szCs w:val="22"/>
        </w:rPr>
        <w:tab/>
      </w:r>
      <w:r w:rsidR="00B116C7" w:rsidRPr="006B5581">
        <w:rPr>
          <w:bCs/>
          <w:sz w:val="22"/>
          <w:szCs w:val="22"/>
        </w:rPr>
        <w:t>2022</w:t>
      </w:r>
      <w:bookmarkStart w:id="6" w:name="_Hlk170326970"/>
    </w:p>
    <w:p w14:paraId="13F3FCFE" w14:textId="2D079CEA" w:rsidR="00ED3926" w:rsidRPr="006B5581" w:rsidRDefault="004F463E" w:rsidP="00ED3926">
      <w:pPr>
        <w:pStyle w:val="NormalWeb"/>
        <w:tabs>
          <w:tab w:val="right" w:pos="10800"/>
        </w:tabs>
        <w:spacing w:before="60" w:beforeAutospacing="0" w:after="0" w:afterAutospacing="0" w:line="276" w:lineRule="auto"/>
        <w:ind w:left="720"/>
        <w:textAlignment w:val="baseline"/>
        <w:rPr>
          <w:bCs/>
          <w:sz w:val="22"/>
          <w:szCs w:val="22"/>
        </w:rPr>
      </w:pPr>
      <w:r w:rsidRPr="006B5581">
        <w:rPr>
          <w:bCs/>
          <w:sz w:val="22"/>
          <w:szCs w:val="22"/>
        </w:rPr>
        <w:t>International Journal of Electronic Commerce (IJEC)</w:t>
      </w:r>
      <w:r w:rsidR="00B116C7" w:rsidRPr="006B5581">
        <w:rPr>
          <w:bCs/>
          <w:sz w:val="22"/>
          <w:szCs w:val="22"/>
        </w:rPr>
        <w:t xml:space="preserve"> </w:t>
      </w:r>
      <w:r w:rsidR="00E01BC7" w:rsidRPr="006B5581">
        <w:rPr>
          <w:bCs/>
          <w:sz w:val="22"/>
          <w:szCs w:val="22"/>
        </w:rPr>
        <w:tab/>
      </w:r>
      <w:r w:rsidR="00B116C7" w:rsidRPr="006B5581">
        <w:rPr>
          <w:bCs/>
          <w:sz w:val="22"/>
          <w:szCs w:val="22"/>
        </w:rPr>
        <w:t>2023, 2024</w:t>
      </w:r>
      <w:bookmarkEnd w:id="6"/>
    </w:p>
    <w:p w14:paraId="3FA5417B" w14:textId="181B9307" w:rsidR="004F463E" w:rsidRPr="006B5581" w:rsidRDefault="004F463E" w:rsidP="00ED3926">
      <w:pPr>
        <w:pStyle w:val="NormalWeb"/>
        <w:tabs>
          <w:tab w:val="right" w:pos="10800"/>
        </w:tabs>
        <w:spacing w:before="60" w:beforeAutospacing="0" w:after="0" w:afterAutospacing="0" w:line="276" w:lineRule="auto"/>
        <w:ind w:left="720"/>
        <w:textAlignment w:val="baseline"/>
        <w:rPr>
          <w:bCs/>
          <w:sz w:val="22"/>
          <w:szCs w:val="22"/>
        </w:rPr>
      </w:pPr>
      <w:r w:rsidRPr="006B5581">
        <w:rPr>
          <w:bCs/>
          <w:sz w:val="22"/>
          <w:szCs w:val="22"/>
        </w:rPr>
        <w:t>A</w:t>
      </w:r>
      <w:r w:rsidR="004C6A8A" w:rsidRPr="006B5581">
        <w:rPr>
          <w:bCs/>
          <w:sz w:val="22"/>
          <w:szCs w:val="22"/>
        </w:rPr>
        <w:t>IS</w:t>
      </w:r>
      <w:r w:rsidRPr="006B5581">
        <w:rPr>
          <w:bCs/>
          <w:sz w:val="22"/>
          <w:szCs w:val="22"/>
        </w:rPr>
        <w:t xml:space="preserve"> Transactions on Replication Research (AIS-TRR)</w:t>
      </w:r>
      <w:r w:rsidR="00B116C7" w:rsidRPr="006B5581">
        <w:rPr>
          <w:bCs/>
          <w:sz w:val="22"/>
          <w:szCs w:val="22"/>
        </w:rPr>
        <w:t xml:space="preserve"> </w:t>
      </w:r>
      <w:r w:rsidR="00E01BC7" w:rsidRPr="006B5581">
        <w:rPr>
          <w:bCs/>
          <w:sz w:val="22"/>
          <w:szCs w:val="22"/>
        </w:rPr>
        <w:tab/>
      </w:r>
      <w:r w:rsidR="00B116C7" w:rsidRPr="006B5581">
        <w:rPr>
          <w:bCs/>
          <w:sz w:val="22"/>
          <w:szCs w:val="22"/>
        </w:rPr>
        <w:t>2021</w:t>
      </w:r>
    </w:p>
    <w:p w14:paraId="28C0D477" w14:textId="730C13DC" w:rsidR="00ED3926" w:rsidRPr="006B5581" w:rsidRDefault="004F463E" w:rsidP="00ED3926">
      <w:pPr>
        <w:pStyle w:val="NormalWeb"/>
        <w:tabs>
          <w:tab w:val="right" w:pos="10800"/>
        </w:tabs>
        <w:spacing w:before="60" w:beforeAutospacing="0" w:after="0" w:afterAutospacing="0" w:line="276" w:lineRule="auto"/>
        <w:textAlignment w:val="baseline"/>
        <w:rPr>
          <w:b/>
          <w:sz w:val="22"/>
          <w:szCs w:val="22"/>
        </w:rPr>
      </w:pPr>
      <w:bookmarkStart w:id="7" w:name="_Hlk170326982"/>
      <w:r w:rsidRPr="006B5581">
        <w:rPr>
          <w:b/>
          <w:sz w:val="22"/>
          <w:szCs w:val="22"/>
        </w:rPr>
        <w:t>Conference</w:t>
      </w:r>
      <w:r w:rsidR="00ED3926" w:rsidRPr="006B5581">
        <w:rPr>
          <w:b/>
          <w:sz w:val="22"/>
          <w:szCs w:val="22"/>
        </w:rPr>
        <w:t xml:space="preserve"> review</w:t>
      </w:r>
      <w:r w:rsidRPr="006B5581">
        <w:rPr>
          <w:b/>
          <w:sz w:val="22"/>
          <w:szCs w:val="22"/>
        </w:rPr>
        <w:t>:</w:t>
      </w:r>
      <w:bookmarkStart w:id="8" w:name="_Hlk170326989"/>
      <w:bookmarkEnd w:id="7"/>
    </w:p>
    <w:p w14:paraId="2FA3CCB2" w14:textId="74E43B19" w:rsidR="00ED3926" w:rsidRPr="006B5581" w:rsidRDefault="004F463E" w:rsidP="00ED3926">
      <w:pPr>
        <w:pStyle w:val="NormalWeb"/>
        <w:tabs>
          <w:tab w:val="right" w:pos="10800"/>
        </w:tabs>
        <w:spacing w:before="60" w:beforeAutospacing="0" w:after="0" w:afterAutospacing="0" w:line="276" w:lineRule="auto"/>
        <w:ind w:left="720"/>
        <w:textAlignment w:val="baseline"/>
        <w:rPr>
          <w:bCs/>
          <w:sz w:val="22"/>
          <w:szCs w:val="22"/>
        </w:rPr>
      </w:pPr>
      <w:r w:rsidRPr="006B5581">
        <w:rPr>
          <w:bCs/>
          <w:sz w:val="22"/>
          <w:szCs w:val="22"/>
        </w:rPr>
        <w:t>International Conference on Information Systems (ICIS)</w:t>
      </w:r>
      <w:r w:rsidR="00B116C7" w:rsidRPr="006B5581">
        <w:rPr>
          <w:bCs/>
          <w:sz w:val="22"/>
          <w:szCs w:val="22"/>
        </w:rPr>
        <w:t xml:space="preserve"> </w:t>
      </w:r>
      <w:r w:rsidR="00E01BC7" w:rsidRPr="006B5581">
        <w:rPr>
          <w:bCs/>
          <w:sz w:val="22"/>
          <w:szCs w:val="22"/>
        </w:rPr>
        <w:tab/>
      </w:r>
      <w:r w:rsidR="00B116C7" w:rsidRPr="006B5581">
        <w:rPr>
          <w:bCs/>
          <w:sz w:val="22"/>
          <w:szCs w:val="22"/>
        </w:rPr>
        <w:t>2022, 2023, 2024</w:t>
      </w:r>
      <w:bookmarkEnd w:id="8"/>
    </w:p>
    <w:p w14:paraId="41217F70" w14:textId="72BC19D3" w:rsidR="00ED3926" w:rsidRPr="006B5581" w:rsidRDefault="004F463E" w:rsidP="00ED3926">
      <w:pPr>
        <w:pStyle w:val="NormalWeb"/>
        <w:tabs>
          <w:tab w:val="right" w:pos="10800"/>
        </w:tabs>
        <w:spacing w:before="60" w:beforeAutospacing="0" w:after="0" w:afterAutospacing="0" w:line="276" w:lineRule="auto"/>
        <w:ind w:left="720"/>
        <w:textAlignment w:val="baseline"/>
        <w:rPr>
          <w:bCs/>
          <w:sz w:val="22"/>
          <w:szCs w:val="22"/>
        </w:rPr>
      </w:pPr>
      <w:r w:rsidRPr="006B5581">
        <w:rPr>
          <w:bCs/>
          <w:sz w:val="22"/>
          <w:szCs w:val="22"/>
        </w:rPr>
        <w:t xml:space="preserve">Americas Conference on Information Systems (AMCIS) </w:t>
      </w:r>
      <w:r w:rsidR="00E01BC7" w:rsidRPr="006B5581">
        <w:rPr>
          <w:bCs/>
          <w:sz w:val="22"/>
          <w:szCs w:val="22"/>
        </w:rPr>
        <w:tab/>
      </w:r>
      <w:r w:rsidR="00B116C7" w:rsidRPr="006B5581">
        <w:rPr>
          <w:bCs/>
          <w:sz w:val="22"/>
          <w:szCs w:val="22"/>
        </w:rPr>
        <w:t>2023</w:t>
      </w:r>
    </w:p>
    <w:p w14:paraId="579A9139" w14:textId="3537BBA6" w:rsidR="00ED3926" w:rsidRPr="006B5581" w:rsidRDefault="004F463E" w:rsidP="00ED3926">
      <w:pPr>
        <w:pStyle w:val="NormalWeb"/>
        <w:tabs>
          <w:tab w:val="right" w:pos="10800"/>
        </w:tabs>
        <w:spacing w:before="60" w:beforeAutospacing="0" w:after="0" w:afterAutospacing="0" w:line="276" w:lineRule="auto"/>
        <w:ind w:left="720"/>
        <w:textAlignment w:val="baseline"/>
        <w:rPr>
          <w:bCs/>
          <w:sz w:val="22"/>
          <w:szCs w:val="22"/>
        </w:rPr>
      </w:pPr>
      <w:r w:rsidRPr="006B5581">
        <w:rPr>
          <w:bCs/>
          <w:sz w:val="22"/>
          <w:szCs w:val="22"/>
        </w:rPr>
        <w:t>Pacific Asia Conference on Information Systems (PACIS)</w:t>
      </w:r>
      <w:r w:rsidR="00B116C7" w:rsidRPr="006B5581">
        <w:rPr>
          <w:bCs/>
          <w:sz w:val="22"/>
          <w:szCs w:val="22"/>
        </w:rPr>
        <w:t xml:space="preserve"> </w:t>
      </w:r>
      <w:r w:rsidR="00E01BC7" w:rsidRPr="006B5581">
        <w:rPr>
          <w:bCs/>
          <w:sz w:val="22"/>
          <w:szCs w:val="22"/>
        </w:rPr>
        <w:tab/>
      </w:r>
      <w:r w:rsidR="00B116C7" w:rsidRPr="006B5581">
        <w:rPr>
          <w:bCs/>
          <w:sz w:val="22"/>
          <w:szCs w:val="22"/>
        </w:rPr>
        <w:t>2022, 2023</w:t>
      </w:r>
      <w:bookmarkStart w:id="9" w:name="_Hlk170327001"/>
    </w:p>
    <w:p w14:paraId="133A6E8F" w14:textId="36269CDB" w:rsidR="00ED3926" w:rsidRPr="006B5581" w:rsidRDefault="004F463E" w:rsidP="00ED3926">
      <w:pPr>
        <w:pStyle w:val="NormalWeb"/>
        <w:tabs>
          <w:tab w:val="right" w:pos="10800"/>
        </w:tabs>
        <w:spacing w:before="60" w:beforeAutospacing="0" w:after="0" w:afterAutospacing="0" w:line="276" w:lineRule="auto"/>
        <w:ind w:left="720"/>
        <w:textAlignment w:val="baseline"/>
        <w:rPr>
          <w:bCs/>
          <w:sz w:val="22"/>
          <w:szCs w:val="22"/>
        </w:rPr>
      </w:pPr>
      <w:r w:rsidRPr="006B5581">
        <w:rPr>
          <w:bCs/>
          <w:sz w:val="22"/>
          <w:szCs w:val="22"/>
        </w:rPr>
        <w:t>Hawaii International Conference on System Sciences (HICSS)</w:t>
      </w:r>
      <w:r w:rsidR="00B116C7" w:rsidRPr="006B5581">
        <w:rPr>
          <w:bCs/>
          <w:sz w:val="22"/>
          <w:szCs w:val="22"/>
        </w:rPr>
        <w:t xml:space="preserve"> </w:t>
      </w:r>
      <w:r w:rsidR="00E01BC7" w:rsidRPr="006B5581">
        <w:rPr>
          <w:bCs/>
          <w:sz w:val="22"/>
          <w:szCs w:val="22"/>
        </w:rPr>
        <w:tab/>
      </w:r>
      <w:r w:rsidR="00B116C7" w:rsidRPr="006B5581">
        <w:rPr>
          <w:bCs/>
          <w:sz w:val="22"/>
          <w:szCs w:val="22"/>
        </w:rPr>
        <w:t>2023, 2024</w:t>
      </w:r>
      <w:bookmarkStart w:id="10" w:name="_Hlk170327009"/>
      <w:bookmarkEnd w:id="9"/>
    </w:p>
    <w:p w14:paraId="2DC91730" w14:textId="025C5754" w:rsidR="004F463E" w:rsidRPr="006B5581" w:rsidRDefault="004F463E" w:rsidP="00ED3926">
      <w:pPr>
        <w:pStyle w:val="NormalWeb"/>
        <w:tabs>
          <w:tab w:val="right" w:pos="10800"/>
        </w:tabs>
        <w:spacing w:before="60" w:beforeAutospacing="0" w:after="0" w:afterAutospacing="0" w:line="276" w:lineRule="auto"/>
        <w:ind w:left="720"/>
        <w:textAlignment w:val="baseline"/>
        <w:rPr>
          <w:bCs/>
          <w:sz w:val="22"/>
          <w:szCs w:val="22"/>
        </w:rPr>
      </w:pPr>
      <w:r w:rsidRPr="006B5581">
        <w:rPr>
          <w:bCs/>
          <w:sz w:val="22"/>
          <w:szCs w:val="22"/>
        </w:rPr>
        <w:t>European Conference on Information Systems (ECIS)</w:t>
      </w:r>
      <w:r w:rsidR="00B116C7" w:rsidRPr="006B5581">
        <w:rPr>
          <w:bCs/>
          <w:sz w:val="22"/>
          <w:szCs w:val="22"/>
        </w:rPr>
        <w:t xml:space="preserve"> </w:t>
      </w:r>
      <w:r w:rsidR="00E01BC7" w:rsidRPr="006B5581">
        <w:rPr>
          <w:bCs/>
          <w:sz w:val="22"/>
          <w:szCs w:val="22"/>
        </w:rPr>
        <w:tab/>
      </w:r>
      <w:r w:rsidR="00B116C7" w:rsidRPr="006B5581">
        <w:rPr>
          <w:bCs/>
          <w:sz w:val="22"/>
          <w:szCs w:val="22"/>
        </w:rPr>
        <w:t>2023, 2024</w:t>
      </w:r>
    </w:p>
    <w:bookmarkEnd w:id="10"/>
    <w:p w14:paraId="168B58B8" w14:textId="46C6A2D6" w:rsidR="004F463E" w:rsidRPr="006B5581" w:rsidRDefault="004F463E" w:rsidP="00ED3926">
      <w:pPr>
        <w:pStyle w:val="NormalWeb"/>
        <w:tabs>
          <w:tab w:val="right" w:pos="10800"/>
        </w:tabs>
        <w:spacing w:before="60" w:beforeAutospacing="0" w:after="0" w:afterAutospacing="0" w:line="276" w:lineRule="auto"/>
        <w:textAlignment w:val="baseline"/>
        <w:rPr>
          <w:b/>
          <w:sz w:val="22"/>
          <w:szCs w:val="22"/>
        </w:rPr>
      </w:pPr>
      <w:r w:rsidRPr="006B5581">
        <w:rPr>
          <w:b/>
          <w:sz w:val="22"/>
          <w:szCs w:val="22"/>
        </w:rPr>
        <w:t>Conference committee service:</w:t>
      </w:r>
    </w:p>
    <w:p w14:paraId="3B5FE7F4" w14:textId="2B8ED5DC" w:rsidR="004F463E" w:rsidRPr="006B5581" w:rsidRDefault="004F463E" w:rsidP="00ED3926">
      <w:pPr>
        <w:pStyle w:val="NormalWeb"/>
        <w:tabs>
          <w:tab w:val="right" w:pos="10800"/>
        </w:tabs>
        <w:spacing w:before="60" w:beforeAutospacing="0" w:after="0" w:afterAutospacing="0" w:line="276" w:lineRule="auto"/>
        <w:ind w:left="720"/>
        <w:textAlignment w:val="baseline"/>
        <w:rPr>
          <w:bCs/>
          <w:sz w:val="22"/>
          <w:szCs w:val="22"/>
        </w:rPr>
      </w:pPr>
      <w:r w:rsidRPr="006B5581">
        <w:rPr>
          <w:bCs/>
          <w:sz w:val="22"/>
          <w:szCs w:val="22"/>
        </w:rPr>
        <w:t xml:space="preserve">Review </w:t>
      </w:r>
      <w:r w:rsidR="00977F20" w:rsidRPr="006B5581">
        <w:rPr>
          <w:bCs/>
          <w:sz w:val="22"/>
          <w:szCs w:val="22"/>
        </w:rPr>
        <w:t>c</w:t>
      </w:r>
      <w:r w:rsidRPr="006B5581">
        <w:rPr>
          <w:bCs/>
          <w:sz w:val="22"/>
          <w:szCs w:val="22"/>
        </w:rPr>
        <w:t xml:space="preserve">oordinator: Americas Conference on Information Systems (AMCIS) </w:t>
      </w:r>
      <w:r w:rsidR="00E01BC7" w:rsidRPr="006B5581">
        <w:rPr>
          <w:bCs/>
          <w:sz w:val="22"/>
          <w:szCs w:val="22"/>
        </w:rPr>
        <w:tab/>
      </w:r>
      <w:r w:rsidRPr="006B5581">
        <w:rPr>
          <w:bCs/>
          <w:sz w:val="22"/>
          <w:szCs w:val="22"/>
        </w:rPr>
        <w:t>2023</w:t>
      </w:r>
    </w:p>
    <w:p w14:paraId="4D06C87B" w14:textId="77777777" w:rsidR="003E562C" w:rsidRPr="006B5581" w:rsidRDefault="003E562C" w:rsidP="006F6324">
      <w:pPr>
        <w:pStyle w:val="NormalWeb"/>
        <w:pBdr>
          <w:bottom w:val="single" w:sz="4" w:space="1" w:color="auto"/>
        </w:pBdr>
        <w:spacing w:before="0" w:beforeAutospacing="0" w:after="0" w:afterAutospacing="0" w:line="276" w:lineRule="auto"/>
        <w:ind w:right="-90"/>
        <w:contextualSpacing/>
        <w:rPr>
          <w:b/>
          <w:bCs/>
          <w:sz w:val="22"/>
          <w:szCs w:val="22"/>
        </w:rPr>
      </w:pPr>
    </w:p>
    <w:p w14:paraId="270D9DD2" w14:textId="18ADB2DA" w:rsidR="004F463E" w:rsidRPr="006B5581" w:rsidRDefault="004F463E" w:rsidP="006F6324">
      <w:pPr>
        <w:pStyle w:val="NormalWeb"/>
        <w:pBdr>
          <w:bottom w:val="single" w:sz="4" w:space="1" w:color="auto"/>
        </w:pBdr>
        <w:spacing w:before="0" w:beforeAutospacing="0" w:after="0" w:afterAutospacing="0" w:line="276" w:lineRule="auto"/>
        <w:ind w:right="-90"/>
        <w:contextualSpacing/>
        <w:jc w:val="center"/>
        <w:rPr>
          <w:b/>
          <w:bCs/>
          <w:sz w:val="22"/>
          <w:szCs w:val="22"/>
        </w:rPr>
      </w:pPr>
      <w:r w:rsidRPr="006B5581">
        <w:rPr>
          <w:b/>
          <w:bCs/>
          <w:sz w:val="22"/>
          <w:szCs w:val="22"/>
        </w:rPr>
        <w:t>RESEARCH METHODOLOGY</w:t>
      </w:r>
    </w:p>
    <w:p w14:paraId="506C5A4E" w14:textId="77777777" w:rsidR="004F463E" w:rsidRPr="006B5581" w:rsidRDefault="004F463E" w:rsidP="006F6324">
      <w:pPr>
        <w:pStyle w:val="NormalWeb"/>
        <w:tabs>
          <w:tab w:val="right" w:pos="10800"/>
        </w:tabs>
        <w:spacing w:before="60" w:beforeAutospacing="0" w:after="0" w:afterAutospacing="0" w:line="276" w:lineRule="auto"/>
        <w:textAlignment w:val="baseline"/>
        <w:rPr>
          <w:b/>
          <w:sz w:val="22"/>
          <w:szCs w:val="22"/>
        </w:rPr>
      </w:pPr>
      <w:r w:rsidRPr="006B5581">
        <w:rPr>
          <w:b/>
          <w:sz w:val="22"/>
          <w:szCs w:val="22"/>
        </w:rPr>
        <w:t>Methodologies have been used in my research:</w:t>
      </w:r>
    </w:p>
    <w:p w14:paraId="67D13415" w14:textId="77777777" w:rsidR="004F463E" w:rsidRPr="006B5581" w:rsidRDefault="004F463E" w:rsidP="00ED3926">
      <w:pPr>
        <w:pStyle w:val="NormalWeb"/>
        <w:tabs>
          <w:tab w:val="right" w:pos="10800"/>
        </w:tabs>
        <w:spacing w:before="60" w:beforeAutospacing="0" w:after="0" w:afterAutospacing="0" w:line="276" w:lineRule="auto"/>
        <w:ind w:left="720"/>
        <w:textAlignment w:val="baseline"/>
        <w:rPr>
          <w:bCs/>
          <w:sz w:val="22"/>
          <w:szCs w:val="22"/>
        </w:rPr>
      </w:pPr>
      <w:r w:rsidRPr="006B5581">
        <w:rPr>
          <w:bCs/>
          <w:sz w:val="22"/>
          <w:szCs w:val="22"/>
        </w:rPr>
        <w:t>Experimental design: randomized block design</w:t>
      </w:r>
    </w:p>
    <w:p w14:paraId="5FC7E9FC" w14:textId="77777777" w:rsidR="004F463E" w:rsidRPr="006B5581" w:rsidRDefault="004F463E" w:rsidP="00ED3926">
      <w:pPr>
        <w:pStyle w:val="NormalWeb"/>
        <w:tabs>
          <w:tab w:val="right" w:pos="10800"/>
        </w:tabs>
        <w:spacing w:before="60" w:beforeAutospacing="0" w:after="0" w:afterAutospacing="0" w:line="276" w:lineRule="auto"/>
        <w:ind w:left="720"/>
        <w:textAlignment w:val="baseline"/>
        <w:rPr>
          <w:bCs/>
          <w:sz w:val="22"/>
          <w:szCs w:val="22"/>
        </w:rPr>
      </w:pPr>
      <w:r w:rsidRPr="006B5581">
        <w:rPr>
          <w:bCs/>
          <w:sz w:val="22"/>
          <w:szCs w:val="22"/>
        </w:rPr>
        <w:t>Time series analysis/interrupted time series analysis</w:t>
      </w:r>
    </w:p>
    <w:p w14:paraId="13685904" w14:textId="77777777" w:rsidR="004F463E" w:rsidRPr="006B5581" w:rsidRDefault="004F463E" w:rsidP="00ED3926">
      <w:pPr>
        <w:pStyle w:val="NormalWeb"/>
        <w:tabs>
          <w:tab w:val="right" w:pos="10800"/>
        </w:tabs>
        <w:spacing w:before="60" w:beforeAutospacing="0" w:after="0" w:afterAutospacing="0" w:line="276" w:lineRule="auto"/>
        <w:ind w:left="720"/>
        <w:textAlignment w:val="baseline"/>
        <w:rPr>
          <w:bCs/>
          <w:sz w:val="22"/>
          <w:szCs w:val="22"/>
        </w:rPr>
      </w:pPr>
      <w:r w:rsidRPr="006B5581">
        <w:rPr>
          <w:bCs/>
          <w:sz w:val="22"/>
          <w:szCs w:val="22"/>
        </w:rPr>
        <w:t>Meta-analysis (psychometric and conventional approaches)</w:t>
      </w:r>
    </w:p>
    <w:p w14:paraId="252BBA95" w14:textId="0A50A070" w:rsidR="004F463E" w:rsidRPr="006B5581" w:rsidRDefault="004F463E" w:rsidP="00ED3926">
      <w:pPr>
        <w:pStyle w:val="NormalWeb"/>
        <w:tabs>
          <w:tab w:val="right" w:pos="10800"/>
        </w:tabs>
        <w:spacing w:before="60" w:beforeAutospacing="0" w:after="0" w:afterAutospacing="0" w:line="276" w:lineRule="auto"/>
        <w:ind w:left="720"/>
        <w:textAlignment w:val="baseline"/>
        <w:rPr>
          <w:bCs/>
          <w:sz w:val="22"/>
          <w:szCs w:val="22"/>
        </w:rPr>
      </w:pPr>
      <w:r w:rsidRPr="006B5581">
        <w:rPr>
          <w:bCs/>
          <w:sz w:val="22"/>
          <w:szCs w:val="22"/>
        </w:rPr>
        <w:t>Structural equation modeling (S</w:t>
      </w:r>
      <w:r w:rsidR="004C6A8A" w:rsidRPr="006B5581">
        <w:rPr>
          <w:bCs/>
          <w:sz w:val="22"/>
          <w:szCs w:val="22"/>
        </w:rPr>
        <w:t>E</w:t>
      </w:r>
      <w:r w:rsidR="00ED3926" w:rsidRPr="006B5581">
        <w:rPr>
          <w:bCs/>
          <w:sz w:val="22"/>
          <w:szCs w:val="22"/>
        </w:rPr>
        <w:t>M</w:t>
      </w:r>
      <w:r w:rsidRPr="006B5581">
        <w:rPr>
          <w:bCs/>
          <w:sz w:val="22"/>
          <w:szCs w:val="22"/>
        </w:rPr>
        <w:t xml:space="preserve">) </w:t>
      </w:r>
    </w:p>
    <w:p w14:paraId="19A1AE96" w14:textId="5227969E" w:rsidR="004F463E" w:rsidRPr="006B5581" w:rsidRDefault="004F463E" w:rsidP="00ED3926">
      <w:pPr>
        <w:pStyle w:val="NormalWeb"/>
        <w:tabs>
          <w:tab w:val="right" w:pos="10800"/>
        </w:tabs>
        <w:spacing w:before="60" w:beforeAutospacing="0" w:after="0" w:afterAutospacing="0" w:line="276" w:lineRule="auto"/>
        <w:ind w:left="720"/>
        <w:textAlignment w:val="baseline"/>
        <w:rPr>
          <w:bCs/>
          <w:sz w:val="22"/>
          <w:szCs w:val="22"/>
        </w:rPr>
      </w:pPr>
      <w:r w:rsidRPr="006B5581">
        <w:rPr>
          <w:bCs/>
          <w:sz w:val="22"/>
          <w:szCs w:val="22"/>
        </w:rPr>
        <w:t>Item response theory (I</w:t>
      </w:r>
      <w:r w:rsidR="004C6A8A" w:rsidRPr="006B5581">
        <w:rPr>
          <w:bCs/>
          <w:sz w:val="22"/>
          <w:szCs w:val="22"/>
        </w:rPr>
        <w:t>R</w:t>
      </w:r>
      <w:r w:rsidR="00ED3926" w:rsidRPr="006B5581">
        <w:rPr>
          <w:bCs/>
          <w:sz w:val="22"/>
          <w:szCs w:val="22"/>
        </w:rPr>
        <w:t>T</w:t>
      </w:r>
      <w:r w:rsidRPr="006B5581">
        <w:rPr>
          <w:bCs/>
          <w:sz w:val="22"/>
          <w:szCs w:val="22"/>
        </w:rPr>
        <w:t xml:space="preserve">) </w:t>
      </w:r>
    </w:p>
    <w:p w14:paraId="6AB37CC4" w14:textId="77777777" w:rsidR="004F463E" w:rsidRPr="006B5581" w:rsidRDefault="004F463E" w:rsidP="00ED3926">
      <w:pPr>
        <w:pStyle w:val="NormalWeb"/>
        <w:tabs>
          <w:tab w:val="right" w:pos="10800"/>
        </w:tabs>
        <w:spacing w:before="60" w:beforeAutospacing="0" w:after="0" w:afterAutospacing="0" w:line="276" w:lineRule="auto"/>
        <w:ind w:left="720"/>
        <w:textAlignment w:val="baseline"/>
        <w:rPr>
          <w:bCs/>
          <w:sz w:val="22"/>
          <w:szCs w:val="22"/>
        </w:rPr>
      </w:pPr>
      <w:r w:rsidRPr="006B5581">
        <w:rPr>
          <w:bCs/>
          <w:sz w:val="22"/>
          <w:szCs w:val="22"/>
        </w:rPr>
        <w:t>Natural language processing: text mining and sentiment analysis</w:t>
      </w:r>
    </w:p>
    <w:p w14:paraId="02C667F6" w14:textId="77777777" w:rsidR="004F463E" w:rsidRPr="006B5581" w:rsidRDefault="004F463E" w:rsidP="00ED3926">
      <w:pPr>
        <w:pStyle w:val="NormalWeb"/>
        <w:tabs>
          <w:tab w:val="right" w:pos="10800"/>
        </w:tabs>
        <w:spacing w:before="60" w:beforeAutospacing="0" w:after="0" w:afterAutospacing="0" w:line="276" w:lineRule="auto"/>
        <w:ind w:left="720"/>
        <w:textAlignment w:val="baseline"/>
        <w:rPr>
          <w:bCs/>
          <w:sz w:val="22"/>
          <w:szCs w:val="22"/>
        </w:rPr>
      </w:pPr>
      <w:r w:rsidRPr="006B5581">
        <w:rPr>
          <w:bCs/>
          <w:sz w:val="22"/>
          <w:szCs w:val="22"/>
        </w:rPr>
        <w:t>Grounded theory/qualitative analysis</w:t>
      </w:r>
    </w:p>
    <w:p w14:paraId="108F0C68" w14:textId="77777777" w:rsidR="004F463E" w:rsidRPr="006B5581" w:rsidRDefault="004F463E" w:rsidP="006F6324">
      <w:pPr>
        <w:pStyle w:val="Heading2"/>
        <w:tabs>
          <w:tab w:val="right" w:pos="10800"/>
        </w:tabs>
        <w:spacing w:before="60" w:line="276" w:lineRule="auto"/>
        <w:rPr>
          <w:sz w:val="22"/>
          <w:szCs w:val="22"/>
        </w:rPr>
      </w:pPr>
      <w:r w:rsidRPr="006B5581">
        <w:rPr>
          <w:sz w:val="22"/>
          <w:szCs w:val="22"/>
        </w:rPr>
        <w:t>Methodologies training received:</w:t>
      </w:r>
    </w:p>
    <w:p w14:paraId="5ADBA290" w14:textId="77777777" w:rsidR="004F463E" w:rsidRPr="006B5581" w:rsidRDefault="004F463E" w:rsidP="00ED3926">
      <w:pPr>
        <w:pStyle w:val="Heading2"/>
        <w:tabs>
          <w:tab w:val="right" w:pos="10800"/>
        </w:tabs>
        <w:spacing w:before="60" w:line="276" w:lineRule="auto"/>
        <w:ind w:left="720"/>
        <w:rPr>
          <w:b w:val="0"/>
          <w:sz w:val="22"/>
          <w:szCs w:val="22"/>
          <w:lang w:val="vi-VN"/>
        </w:rPr>
      </w:pPr>
      <w:r w:rsidRPr="006B5581">
        <w:rPr>
          <w:b w:val="0"/>
          <w:sz w:val="22"/>
          <w:szCs w:val="22"/>
          <w:lang w:val="vi-VN"/>
        </w:rPr>
        <w:t xml:space="preserve">Time </w:t>
      </w:r>
      <w:r w:rsidRPr="006B5581">
        <w:rPr>
          <w:b w:val="0"/>
          <w:sz w:val="22"/>
          <w:szCs w:val="22"/>
        </w:rPr>
        <w:t>s</w:t>
      </w:r>
      <w:r w:rsidRPr="006B5581">
        <w:rPr>
          <w:b w:val="0"/>
          <w:sz w:val="22"/>
          <w:szCs w:val="22"/>
          <w:lang w:val="vi-VN"/>
        </w:rPr>
        <w:t xml:space="preserve">eries </w:t>
      </w:r>
      <w:r w:rsidRPr="006B5581">
        <w:rPr>
          <w:b w:val="0"/>
          <w:sz w:val="22"/>
          <w:szCs w:val="22"/>
        </w:rPr>
        <w:t>e</w:t>
      </w:r>
      <w:r w:rsidRPr="006B5581">
        <w:rPr>
          <w:b w:val="0"/>
          <w:sz w:val="22"/>
          <w:szCs w:val="22"/>
          <w:lang w:val="vi-VN"/>
        </w:rPr>
        <w:t>conometrics</w:t>
      </w:r>
      <w:r w:rsidRPr="006B5581">
        <w:rPr>
          <w:b w:val="0"/>
          <w:sz w:val="22"/>
          <w:szCs w:val="22"/>
        </w:rPr>
        <w:t xml:space="preserve"> (Prof. Olivier Parent)</w:t>
      </w:r>
      <w:r w:rsidRPr="006B5581">
        <w:rPr>
          <w:b w:val="0"/>
          <w:sz w:val="22"/>
          <w:szCs w:val="22"/>
          <w:lang w:val="vi-VN"/>
        </w:rPr>
        <w:tab/>
      </w:r>
      <w:r w:rsidRPr="006B5581">
        <w:rPr>
          <w:b w:val="0"/>
          <w:sz w:val="22"/>
          <w:szCs w:val="22"/>
        </w:rPr>
        <w:t>Spring 2024</w:t>
      </w:r>
    </w:p>
    <w:p w14:paraId="36F8424F" w14:textId="77777777" w:rsidR="004F463E" w:rsidRPr="006B5581" w:rsidRDefault="004F463E" w:rsidP="00ED3926">
      <w:pPr>
        <w:pStyle w:val="Heading2"/>
        <w:tabs>
          <w:tab w:val="right" w:pos="10800"/>
        </w:tabs>
        <w:spacing w:before="60" w:line="276" w:lineRule="auto"/>
        <w:ind w:left="720"/>
        <w:rPr>
          <w:b w:val="0"/>
          <w:sz w:val="22"/>
          <w:szCs w:val="22"/>
          <w:lang w:val="vi-VN"/>
        </w:rPr>
      </w:pPr>
      <w:r w:rsidRPr="006B5581">
        <w:rPr>
          <w:b w:val="0"/>
          <w:sz w:val="22"/>
          <w:szCs w:val="22"/>
          <w:lang w:val="vi-VN"/>
        </w:rPr>
        <w:t xml:space="preserve">Experimental and </w:t>
      </w:r>
      <w:r w:rsidRPr="006B5581">
        <w:rPr>
          <w:b w:val="0"/>
          <w:sz w:val="22"/>
          <w:szCs w:val="22"/>
        </w:rPr>
        <w:t>q</w:t>
      </w:r>
      <w:r w:rsidRPr="006B5581">
        <w:rPr>
          <w:b w:val="0"/>
          <w:sz w:val="22"/>
          <w:szCs w:val="22"/>
          <w:lang w:val="vi-VN"/>
        </w:rPr>
        <w:t>uasi-</w:t>
      </w:r>
      <w:r w:rsidRPr="006B5581">
        <w:rPr>
          <w:b w:val="0"/>
          <w:sz w:val="22"/>
          <w:szCs w:val="22"/>
        </w:rPr>
        <w:t>e</w:t>
      </w:r>
      <w:r w:rsidRPr="006B5581">
        <w:rPr>
          <w:b w:val="0"/>
          <w:sz w:val="22"/>
          <w:szCs w:val="22"/>
          <w:lang w:val="vi-VN"/>
        </w:rPr>
        <w:t xml:space="preserve">xperimental </w:t>
      </w:r>
      <w:r w:rsidRPr="006B5581">
        <w:rPr>
          <w:b w:val="0"/>
          <w:sz w:val="22"/>
          <w:szCs w:val="22"/>
        </w:rPr>
        <w:t>d</w:t>
      </w:r>
      <w:r w:rsidRPr="006B5581">
        <w:rPr>
          <w:b w:val="0"/>
          <w:sz w:val="22"/>
          <w:szCs w:val="22"/>
          <w:lang w:val="vi-VN"/>
        </w:rPr>
        <w:t>esign</w:t>
      </w:r>
      <w:r w:rsidRPr="006B5581">
        <w:rPr>
          <w:b w:val="0"/>
          <w:sz w:val="22"/>
          <w:szCs w:val="22"/>
        </w:rPr>
        <w:t xml:space="preserve"> (Prof. Benjamin Kelcey)</w:t>
      </w:r>
      <w:r w:rsidRPr="006B5581">
        <w:rPr>
          <w:b w:val="0"/>
          <w:sz w:val="22"/>
          <w:szCs w:val="22"/>
          <w:lang w:val="vi-VN"/>
        </w:rPr>
        <w:tab/>
      </w:r>
      <w:r w:rsidRPr="006B5581">
        <w:rPr>
          <w:b w:val="0"/>
          <w:sz w:val="22"/>
          <w:szCs w:val="22"/>
        </w:rPr>
        <w:t>Fall 2023</w:t>
      </w:r>
    </w:p>
    <w:p w14:paraId="6D149BED" w14:textId="15D9E2E3" w:rsidR="004F463E" w:rsidRPr="006B5581" w:rsidRDefault="00ED3926" w:rsidP="00ED3926">
      <w:pPr>
        <w:pStyle w:val="Heading2"/>
        <w:tabs>
          <w:tab w:val="right" w:pos="10800"/>
        </w:tabs>
        <w:spacing w:before="60" w:line="276" w:lineRule="auto"/>
        <w:ind w:left="720"/>
        <w:rPr>
          <w:b w:val="0"/>
          <w:sz w:val="22"/>
          <w:szCs w:val="22"/>
          <w:lang w:val="vi-VN"/>
        </w:rPr>
      </w:pPr>
      <w:r w:rsidRPr="006B5581">
        <w:rPr>
          <w:b w:val="0"/>
          <w:sz w:val="22"/>
          <w:szCs w:val="22"/>
        </w:rPr>
        <w:t>Causal i</w:t>
      </w:r>
      <w:r w:rsidR="004F463E" w:rsidRPr="006B5581">
        <w:rPr>
          <w:b w:val="0"/>
          <w:sz w:val="22"/>
          <w:szCs w:val="22"/>
        </w:rPr>
        <w:t>nference I (Prof. Scott Cunningham)</w:t>
      </w:r>
      <w:r w:rsidR="004F463E" w:rsidRPr="006B5581">
        <w:rPr>
          <w:b w:val="0"/>
          <w:sz w:val="22"/>
          <w:szCs w:val="22"/>
        </w:rPr>
        <w:tab/>
        <w:t>Fall 2023</w:t>
      </w:r>
    </w:p>
    <w:p w14:paraId="4AAEBB06" w14:textId="77777777" w:rsidR="004F463E" w:rsidRPr="006B5581" w:rsidRDefault="004F463E" w:rsidP="00ED3926">
      <w:pPr>
        <w:pStyle w:val="Heading2"/>
        <w:tabs>
          <w:tab w:val="right" w:pos="10800"/>
        </w:tabs>
        <w:spacing w:before="60" w:line="276" w:lineRule="auto"/>
        <w:ind w:left="720"/>
        <w:rPr>
          <w:b w:val="0"/>
          <w:sz w:val="22"/>
          <w:szCs w:val="22"/>
          <w:lang w:val="vi-VN"/>
        </w:rPr>
      </w:pPr>
      <w:r w:rsidRPr="006B5581">
        <w:rPr>
          <w:b w:val="0"/>
          <w:sz w:val="22"/>
          <w:szCs w:val="22"/>
        </w:rPr>
        <w:t>Meta-analysis (Prof. Michael Borenstein)</w:t>
      </w:r>
      <w:r w:rsidRPr="006B5581">
        <w:rPr>
          <w:b w:val="0"/>
          <w:sz w:val="22"/>
          <w:szCs w:val="22"/>
        </w:rPr>
        <w:tab/>
        <w:t>Spring 2023</w:t>
      </w:r>
    </w:p>
    <w:p w14:paraId="2C49AC9F" w14:textId="77777777" w:rsidR="004F463E" w:rsidRPr="006B5581" w:rsidRDefault="004F463E" w:rsidP="00ED3926">
      <w:pPr>
        <w:pStyle w:val="Heading2"/>
        <w:tabs>
          <w:tab w:val="right" w:pos="10800"/>
        </w:tabs>
        <w:spacing w:before="60" w:line="276" w:lineRule="auto"/>
        <w:ind w:left="720"/>
        <w:rPr>
          <w:b w:val="0"/>
          <w:sz w:val="22"/>
          <w:szCs w:val="22"/>
          <w:lang w:val="vi-VN"/>
        </w:rPr>
      </w:pPr>
      <w:r w:rsidRPr="006B5581">
        <w:rPr>
          <w:b w:val="0"/>
          <w:sz w:val="22"/>
          <w:szCs w:val="22"/>
          <w:lang w:val="vi-VN"/>
        </w:rPr>
        <w:lastRenderedPageBreak/>
        <w:t xml:space="preserve">Structural </w:t>
      </w:r>
      <w:r w:rsidRPr="006B5581">
        <w:rPr>
          <w:b w:val="0"/>
          <w:sz w:val="22"/>
          <w:szCs w:val="22"/>
        </w:rPr>
        <w:t>e</w:t>
      </w:r>
      <w:r w:rsidRPr="006B5581">
        <w:rPr>
          <w:b w:val="0"/>
          <w:sz w:val="22"/>
          <w:szCs w:val="22"/>
          <w:lang w:val="vi-VN"/>
        </w:rPr>
        <w:t>quation</w:t>
      </w:r>
      <w:r w:rsidRPr="006B5581">
        <w:rPr>
          <w:b w:val="0"/>
          <w:sz w:val="22"/>
          <w:szCs w:val="22"/>
        </w:rPr>
        <w:t xml:space="preserve"> m</w:t>
      </w:r>
      <w:r w:rsidRPr="006B5581">
        <w:rPr>
          <w:b w:val="0"/>
          <w:sz w:val="22"/>
          <w:szCs w:val="22"/>
          <w:lang w:val="vi-VN"/>
        </w:rPr>
        <w:t>odeling</w:t>
      </w:r>
      <w:r w:rsidRPr="006B5581">
        <w:rPr>
          <w:b w:val="0"/>
          <w:sz w:val="22"/>
          <w:szCs w:val="22"/>
        </w:rPr>
        <w:t xml:space="preserve"> (Prof. Benjamin Kelcey)</w:t>
      </w:r>
      <w:r w:rsidRPr="006B5581">
        <w:rPr>
          <w:b w:val="0"/>
          <w:sz w:val="22"/>
          <w:szCs w:val="22"/>
        </w:rPr>
        <w:tab/>
        <w:t>Spring 2023</w:t>
      </w:r>
    </w:p>
    <w:p w14:paraId="217028A1" w14:textId="77777777" w:rsidR="004F463E" w:rsidRPr="006B5581" w:rsidRDefault="004F463E" w:rsidP="00ED3926">
      <w:pPr>
        <w:pStyle w:val="Heading2"/>
        <w:tabs>
          <w:tab w:val="right" w:pos="10800"/>
        </w:tabs>
        <w:spacing w:before="60" w:line="276" w:lineRule="auto"/>
        <w:ind w:left="720"/>
        <w:rPr>
          <w:b w:val="0"/>
          <w:sz w:val="22"/>
          <w:szCs w:val="22"/>
          <w:lang w:val="vi-VN"/>
        </w:rPr>
      </w:pPr>
      <w:r w:rsidRPr="006B5581">
        <w:rPr>
          <w:b w:val="0"/>
          <w:sz w:val="22"/>
          <w:szCs w:val="22"/>
        </w:rPr>
        <w:t>Qualitative research methods (Prof. Elaine Hollensbe)</w:t>
      </w:r>
      <w:r w:rsidRPr="006B5581">
        <w:rPr>
          <w:b w:val="0"/>
          <w:sz w:val="22"/>
          <w:szCs w:val="22"/>
        </w:rPr>
        <w:tab/>
        <w:t>Spring 2022</w:t>
      </w:r>
    </w:p>
    <w:p w14:paraId="66D36C4C" w14:textId="77777777" w:rsidR="004F463E" w:rsidRPr="006B5581" w:rsidRDefault="004F463E" w:rsidP="00ED3926">
      <w:pPr>
        <w:pStyle w:val="Heading2"/>
        <w:tabs>
          <w:tab w:val="right" w:pos="10800"/>
        </w:tabs>
        <w:spacing w:before="60" w:line="276" w:lineRule="auto"/>
        <w:ind w:left="720"/>
        <w:rPr>
          <w:b w:val="0"/>
          <w:sz w:val="22"/>
          <w:szCs w:val="22"/>
          <w:lang w:val="vi-VN"/>
        </w:rPr>
      </w:pPr>
      <w:r w:rsidRPr="006B5581">
        <w:rPr>
          <w:b w:val="0"/>
          <w:sz w:val="22"/>
          <w:szCs w:val="22"/>
        </w:rPr>
        <w:t>Judgment and decision making (Prof. Ryan Rahinel)</w:t>
      </w:r>
      <w:r w:rsidRPr="006B5581">
        <w:rPr>
          <w:b w:val="0"/>
          <w:sz w:val="22"/>
          <w:szCs w:val="22"/>
        </w:rPr>
        <w:tab/>
        <w:t>Spring 2022</w:t>
      </w:r>
    </w:p>
    <w:p w14:paraId="57EE8835" w14:textId="77777777" w:rsidR="004F463E" w:rsidRPr="006B5581" w:rsidRDefault="004F463E" w:rsidP="00ED3926">
      <w:pPr>
        <w:pStyle w:val="Heading2"/>
        <w:tabs>
          <w:tab w:val="right" w:pos="10800"/>
        </w:tabs>
        <w:spacing w:before="60" w:line="276" w:lineRule="auto"/>
        <w:ind w:left="720"/>
        <w:rPr>
          <w:b w:val="0"/>
          <w:sz w:val="22"/>
          <w:szCs w:val="22"/>
          <w:lang w:val="vi-VN"/>
        </w:rPr>
      </w:pPr>
      <w:r w:rsidRPr="006B5581">
        <w:rPr>
          <w:b w:val="0"/>
          <w:sz w:val="22"/>
          <w:szCs w:val="22"/>
        </w:rPr>
        <w:t>Structural equation modeling (Prof. James Gaskin)</w:t>
      </w:r>
      <w:r w:rsidRPr="006B5581">
        <w:rPr>
          <w:b w:val="0"/>
          <w:sz w:val="22"/>
          <w:szCs w:val="22"/>
        </w:rPr>
        <w:tab/>
        <w:t>Fall 2021</w:t>
      </w:r>
    </w:p>
    <w:p w14:paraId="47302FC2" w14:textId="6F647D1E" w:rsidR="00033F5F" w:rsidRPr="006B5581" w:rsidRDefault="004F463E" w:rsidP="00ED3926">
      <w:pPr>
        <w:pStyle w:val="Heading2"/>
        <w:tabs>
          <w:tab w:val="right" w:pos="10800"/>
        </w:tabs>
        <w:spacing w:before="60" w:line="276" w:lineRule="auto"/>
        <w:ind w:left="720"/>
        <w:rPr>
          <w:b w:val="0"/>
          <w:sz w:val="22"/>
          <w:szCs w:val="22"/>
          <w:lang w:val="vi-VN"/>
        </w:rPr>
      </w:pPr>
      <w:r w:rsidRPr="006B5581">
        <w:rPr>
          <w:b w:val="0"/>
          <w:sz w:val="22"/>
          <w:szCs w:val="22"/>
        </w:rPr>
        <w:t>Quantitative research methods (Prof. Eli Awtrey)</w:t>
      </w:r>
      <w:r w:rsidRPr="006B5581">
        <w:rPr>
          <w:b w:val="0"/>
          <w:sz w:val="22"/>
          <w:szCs w:val="22"/>
        </w:rPr>
        <w:tab/>
        <w:t>Fall 2021</w:t>
      </w:r>
    </w:p>
    <w:p w14:paraId="3A8ADDC4" w14:textId="77777777" w:rsidR="00DA6E00" w:rsidRPr="006B5581" w:rsidRDefault="00DA6E00" w:rsidP="006F6324">
      <w:pPr>
        <w:pStyle w:val="NormalWeb"/>
        <w:pBdr>
          <w:bottom w:val="single" w:sz="4" w:space="1" w:color="auto"/>
        </w:pBdr>
        <w:spacing w:before="0" w:beforeAutospacing="0" w:after="0" w:afterAutospacing="0" w:line="276" w:lineRule="auto"/>
        <w:contextualSpacing/>
        <w:jc w:val="center"/>
        <w:rPr>
          <w:b/>
          <w:bCs/>
          <w:sz w:val="22"/>
          <w:szCs w:val="22"/>
        </w:rPr>
      </w:pPr>
    </w:p>
    <w:p w14:paraId="5428D7BB" w14:textId="264B871B" w:rsidR="00253766" w:rsidRPr="006B5581" w:rsidRDefault="003C6FDE" w:rsidP="006F6324">
      <w:pPr>
        <w:pStyle w:val="NormalWeb"/>
        <w:pBdr>
          <w:bottom w:val="single" w:sz="4" w:space="1" w:color="auto"/>
        </w:pBdr>
        <w:spacing w:before="0" w:beforeAutospacing="0" w:after="0" w:afterAutospacing="0" w:line="276" w:lineRule="auto"/>
        <w:contextualSpacing/>
        <w:jc w:val="center"/>
        <w:rPr>
          <w:b/>
          <w:bCs/>
          <w:sz w:val="22"/>
          <w:szCs w:val="22"/>
        </w:rPr>
      </w:pPr>
      <w:r w:rsidRPr="006B5581">
        <w:rPr>
          <w:b/>
          <w:bCs/>
          <w:sz w:val="22"/>
          <w:szCs w:val="22"/>
        </w:rPr>
        <w:t xml:space="preserve">FELLOWSHIP, </w:t>
      </w:r>
      <w:r w:rsidR="00253766" w:rsidRPr="006B5581">
        <w:rPr>
          <w:b/>
          <w:bCs/>
          <w:sz w:val="22"/>
          <w:szCs w:val="22"/>
        </w:rPr>
        <w:t>AWARDS</w:t>
      </w:r>
      <w:r w:rsidR="003F24FC" w:rsidRPr="006B5581">
        <w:rPr>
          <w:b/>
          <w:bCs/>
          <w:sz w:val="22"/>
          <w:szCs w:val="22"/>
        </w:rPr>
        <w:t>,</w:t>
      </w:r>
      <w:r w:rsidR="00253766" w:rsidRPr="006B5581">
        <w:rPr>
          <w:b/>
          <w:bCs/>
          <w:sz w:val="22"/>
          <w:szCs w:val="22"/>
        </w:rPr>
        <w:t xml:space="preserve"> AND HONORS</w:t>
      </w:r>
    </w:p>
    <w:p w14:paraId="55222269" w14:textId="7F8BE97D" w:rsidR="008D1A82" w:rsidRPr="006B5581" w:rsidRDefault="004541CC" w:rsidP="006F6324">
      <w:pPr>
        <w:pStyle w:val="NormalWeb"/>
        <w:pBdr>
          <w:bottom w:val="single" w:sz="4" w:space="1" w:color="auto"/>
        </w:pBdr>
        <w:tabs>
          <w:tab w:val="left" w:pos="4860"/>
        </w:tabs>
        <w:spacing w:before="0" w:beforeAutospacing="0" w:after="0" w:afterAutospacing="0" w:line="276" w:lineRule="auto"/>
        <w:contextualSpacing/>
        <w:rPr>
          <w:sz w:val="22"/>
          <w:szCs w:val="22"/>
        </w:rPr>
      </w:pPr>
      <w:r w:rsidRPr="006B5581">
        <w:rPr>
          <w:sz w:val="22"/>
          <w:szCs w:val="22"/>
        </w:rPr>
        <w:t>T</w:t>
      </w:r>
      <w:r w:rsidR="00585193" w:rsidRPr="006B5581">
        <w:rPr>
          <w:sz w:val="22"/>
          <w:szCs w:val="22"/>
        </w:rPr>
        <w:t>otal award</w:t>
      </w:r>
      <w:r w:rsidRPr="006B5581">
        <w:rPr>
          <w:sz w:val="22"/>
          <w:szCs w:val="22"/>
        </w:rPr>
        <w:t>s</w:t>
      </w:r>
      <w:r w:rsidR="00585193" w:rsidRPr="006B5581">
        <w:rPr>
          <w:sz w:val="22"/>
          <w:szCs w:val="22"/>
        </w:rPr>
        <w:t xml:space="preserve"> amount</w:t>
      </w:r>
      <w:r w:rsidR="00F543F0" w:rsidRPr="006B5581">
        <w:rPr>
          <w:sz w:val="22"/>
          <w:szCs w:val="22"/>
        </w:rPr>
        <w:t xml:space="preserve"> (since year 01 of PhD program</w:t>
      </w:r>
      <w:r w:rsidR="002312B6" w:rsidRPr="006B5581">
        <w:rPr>
          <w:sz w:val="22"/>
          <w:szCs w:val="22"/>
        </w:rPr>
        <w:t xml:space="preserve"> at U of Cincinnati</w:t>
      </w:r>
      <w:r w:rsidR="00F543F0" w:rsidRPr="006B5581">
        <w:rPr>
          <w:sz w:val="22"/>
          <w:szCs w:val="22"/>
        </w:rPr>
        <w:t xml:space="preserve">): </w:t>
      </w:r>
      <w:r w:rsidR="002273C0" w:rsidRPr="006B5581">
        <w:rPr>
          <w:b/>
          <w:bCs/>
          <w:sz w:val="22"/>
          <w:szCs w:val="22"/>
        </w:rPr>
        <w:t>$</w:t>
      </w:r>
      <w:r w:rsidR="00AA193C" w:rsidRPr="006B5581">
        <w:rPr>
          <w:b/>
          <w:bCs/>
          <w:sz w:val="22"/>
          <w:szCs w:val="22"/>
        </w:rPr>
        <w:t>7</w:t>
      </w:r>
      <w:r w:rsidR="00E62754" w:rsidRPr="006B5581">
        <w:rPr>
          <w:b/>
          <w:bCs/>
          <w:sz w:val="22"/>
          <w:szCs w:val="22"/>
        </w:rPr>
        <w:t>6</w:t>
      </w:r>
      <w:r w:rsidR="005F628A" w:rsidRPr="006B5581">
        <w:rPr>
          <w:b/>
          <w:bCs/>
          <w:sz w:val="22"/>
          <w:szCs w:val="22"/>
        </w:rPr>
        <w:t>,000+</w:t>
      </w:r>
    </w:p>
    <w:p w14:paraId="050B48AD" w14:textId="75782266" w:rsidR="00190559" w:rsidRPr="006B5581" w:rsidRDefault="00190559" w:rsidP="006345D0">
      <w:pPr>
        <w:pStyle w:val="Heading2"/>
        <w:tabs>
          <w:tab w:val="right" w:pos="10800"/>
        </w:tabs>
        <w:spacing w:before="60" w:line="276" w:lineRule="auto"/>
        <w:ind w:left="720"/>
        <w:rPr>
          <w:b w:val="0"/>
          <w:bCs w:val="0"/>
          <w:sz w:val="22"/>
          <w:szCs w:val="22"/>
        </w:rPr>
      </w:pPr>
      <w:bookmarkStart w:id="11" w:name="_Hlk170326809"/>
      <w:bookmarkStart w:id="12" w:name="_Hlk144483975"/>
      <w:r w:rsidRPr="006B5581">
        <w:rPr>
          <w:b w:val="0"/>
          <w:bCs w:val="0"/>
          <w:sz w:val="22"/>
          <w:szCs w:val="22"/>
        </w:rPr>
        <w:t xml:space="preserve">Won Carl H. Lindner Outstanding </w:t>
      </w:r>
      <w:r w:rsidR="00CC607D" w:rsidRPr="006B5581">
        <w:rPr>
          <w:b w:val="0"/>
          <w:bCs w:val="0"/>
          <w:sz w:val="22"/>
          <w:szCs w:val="22"/>
        </w:rPr>
        <w:t>Doctoral Student</w:t>
      </w:r>
      <w:r w:rsidRPr="006B5581">
        <w:rPr>
          <w:b w:val="0"/>
          <w:bCs w:val="0"/>
          <w:sz w:val="22"/>
          <w:szCs w:val="22"/>
        </w:rPr>
        <w:t xml:space="preserve"> Research Award</w:t>
      </w:r>
      <w:r w:rsidR="005F628A" w:rsidRPr="006B5581">
        <w:rPr>
          <w:b w:val="0"/>
          <w:bCs w:val="0"/>
          <w:sz w:val="22"/>
          <w:szCs w:val="22"/>
        </w:rPr>
        <w:t xml:space="preserve"> ($</w:t>
      </w:r>
      <w:r w:rsidR="00BD3059" w:rsidRPr="006B5581">
        <w:rPr>
          <w:b w:val="0"/>
          <w:bCs w:val="0"/>
          <w:sz w:val="22"/>
          <w:szCs w:val="22"/>
        </w:rPr>
        <w:t>1,000</w:t>
      </w:r>
      <w:bookmarkEnd w:id="11"/>
      <w:r w:rsidR="006345D0" w:rsidRPr="006B5581">
        <w:rPr>
          <w:b w:val="0"/>
          <w:bCs w:val="0"/>
          <w:sz w:val="22"/>
          <w:szCs w:val="22"/>
        </w:rPr>
        <w:t>)</w:t>
      </w:r>
      <w:r w:rsidR="006345D0" w:rsidRPr="006B5581">
        <w:rPr>
          <w:b w:val="0"/>
          <w:bCs w:val="0"/>
          <w:sz w:val="22"/>
          <w:szCs w:val="22"/>
        </w:rPr>
        <w:tab/>
      </w:r>
      <w:r w:rsidRPr="006B5581">
        <w:rPr>
          <w:b w:val="0"/>
          <w:bCs w:val="0"/>
          <w:sz w:val="22"/>
          <w:szCs w:val="22"/>
        </w:rPr>
        <w:t>04/2024</w:t>
      </w:r>
    </w:p>
    <w:p w14:paraId="73318898" w14:textId="2B1B634C" w:rsidR="00C84657" w:rsidRPr="006B5581" w:rsidRDefault="00E62754" w:rsidP="006345D0">
      <w:pPr>
        <w:pStyle w:val="Heading2"/>
        <w:tabs>
          <w:tab w:val="right" w:pos="10800"/>
        </w:tabs>
        <w:spacing w:before="60" w:line="276" w:lineRule="auto"/>
        <w:ind w:left="720"/>
        <w:rPr>
          <w:b w:val="0"/>
          <w:bCs w:val="0"/>
          <w:sz w:val="22"/>
          <w:szCs w:val="22"/>
        </w:rPr>
      </w:pPr>
      <w:r w:rsidRPr="006B5581">
        <w:rPr>
          <w:b w:val="0"/>
          <w:bCs w:val="0"/>
          <w:sz w:val="22"/>
          <w:szCs w:val="22"/>
        </w:rPr>
        <w:t>Awarded Graduate Student Stipend Enhancement award ($500)</w:t>
      </w:r>
      <w:r w:rsidR="006345D0" w:rsidRPr="006B5581">
        <w:rPr>
          <w:b w:val="0"/>
          <w:bCs w:val="0"/>
          <w:sz w:val="22"/>
          <w:szCs w:val="22"/>
        </w:rPr>
        <w:tab/>
      </w:r>
      <w:r w:rsidRPr="006B5581">
        <w:rPr>
          <w:b w:val="0"/>
          <w:bCs w:val="0"/>
          <w:sz w:val="22"/>
          <w:szCs w:val="22"/>
        </w:rPr>
        <w:t>03/2024</w:t>
      </w:r>
    </w:p>
    <w:p w14:paraId="7A5EC599" w14:textId="6CF97D29" w:rsidR="000C15CB" w:rsidRPr="006B5581" w:rsidRDefault="00BC53C8" w:rsidP="006345D0">
      <w:pPr>
        <w:pStyle w:val="Heading2"/>
        <w:tabs>
          <w:tab w:val="right" w:pos="10800"/>
        </w:tabs>
        <w:spacing w:before="60" w:line="276" w:lineRule="auto"/>
        <w:ind w:left="720"/>
        <w:rPr>
          <w:b w:val="0"/>
          <w:bCs w:val="0"/>
          <w:sz w:val="22"/>
          <w:szCs w:val="22"/>
        </w:rPr>
      </w:pPr>
      <w:bookmarkStart w:id="13" w:name="_Hlk170326848"/>
      <w:r w:rsidRPr="006B5581">
        <w:rPr>
          <w:b w:val="0"/>
          <w:bCs w:val="0"/>
          <w:sz w:val="22"/>
          <w:szCs w:val="22"/>
        </w:rPr>
        <w:t xml:space="preserve">Won </w:t>
      </w:r>
      <w:r w:rsidR="00BD0768" w:rsidRPr="006B5581">
        <w:rPr>
          <w:b w:val="0"/>
          <w:bCs w:val="0"/>
          <w:sz w:val="22"/>
          <w:szCs w:val="22"/>
        </w:rPr>
        <w:t>University Research Cou</w:t>
      </w:r>
      <w:r w:rsidR="00AA193C" w:rsidRPr="006B5581">
        <w:rPr>
          <w:b w:val="0"/>
          <w:bCs w:val="0"/>
          <w:sz w:val="22"/>
          <w:szCs w:val="22"/>
        </w:rPr>
        <w:t>n</w:t>
      </w:r>
      <w:r w:rsidR="00BD0768" w:rsidRPr="006B5581">
        <w:rPr>
          <w:b w:val="0"/>
          <w:bCs w:val="0"/>
          <w:sz w:val="22"/>
          <w:szCs w:val="22"/>
        </w:rPr>
        <w:t>cil</w:t>
      </w:r>
      <w:r w:rsidR="00715279" w:rsidRPr="006B5581">
        <w:rPr>
          <w:b w:val="0"/>
          <w:bCs w:val="0"/>
          <w:sz w:val="22"/>
          <w:szCs w:val="22"/>
        </w:rPr>
        <w:t xml:space="preserve"> Graduate Student Stipend program</w:t>
      </w:r>
      <w:bookmarkEnd w:id="13"/>
      <w:r w:rsidR="003A3F01" w:rsidRPr="006B5581">
        <w:rPr>
          <w:b w:val="0"/>
          <w:bCs w:val="0"/>
          <w:sz w:val="22"/>
          <w:szCs w:val="22"/>
        </w:rPr>
        <w:t>, 2024</w:t>
      </w:r>
      <w:r w:rsidR="00715279" w:rsidRPr="006B5581">
        <w:rPr>
          <w:b w:val="0"/>
          <w:bCs w:val="0"/>
          <w:sz w:val="22"/>
          <w:szCs w:val="22"/>
        </w:rPr>
        <w:t xml:space="preserve"> (</w:t>
      </w:r>
      <w:r w:rsidR="009E1A5C" w:rsidRPr="006B5581">
        <w:rPr>
          <w:b w:val="0"/>
          <w:bCs w:val="0"/>
          <w:sz w:val="22"/>
          <w:szCs w:val="22"/>
        </w:rPr>
        <w:t>$7,500</w:t>
      </w:r>
      <w:r w:rsidR="006345D0" w:rsidRPr="006B5581">
        <w:rPr>
          <w:b w:val="0"/>
          <w:bCs w:val="0"/>
          <w:sz w:val="22"/>
          <w:szCs w:val="22"/>
        </w:rPr>
        <w:t>)</w:t>
      </w:r>
      <w:r w:rsidR="006345D0" w:rsidRPr="006B5581">
        <w:rPr>
          <w:b w:val="0"/>
          <w:bCs w:val="0"/>
          <w:sz w:val="22"/>
          <w:szCs w:val="22"/>
        </w:rPr>
        <w:tab/>
      </w:r>
      <w:r w:rsidR="00715279" w:rsidRPr="006B5581">
        <w:rPr>
          <w:b w:val="0"/>
          <w:bCs w:val="0"/>
          <w:sz w:val="22"/>
          <w:szCs w:val="22"/>
        </w:rPr>
        <w:t>02/2024</w:t>
      </w:r>
    </w:p>
    <w:p w14:paraId="0E903473" w14:textId="36CC37E1" w:rsidR="00D56DE2" w:rsidRPr="006B5581" w:rsidRDefault="00BC53C8" w:rsidP="006345D0">
      <w:pPr>
        <w:pStyle w:val="Heading2"/>
        <w:tabs>
          <w:tab w:val="right" w:pos="10800"/>
        </w:tabs>
        <w:spacing w:before="60" w:line="276" w:lineRule="auto"/>
        <w:ind w:left="720"/>
        <w:rPr>
          <w:b w:val="0"/>
          <w:bCs w:val="0"/>
          <w:sz w:val="22"/>
          <w:szCs w:val="22"/>
        </w:rPr>
      </w:pPr>
      <w:bookmarkStart w:id="14" w:name="_Hlk170327403"/>
      <w:r w:rsidRPr="006B5581">
        <w:rPr>
          <w:b w:val="0"/>
          <w:bCs w:val="0"/>
          <w:sz w:val="22"/>
          <w:szCs w:val="22"/>
        </w:rPr>
        <w:t xml:space="preserve">Won </w:t>
      </w:r>
      <w:r w:rsidR="00D56DE2" w:rsidRPr="006B5581">
        <w:rPr>
          <w:b w:val="0"/>
          <w:bCs w:val="0"/>
          <w:sz w:val="22"/>
          <w:szCs w:val="22"/>
        </w:rPr>
        <w:t xml:space="preserve">Best </w:t>
      </w:r>
      <w:r w:rsidR="00130246" w:rsidRPr="006B5581">
        <w:rPr>
          <w:b w:val="0"/>
          <w:bCs w:val="0"/>
          <w:sz w:val="22"/>
          <w:szCs w:val="22"/>
        </w:rPr>
        <w:t>P</w:t>
      </w:r>
      <w:r w:rsidR="00D56DE2" w:rsidRPr="006B5581">
        <w:rPr>
          <w:b w:val="0"/>
          <w:bCs w:val="0"/>
          <w:sz w:val="22"/>
          <w:szCs w:val="22"/>
        </w:rPr>
        <w:t xml:space="preserve">aper </w:t>
      </w:r>
      <w:r w:rsidR="00130246" w:rsidRPr="006B5581">
        <w:rPr>
          <w:b w:val="0"/>
          <w:bCs w:val="0"/>
          <w:sz w:val="22"/>
          <w:szCs w:val="22"/>
        </w:rPr>
        <w:t>a</w:t>
      </w:r>
      <w:r w:rsidR="00D56DE2" w:rsidRPr="006B5581">
        <w:rPr>
          <w:b w:val="0"/>
          <w:bCs w:val="0"/>
          <w:sz w:val="22"/>
          <w:szCs w:val="22"/>
        </w:rPr>
        <w:t>ward</w:t>
      </w:r>
      <w:r w:rsidR="00190559" w:rsidRPr="006B5581">
        <w:rPr>
          <w:b w:val="0"/>
          <w:bCs w:val="0"/>
          <w:sz w:val="22"/>
          <w:szCs w:val="22"/>
        </w:rPr>
        <w:t xml:space="preserve"> at</w:t>
      </w:r>
      <w:r w:rsidR="00CC607D" w:rsidRPr="006B5581">
        <w:rPr>
          <w:b w:val="0"/>
          <w:bCs w:val="0"/>
          <w:sz w:val="22"/>
          <w:szCs w:val="22"/>
        </w:rPr>
        <w:t xml:space="preserve"> Hawaii International Conference on System Sciences</w:t>
      </w:r>
      <w:bookmarkEnd w:id="14"/>
      <w:r w:rsidR="00CC607D" w:rsidRPr="006B5581">
        <w:rPr>
          <w:b w:val="0"/>
          <w:bCs w:val="0"/>
          <w:sz w:val="22"/>
          <w:szCs w:val="22"/>
        </w:rPr>
        <w:t xml:space="preserve"> (HICSS)</w:t>
      </w:r>
      <w:r w:rsidR="006345D0" w:rsidRPr="006B5581">
        <w:rPr>
          <w:b w:val="0"/>
          <w:bCs w:val="0"/>
          <w:sz w:val="22"/>
          <w:szCs w:val="22"/>
        </w:rPr>
        <w:tab/>
      </w:r>
      <w:r w:rsidR="005D3FE8" w:rsidRPr="006B5581">
        <w:rPr>
          <w:b w:val="0"/>
          <w:bCs w:val="0"/>
          <w:sz w:val="22"/>
          <w:szCs w:val="22"/>
        </w:rPr>
        <w:t>01/2024</w:t>
      </w:r>
    </w:p>
    <w:p w14:paraId="25721A84" w14:textId="0CBC23FF" w:rsidR="00743E99" w:rsidRPr="006B5581" w:rsidRDefault="00BC53C8" w:rsidP="006345D0">
      <w:pPr>
        <w:pStyle w:val="Heading2"/>
        <w:tabs>
          <w:tab w:val="right" w:pos="10800"/>
        </w:tabs>
        <w:spacing w:before="60" w:line="276" w:lineRule="auto"/>
        <w:ind w:left="720"/>
        <w:rPr>
          <w:b w:val="0"/>
          <w:bCs w:val="0"/>
          <w:sz w:val="22"/>
          <w:szCs w:val="22"/>
        </w:rPr>
      </w:pPr>
      <w:r w:rsidRPr="006B5581">
        <w:rPr>
          <w:b w:val="0"/>
          <w:bCs w:val="0"/>
          <w:sz w:val="22"/>
          <w:szCs w:val="22"/>
        </w:rPr>
        <w:t xml:space="preserve">Won </w:t>
      </w:r>
      <w:r w:rsidR="00CE41ED" w:rsidRPr="006B5581">
        <w:rPr>
          <w:b w:val="0"/>
          <w:bCs w:val="0"/>
          <w:sz w:val="22"/>
          <w:szCs w:val="22"/>
        </w:rPr>
        <w:t xml:space="preserve">Digital Futures Research </w:t>
      </w:r>
      <w:r w:rsidR="00033F5F" w:rsidRPr="006B5581">
        <w:rPr>
          <w:b w:val="0"/>
          <w:bCs w:val="0"/>
          <w:sz w:val="22"/>
          <w:szCs w:val="22"/>
        </w:rPr>
        <w:t xml:space="preserve">Fellow </w:t>
      </w:r>
      <w:r w:rsidR="00E35E2A" w:rsidRPr="006B5581">
        <w:rPr>
          <w:b w:val="0"/>
          <w:bCs w:val="0"/>
          <w:sz w:val="22"/>
          <w:szCs w:val="22"/>
        </w:rPr>
        <w:t xml:space="preserve">2024 </w:t>
      </w:r>
      <w:r w:rsidR="00033F5F" w:rsidRPr="006B5581">
        <w:rPr>
          <w:b w:val="0"/>
          <w:bCs w:val="0"/>
          <w:sz w:val="22"/>
          <w:szCs w:val="22"/>
        </w:rPr>
        <w:t>(</w:t>
      </w:r>
      <w:r w:rsidR="00743E99" w:rsidRPr="006B5581">
        <w:rPr>
          <w:b w:val="0"/>
          <w:bCs w:val="0"/>
          <w:sz w:val="22"/>
          <w:szCs w:val="22"/>
        </w:rPr>
        <w:t>$30,000</w:t>
      </w:r>
      <w:r w:rsidR="001A6EDC" w:rsidRPr="006B5581">
        <w:rPr>
          <w:b w:val="0"/>
          <w:bCs w:val="0"/>
          <w:sz w:val="22"/>
          <w:szCs w:val="22"/>
        </w:rPr>
        <w:t xml:space="preserve"> </w:t>
      </w:r>
      <w:r w:rsidR="00033F5F" w:rsidRPr="006B5581">
        <w:rPr>
          <w:b w:val="0"/>
          <w:bCs w:val="0"/>
          <w:sz w:val="22"/>
          <w:szCs w:val="22"/>
        </w:rPr>
        <w:t>+</w:t>
      </w:r>
      <w:r w:rsidR="001A6EDC" w:rsidRPr="006B5581">
        <w:rPr>
          <w:b w:val="0"/>
          <w:bCs w:val="0"/>
          <w:sz w:val="22"/>
          <w:szCs w:val="22"/>
        </w:rPr>
        <w:t xml:space="preserve"> $</w:t>
      </w:r>
      <w:r w:rsidR="00033F5F" w:rsidRPr="006B5581">
        <w:rPr>
          <w:b w:val="0"/>
          <w:bCs w:val="0"/>
          <w:sz w:val="22"/>
          <w:szCs w:val="22"/>
        </w:rPr>
        <w:t xml:space="preserve">3,300 fringe </w:t>
      </w:r>
      <w:r w:rsidR="009532F8" w:rsidRPr="006B5581">
        <w:rPr>
          <w:b w:val="0"/>
          <w:bCs w:val="0"/>
          <w:sz w:val="22"/>
          <w:szCs w:val="22"/>
        </w:rPr>
        <w:t>benefit)</w:t>
      </w:r>
      <w:r w:rsidR="006345D0" w:rsidRPr="006B5581">
        <w:rPr>
          <w:b w:val="0"/>
          <w:bCs w:val="0"/>
          <w:sz w:val="22"/>
          <w:szCs w:val="22"/>
        </w:rPr>
        <w:tab/>
      </w:r>
      <w:r w:rsidR="00033F5F" w:rsidRPr="006B5581">
        <w:rPr>
          <w:b w:val="0"/>
          <w:bCs w:val="0"/>
          <w:sz w:val="22"/>
          <w:szCs w:val="22"/>
        </w:rPr>
        <w:t>10/2023</w:t>
      </w:r>
    </w:p>
    <w:p w14:paraId="69424974" w14:textId="0E5081E8" w:rsidR="00D55029" w:rsidRPr="006B5581" w:rsidRDefault="00BC53C8" w:rsidP="00ED3926">
      <w:pPr>
        <w:pStyle w:val="Heading2"/>
        <w:tabs>
          <w:tab w:val="right" w:pos="10800"/>
        </w:tabs>
        <w:spacing w:before="60" w:line="276" w:lineRule="auto"/>
        <w:ind w:left="720"/>
        <w:rPr>
          <w:b w:val="0"/>
          <w:bCs w:val="0"/>
          <w:sz w:val="22"/>
          <w:szCs w:val="22"/>
        </w:rPr>
      </w:pPr>
      <w:r w:rsidRPr="006B5581">
        <w:rPr>
          <w:b w:val="0"/>
          <w:bCs w:val="0"/>
          <w:sz w:val="22"/>
          <w:szCs w:val="22"/>
        </w:rPr>
        <w:t xml:space="preserve">Awarded </w:t>
      </w:r>
      <w:r w:rsidR="00D55029" w:rsidRPr="006B5581">
        <w:rPr>
          <w:b w:val="0"/>
          <w:bCs w:val="0"/>
          <w:sz w:val="22"/>
          <w:szCs w:val="22"/>
        </w:rPr>
        <w:t>New Lindner Doctoral Student</w:t>
      </w:r>
      <w:r w:rsidR="00710806" w:rsidRPr="006B5581">
        <w:rPr>
          <w:b w:val="0"/>
          <w:bCs w:val="0"/>
          <w:sz w:val="22"/>
          <w:szCs w:val="22"/>
        </w:rPr>
        <w:t xml:space="preserve"> </w:t>
      </w:r>
      <w:r w:rsidR="00921A63" w:rsidRPr="006B5581">
        <w:rPr>
          <w:b w:val="0"/>
          <w:bCs w:val="0"/>
          <w:sz w:val="22"/>
          <w:szCs w:val="22"/>
        </w:rPr>
        <w:t>A</w:t>
      </w:r>
      <w:r w:rsidR="00710806" w:rsidRPr="006B5581">
        <w:rPr>
          <w:b w:val="0"/>
          <w:bCs w:val="0"/>
          <w:sz w:val="22"/>
          <w:szCs w:val="22"/>
        </w:rPr>
        <w:t>ward</w:t>
      </w:r>
      <w:r w:rsidR="00D55029" w:rsidRPr="006B5581">
        <w:rPr>
          <w:b w:val="0"/>
          <w:bCs w:val="0"/>
          <w:sz w:val="22"/>
          <w:szCs w:val="22"/>
        </w:rPr>
        <w:t xml:space="preserve"> ($1,000)</w:t>
      </w:r>
      <w:r w:rsidR="006345D0" w:rsidRPr="006B5581">
        <w:rPr>
          <w:b w:val="0"/>
          <w:bCs w:val="0"/>
          <w:sz w:val="22"/>
          <w:szCs w:val="22"/>
        </w:rPr>
        <w:tab/>
      </w:r>
      <w:r w:rsidR="00D55029" w:rsidRPr="006B5581">
        <w:rPr>
          <w:b w:val="0"/>
          <w:bCs w:val="0"/>
          <w:sz w:val="22"/>
          <w:szCs w:val="22"/>
        </w:rPr>
        <w:t>09/2023</w:t>
      </w:r>
    </w:p>
    <w:p w14:paraId="7AE0B808" w14:textId="4E522004" w:rsidR="00FE4FFB" w:rsidRPr="006B5581" w:rsidRDefault="00BC53C8" w:rsidP="00ED3926">
      <w:pPr>
        <w:pStyle w:val="Heading2"/>
        <w:tabs>
          <w:tab w:val="right" w:pos="10800"/>
        </w:tabs>
        <w:spacing w:before="60" w:line="276" w:lineRule="auto"/>
        <w:ind w:left="720"/>
        <w:rPr>
          <w:b w:val="0"/>
          <w:bCs w:val="0"/>
          <w:sz w:val="22"/>
          <w:szCs w:val="22"/>
        </w:rPr>
      </w:pPr>
      <w:r w:rsidRPr="006B5581">
        <w:rPr>
          <w:b w:val="0"/>
          <w:bCs w:val="0"/>
          <w:sz w:val="22"/>
          <w:szCs w:val="22"/>
        </w:rPr>
        <w:t xml:space="preserve">Awarded </w:t>
      </w:r>
      <w:r w:rsidR="00FE4FFB" w:rsidRPr="006B5581">
        <w:rPr>
          <w:b w:val="0"/>
          <w:bCs w:val="0"/>
          <w:sz w:val="22"/>
          <w:szCs w:val="22"/>
        </w:rPr>
        <w:t>G</w:t>
      </w:r>
      <w:r w:rsidR="004C6A8A" w:rsidRPr="006B5581">
        <w:rPr>
          <w:b w:val="0"/>
          <w:bCs w:val="0"/>
          <w:sz w:val="22"/>
          <w:szCs w:val="22"/>
        </w:rPr>
        <w:t>SG</w:t>
      </w:r>
      <w:r w:rsidR="00FE4FFB" w:rsidRPr="006B5581">
        <w:rPr>
          <w:b w:val="0"/>
          <w:bCs w:val="0"/>
          <w:sz w:val="22"/>
          <w:szCs w:val="22"/>
        </w:rPr>
        <w:t xml:space="preserve"> Conference award ($200)</w:t>
      </w:r>
      <w:r w:rsidR="00A3423B" w:rsidRPr="006B5581">
        <w:rPr>
          <w:b w:val="0"/>
          <w:bCs w:val="0"/>
          <w:sz w:val="22"/>
          <w:szCs w:val="22"/>
        </w:rPr>
        <w:t xml:space="preserve"> (</w:t>
      </w:r>
      <w:r w:rsidR="006030A3" w:rsidRPr="006B5581">
        <w:rPr>
          <w:b w:val="0"/>
          <w:bCs w:val="0"/>
          <w:sz w:val="22"/>
          <w:szCs w:val="22"/>
        </w:rPr>
        <w:t xml:space="preserve">for </w:t>
      </w:r>
      <w:r w:rsidR="00A3423B" w:rsidRPr="006B5581">
        <w:rPr>
          <w:b w:val="0"/>
          <w:bCs w:val="0"/>
          <w:sz w:val="22"/>
          <w:szCs w:val="22"/>
        </w:rPr>
        <w:t>meta-analysis workshop</w:t>
      </w:r>
      <w:r w:rsidR="006345D0" w:rsidRPr="006B5581">
        <w:rPr>
          <w:b w:val="0"/>
          <w:bCs w:val="0"/>
          <w:sz w:val="22"/>
          <w:szCs w:val="22"/>
        </w:rPr>
        <w:t>)</w:t>
      </w:r>
      <w:r w:rsidR="006345D0" w:rsidRPr="006B5581">
        <w:rPr>
          <w:b w:val="0"/>
          <w:bCs w:val="0"/>
          <w:sz w:val="22"/>
          <w:szCs w:val="22"/>
        </w:rPr>
        <w:tab/>
      </w:r>
      <w:r w:rsidR="00FE4FFB" w:rsidRPr="006B5581">
        <w:rPr>
          <w:b w:val="0"/>
          <w:bCs w:val="0"/>
          <w:sz w:val="22"/>
          <w:szCs w:val="22"/>
        </w:rPr>
        <w:t>04/2023</w:t>
      </w:r>
    </w:p>
    <w:p w14:paraId="7EA7FFE4" w14:textId="6F3909A1" w:rsidR="00A01A02" w:rsidRPr="006B5581" w:rsidRDefault="00A01A02" w:rsidP="00ED3926">
      <w:pPr>
        <w:pStyle w:val="Heading2"/>
        <w:tabs>
          <w:tab w:val="right" w:pos="10800"/>
        </w:tabs>
        <w:spacing w:before="60" w:line="276" w:lineRule="auto"/>
        <w:ind w:left="720"/>
        <w:rPr>
          <w:b w:val="0"/>
          <w:bCs w:val="0"/>
          <w:sz w:val="22"/>
          <w:szCs w:val="22"/>
        </w:rPr>
      </w:pPr>
      <w:r w:rsidRPr="006B5581">
        <w:rPr>
          <w:b w:val="0"/>
          <w:bCs w:val="0"/>
          <w:sz w:val="22"/>
          <w:szCs w:val="22"/>
        </w:rPr>
        <w:t xml:space="preserve">Won Lindner Research Excellence Research </w:t>
      </w:r>
      <w:r w:rsidR="00D76873" w:rsidRPr="006B5581">
        <w:rPr>
          <w:b w:val="0"/>
          <w:bCs w:val="0"/>
          <w:sz w:val="22"/>
          <w:szCs w:val="22"/>
        </w:rPr>
        <w:t>g</w:t>
      </w:r>
      <w:r w:rsidRPr="006B5581">
        <w:rPr>
          <w:b w:val="0"/>
          <w:bCs w:val="0"/>
          <w:sz w:val="22"/>
          <w:szCs w:val="22"/>
        </w:rPr>
        <w:t>rant, w/Dr. Binny Samuel ($3,000)</w:t>
      </w:r>
      <w:r w:rsidR="006345D0" w:rsidRPr="006B5581">
        <w:rPr>
          <w:b w:val="0"/>
          <w:bCs w:val="0"/>
          <w:sz w:val="22"/>
          <w:szCs w:val="22"/>
        </w:rPr>
        <w:tab/>
      </w:r>
      <w:r w:rsidRPr="006B5581">
        <w:rPr>
          <w:b w:val="0"/>
          <w:bCs w:val="0"/>
          <w:sz w:val="22"/>
          <w:szCs w:val="22"/>
        </w:rPr>
        <w:t>12/2022</w:t>
      </w:r>
    </w:p>
    <w:p w14:paraId="02B76247" w14:textId="1F91F755" w:rsidR="00CB5FA0" w:rsidRPr="006B5581" w:rsidRDefault="00286976" w:rsidP="00ED3926">
      <w:pPr>
        <w:pStyle w:val="Heading2"/>
        <w:tabs>
          <w:tab w:val="right" w:pos="10800"/>
        </w:tabs>
        <w:spacing w:before="60" w:line="276" w:lineRule="auto"/>
        <w:ind w:left="720"/>
        <w:rPr>
          <w:b w:val="0"/>
          <w:bCs w:val="0"/>
          <w:sz w:val="22"/>
          <w:szCs w:val="22"/>
        </w:rPr>
      </w:pPr>
      <w:r w:rsidRPr="006B5581">
        <w:rPr>
          <w:b w:val="0"/>
          <w:bCs w:val="0"/>
          <w:sz w:val="22"/>
          <w:szCs w:val="22"/>
        </w:rPr>
        <w:t xml:space="preserve">Won Lindner Research Excellence Research </w:t>
      </w:r>
      <w:r w:rsidR="00F43AB3" w:rsidRPr="006B5581">
        <w:rPr>
          <w:b w:val="0"/>
          <w:bCs w:val="0"/>
          <w:sz w:val="22"/>
          <w:szCs w:val="22"/>
        </w:rPr>
        <w:t>g</w:t>
      </w:r>
      <w:r w:rsidRPr="006B5581">
        <w:rPr>
          <w:b w:val="0"/>
          <w:bCs w:val="0"/>
          <w:sz w:val="22"/>
          <w:szCs w:val="22"/>
        </w:rPr>
        <w:t xml:space="preserve">rant, </w:t>
      </w:r>
      <w:r w:rsidR="00096FC9" w:rsidRPr="006B5581">
        <w:rPr>
          <w:b w:val="0"/>
          <w:bCs w:val="0"/>
          <w:sz w:val="22"/>
          <w:szCs w:val="22"/>
        </w:rPr>
        <w:t>w/</w:t>
      </w:r>
      <w:r w:rsidRPr="006B5581">
        <w:rPr>
          <w:b w:val="0"/>
          <w:bCs w:val="0"/>
          <w:sz w:val="22"/>
          <w:szCs w:val="22"/>
        </w:rPr>
        <w:t>Dr. Michael Jones ($3,000)</w:t>
      </w:r>
      <w:r w:rsidR="006345D0" w:rsidRPr="006B5581">
        <w:rPr>
          <w:b w:val="0"/>
          <w:bCs w:val="0"/>
          <w:sz w:val="22"/>
          <w:szCs w:val="22"/>
        </w:rPr>
        <w:tab/>
      </w:r>
      <w:r w:rsidR="00E27A25" w:rsidRPr="006B5581">
        <w:rPr>
          <w:b w:val="0"/>
          <w:bCs w:val="0"/>
          <w:sz w:val="22"/>
          <w:szCs w:val="22"/>
        </w:rPr>
        <w:t>12</w:t>
      </w:r>
      <w:r w:rsidRPr="006B5581">
        <w:rPr>
          <w:b w:val="0"/>
          <w:bCs w:val="0"/>
          <w:sz w:val="22"/>
          <w:szCs w:val="22"/>
        </w:rPr>
        <w:t>/202</w:t>
      </w:r>
      <w:r w:rsidR="00E27A25" w:rsidRPr="006B5581">
        <w:rPr>
          <w:b w:val="0"/>
          <w:bCs w:val="0"/>
          <w:sz w:val="22"/>
          <w:szCs w:val="22"/>
        </w:rPr>
        <w:t>2</w:t>
      </w:r>
    </w:p>
    <w:p w14:paraId="6DB33820" w14:textId="0F6F996D" w:rsidR="00D55029" w:rsidRPr="006B5581" w:rsidRDefault="00BC53C8" w:rsidP="00ED3926">
      <w:pPr>
        <w:pStyle w:val="Heading2"/>
        <w:tabs>
          <w:tab w:val="right" w:pos="10800"/>
        </w:tabs>
        <w:spacing w:before="60" w:line="276" w:lineRule="auto"/>
        <w:ind w:left="720"/>
        <w:rPr>
          <w:b w:val="0"/>
          <w:bCs w:val="0"/>
          <w:sz w:val="22"/>
          <w:szCs w:val="22"/>
        </w:rPr>
      </w:pPr>
      <w:r w:rsidRPr="006B5581">
        <w:rPr>
          <w:b w:val="0"/>
          <w:bCs w:val="0"/>
          <w:sz w:val="22"/>
          <w:szCs w:val="22"/>
        </w:rPr>
        <w:t xml:space="preserve">Awarded </w:t>
      </w:r>
      <w:r w:rsidR="00D55029" w:rsidRPr="006B5581">
        <w:rPr>
          <w:b w:val="0"/>
          <w:bCs w:val="0"/>
          <w:sz w:val="22"/>
          <w:szCs w:val="22"/>
        </w:rPr>
        <w:t>New Lindner Doctoral Student Award ($500)</w:t>
      </w:r>
      <w:r w:rsidR="006345D0" w:rsidRPr="006B5581">
        <w:rPr>
          <w:b w:val="0"/>
          <w:bCs w:val="0"/>
          <w:sz w:val="22"/>
          <w:szCs w:val="22"/>
        </w:rPr>
        <w:tab/>
      </w:r>
      <w:r w:rsidR="00D55029" w:rsidRPr="006B5581">
        <w:rPr>
          <w:b w:val="0"/>
          <w:bCs w:val="0"/>
          <w:sz w:val="22"/>
          <w:szCs w:val="22"/>
        </w:rPr>
        <w:t>08/2022</w:t>
      </w:r>
    </w:p>
    <w:bookmarkEnd w:id="12"/>
    <w:p w14:paraId="427B6ACF" w14:textId="6BE26374" w:rsidR="00370DBF" w:rsidRPr="006B5581" w:rsidRDefault="00370DBF" w:rsidP="00ED3926">
      <w:pPr>
        <w:pStyle w:val="Heading2"/>
        <w:tabs>
          <w:tab w:val="right" w:pos="10800"/>
        </w:tabs>
        <w:spacing w:before="60" w:line="276" w:lineRule="auto"/>
        <w:ind w:left="720"/>
        <w:rPr>
          <w:b w:val="0"/>
          <w:bCs w:val="0"/>
          <w:sz w:val="22"/>
          <w:szCs w:val="22"/>
        </w:rPr>
      </w:pPr>
      <w:r w:rsidRPr="006B5581">
        <w:rPr>
          <w:b w:val="0"/>
          <w:bCs w:val="0"/>
          <w:sz w:val="22"/>
          <w:szCs w:val="22"/>
        </w:rPr>
        <w:t>Won G</w:t>
      </w:r>
      <w:r w:rsidR="004C6A8A" w:rsidRPr="006B5581">
        <w:rPr>
          <w:b w:val="0"/>
          <w:bCs w:val="0"/>
          <w:sz w:val="22"/>
          <w:szCs w:val="22"/>
        </w:rPr>
        <w:t>SG</w:t>
      </w:r>
      <w:r w:rsidRPr="006B5581">
        <w:rPr>
          <w:b w:val="0"/>
          <w:bCs w:val="0"/>
          <w:sz w:val="22"/>
          <w:szCs w:val="22"/>
        </w:rPr>
        <w:t xml:space="preserve"> Research Fellowship Award for interdisciplinary projects Spring 2023 ($2,000)</w:t>
      </w:r>
      <w:r w:rsidR="006345D0" w:rsidRPr="006B5581">
        <w:rPr>
          <w:b w:val="0"/>
          <w:bCs w:val="0"/>
          <w:sz w:val="22"/>
          <w:szCs w:val="22"/>
        </w:rPr>
        <w:tab/>
      </w:r>
      <w:r w:rsidRPr="006B5581">
        <w:rPr>
          <w:b w:val="0"/>
          <w:bCs w:val="0"/>
          <w:sz w:val="22"/>
          <w:szCs w:val="22"/>
        </w:rPr>
        <w:t>02/2023</w:t>
      </w:r>
    </w:p>
    <w:p w14:paraId="02CCD2D9" w14:textId="2AA36C72" w:rsidR="004D32CF" w:rsidRPr="006B5581" w:rsidRDefault="00FB4272" w:rsidP="00ED3926">
      <w:pPr>
        <w:pStyle w:val="Heading2"/>
        <w:tabs>
          <w:tab w:val="right" w:pos="10800"/>
        </w:tabs>
        <w:spacing w:before="60" w:line="276" w:lineRule="auto"/>
        <w:ind w:left="720"/>
        <w:rPr>
          <w:b w:val="0"/>
          <w:bCs w:val="0"/>
          <w:sz w:val="22"/>
          <w:szCs w:val="22"/>
        </w:rPr>
      </w:pPr>
      <w:r w:rsidRPr="006B5581">
        <w:rPr>
          <w:b w:val="0"/>
          <w:bCs w:val="0"/>
          <w:sz w:val="22"/>
          <w:szCs w:val="22"/>
        </w:rPr>
        <w:t xml:space="preserve">Awarded </w:t>
      </w:r>
      <w:r w:rsidR="0013514E" w:rsidRPr="006B5581">
        <w:rPr>
          <w:b w:val="0"/>
          <w:bCs w:val="0"/>
          <w:sz w:val="22"/>
          <w:szCs w:val="22"/>
        </w:rPr>
        <w:t>Digital Futures Research Fellow</w:t>
      </w:r>
      <w:r w:rsidR="00A91D5C" w:rsidRPr="006B5581">
        <w:rPr>
          <w:b w:val="0"/>
          <w:bCs w:val="0"/>
          <w:sz w:val="22"/>
          <w:szCs w:val="22"/>
        </w:rPr>
        <w:t>,</w:t>
      </w:r>
      <w:r w:rsidR="00E35E2A" w:rsidRPr="006B5581">
        <w:rPr>
          <w:b w:val="0"/>
          <w:bCs w:val="0"/>
          <w:sz w:val="22"/>
          <w:szCs w:val="22"/>
        </w:rPr>
        <w:t xml:space="preserve"> 2022-2023</w:t>
      </w:r>
      <w:r w:rsidR="004F463E" w:rsidRPr="006B5581">
        <w:rPr>
          <w:b w:val="0"/>
          <w:bCs w:val="0"/>
          <w:sz w:val="22"/>
          <w:szCs w:val="22"/>
        </w:rPr>
        <w:t>,</w:t>
      </w:r>
      <w:r w:rsidR="00A91D5C" w:rsidRPr="006B5581">
        <w:rPr>
          <w:b w:val="0"/>
          <w:bCs w:val="0"/>
          <w:sz w:val="22"/>
          <w:szCs w:val="22"/>
        </w:rPr>
        <w:t xml:space="preserve"> </w:t>
      </w:r>
      <w:r w:rsidR="00B342D0" w:rsidRPr="006B5581">
        <w:rPr>
          <w:b w:val="0"/>
          <w:bCs w:val="0"/>
          <w:sz w:val="22"/>
          <w:szCs w:val="22"/>
        </w:rPr>
        <w:t>U</w:t>
      </w:r>
      <w:r w:rsidR="004C6A8A" w:rsidRPr="006B5581">
        <w:rPr>
          <w:b w:val="0"/>
          <w:bCs w:val="0"/>
          <w:sz w:val="22"/>
          <w:szCs w:val="22"/>
        </w:rPr>
        <w:t>C</w:t>
      </w:r>
      <w:r w:rsidR="00F41BEB" w:rsidRPr="006B5581">
        <w:rPr>
          <w:b w:val="0"/>
          <w:bCs w:val="0"/>
          <w:sz w:val="22"/>
          <w:szCs w:val="22"/>
        </w:rPr>
        <w:t>'</w:t>
      </w:r>
      <w:r w:rsidR="00C44F94" w:rsidRPr="006B5581">
        <w:rPr>
          <w:b w:val="0"/>
          <w:bCs w:val="0"/>
          <w:sz w:val="22"/>
          <w:szCs w:val="22"/>
        </w:rPr>
        <w:t xml:space="preserve">s </w:t>
      </w:r>
      <w:r w:rsidR="00A91D5C" w:rsidRPr="006B5581">
        <w:rPr>
          <w:b w:val="0"/>
          <w:bCs w:val="0"/>
          <w:sz w:val="22"/>
          <w:szCs w:val="22"/>
        </w:rPr>
        <w:t>Office of Research</w:t>
      </w:r>
      <w:r w:rsidR="003F449C" w:rsidRPr="006B5581">
        <w:rPr>
          <w:b w:val="0"/>
          <w:bCs w:val="0"/>
          <w:sz w:val="22"/>
          <w:szCs w:val="22"/>
        </w:rPr>
        <w:t xml:space="preserve"> </w:t>
      </w:r>
      <w:r w:rsidR="0013514E" w:rsidRPr="006B5581">
        <w:rPr>
          <w:b w:val="0"/>
          <w:bCs w:val="0"/>
          <w:sz w:val="22"/>
          <w:szCs w:val="22"/>
        </w:rPr>
        <w:t>($17,500)</w:t>
      </w:r>
      <w:r w:rsidR="006345D0" w:rsidRPr="006B5581">
        <w:rPr>
          <w:b w:val="0"/>
          <w:bCs w:val="0"/>
          <w:sz w:val="22"/>
          <w:szCs w:val="22"/>
        </w:rPr>
        <w:tab/>
      </w:r>
      <w:r w:rsidR="007A5C98" w:rsidRPr="006B5581">
        <w:rPr>
          <w:b w:val="0"/>
          <w:bCs w:val="0"/>
          <w:sz w:val="22"/>
          <w:szCs w:val="22"/>
        </w:rPr>
        <w:t>08/2022</w:t>
      </w:r>
    </w:p>
    <w:p w14:paraId="1862AE1D" w14:textId="16FB8226" w:rsidR="004D32CF" w:rsidRPr="006B5581" w:rsidRDefault="005266C6" w:rsidP="00ED3926">
      <w:pPr>
        <w:pStyle w:val="Heading2"/>
        <w:tabs>
          <w:tab w:val="right" w:pos="10800"/>
        </w:tabs>
        <w:spacing w:before="60" w:line="276" w:lineRule="auto"/>
        <w:ind w:left="720"/>
        <w:rPr>
          <w:b w:val="0"/>
          <w:bCs w:val="0"/>
          <w:sz w:val="22"/>
          <w:szCs w:val="22"/>
        </w:rPr>
      </w:pPr>
      <w:r w:rsidRPr="006B5581">
        <w:rPr>
          <w:b w:val="0"/>
          <w:bCs w:val="0"/>
          <w:sz w:val="22"/>
          <w:szCs w:val="22"/>
        </w:rPr>
        <w:t xml:space="preserve">Won </w:t>
      </w:r>
      <w:r w:rsidR="00825BC5" w:rsidRPr="006B5581">
        <w:rPr>
          <w:b w:val="0"/>
          <w:bCs w:val="0"/>
          <w:sz w:val="22"/>
          <w:szCs w:val="22"/>
        </w:rPr>
        <w:t>Lindner Research Excellence Research Grant</w:t>
      </w:r>
      <w:r w:rsidR="00CE1116" w:rsidRPr="006B5581">
        <w:rPr>
          <w:b w:val="0"/>
          <w:bCs w:val="0"/>
          <w:sz w:val="22"/>
          <w:szCs w:val="22"/>
        </w:rPr>
        <w:t xml:space="preserve">, </w:t>
      </w:r>
      <w:r w:rsidR="00096FC9" w:rsidRPr="006B5581">
        <w:rPr>
          <w:b w:val="0"/>
          <w:bCs w:val="0"/>
          <w:sz w:val="22"/>
          <w:szCs w:val="22"/>
        </w:rPr>
        <w:t>w/</w:t>
      </w:r>
      <w:r w:rsidR="00CE1116" w:rsidRPr="006B5581">
        <w:rPr>
          <w:b w:val="0"/>
          <w:bCs w:val="0"/>
          <w:sz w:val="22"/>
          <w:szCs w:val="22"/>
        </w:rPr>
        <w:t>Dr. Andrew Harrison</w:t>
      </w:r>
      <w:r w:rsidR="00C87115" w:rsidRPr="006B5581">
        <w:rPr>
          <w:b w:val="0"/>
          <w:bCs w:val="0"/>
          <w:sz w:val="22"/>
          <w:szCs w:val="22"/>
        </w:rPr>
        <w:t xml:space="preserve"> ($2,500)</w:t>
      </w:r>
      <w:r w:rsidR="006345D0" w:rsidRPr="006B5581">
        <w:rPr>
          <w:b w:val="0"/>
          <w:bCs w:val="0"/>
          <w:sz w:val="22"/>
          <w:szCs w:val="22"/>
        </w:rPr>
        <w:tab/>
      </w:r>
      <w:r w:rsidR="00CE1116" w:rsidRPr="006B5581">
        <w:rPr>
          <w:b w:val="0"/>
          <w:bCs w:val="0"/>
          <w:sz w:val="22"/>
          <w:szCs w:val="22"/>
        </w:rPr>
        <w:t>04/2022</w:t>
      </w:r>
    </w:p>
    <w:p w14:paraId="71BA4445" w14:textId="64963A8F" w:rsidR="0000758F" w:rsidRPr="006B5581" w:rsidRDefault="00BC53C8" w:rsidP="00ED3926">
      <w:pPr>
        <w:pStyle w:val="Heading2"/>
        <w:tabs>
          <w:tab w:val="right" w:pos="10800"/>
        </w:tabs>
        <w:spacing w:before="60" w:line="276" w:lineRule="auto"/>
        <w:ind w:left="720"/>
        <w:rPr>
          <w:b w:val="0"/>
          <w:bCs w:val="0"/>
          <w:sz w:val="22"/>
          <w:szCs w:val="22"/>
        </w:rPr>
      </w:pPr>
      <w:r w:rsidRPr="006B5581">
        <w:rPr>
          <w:b w:val="0"/>
          <w:bCs w:val="0"/>
          <w:sz w:val="22"/>
          <w:szCs w:val="22"/>
        </w:rPr>
        <w:t xml:space="preserve">Awarded </w:t>
      </w:r>
      <w:r w:rsidR="0000758F" w:rsidRPr="006B5581">
        <w:rPr>
          <w:b w:val="0"/>
          <w:bCs w:val="0"/>
          <w:sz w:val="22"/>
          <w:szCs w:val="22"/>
        </w:rPr>
        <w:t>G</w:t>
      </w:r>
      <w:r w:rsidR="004C6A8A" w:rsidRPr="006B5581">
        <w:rPr>
          <w:b w:val="0"/>
          <w:bCs w:val="0"/>
          <w:sz w:val="22"/>
          <w:szCs w:val="22"/>
        </w:rPr>
        <w:t>SG</w:t>
      </w:r>
      <w:r w:rsidR="0000758F" w:rsidRPr="006B5581">
        <w:rPr>
          <w:b w:val="0"/>
          <w:bCs w:val="0"/>
          <w:sz w:val="22"/>
          <w:szCs w:val="22"/>
        </w:rPr>
        <w:t xml:space="preserve"> Conference award ($600)</w:t>
      </w:r>
      <w:r w:rsidR="006345D0" w:rsidRPr="006B5581">
        <w:rPr>
          <w:b w:val="0"/>
          <w:bCs w:val="0"/>
          <w:sz w:val="22"/>
          <w:szCs w:val="22"/>
        </w:rPr>
        <w:tab/>
      </w:r>
      <w:r w:rsidR="0000758F" w:rsidRPr="006B5581">
        <w:rPr>
          <w:b w:val="0"/>
          <w:bCs w:val="0"/>
          <w:sz w:val="22"/>
          <w:szCs w:val="22"/>
        </w:rPr>
        <w:t>04/2022</w:t>
      </w:r>
    </w:p>
    <w:p w14:paraId="32769697" w14:textId="387AEEB3" w:rsidR="002273C0" w:rsidRPr="006B5581" w:rsidRDefault="002273C0" w:rsidP="00ED3926">
      <w:pPr>
        <w:pStyle w:val="Heading2"/>
        <w:tabs>
          <w:tab w:val="right" w:pos="10800"/>
        </w:tabs>
        <w:spacing w:before="60" w:line="276" w:lineRule="auto"/>
        <w:ind w:left="720"/>
        <w:rPr>
          <w:b w:val="0"/>
          <w:bCs w:val="0"/>
          <w:sz w:val="22"/>
          <w:szCs w:val="22"/>
        </w:rPr>
      </w:pPr>
      <w:r w:rsidRPr="006B5581">
        <w:rPr>
          <w:b w:val="0"/>
          <w:bCs w:val="0"/>
          <w:sz w:val="22"/>
          <w:szCs w:val="22"/>
        </w:rPr>
        <w:t>Won G</w:t>
      </w:r>
      <w:r w:rsidR="004C6A8A" w:rsidRPr="006B5581">
        <w:rPr>
          <w:b w:val="0"/>
          <w:bCs w:val="0"/>
          <w:sz w:val="22"/>
          <w:szCs w:val="22"/>
        </w:rPr>
        <w:t>SG</w:t>
      </w:r>
      <w:r w:rsidRPr="006B5581">
        <w:rPr>
          <w:b w:val="0"/>
          <w:bCs w:val="0"/>
          <w:sz w:val="22"/>
          <w:szCs w:val="22"/>
        </w:rPr>
        <w:t xml:space="preserve"> Research Fellowship Award for interdisciplinary projects Spring 2022 ($2,000)</w:t>
      </w:r>
      <w:r w:rsidR="006345D0" w:rsidRPr="006B5581">
        <w:rPr>
          <w:b w:val="0"/>
          <w:bCs w:val="0"/>
          <w:sz w:val="22"/>
          <w:szCs w:val="22"/>
        </w:rPr>
        <w:tab/>
      </w:r>
      <w:r w:rsidRPr="006B5581">
        <w:rPr>
          <w:b w:val="0"/>
          <w:bCs w:val="0"/>
          <w:sz w:val="22"/>
          <w:szCs w:val="22"/>
        </w:rPr>
        <w:t>02/2022</w:t>
      </w:r>
    </w:p>
    <w:p w14:paraId="4BE7636D" w14:textId="0615CA73" w:rsidR="004D32CF" w:rsidRPr="006B5581" w:rsidRDefault="00BC53C8" w:rsidP="00ED3926">
      <w:pPr>
        <w:pStyle w:val="Heading2"/>
        <w:tabs>
          <w:tab w:val="right" w:pos="10800"/>
        </w:tabs>
        <w:spacing w:before="60" w:line="276" w:lineRule="auto"/>
        <w:ind w:left="720"/>
        <w:rPr>
          <w:b w:val="0"/>
          <w:bCs w:val="0"/>
          <w:sz w:val="22"/>
          <w:szCs w:val="22"/>
        </w:rPr>
      </w:pPr>
      <w:r w:rsidRPr="006B5581">
        <w:rPr>
          <w:b w:val="0"/>
          <w:bCs w:val="0"/>
          <w:sz w:val="22"/>
          <w:szCs w:val="22"/>
        </w:rPr>
        <w:t xml:space="preserve">Awarded </w:t>
      </w:r>
      <w:r w:rsidR="007B7E24" w:rsidRPr="006B5581">
        <w:rPr>
          <w:b w:val="0"/>
          <w:bCs w:val="0"/>
          <w:sz w:val="22"/>
          <w:szCs w:val="22"/>
        </w:rPr>
        <w:t>New Lindner Doctoral Student</w:t>
      </w:r>
      <w:r w:rsidR="00921A63" w:rsidRPr="006B5581">
        <w:rPr>
          <w:b w:val="0"/>
          <w:bCs w:val="0"/>
          <w:sz w:val="22"/>
          <w:szCs w:val="22"/>
        </w:rPr>
        <w:t xml:space="preserve"> Award</w:t>
      </w:r>
      <w:r w:rsidR="007B7E24" w:rsidRPr="006B5581">
        <w:rPr>
          <w:b w:val="0"/>
          <w:bCs w:val="0"/>
          <w:sz w:val="22"/>
          <w:szCs w:val="22"/>
        </w:rPr>
        <w:t xml:space="preserve"> ($500</w:t>
      </w:r>
      <w:r w:rsidR="009E28D2" w:rsidRPr="006B5581">
        <w:rPr>
          <w:b w:val="0"/>
          <w:bCs w:val="0"/>
          <w:sz w:val="22"/>
          <w:szCs w:val="22"/>
        </w:rPr>
        <w:t>)</w:t>
      </w:r>
      <w:r w:rsidR="006345D0" w:rsidRPr="006B5581">
        <w:rPr>
          <w:b w:val="0"/>
          <w:bCs w:val="0"/>
          <w:sz w:val="22"/>
          <w:szCs w:val="22"/>
        </w:rPr>
        <w:tab/>
      </w:r>
      <w:r w:rsidR="007B7E24" w:rsidRPr="006B5581">
        <w:rPr>
          <w:b w:val="0"/>
          <w:bCs w:val="0"/>
          <w:sz w:val="22"/>
          <w:szCs w:val="22"/>
        </w:rPr>
        <w:t>0</w:t>
      </w:r>
      <w:r w:rsidR="00162130" w:rsidRPr="006B5581">
        <w:rPr>
          <w:b w:val="0"/>
          <w:bCs w:val="0"/>
          <w:sz w:val="22"/>
          <w:szCs w:val="22"/>
        </w:rPr>
        <w:t>8</w:t>
      </w:r>
      <w:r w:rsidR="007B7E24" w:rsidRPr="006B5581">
        <w:rPr>
          <w:b w:val="0"/>
          <w:bCs w:val="0"/>
          <w:sz w:val="22"/>
          <w:szCs w:val="22"/>
        </w:rPr>
        <w:t>/2021</w:t>
      </w:r>
    </w:p>
    <w:p w14:paraId="4ED8A46F" w14:textId="77E210F9" w:rsidR="00921A63" w:rsidRPr="006B5581" w:rsidRDefault="00921A63" w:rsidP="00ED3926">
      <w:pPr>
        <w:pStyle w:val="Heading2"/>
        <w:tabs>
          <w:tab w:val="right" w:pos="10800"/>
        </w:tabs>
        <w:spacing w:before="60" w:line="276" w:lineRule="auto"/>
        <w:ind w:left="720"/>
        <w:rPr>
          <w:b w:val="0"/>
          <w:bCs w:val="0"/>
          <w:sz w:val="22"/>
          <w:szCs w:val="22"/>
        </w:rPr>
      </w:pPr>
      <w:r w:rsidRPr="006B5581">
        <w:rPr>
          <w:b w:val="0"/>
          <w:bCs w:val="0"/>
          <w:sz w:val="22"/>
          <w:szCs w:val="22"/>
        </w:rPr>
        <w:t xml:space="preserve">Awarded </w:t>
      </w:r>
      <w:r w:rsidR="0079785C" w:rsidRPr="006B5581">
        <w:rPr>
          <w:b w:val="0"/>
          <w:bCs w:val="0"/>
          <w:sz w:val="22"/>
          <w:szCs w:val="22"/>
        </w:rPr>
        <w:t>Lindner PhD Student</w:t>
      </w:r>
      <w:r w:rsidR="00F41BEB" w:rsidRPr="006B5581">
        <w:rPr>
          <w:b w:val="0"/>
          <w:bCs w:val="0"/>
          <w:sz w:val="22"/>
          <w:szCs w:val="22"/>
        </w:rPr>
        <w:t>'</w:t>
      </w:r>
      <w:r w:rsidR="0079785C" w:rsidRPr="006B5581">
        <w:rPr>
          <w:b w:val="0"/>
          <w:bCs w:val="0"/>
          <w:sz w:val="22"/>
          <w:szCs w:val="22"/>
        </w:rPr>
        <w:t xml:space="preserve">s </w:t>
      </w:r>
      <w:r w:rsidRPr="006B5581">
        <w:rPr>
          <w:b w:val="0"/>
          <w:bCs w:val="0"/>
          <w:sz w:val="22"/>
          <w:szCs w:val="22"/>
        </w:rPr>
        <w:t>Sidall Fund ($2</w:t>
      </w:r>
      <w:r w:rsidR="002273C0" w:rsidRPr="006B5581">
        <w:rPr>
          <w:b w:val="0"/>
          <w:bCs w:val="0"/>
          <w:sz w:val="22"/>
          <w:szCs w:val="22"/>
        </w:rPr>
        <w:t>,</w:t>
      </w:r>
      <w:r w:rsidRPr="006B5581">
        <w:rPr>
          <w:b w:val="0"/>
          <w:bCs w:val="0"/>
          <w:sz w:val="22"/>
          <w:szCs w:val="22"/>
        </w:rPr>
        <w:t xml:space="preserve">000) </w:t>
      </w:r>
      <w:r w:rsidR="006345D0" w:rsidRPr="006B5581">
        <w:rPr>
          <w:b w:val="0"/>
          <w:bCs w:val="0"/>
          <w:sz w:val="22"/>
          <w:szCs w:val="22"/>
        </w:rPr>
        <w:tab/>
      </w:r>
      <w:r w:rsidRPr="006B5581">
        <w:rPr>
          <w:b w:val="0"/>
          <w:bCs w:val="0"/>
          <w:sz w:val="22"/>
          <w:szCs w:val="22"/>
        </w:rPr>
        <w:t>08/2021</w:t>
      </w:r>
    </w:p>
    <w:p w14:paraId="096D619C" w14:textId="6B9E7980" w:rsidR="004D32CF" w:rsidRPr="006B5581" w:rsidRDefault="005266C6" w:rsidP="00ED3926">
      <w:pPr>
        <w:pStyle w:val="Heading2"/>
        <w:tabs>
          <w:tab w:val="right" w:pos="10800"/>
        </w:tabs>
        <w:spacing w:before="60" w:line="276" w:lineRule="auto"/>
        <w:ind w:left="720"/>
        <w:rPr>
          <w:b w:val="0"/>
          <w:bCs w:val="0"/>
          <w:sz w:val="22"/>
          <w:szCs w:val="22"/>
        </w:rPr>
      </w:pPr>
      <w:r w:rsidRPr="006B5581">
        <w:rPr>
          <w:b w:val="0"/>
          <w:bCs w:val="0"/>
          <w:sz w:val="22"/>
          <w:szCs w:val="22"/>
        </w:rPr>
        <w:t xml:space="preserve">Won </w:t>
      </w:r>
      <w:r w:rsidR="00253766" w:rsidRPr="006B5581">
        <w:rPr>
          <w:b w:val="0"/>
          <w:bCs w:val="0"/>
          <w:sz w:val="22"/>
          <w:szCs w:val="22"/>
        </w:rPr>
        <w:t>Outstanding Graduate Assistant Award, School of I</w:t>
      </w:r>
      <w:r w:rsidR="004C6A8A" w:rsidRPr="006B5581">
        <w:rPr>
          <w:b w:val="0"/>
          <w:bCs w:val="0"/>
          <w:sz w:val="22"/>
          <w:szCs w:val="22"/>
        </w:rPr>
        <w:t>T</w:t>
      </w:r>
      <w:r w:rsidR="00253766" w:rsidRPr="006B5581">
        <w:rPr>
          <w:b w:val="0"/>
          <w:bCs w:val="0"/>
          <w:sz w:val="22"/>
          <w:szCs w:val="22"/>
        </w:rPr>
        <w:t>, Illinois State University</w:t>
      </w:r>
      <w:r w:rsidR="005F628A" w:rsidRPr="006B5581">
        <w:rPr>
          <w:b w:val="0"/>
          <w:bCs w:val="0"/>
          <w:sz w:val="22"/>
          <w:szCs w:val="22"/>
        </w:rPr>
        <w:t xml:space="preserve"> ($500)</w:t>
      </w:r>
      <w:r w:rsidR="006345D0" w:rsidRPr="006B5581">
        <w:rPr>
          <w:b w:val="0"/>
          <w:bCs w:val="0"/>
          <w:sz w:val="22"/>
          <w:szCs w:val="22"/>
        </w:rPr>
        <w:tab/>
      </w:r>
      <w:r w:rsidR="00253766" w:rsidRPr="006B5581">
        <w:rPr>
          <w:b w:val="0"/>
          <w:bCs w:val="0"/>
          <w:sz w:val="22"/>
          <w:szCs w:val="22"/>
        </w:rPr>
        <w:t>04/2021</w:t>
      </w:r>
    </w:p>
    <w:p w14:paraId="5B3AD7F8" w14:textId="7F918309" w:rsidR="004D32CF" w:rsidRPr="006B5581" w:rsidRDefault="005266C6" w:rsidP="00ED3926">
      <w:pPr>
        <w:pStyle w:val="Heading2"/>
        <w:tabs>
          <w:tab w:val="right" w:pos="10800"/>
        </w:tabs>
        <w:spacing w:before="60" w:line="276" w:lineRule="auto"/>
        <w:ind w:left="720"/>
        <w:rPr>
          <w:b w:val="0"/>
          <w:bCs w:val="0"/>
          <w:sz w:val="22"/>
          <w:szCs w:val="22"/>
        </w:rPr>
      </w:pPr>
      <w:r w:rsidRPr="006B5581">
        <w:rPr>
          <w:b w:val="0"/>
          <w:bCs w:val="0"/>
          <w:sz w:val="22"/>
          <w:szCs w:val="22"/>
        </w:rPr>
        <w:t>Won</w:t>
      </w:r>
      <w:r w:rsidR="00253766" w:rsidRPr="006B5581">
        <w:rPr>
          <w:b w:val="0"/>
          <w:bCs w:val="0"/>
          <w:sz w:val="22"/>
          <w:szCs w:val="22"/>
        </w:rPr>
        <w:t xml:space="preserve"> 8th </w:t>
      </w:r>
      <w:r w:rsidRPr="006B5581">
        <w:rPr>
          <w:b w:val="0"/>
          <w:bCs w:val="0"/>
          <w:sz w:val="22"/>
          <w:szCs w:val="22"/>
        </w:rPr>
        <w:t xml:space="preserve">place </w:t>
      </w:r>
      <w:r w:rsidR="00253766" w:rsidRPr="006B5581">
        <w:rPr>
          <w:b w:val="0"/>
          <w:bCs w:val="0"/>
          <w:sz w:val="22"/>
          <w:szCs w:val="22"/>
        </w:rPr>
        <w:t>at the National Leadership Conference in Community Service Project</w:t>
      </w:r>
      <w:r w:rsidR="004275A5" w:rsidRPr="006B5581">
        <w:rPr>
          <w:b w:val="0"/>
          <w:bCs w:val="0"/>
          <w:sz w:val="22"/>
          <w:szCs w:val="22"/>
        </w:rPr>
        <w:t xml:space="preserve"> (</w:t>
      </w:r>
      <w:r w:rsidR="00253766" w:rsidRPr="006B5581">
        <w:rPr>
          <w:b w:val="0"/>
          <w:bCs w:val="0"/>
          <w:sz w:val="22"/>
          <w:szCs w:val="22"/>
        </w:rPr>
        <w:t>Maryland</w:t>
      </w:r>
      <w:r w:rsidR="004275A5" w:rsidRPr="006B5581">
        <w:rPr>
          <w:b w:val="0"/>
          <w:bCs w:val="0"/>
          <w:sz w:val="22"/>
          <w:szCs w:val="22"/>
        </w:rPr>
        <w:t>)</w:t>
      </w:r>
      <w:r w:rsidR="006345D0" w:rsidRPr="006B5581">
        <w:rPr>
          <w:b w:val="0"/>
          <w:bCs w:val="0"/>
          <w:sz w:val="22"/>
          <w:szCs w:val="22"/>
        </w:rPr>
        <w:tab/>
      </w:r>
      <w:r w:rsidR="00253766" w:rsidRPr="006B5581">
        <w:rPr>
          <w:b w:val="0"/>
          <w:bCs w:val="0"/>
          <w:sz w:val="22"/>
          <w:szCs w:val="22"/>
        </w:rPr>
        <w:t>06/2018</w:t>
      </w:r>
    </w:p>
    <w:p w14:paraId="3B4CB833" w14:textId="66B2AA8F" w:rsidR="004D32CF" w:rsidRPr="006B5581" w:rsidRDefault="007D2F53" w:rsidP="00ED3926">
      <w:pPr>
        <w:pStyle w:val="Heading2"/>
        <w:tabs>
          <w:tab w:val="right" w:pos="10800"/>
        </w:tabs>
        <w:spacing w:before="60" w:line="276" w:lineRule="auto"/>
        <w:ind w:left="720"/>
        <w:rPr>
          <w:b w:val="0"/>
          <w:bCs w:val="0"/>
          <w:sz w:val="22"/>
          <w:szCs w:val="22"/>
        </w:rPr>
      </w:pPr>
      <w:r w:rsidRPr="006B5581">
        <w:rPr>
          <w:b w:val="0"/>
          <w:bCs w:val="0"/>
          <w:sz w:val="22"/>
          <w:szCs w:val="22"/>
        </w:rPr>
        <w:t xml:space="preserve">Won </w:t>
      </w:r>
      <w:r w:rsidR="00253766" w:rsidRPr="006B5581">
        <w:rPr>
          <w:b w:val="0"/>
          <w:bCs w:val="0"/>
          <w:sz w:val="22"/>
          <w:szCs w:val="22"/>
        </w:rPr>
        <w:t>Gary Riepe Memorial Scholarship</w:t>
      </w:r>
      <w:r w:rsidR="00047F6E" w:rsidRPr="006B5581">
        <w:rPr>
          <w:b w:val="0"/>
          <w:bCs w:val="0"/>
          <w:sz w:val="22"/>
          <w:szCs w:val="22"/>
        </w:rPr>
        <w:t xml:space="preserve"> ($500)</w:t>
      </w:r>
      <w:r w:rsidR="00253766" w:rsidRPr="006B5581">
        <w:rPr>
          <w:b w:val="0"/>
          <w:bCs w:val="0"/>
          <w:sz w:val="22"/>
          <w:szCs w:val="22"/>
        </w:rPr>
        <w:t xml:space="preserve"> </w:t>
      </w:r>
      <w:r w:rsidR="006345D0" w:rsidRPr="006B5581">
        <w:rPr>
          <w:b w:val="0"/>
          <w:bCs w:val="0"/>
          <w:sz w:val="22"/>
          <w:szCs w:val="22"/>
        </w:rPr>
        <w:tab/>
      </w:r>
      <w:r w:rsidR="00253766" w:rsidRPr="006B5581">
        <w:rPr>
          <w:b w:val="0"/>
          <w:bCs w:val="0"/>
          <w:sz w:val="22"/>
          <w:szCs w:val="22"/>
        </w:rPr>
        <w:t>05/2018</w:t>
      </w:r>
    </w:p>
    <w:p w14:paraId="5493C093" w14:textId="6F456148" w:rsidR="004D32CF" w:rsidRPr="006B5581" w:rsidRDefault="007D2F53" w:rsidP="00ED3926">
      <w:pPr>
        <w:pStyle w:val="Heading2"/>
        <w:tabs>
          <w:tab w:val="right" w:pos="10800"/>
        </w:tabs>
        <w:spacing w:before="60" w:line="276" w:lineRule="auto"/>
        <w:ind w:left="720"/>
        <w:rPr>
          <w:b w:val="0"/>
          <w:bCs w:val="0"/>
          <w:sz w:val="22"/>
          <w:szCs w:val="22"/>
        </w:rPr>
      </w:pPr>
      <w:r w:rsidRPr="006B5581">
        <w:rPr>
          <w:b w:val="0"/>
          <w:bCs w:val="0"/>
          <w:sz w:val="22"/>
          <w:szCs w:val="22"/>
        </w:rPr>
        <w:t xml:space="preserve">Won </w:t>
      </w:r>
      <w:r w:rsidR="00253766" w:rsidRPr="006B5581">
        <w:rPr>
          <w:b w:val="0"/>
          <w:bCs w:val="0"/>
          <w:sz w:val="22"/>
          <w:szCs w:val="22"/>
        </w:rPr>
        <w:t xml:space="preserve">1st </w:t>
      </w:r>
      <w:r w:rsidRPr="006B5581">
        <w:rPr>
          <w:b w:val="0"/>
          <w:bCs w:val="0"/>
          <w:sz w:val="22"/>
          <w:szCs w:val="22"/>
        </w:rPr>
        <w:t>place a</w:t>
      </w:r>
      <w:r w:rsidR="00253766" w:rsidRPr="006B5581">
        <w:rPr>
          <w:b w:val="0"/>
          <w:bCs w:val="0"/>
          <w:sz w:val="22"/>
          <w:szCs w:val="22"/>
        </w:rPr>
        <w:t>t the State Leadership Conference for Community Service Project</w:t>
      </w:r>
      <w:r w:rsidR="004275A5" w:rsidRPr="006B5581">
        <w:rPr>
          <w:b w:val="0"/>
          <w:bCs w:val="0"/>
          <w:sz w:val="22"/>
          <w:szCs w:val="22"/>
        </w:rPr>
        <w:t xml:space="preserve"> (</w:t>
      </w:r>
      <w:r w:rsidR="00253766" w:rsidRPr="006B5581">
        <w:rPr>
          <w:b w:val="0"/>
          <w:bCs w:val="0"/>
          <w:sz w:val="22"/>
          <w:szCs w:val="22"/>
        </w:rPr>
        <w:t>Illinois</w:t>
      </w:r>
      <w:r w:rsidR="004275A5" w:rsidRPr="006B5581">
        <w:rPr>
          <w:b w:val="0"/>
          <w:bCs w:val="0"/>
          <w:sz w:val="22"/>
          <w:szCs w:val="22"/>
        </w:rPr>
        <w:t>)</w:t>
      </w:r>
      <w:r w:rsidR="006345D0" w:rsidRPr="006B5581">
        <w:rPr>
          <w:b w:val="0"/>
          <w:bCs w:val="0"/>
          <w:sz w:val="22"/>
          <w:szCs w:val="22"/>
        </w:rPr>
        <w:tab/>
      </w:r>
      <w:r w:rsidR="00253766" w:rsidRPr="006B5581">
        <w:rPr>
          <w:b w:val="0"/>
          <w:bCs w:val="0"/>
          <w:sz w:val="22"/>
          <w:szCs w:val="22"/>
        </w:rPr>
        <w:t>04/2018</w:t>
      </w:r>
    </w:p>
    <w:p w14:paraId="34E9157B" w14:textId="3179779A" w:rsidR="006345D0" w:rsidRPr="006B5581" w:rsidRDefault="007D2F53" w:rsidP="006345D0">
      <w:pPr>
        <w:pStyle w:val="Heading2"/>
        <w:tabs>
          <w:tab w:val="right" w:pos="10800"/>
        </w:tabs>
        <w:spacing w:before="60" w:line="276" w:lineRule="auto"/>
        <w:ind w:left="720"/>
        <w:rPr>
          <w:b w:val="0"/>
          <w:bCs w:val="0"/>
          <w:sz w:val="22"/>
          <w:szCs w:val="22"/>
        </w:rPr>
      </w:pPr>
      <w:r w:rsidRPr="006B5581">
        <w:rPr>
          <w:b w:val="0"/>
          <w:bCs w:val="0"/>
          <w:sz w:val="22"/>
          <w:szCs w:val="22"/>
        </w:rPr>
        <w:t>Won</w:t>
      </w:r>
      <w:r w:rsidR="00253766" w:rsidRPr="006B5581">
        <w:rPr>
          <w:b w:val="0"/>
          <w:bCs w:val="0"/>
          <w:sz w:val="22"/>
          <w:szCs w:val="22"/>
        </w:rPr>
        <w:t xml:space="preserve"> 8th </w:t>
      </w:r>
      <w:r w:rsidRPr="006B5581">
        <w:rPr>
          <w:b w:val="0"/>
          <w:bCs w:val="0"/>
          <w:sz w:val="22"/>
          <w:szCs w:val="22"/>
        </w:rPr>
        <w:t xml:space="preserve">place </w:t>
      </w:r>
      <w:r w:rsidR="00253766" w:rsidRPr="006B5581">
        <w:rPr>
          <w:b w:val="0"/>
          <w:bCs w:val="0"/>
          <w:sz w:val="22"/>
          <w:szCs w:val="22"/>
        </w:rPr>
        <w:t xml:space="preserve">at National Leadership Conference in </w:t>
      </w:r>
      <w:r w:rsidR="004275A5" w:rsidRPr="006B5581">
        <w:rPr>
          <w:b w:val="0"/>
          <w:bCs w:val="0"/>
          <w:sz w:val="22"/>
          <w:szCs w:val="22"/>
        </w:rPr>
        <w:t>Small Business Management Plan (California)</w:t>
      </w:r>
      <w:r w:rsidR="006345D0" w:rsidRPr="006B5581">
        <w:rPr>
          <w:b w:val="0"/>
          <w:bCs w:val="0"/>
          <w:sz w:val="22"/>
          <w:szCs w:val="22"/>
        </w:rPr>
        <w:tab/>
      </w:r>
      <w:r w:rsidR="00253766" w:rsidRPr="006B5581">
        <w:rPr>
          <w:b w:val="0"/>
          <w:bCs w:val="0"/>
          <w:sz w:val="22"/>
          <w:szCs w:val="22"/>
        </w:rPr>
        <w:t>06/2017</w:t>
      </w:r>
    </w:p>
    <w:p w14:paraId="72F4B2CF" w14:textId="665264D3" w:rsidR="00033F5F" w:rsidRPr="006B5581" w:rsidRDefault="000B7C48" w:rsidP="006345D0">
      <w:pPr>
        <w:pStyle w:val="Heading2"/>
        <w:tabs>
          <w:tab w:val="right" w:pos="10800"/>
        </w:tabs>
        <w:spacing w:before="60" w:line="276" w:lineRule="auto"/>
        <w:ind w:left="720"/>
        <w:rPr>
          <w:b w:val="0"/>
          <w:bCs w:val="0"/>
          <w:sz w:val="22"/>
          <w:szCs w:val="22"/>
          <w:lang w:val="vi-VN"/>
        </w:rPr>
      </w:pPr>
      <w:r w:rsidRPr="006B5581">
        <w:rPr>
          <w:b w:val="0"/>
          <w:bCs w:val="0"/>
          <w:sz w:val="22"/>
          <w:szCs w:val="22"/>
        </w:rPr>
        <w:t>Won</w:t>
      </w:r>
      <w:r w:rsidR="00253766" w:rsidRPr="006B5581">
        <w:rPr>
          <w:b w:val="0"/>
          <w:bCs w:val="0"/>
          <w:sz w:val="22"/>
          <w:szCs w:val="22"/>
        </w:rPr>
        <w:t xml:space="preserve"> 1st </w:t>
      </w:r>
      <w:r w:rsidRPr="006B5581">
        <w:rPr>
          <w:b w:val="0"/>
          <w:bCs w:val="0"/>
          <w:sz w:val="22"/>
          <w:szCs w:val="22"/>
        </w:rPr>
        <w:t xml:space="preserve">place </w:t>
      </w:r>
      <w:r w:rsidR="00253766" w:rsidRPr="006B5581">
        <w:rPr>
          <w:b w:val="0"/>
          <w:bCs w:val="0"/>
          <w:sz w:val="22"/>
          <w:szCs w:val="22"/>
        </w:rPr>
        <w:t>at the</w:t>
      </w:r>
      <w:r w:rsidR="00190559" w:rsidRPr="006B5581">
        <w:rPr>
          <w:b w:val="0"/>
          <w:bCs w:val="0"/>
          <w:sz w:val="22"/>
          <w:szCs w:val="22"/>
        </w:rPr>
        <w:t xml:space="preserve"> </w:t>
      </w:r>
      <w:r w:rsidR="00253766" w:rsidRPr="006B5581">
        <w:rPr>
          <w:b w:val="0"/>
          <w:bCs w:val="0"/>
          <w:sz w:val="22"/>
          <w:szCs w:val="22"/>
        </w:rPr>
        <w:t xml:space="preserve">National Leadership Conference </w:t>
      </w:r>
      <w:r w:rsidR="006C740F" w:rsidRPr="006B5581">
        <w:rPr>
          <w:b w:val="0"/>
          <w:bCs w:val="0"/>
          <w:sz w:val="22"/>
          <w:szCs w:val="22"/>
        </w:rPr>
        <w:t xml:space="preserve">for </w:t>
      </w:r>
      <w:r w:rsidR="00253766" w:rsidRPr="006B5581">
        <w:rPr>
          <w:b w:val="0"/>
          <w:bCs w:val="0"/>
          <w:sz w:val="22"/>
          <w:szCs w:val="22"/>
        </w:rPr>
        <w:t>Small Business Management</w:t>
      </w:r>
      <w:r w:rsidR="004275A5" w:rsidRPr="006B5581">
        <w:rPr>
          <w:b w:val="0"/>
          <w:bCs w:val="0"/>
          <w:sz w:val="22"/>
          <w:szCs w:val="22"/>
        </w:rPr>
        <w:t xml:space="preserve"> (</w:t>
      </w:r>
      <w:r w:rsidR="00253766" w:rsidRPr="006B5581">
        <w:rPr>
          <w:b w:val="0"/>
          <w:bCs w:val="0"/>
          <w:sz w:val="22"/>
          <w:szCs w:val="22"/>
        </w:rPr>
        <w:t>Illinois</w:t>
      </w:r>
      <w:r w:rsidR="004275A5" w:rsidRPr="006B5581">
        <w:rPr>
          <w:b w:val="0"/>
          <w:bCs w:val="0"/>
          <w:sz w:val="22"/>
          <w:szCs w:val="22"/>
        </w:rPr>
        <w:t>)</w:t>
      </w:r>
      <w:r w:rsidR="006345D0" w:rsidRPr="006B5581">
        <w:rPr>
          <w:b w:val="0"/>
          <w:bCs w:val="0"/>
          <w:sz w:val="22"/>
          <w:szCs w:val="22"/>
        </w:rPr>
        <w:tab/>
      </w:r>
      <w:r w:rsidR="00253766" w:rsidRPr="006B5581">
        <w:rPr>
          <w:b w:val="0"/>
          <w:bCs w:val="0"/>
          <w:sz w:val="22"/>
          <w:szCs w:val="22"/>
        </w:rPr>
        <w:t>04/2017</w:t>
      </w:r>
    </w:p>
    <w:p w14:paraId="0687C8D9" w14:textId="0054A789" w:rsidR="00DA6E00" w:rsidRPr="006B5581" w:rsidRDefault="006F6324" w:rsidP="00401AC1">
      <w:pPr>
        <w:widowControl w:val="0"/>
        <w:rPr>
          <w:b/>
          <w:bCs/>
          <w:sz w:val="22"/>
          <w:szCs w:val="22"/>
        </w:rPr>
      </w:pPr>
      <w:r w:rsidRPr="006B5581">
        <w:rPr>
          <w:b/>
          <w:bCs/>
          <w:sz w:val="22"/>
          <w:szCs w:val="22"/>
        </w:rPr>
        <w:br w:type="page"/>
      </w:r>
    </w:p>
    <w:p w14:paraId="0070BFD6" w14:textId="2E1CEBE8" w:rsidR="00477759" w:rsidRPr="006B5581" w:rsidRDefault="00647F31" w:rsidP="006F6324">
      <w:pPr>
        <w:pStyle w:val="NormalWeb"/>
        <w:pBdr>
          <w:bottom w:val="single" w:sz="4" w:space="1" w:color="auto"/>
        </w:pBdr>
        <w:spacing w:before="0" w:beforeAutospacing="0" w:after="0" w:afterAutospacing="0" w:line="276" w:lineRule="auto"/>
        <w:contextualSpacing/>
        <w:jc w:val="center"/>
        <w:rPr>
          <w:b/>
          <w:bCs/>
          <w:sz w:val="22"/>
          <w:szCs w:val="22"/>
        </w:rPr>
      </w:pPr>
      <w:r w:rsidRPr="006B5581">
        <w:rPr>
          <w:b/>
          <w:bCs/>
          <w:sz w:val="22"/>
          <w:szCs w:val="22"/>
        </w:rPr>
        <w:lastRenderedPageBreak/>
        <w:t>TEACHING AREAS OF EXPERTISE</w:t>
      </w:r>
    </w:p>
    <w:p w14:paraId="108BA719" w14:textId="6A0E5B26" w:rsidR="00101EC5" w:rsidRPr="006B5581" w:rsidRDefault="00647F31" w:rsidP="00A82DBB">
      <w:pPr>
        <w:pStyle w:val="ListParagraph"/>
        <w:spacing w:before="60" w:line="276" w:lineRule="auto"/>
        <w:ind w:left="720"/>
        <w:contextualSpacing/>
        <w:rPr>
          <w:sz w:val="22"/>
          <w:szCs w:val="22"/>
        </w:rPr>
      </w:pPr>
      <w:r w:rsidRPr="006B5581">
        <w:rPr>
          <w:sz w:val="22"/>
          <w:szCs w:val="22"/>
        </w:rPr>
        <w:t>Cybersecurity/Information Systems Security (both lab-based and management-focused)</w:t>
      </w:r>
    </w:p>
    <w:p w14:paraId="5BB66FB5" w14:textId="1E07267D" w:rsidR="00101EC5" w:rsidRPr="006B5581" w:rsidRDefault="000A4DD2" w:rsidP="00ED3926">
      <w:pPr>
        <w:pStyle w:val="ListParagraph"/>
        <w:spacing w:line="276" w:lineRule="auto"/>
        <w:ind w:left="720"/>
        <w:contextualSpacing/>
        <w:rPr>
          <w:sz w:val="22"/>
          <w:szCs w:val="22"/>
        </w:rPr>
      </w:pPr>
      <w:r w:rsidRPr="006B5581">
        <w:rPr>
          <w:sz w:val="22"/>
          <w:szCs w:val="22"/>
        </w:rPr>
        <w:t>Full</w:t>
      </w:r>
      <w:r w:rsidR="00FC479D" w:rsidRPr="006B5581">
        <w:rPr>
          <w:sz w:val="22"/>
          <w:szCs w:val="22"/>
        </w:rPr>
        <w:t xml:space="preserve"> </w:t>
      </w:r>
      <w:r w:rsidRPr="006B5581">
        <w:rPr>
          <w:sz w:val="22"/>
          <w:szCs w:val="22"/>
        </w:rPr>
        <w:t>stack w</w:t>
      </w:r>
      <w:r w:rsidR="00101EC5" w:rsidRPr="006B5581">
        <w:rPr>
          <w:sz w:val="22"/>
          <w:szCs w:val="22"/>
        </w:rPr>
        <w:t>eb development (</w:t>
      </w:r>
      <w:r w:rsidR="004467CF" w:rsidRPr="006B5581">
        <w:rPr>
          <w:sz w:val="22"/>
          <w:szCs w:val="22"/>
        </w:rPr>
        <w:t xml:space="preserve">e.g., </w:t>
      </w:r>
      <w:r w:rsidR="00101EC5" w:rsidRPr="006B5581">
        <w:rPr>
          <w:sz w:val="22"/>
          <w:szCs w:val="22"/>
        </w:rPr>
        <w:t xml:space="preserve">.NET, </w:t>
      </w:r>
      <w:r w:rsidR="00454E45" w:rsidRPr="006B5581">
        <w:rPr>
          <w:sz w:val="22"/>
          <w:szCs w:val="22"/>
        </w:rPr>
        <w:t xml:space="preserve">Java, </w:t>
      </w:r>
      <w:r w:rsidR="00101EC5" w:rsidRPr="006B5581">
        <w:rPr>
          <w:sz w:val="22"/>
          <w:szCs w:val="22"/>
        </w:rPr>
        <w:t>JavaScript, C#, Python)</w:t>
      </w:r>
    </w:p>
    <w:p w14:paraId="4158031A" w14:textId="484F373D" w:rsidR="00E03D36" w:rsidRPr="006B5581" w:rsidRDefault="00E03D36" w:rsidP="00ED3926">
      <w:pPr>
        <w:pStyle w:val="ListParagraph"/>
        <w:spacing w:line="276" w:lineRule="auto"/>
        <w:ind w:left="720"/>
        <w:contextualSpacing/>
        <w:rPr>
          <w:sz w:val="22"/>
          <w:szCs w:val="22"/>
        </w:rPr>
      </w:pPr>
      <w:r w:rsidRPr="006B5581">
        <w:rPr>
          <w:sz w:val="22"/>
          <w:szCs w:val="22"/>
        </w:rPr>
        <w:t>Applied machine learning/A</w:t>
      </w:r>
      <w:r w:rsidR="004C6A8A" w:rsidRPr="006B5581">
        <w:rPr>
          <w:sz w:val="22"/>
          <w:szCs w:val="22"/>
        </w:rPr>
        <w:t>I</w:t>
      </w:r>
      <w:r w:rsidRPr="006B5581">
        <w:rPr>
          <w:sz w:val="22"/>
          <w:szCs w:val="22"/>
        </w:rPr>
        <w:t xml:space="preserve"> for business</w:t>
      </w:r>
    </w:p>
    <w:p w14:paraId="3398FB1E" w14:textId="2394E29F" w:rsidR="00477759" w:rsidRPr="006B5581" w:rsidRDefault="00525538" w:rsidP="00ED3926">
      <w:pPr>
        <w:pStyle w:val="ListParagraph"/>
        <w:spacing w:line="276" w:lineRule="auto"/>
        <w:ind w:left="720"/>
        <w:contextualSpacing/>
        <w:rPr>
          <w:sz w:val="22"/>
          <w:szCs w:val="22"/>
        </w:rPr>
      </w:pPr>
      <w:r w:rsidRPr="006B5581">
        <w:rPr>
          <w:sz w:val="22"/>
          <w:szCs w:val="22"/>
        </w:rPr>
        <w:t>Decision modeling</w:t>
      </w:r>
      <w:r w:rsidR="00477759" w:rsidRPr="006B5581">
        <w:rPr>
          <w:sz w:val="22"/>
          <w:szCs w:val="22"/>
        </w:rPr>
        <w:t xml:space="preserve"> </w:t>
      </w:r>
      <w:r w:rsidR="006B6014" w:rsidRPr="006B5581">
        <w:rPr>
          <w:sz w:val="22"/>
          <w:szCs w:val="22"/>
        </w:rPr>
        <w:t>and business analytics</w:t>
      </w:r>
      <w:r w:rsidR="00C30C7A" w:rsidRPr="006B5581">
        <w:rPr>
          <w:sz w:val="22"/>
          <w:szCs w:val="22"/>
        </w:rPr>
        <w:t xml:space="preserve"> (R, Python, SPSS, and Stata)</w:t>
      </w:r>
    </w:p>
    <w:p w14:paraId="0EE672F2" w14:textId="3AA33E2C" w:rsidR="00477759" w:rsidRPr="006B5581" w:rsidRDefault="00477759" w:rsidP="00ED3926">
      <w:pPr>
        <w:pStyle w:val="ListParagraph"/>
        <w:spacing w:line="276" w:lineRule="auto"/>
        <w:ind w:left="720"/>
        <w:contextualSpacing/>
        <w:rPr>
          <w:sz w:val="22"/>
          <w:szCs w:val="22"/>
        </w:rPr>
      </w:pPr>
      <w:r w:rsidRPr="006B5581">
        <w:rPr>
          <w:sz w:val="22"/>
          <w:szCs w:val="22"/>
        </w:rPr>
        <w:t xml:space="preserve">Database </w:t>
      </w:r>
      <w:r w:rsidR="006B6014" w:rsidRPr="006B5581">
        <w:rPr>
          <w:sz w:val="22"/>
          <w:szCs w:val="22"/>
        </w:rPr>
        <w:t>m</w:t>
      </w:r>
      <w:r w:rsidRPr="006B5581">
        <w:rPr>
          <w:sz w:val="22"/>
          <w:szCs w:val="22"/>
        </w:rPr>
        <w:t xml:space="preserve">anagement </w:t>
      </w:r>
      <w:r w:rsidR="006B6014" w:rsidRPr="006B5581">
        <w:rPr>
          <w:sz w:val="22"/>
          <w:szCs w:val="22"/>
        </w:rPr>
        <w:t>s</w:t>
      </w:r>
      <w:r w:rsidRPr="006B5581">
        <w:rPr>
          <w:sz w:val="22"/>
          <w:szCs w:val="22"/>
        </w:rPr>
        <w:t>ystems</w:t>
      </w:r>
      <w:r w:rsidR="007C1B95" w:rsidRPr="006B5581">
        <w:rPr>
          <w:sz w:val="22"/>
          <w:szCs w:val="22"/>
        </w:rPr>
        <w:t xml:space="preserve"> and </w:t>
      </w:r>
      <w:r w:rsidR="006B6014" w:rsidRPr="006B5581">
        <w:rPr>
          <w:sz w:val="22"/>
          <w:szCs w:val="22"/>
        </w:rPr>
        <w:t>d</w:t>
      </w:r>
      <w:r w:rsidRPr="006B5581">
        <w:rPr>
          <w:sz w:val="22"/>
          <w:szCs w:val="22"/>
        </w:rPr>
        <w:t xml:space="preserve">ata </w:t>
      </w:r>
      <w:r w:rsidR="006B6014" w:rsidRPr="006B5581">
        <w:rPr>
          <w:sz w:val="22"/>
          <w:szCs w:val="22"/>
        </w:rPr>
        <w:t>m</w:t>
      </w:r>
      <w:r w:rsidRPr="006B5581">
        <w:rPr>
          <w:sz w:val="22"/>
          <w:szCs w:val="22"/>
        </w:rPr>
        <w:t>ining</w:t>
      </w:r>
      <w:r w:rsidR="00285DFD" w:rsidRPr="006B5581">
        <w:rPr>
          <w:sz w:val="22"/>
          <w:szCs w:val="22"/>
        </w:rPr>
        <w:t xml:space="preserve"> (structured and unstructured data)</w:t>
      </w:r>
    </w:p>
    <w:p w14:paraId="39D46C38" w14:textId="02BEAD54" w:rsidR="00477759" w:rsidRPr="006B5581" w:rsidRDefault="00477759" w:rsidP="00ED3926">
      <w:pPr>
        <w:pStyle w:val="ListParagraph"/>
        <w:spacing w:line="276" w:lineRule="auto"/>
        <w:ind w:left="720"/>
        <w:contextualSpacing/>
        <w:rPr>
          <w:sz w:val="22"/>
          <w:szCs w:val="22"/>
        </w:rPr>
      </w:pPr>
      <w:r w:rsidRPr="006B5581">
        <w:rPr>
          <w:sz w:val="22"/>
          <w:szCs w:val="22"/>
        </w:rPr>
        <w:t>I</w:t>
      </w:r>
      <w:r w:rsidR="004C6A8A" w:rsidRPr="006B5581">
        <w:rPr>
          <w:sz w:val="22"/>
          <w:szCs w:val="22"/>
        </w:rPr>
        <w:t>T</w:t>
      </w:r>
      <w:r w:rsidRPr="006B5581">
        <w:rPr>
          <w:sz w:val="22"/>
          <w:szCs w:val="22"/>
        </w:rPr>
        <w:t xml:space="preserve"> </w:t>
      </w:r>
      <w:r w:rsidR="006B6014" w:rsidRPr="006B5581">
        <w:rPr>
          <w:sz w:val="22"/>
          <w:szCs w:val="22"/>
        </w:rPr>
        <w:t>m</w:t>
      </w:r>
      <w:r w:rsidRPr="006B5581">
        <w:rPr>
          <w:sz w:val="22"/>
          <w:szCs w:val="22"/>
        </w:rPr>
        <w:t xml:space="preserve">anagement and </w:t>
      </w:r>
      <w:r w:rsidR="006B6014" w:rsidRPr="006B5581">
        <w:rPr>
          <w:sz w:val="22"/>
          <w:szCs w:val="22"/>
        </w:rPr>
        <w:t>s</w:t>
      </w:r>
      <w:r w:rsidRPr="006B5581">
        <w:rPr>
          <w:sz w:val="22"/>
          <w:szCs w:val="22"/>
        </w:rPr>
        <w:t>trategy</w:t>
      </w:r>
    </w:p>
    <w:p w14:paraId="25486850" w14:textId="7AC69AC0" w:rsidR="00477759" w:rsidRPr="006B5581" w:rsidRDefault="00477759" w:rsidP="00ED3926">
      <w:pPr>
        <w:pStyle w:val="ListParagraph"/>
        <w:spacing w:line="276" w:lineRule="auto"/>
        <w:ind w:left="720"/>
        <w:contextualSpacing/>
        <w:rPr>
          <w:sz w:val="22"/>
          <w:szCs w:val="22"/>
        </w:rPr>
      </w:pPr>
      <w:r w:rsidRPr="006B5581">
        <w:rPr>
          <w:sz w:val="22"/>
          <w:szCs w:val="22"/>
        </w:rPr>
        <w:t xml:space="preserve">Systems </w:t>
      </w:r>
      <w:r w:rsidR="006B6014" w:rsidRPr="006B5581">
        <w:rPr>
          <w:sz w:val="22"/>
          <w:szCs w:val="22"/>
        </w:rPr>
        <w:t>a</w:t>
      </w:r>
      <w:r w:rsidRPr="006B5581">
        <w:rPr>
          <w:sz w:val="22"/>
          <w:szCs w:val="22"/>
        </w:rPr>
        <w:t xml:space="preserve">nalysis and </w:t>
      </w:r>
      <w:r w:rsidR="006B6014" w:rsidRPr="006B5581">
        <w:rPr>
          <w:sz w:val="22"/>
          <w:szCs w:val="22"/>
        </w:rPr>
        <w:t>d</w:t>
      </w:r>
      <w:r w:rsidRPr="006B5581">
        <w:rPr>
          <w:sz w:val="22"/>
          <w:szCs w:val="22"/>
        </w:rPr>
        <w:t>esign</w:t>
      </w:r>
    </w:p>
    <w:p w14:paraId="68DC6B71" w14:textId="43CBC162" w:rsidR="002C145B" w:rsidRPr="006B5581" w:rsidRDefault="00477759" w:rsidP="00ED3926">
      <w:pPr>
        <w:pStyle w:val="ListParagraph"/>
        <w:spacing w:line="276" w:lineRule="auto"/>
        <w:ind w:left="720"/>
        <w:contextualSpacing/>
        <w:rPr>
          <w:sz w:val="22"/>
          <w:szCs w:val="22"/>
        </w:rPr>
      </w:pPr>
      <w:r w:rsidRPr="006B5581">
        <w:rPr>
          <w:sz w:val="22"/>
          <w:szCs w:val="22"/>
        </w:rPr>
        <w:t>Blockchain</w:t>
      </w:r>
      <w:r w:rsidR="00536BD7" w:rsidRPr="006B5581">
        <w:rPr>
          <w:sz w:val="22"/>
          <w:szCs w:val="22"/>
        </w:rPr>
        <w:t xml:space="preserve"> </w:t>
      </w:r>
      <w:r w:rsidR="006B6014" w:rsidRPr="006B5581">
        <w:rPr>
          <w:sz w:val="22"/>
          <w:szCs w:val="22"/>
        </w:rPr>
        <w:t>t</w:t>
      </w:r>
      <w:r w:rsidR="00536BD7" w:rsidRPr="006B5581">
        <w:rPr>
          <w:sz w:val="22"/>
          <w:szCs w:val="22"/>
        </w:rPr>
        <w:t>echnology</w:t>
      </w:r>
      <w:r w:rsidR="00E03D36" w:rsidRPr="006B5581">
        <w:rPr>
          <w:sz w:val="22"/>
          <w:szCs w:val="22"/>
        </w:rPr>
        <w:t>/cryptocurrencies</w:t>
      </w:r>
    </w:p>
    <w:p w14:paraId="009D2A88" w14:textId="77777777" w:rsidR="005C2D01" w:rsidRPr="006B5581" w:rsidRDefault="005C2D01" w:rsidP="006F6324">
      <w:pPr>
        <w:pStyle w:val="Heading2"/>
        <w:spacing w:before="60" w:line="276" w:lineRule="auto"/>
        <w:ind w:left="0"/>
        <w:jc w:val="center"/>
        <w:rPr>
          <w:bCs w:val="0"/>
          <w:sz w:val="22"/>
          <w:szCs w:val="22"/>
        </w:rPr>
      </w:pPr>
    </w:p>
    <w:p w14:paraId="26C0B8A0" w14:textId="4A77A848" w:rsidR="006F6324" w:rsidRPr="006B5581" w:rsidRDefault="00F36848" w:rsidP="006F6324">
      <w:pPr>
        <w:pStyle w:val="Heading2"/>
        <w:spacing w:before="60" w:line="276" w:lineRule="auto"/>
        <w:ind w:left="0"/>
        <w:jc w:val="center"/>
        <w:rPr>
          <w:bCs w:val="0"/>
          <w:sz w:val="22"/>
          <w:szCs w:val="22"/>
        </w:rPr>
      </w:pPr>
      <w:r w:rsidRPr="006B5581">
        <w:rPr>
          <w:bCs w:val="0"/>
          <w:sz w:val="22"/>
          <w:szCs w:val="22"/>
        </w:rPr>
        <w:t xml:space="preserve">TEACHING </w:t>
      </w:r>
      <w:r w:rsidR="00477759" w:rsidRPr="006B5581">
        <w:rPr>
          <w:bCs w:val="0"/>
          <w:sz w:val="22"/>
          <w:szCs w:val="22"/>
        </w:rPr>
        <w:t>EXPERIENCE</w:t>
      </w:r>
    </w:p>
    <w:tbl>
      <w:tblPr>
        <w:tblStyle w:val="TableGrid"/>
        <w:tblW w:w="11041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16"/>
        <w:gridCol w:w="1890"/>
        <w:gridCol w:w="1620"/>
        <w:gridCol w:w="1715"/>
      </w:tblGrid>
      <w:tr w:rsidR="006B5581" w:rsidRPr="006B5581" w14:paraId="2746B618" w14:textId="1009B0F7" w:rsidTr="00B116C7">
        <w:trPr>
          <w:trHeight w:val="20"/>
          <w:jc w:val="center"/>
        </w:trPr>
        <w:tc>
          <w:tcPr>
            <w:tcW w:w="581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0BF45EB" w14:textId="77777777" w:rsidR="005C2D01" w:rsidRPr="006B5581" w:rsidRDefault="00CA664A" w:rsidP="00A82DBB">
            <w:pPr>
              <w:pStyle w:val="Heading2"/>
              <w:spacing w:before="60"/>
              <w:ind w:left="0"/>
              <w:jc w:val="center"/>
              <w:rPr>
                <w:bCs w:val="0"/>
                <w:sz w:val="22"/>
                <w:szCs w:val="22"/>
              </w:rPr>
            </w:pPr>
            <w:r w:rsidRPr="006B5581">
              <w:rPr>
                <w:bCs w:val="0"/>
                <w:sz w:val="22"/>
                <w:szCs w:val="22"/>
              </w:rPr>
              <w:t xml:space="preserve">Course </w:t>
            </w:r>
          </w:p>
          <w:p w14:paraId="04A5F675" w14:textId="309289DA" w:rsidR="00CA664A" w:rsidRPr="006B5581" w:rsidRDefault="00CA664A" w:rsidP="00A82DBB">
            <w:pPr>
              <w:pStyle w:val="Heading2"/>
              <w:spacing w:before="60"/>
              <w:ind w:left="0"/>
              <w:jc w:val="center"/>
              <w:rPr>
                <w:bCs w:val="0"/>
                <w:sz w:val="22"/>
                <w:szCs w:val="22"/>
              </w:rPr>
            </w:pPr>
            <w:r w:rsidRPr="006B5581">
              <w:rPr>
                <w:bCs w:val="0"/>
                <w:sz w:val="22"/>
                <w:szCs w:val="22"/>
              </w:rPr>
              <w:t>Title</w:t>
            </w:r>
          </w:p>
        </w:tc>
        <w:tc>
          <w:tcPr>
            <w:tcW w:w="189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DEC8F6A" w14:textId="77777777" w:rsidR="00CA664A" w:rsidRPr="006B5581" w:rsidRDefault="00CA664A" w:rsidP="00A82DBB">
            <w:pPr>
              <w:pStyle w:val="Heading2"/>
              <w:spacing w:before="60"/>
              <w:ind w:left="0"/>
              <w:jc w:val="center"/>
              <w:rPr>
                <w:bCs w:val="0"/>
                <w:sz w:val="22"/>
                <w:szCs w:val="22"/>
              </w:rPr>
            </w:pPr>
            <w:r w:rsidRPr="006B5581">
              <w:rPr>
                <w:bCs w:val="0"/>
                <w:sz w:val="22"/>
                <w:szCs w:val="22"/>
              </w:rPr>
              <w:t>Role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F306AA" w14:textId="45861D69" w:rsidR="00CA664A" w:rsidRPr="006B5581" w:rsidRDefault="00CA664A" w:rsidP="00A82DBB">
            <w:pPr>
              <w:pStyle w:val="Heading2"/>
              <w:spacing w:before="60"/>
              <w:ind w:left="0"/>
              <w:jc w:val="center"/>
              <w:rPr>
                <w:bCs w:val="0"/>
                <w:sz w:val="22"/>
                <w:szCs w:val="22"/>
              </w:rPr>
            </w:pPr>
            <w:r w:rsidRPr="006B5581">
              <w:rPr>
                <w:bCs w:val="0"/>
                <w:sz w:val="22"/>
                <w:szCs w:val="22"/>
              </w:rPr>
              <w:t>Semester</w:t>
            </w:r>
          </w:p>
        </w:tc>
        <w:tc>
          <w:tcPr>
            <w:tcW w:w="171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B4EB4B8" w14:textId="77777777" w:rsidR="002329AA" w:rsidRPr="006B5581" w:rsidRDefault="002329AA" w:rsidP="00A82DBB">
            <w:pPr>
              <w:pStyle w:val="Heading2"/>
              <w:spacing w:before="60"/>
              <w:jc w:val="center"/>
              <w:rPr>
                <w:bCs w:val="0"/>
                <w:sz w:val="22"/>
                <w:szCs w:val="22"/>
              </w:rPr>
            </w:pPr>
            <w:r w:rsidRPr="006B5581">
              <w:rPr>
                <w:bCs w:val="0"/>
                <w:sz w:val="22"/>
                <w:szCs w:val="22"/>
              </w:rPr>
              <w:t>Instructor</w:t>
            </w:r>
          </w:p>
          <w:p w14:paraId="5ED6A4E2" w14:textId="1203EC22" w:rsidR="00CA664A" w:rsidRPr="006B5581" w:rsidRDefault="002329AA" w:rsidP="00A82DBB">
            <w:pPr>
              <w:pStyle w:val="Heading2"/>
              <w:spacing w:before="60"/>
              <w:jc w:val="center"/>
              <w:rPr>
                <w:bCs w:val="0"/>
                <w:sz w:val="22"/>
                <w:szCs w:val="22"/>
              </w:rPr>
            </w:pPr>
            <w:r w:rsidRPr="006B5581">
              <w:rPr>
                <w:bCs w:val="0"/>
                <w:sz w:val="22"/>
                <w:szCs w:val="22"/>
              </w:rPr>
              <w:t>Excellence Rating</w:t>
            </w:r>
          </w:p>
        </w:tc>
      </w:tr>
      <w:tr w:rsidR="006B5581" w:rsidRPr="006B5581" w14:paraId="53B4EF95" w14:textId="77777777" w:rsidTr="00B116C7">
        <w:trPr>
          <w:trHeight w:val="20"/>
          <w:jc w:val="center"/>
        </w:trPr>
        <w:tc>
          <w:tcPr>
            <w:tcW w:w="11041" w:type="dxa"/>
            <w:gridSpan w:val="4"/>
            <w:tcBorders>
              <w:top w:val="single" w:sz="4" w:space="0" w:color="auto"/>
              <w:bottom w:val="nil"/>
            </w:tcBorders>
          </w:tcPr>
          <w:p w14:paraId="4038878C" w14:textId="4141D340" w:rsidR="007E4B9B" w:rsidRPr="006B5581" w:rsidRDefault="007E4B9B" w:rsidP="006F6324">
            <w:pPr>
              <w:pStyle w:val="Heading2"/>
              <w:spacing w:before="60" w:line="276" w:lineRule="auto"/>
              <w:ind w:left="0"/>
              <w:rPr>
                <w:bCs w:val="0"/>
                <w:sz w:val="22"/>
                <w:szCs w:val="22"/>
              </w:rPr>
            </w:pPr>
            <w:r w:rsidRPr="006B5581">
              <w:rPr>
                <w:bCs w:val="0"/>
                <w:sz w:val="22"/>
                <w:szCs w:val="22"/>
              </w:rPr>
              <w:t>University of Cincinnati</w:t>
            </w:r>
            <w:r w:rsidR="001A3646" w:rsidRPr="006B5581">
              <w:rPr>
                <w:bCs w:val="0"/>
                <w:sz w:val="22"/>
                <w:szCs w:val="22"/>
              </w:rPr>
              <w:t>:</w:t>
            </w:r>
          </w:p>
        </w:tc>
      </w:tr>
      <w:tr w:rsidR="006B5581" w:rsidRPr="006B5581" w14:paraId="466B8C1D" w14:textId="77777777" w:rsidTr="00B116C7">
        <w:trPr>
          <w:trHeight w:val="20"/>
          <w:jc w:val="center"/>
        </w:trPr>
        <w:tc>
          <w:tcPr>
            <w:tcW w:w="5816" w:type="dxa"/>
            <w:tcBorders>
              <w:top w:val="nil"/>
              <w:bottom w:val="nil"/>
            </w:tcBorders>
          </w:tcPr>
          <w:p w14:paraId="4169E42A" w14:textId="150FDB36" w:rsidR="00EB0974" w:rsidRPr="006B5581" w:rsidRDefault="00EB0974" w:rsidP="00ED3926">
            <w:pPr>
              <w:pStyle w:val="Heading2"/>
              <w:spacing w:before="60" w:line="276" w:lineRule="auto"/>
              <w:ind w:left="720"/>
              <w:rPr>
                <w:b w:val="0"/>
                <w:sz w:val="22"/>
                <w:szCs w:val="22"/>
              </w:rPr>
            </w:pPr>
            <w:r w:rsidRPr="006B5581">
              <w:rPr>
                <w:b w:val="0"/>
                <w:sz w:val="22"/>
                <w:szCs w:val="22"/>
              </w:rPr>
              <w:t>IS</w:t>
            </w:r>
            <w:r w:rsidR="000E19EC" w:rsidRPr="006B5581">
              <w:rPr>
                <w:b w:val="0"/>
                <w:sz w:val="22"/>
                <w:szCs w:val="22"/>
              </w:rPr>
              <w:t>8</w:t>
            </w:r>
            <w:r w:rsidRPr="006B5581">
              <w:rPr>
                <w:b w:val="0"/>
                <w:sz w:val="22"/>
                <w:szCs w:val="22"/>
              </w:rPr>
              <w:t xml:space="preserve">044 </w:t>
            </w:r>
            <w:r w:rsidR="00CA5D1E" w:rsidRPr="006B5581">
              <w:rPr>
                <w:b w:val="0"/>
                <w:sz w:val="22"/>
                <w:szCs w:val="22"/>
              </w:rPr>
              <w:t>Information System Security</w:t>
            </w:r>
            <w:r w:rsidR="00EE6C95" w:rsidRPr="006B5581">
              <w:rPr>
                <w:b w:val="0"/>
                <w:sz w:val="22"/>
                <w:szCs w:val="22"/>
              </w:rPr>
              <w:t xml:space="preserve"> (Graduate)</w:t>
            </w:r>
          </w:p>
        </w:tc>
        <w:tc>
          <w:tcPr>
            <w:tcW w:w="1890" w:type="dxa"/>
            <w:tcBorders>
              <w:top w:val="nil"/>
              <w:bottom w:val="nil"/>
            </w:tcBorders>
          </w:tcPr>
          <w:p w14:paraId="1662FD25" w14:textId="42BB7D2D" w:rsidR="00EB0974" w:rsidRPr="006B5581" w:rsidRDefault="00EB0974" w:rsidP="006F6324">
            <w:pPr>
              <w:pStyle w:val="Heading2"/>
              <w:spacing w:before="60" w:line="276" w:lineRule="auto"/>
              <w:ind w:left="0"/>
              <w:jc w:val="center"/>
              <w:rPr>
                <w:b w:val="0"/>
                <w:sz w:val="22"/>
                <w:szCs w:val="22"/>
              </w:rPr>
            </w:pPr>
            <w:r w:rsidRPr="006B5581">
              <w:rPr>
                <w:b w:val="0"/>
                <w:sz w:val="22"/>
                <w:szCs w:val="22"/>
              </w:rPr>
              <w:t>Course Instructor</w:t>
            </w:r>
          </w:p>
        </w:tc>
        <w:tc>
          <w:tcPr>
            <w:tcW w:w="1620" w:type="dxa"/>
            <w:tcBorders>
              <w:top w:val="nil"/>
              <w:bottom w:val="nil"/>
            </w:tcBorders>
          </w:tcPr>
          <w:p w14:paraId="6E963EC5" w14:textId="22AD4958" w:rsidR="00EB0974" w:rsidRPr="006B5581" w:rsidRDefault="00CA5D1E" w:rsidP="006F6324">
            <w:pPr>
              <w:pStyle w:val="Heading2"/>
              <w:spacing w:before="60" w:line="276" w:lineRule="auto"/>
              <w:ind w:left="0"/>
              <w:jc w:val="center"/>
              <w:rPr>
                <w:b w:val="0"/>
                <w:sz w:val="22"/>
                <w:szCs w:val="22"/>
              </w:rPr>
            </w:pPr>
            <w:r w:rsidRPr="006B5581">
              <w:rPr>
                <w:b w:val="0"/>
                <w:sz w:val="22"/>
                <w:szCs w:val="22"/>
              </w:rPr>
              <w:t>Spring</w:t>
            </w:r>
            <w:r w:rsidR="00EB0974" w:rsidRPr="006B5581">
              <w:rPr>
                <w:b w:val="0"/>
                <w:sz w:val="22"/>
                <w:szCs w:val="22"/>
              </w:rPr>
              <w:t xml:space="preserve"> 202</w:t>
            </w:r>
            <w:r w:rsidRPr="006B5581">
              <w:rPr>
                <w:b w:val="0"/>
                <w:sz w:val="22"/>
                <w:szCs w:val="22"/>
              </w:rPr>
              <w:t>4</w:t>
            </w:r>
          </w:p>
        </w:tc>
        <w:tc>
          <w:tcPr>
            <w:tcW w:w="1710" w:type="dxa"/>
            <w:tcBorders>
              <w:top w:val="nil"/>
              <w:bottom w:val="nil"/>
            </w:tcBorders>
          </w:tcPr>
          <w:p w14:paraId="14F2EC9A" w14:textId="52C51CA1" w:rsidR="00EB0974" w:rsidRPr="006B5581" w:rsidRDefault="008C1B75" w:rsidP="006F6324">
            <w:pPr>
              <w:pStyle w:val="Heading2"/>
              <w:spacing w:before="60" w:line="276" w:lineRule="auto"/>
              <w:ind w:left="0"/>
              <w:jc w:val="center"/>
              <w:rPr>
                <w:b w:val="0"/>
                <w:sz w:val="22"/>
                <w:szCs w:val="22"/>
              </w:rPr>
            </w:pPr>
            <w:r w:rsidRPr="006B5581">
              <w:rPr>
                <w:b w:val="0"/>
                <w:sz w:val="22"/>
                <w:szCs w:val="22"/>
              </w:rPr>
              <w:t>7.87/8.0</w:t>
            </w:r>
          </w:p>
        </w:tc>
      </w:tr>
      <w:tr w:rsidR="006B5581" w:rsidRPr="006B5581" w14:paraId="5DDFA67B" w14:textId="49713180" w:rsidTr="00B116C7">
        <w:trPr>
          <w:trHeight w:val="20"/>
          <w:jc w:val="center"/>
        </w:trPr>
        <w:tc>
          <w:tcPr>
            <w:tcW w:w="5816" w:type="dxa"/>
            <w:tcBorders>
              <w:top w:val="nil"/>
              <w:bottom w:val="nil"/>
            </w:tcBorders>
          </w:tcPr>
          <w:p w14:paraId="269C6100" w14:textId="1C5958D2" w:rsidR="00EB0974" w:rsidRPr="006B5581" w:rsidRDefault="00EB0974" w:rsidP="00ED3926">
            <w:pPr>
              <w:pStyle w:val="Heading2"/>
              <w:spacing w:before="60" w:line="276" w:lineRule="auto"/>
              <w:ind w:left="720"/>
              <w:rPr>
                <w:b w:val="0"/>
                <w:sz w:val="22"/>
                <w:szCs w:val="22"/>
              </w:rPr>
            </w:pPr>
            <w:r w:rsidRPr="006B5581">
              <w:rPr>
                <w:b w:val="0"/>
                <w:sz w:val="22"/>
                <w:szCs w:val="22"/>
              </w:rPr>
              <w:t>IS3050 Web Development with .NET</w:t>
            </w:r>
            <w:r w:rsidR="002639AC" w:rsidRPr="006B5581">
              <w:rPr>
                <w:b w:val="0"/>
                <w:sz w:val="22"/>
                <w:szCs w:val="22"/>
              </w:rPr>
              <w:t xml:space="preserve"> (</w:t>
            </w:r>
            <w:r w:rsidR="000E19EC" w:rsidRPr="006B5581">
              <w:rPr>
                <w:b w:val="0"/>
                <w:sz w:val="22"/>
                <w:szCs w:val="22"/>
              </w:rPr>
              <w:t>Undergrad)</w:t>
            </w:r>
          </w:p>
        </w:tc>
        <w:tc>
          <w:tcPr>
            <w:tcW w:w="1890" w:type="dxa"/>
            <w:tcBorders>
              <w:top w:val="nil"/>
              <w:bottom w:val="nil"/>
            </w:tcBorders>
          </w:tcPr>
          <w:p w14:paraId="5841FB90" w14:textId="0C614B8B" w:rsidR="00EB0974" w:rsidRPr="006B5581" w:rsidRDefault="00EB0974" w:rsidP="006F6324">
            <w:pPr>
              <w:pStyle w:val="Heading2"/>
              <w:spacing w:before="60" w:line="276" w:lineRule="auto"/>
              <w:ind w:left="0"/>
              <w:jc w:val="center"/>
              <w:rPr>
                <w:b w:val="0"/>
                <w:sz w:val="22"/>
                <w:szCs w:val="22"/>
              </w:rPr>
            </w:pPr>
            <w:r w:rsidRPr="006B5581">
              <w:rPr>
                <w:b w:val="0"/>
                <w:sz w:val="22"/>
                <w:szCs w:val="22"/>
              </w:rPr>
              <w:t>Course Instructor</w:t>
            </w:r>
          </w:p>
        </w:tc>
        <w:tc>
          <w:tcPr>
            <w:tcW w:w="1620" w:type="dxa"/>
            <w:tcBorders>
              <w:top w:val="nil"/>
              <w:bottom w:val="nil"/>
            </w:tcBorders>
          </w:tcPr>
          <w:p w14:paraId="765CB6D9" w14:textId="55B6B3FE" w:rsidR="00EB0974" w:rsidRPr="006B5581" w:rsidRDefault="00EB0974" w:rsidP="006F6324">
            <w:pPr>
              <w:pStyle w:val="Heading2"/>
              <w:spacing w:before="60" w:line="276" w:lineRule="auto"/>
              <w:ind w:left="0"/>
              <w:jc w:val="center"/>
              <w:rPr>
                <w:b w:val="0"/>
                <w:sz w:val="22"/>
                <w:szCs w:val="22"/>
              </w:rPr>
            </w:pPr>
            <w:r w:rsidRPr="006B5581">
              <w:rPr>
                <w:b w:val="0"/>
                <w:sz w:val="22"/>
                <w:szCs w:val="22"/>
              </w:rPr>
              <w:t>Summer 2022</w:t>
            </w:r>
          </w:p>
        </w:tc>
        <w:tc>
          <w:tcPr>
            <w:tcW w:w="1710" w:type="dxa"/>
            <w:tcBorders>
              <w:top w:val="nil"/>
              <w:bottom w:val="nil"/>
            </w:tcBorders>
          </w:tcPr>
          <w:p w14:paraId="1684CF46" w14:textId="29707106" w:rsidR="00EB0974" w:rsidRPr="006B5581" w:rsidRDefault="00EB0974" w:rsidP="006F6324">
            <w:pPr>
              <w:pStyle w:val="Heading2"/>
              <w:spacing w:before="60" w:line="276" w:lineRule="auto"/>
              <w:ind w:left="0"/>
              <w:jc w:val="center"/>
              <w:rPr>
                <w:b w:val="0"/>
                <w:sz w:val="22"/>
                <w:szCs w:val="22"/>
              </w:rPr>
            </w:pPr>
            <w:r w:rsidRPr="006B5581">
              <w:rPr>
                <w:b w:val="0"/>
                <w:sz w:val="22"/>
                <w:szCs w:val="22"/>
              </w:rPr>
              <w:t>7.</w:t>
            </w:r>
            <w:r w:rsidR="002329AA" w:rsidRPr="006B5581">
              <w:rPr>
                <w:b w:val="0"/>
                <w:sz w:val="22"/>
                <w:szCs w:val="22"/>
              </w:rPr>
              <w:t>88</w:t>
            </w:r>
            <w:r w:rsidRPr="006B5581">
              <w:rPr>
                <w:b w:val="0"/>
                <w:sz w:val="22"/>
                <w:szCs w:val="22"/>
              </w:rPr>
              <w:t>/8.0</w:t>
            </w:r>
          </w:p>
        </w:tc>
      </w:tr>
      <w:tr w:rsidR="006B5581" w:rsidRPr="006B5581" w14:paraId="07A860A4" w14:textId="6D00FDE0" w:rsidTr="00B116C7">
        <w:trPr>
          <w:trHeight w:val="20"/>
          <w:jc w:val="center"/>
        </w:trPr>
        <w:tc>
          <w:tcPr>
            <w:tcW w:w="5816" w:type="dxa"/>
            <w:tcBorders>
              <w:top w:val="nil"/>
              <w:bottom w:val="nil"/>
            </w:tcBorders>
          </w:tcPr>
          <w:p w14:paraId="70EAA7C3" w14:textId="2AB13E97" w:rsidR="00EB0974" w:rsidRPr="006B5581" w:rsidRDefault="00EB0974" w:rsidP="00ED3926">
            <w:pPr>
              <w:pStyle w:val="Heading2"/>
              <w:spacing w:before="60" w:line="276" w:lineRule="auto"/>
              <w:ind w:left="720"/>
              <w:rPr>
                <w:b w:val="0"/>
                <w:sz w:val="22"/>
                <w:szCs w:val="22"/>
              </w:rPr>
            </w:pPr>
            <w:r w:rsidRPr="006B5581">
              <w:rPr>
                <w:b w:val="0"/>
                <w:sz w:val="22"/>
                <w:szCs w:val="22"/>
              </w:rPr>
              <w:t>IS8044 Information Systems Security</w:t>
            </w:r>
            <w:r w:rsidR="002639AC" w:rsidRPr="006B5581">
              <w:rPr>
                <w:b w:val="0"/>
                <w:sz w:val="22"/>
                <w:szCs w:val="22"/>
              </w:rPr>
              <w:t xml:space="preserve"> (Graduate)</w:t>
            </w:r>
          </w:p>
        </w:tc>
        <w:tc>
          <w:tcPr>
            <w:tcW w:w="1890" w:type="dxa"/>
            <w:tcBorders>
              <w:top w:val="nil"/>
              <w:bottom w:val="nil"/>
            </w:tcBorders>
          </w:tcPr>
          <w:p w14:paraId="7532D8F3" w14:textId="411DBCCD" w:rsidR="00EB0974" w:rsidRPr="006B5581" w:rsidRDefault="00EB0974" w:rsidP="006F6324">
            <w:pPr>
              <w:pStyle w:val="Heading2"/>
              <w:spacing w:before="60" w:line="276" w:lineRule="auto"/>
              <w:ind w:left="0"/>
              <w:jc w:val="center"/>
              <w:rPr>
                <w:b w:val="0"/>
                <w:sz w:val="22"/>
                <w:szCs w:val="22"/>
              </w:rPr>
            </w:pPr>
            <w:r w:rsidRPr="006B5581">
              <w:rPr>
                <w:b w:val="0"/>
                <w:sz w:val="22"/>
                <w:szCs w:val="22"/>
              </w:rPr>
              <w:t>TA</w:t>
            </w:r>
          </w:p>
        </w:tc>
        <w:tc>
          <w:tcPr>
            <w:tcW w:w="1620" w:type="dxa"/>
            <w:tcBorders>
              <w:top w:val="nil"/>
              <w:bottom w:val="nil"/>
            </w:tcBorders>
          </w:tcPr>
          <w:p w14:paraId="3AB9DEE2" w14:textId="00630CF7" w:rsidR="00EB0974" w:rsidRPr="006B5581" w:rsidRDefault="00EB0974" w:rsidP="006F6324">
            <w:pPr>
              <w:pStyle w:val="Heading2"/>
              <w:spacing w:before="60" w:line="276" w:lineRule="auto"/>
              <w:ind w:left="0"/>
              <w:jc w:val="center"/>
              <w:rPr>
                <w:b w:val="0"/>
                <w:sz w:val="22"/>
                <w:szCs w:val="22"/>
              </w:rPr>
            </w:pPr>
            <w:r w:rsidRPr="006B5581">
              <w:rPr>
                <w:b w:val="0"/>
                <w:sz w:val="22"/>
                <w:szCs w:val="22"/>
              </w:rPr>
              <w:t>Spring 2022</w:t>
            </w:r>
          </w:p>
        </w:tc>
        <w:tc>
          <w:tcPr>
            <w:tcW w:w="1710" w:type="dxa"/>
            <w:tcBorders>
              <w:top w:val="nil"/>
              <w:bottom w:val="nil"/>
            </w:tcBorders>
          </w:tcPr>
          <w:p w14:paraId="5A18647E" w14:textId="37BCC9D5" w:rsidR="00EB0974" w:rsidRPr="006B5581" w:rsidRDefault="00EB0974" w:rsidP="006F6324">
            <w:pPr>
              <w:pStyle w:val="Heading2"/>
              <w:spacing w:before="60" w:line="276" w:lineRule="auto"/>
              <w:ind w:left="0"/>
              <w:jc w:val="center"/>
              <w:rPr>
                <w:b w:val="0"/>
                <w:sz w:val="22"/>
                <w:szCs w:val="22"/>
              </w:rPr>
            </w:pPr>
            <w:r w:rsidRPr="006B5581">
              <w:rPr>
                <w:b w:val="0"/>
                <w:sz w:val="22"/>
                <w:szCs w:val="22"/>
              </w:rPr>
              <w:t>-</w:t>
            </w:r>
          </w:p>
        </w:tc>
      </w:tr>
      <w:tr w:rsidR="006B5581" w:rsidRPr="006B5581" w14:paraId="04097689" w14:textId="56FEB84B" w:rsidTr="00B116C7">
        <w:trPr>
          <w:trHeight w:val="20"/>
          <w:jc w:val="center"/>
        </w:trPr>
        <w:tc>
          <w:tcPr>
            <w:tcW w:w="5816" w:type="dxa"/>
            <w:tcBorders>
              <w:top w:val="nil"/>
              <w:bottom w:val="nil"/>
            </w:tcBorders>
          </w:tcPr>
          <w:p w14:paraId="6D895CF0" w14:textId="264F5128" w:rsidR="00EB0974" w:rsidRPr="006B5581" w:rsidRDefault="00EB0974" w:rsidP="00ED3926">
            <w:pPr>
              <w:pStyle w:val="Heading2"/>
              <w:spacing w:before="60" w:line="276" w:lineRule="auto"/>
              <w:ind w:left="720"/>
              <w:rPr>
                <w:b w:val="0"/>
                <w:sz w:val="22"/>
                <w:szCs w:val="22"/>
              </w:rPr>
            </w:pPr>
            <w:r w:rsidRPr="006B5581">
              <w:rPr>
                <w:b w:val="0"/>
                <w:sz w:val="22"/>
                <w:szCs w:val="22"/>
              </w:rPr>
              <w:t>BANA7012 Decision Modeling (Graduate)</w:t>
            </w:r>
          </w:p>
        </w:tc>
        <w:tc>
          <w:tcPr>
            <w:tcW w:w="1890" w:type="dxa"/>
            <w:tcBorders>
              <w:top w:val="nil"/>
              <w:bottom w:val="nil"/>
            </w:tcBorders>
          </w:tcPr>
          <w:p w14:paraId="49BF52C1" w14:textId="2F274A28" w:rsidR="00EB0974" w:rsidRPr="006B5581" w:rsidRDefault="00EB0974" w:rsidP="006F6324">
            <w:pPr>
              <w:pStyle w:val="Heading2"/>
              <w:spacing w:before="60" w:line="276" w:lineRule="auto"/>
              <w:ind w:left="0"/>
              <w:jc w:val="center"/>
              <w:rPr>
                <w:b w:val="0"/>
                <w:sz w:val="22"/>
                <w:szCs w:val="22"/>
              </w:rPr>
            </w:pPr>
            <w:r w:rsidRPr="006B5581">
              <w:rPr>
                <w:b w:val="0"/>
                <w:sz w:val="22"/>
                <w:szCs w:val="22"/>
              </w:rPr>
              <w:t>TA</w:t>
            </w:r>
          </w:p>
        </w:tc>
        <w:tc>
          <w:tcPr>
            <w:tcW w:w="1620" w:type="dxa"/>
            <w:tcBorders>
              <w:top w:val="nil"/>
              <w:bottom w:val="nil"/>
            </w:tcBorders>
          </w:tcPr>
          <w:p w14:paraId="4BD6A1C9" w14:textId="438310FA" w:rsidR="00EB0974" w:rsidRPr="006B5581" w:rsidRDefault="00EB0974" w:rsidP="006F6324">
            <w:pPr>
              <w:pStyle w:val="Heading2"/>
              <w:spacing w:before="60" w:line="276" w:lineRule="auto"/>
              <w:ind w:left="0"/>
              <w:jc w:val="center"/>
              <w:rPr>
                <w:b w:val="0"/>
                <w:sz w:val="22"/>
                <w:szCs w:val="22"/>
              </w:rPr>
            </w:pPr>
            <w:r w:rsidRPr="006B5581">
              <w:rPr>
                <w:b w:val="0"/>
                <w:sz w:val="22"/>
                <w:szCs w:val="22"/>
              </w:rPr>
              <w:t>Spring 2022</w:t>
            </w:r>
          </w:p>
        </w:tc>
        <w:tc>
          <w:tcPr>
            <w:tcW w:w="1710" w:type="dxa"/>
            <w:tcBorders>
              <w:top w:val="nil"/>
              <w:bottom w:val="nil"/>
            </w:tcBorders>
          </w:tcPr>
          <w:p w14:paraId="04F0F169" w14:textId="6097B59C" w:rsidR="00EB0974" w:rsidRPr="006B5581" w:rsidRDefault="00EB0974" w:rsidP="006F6324">
            <w:pPr>
              <w:pStyle w:val="Heading2"/>
              <w:spacing w:before="60" w:line="276" w:lineRule="auto"/>
              <w:ind w:left="0"/>
              <w:jc w:val="center"/>
              <w:rPr>
                <w:b w:val="0"/>
                <w:sz w:val="22"/>
                <w:szCs w:val="22"/>
              </w:rPr>
            </w:pPr>
            <w:r w:rsidRPr="006B5581">
              <w:rPr>
                <w:b w:val="0"/>
                <w:sz w:val="22"/>
                <w:szCs w:val="22"/>
              </w:rPr>
              <w:t>-</w:t>
            </w:r>
          </w:p>
        </w:tc>
      </w:tr>
      <w:tr w:rsidR="006B5581" w:rsidRPr="006B5581" w14:paraId="690E4CC5" w14:textId="270ACD51" w:rsidTr="00B116C7">
        <w:trPr>
          <w:trHeight w:val="20"/>
          <w:jc w:val="center"/>
        </w:trPr>
        <w:tc>
          <w:tcPr>
            <w:tcW w:w="5816" w:type="dxa"/>
            <w:tcBorders>
              <w:top w:val="nil"/>
            </w:tcBorders>
          </w:tcPr>
          <w:p w14:paraId="30F408C9" w14:textId="4D9BB041" w:rsidR="00EB0974" w:rsidRPr="006B5581" w:rsidRDefault="00EB0974" w:rsidP="00ED3926">
            <w:pPr>
              <w:pStyle w:val="Heading2"/>
              <w:spacing w:before="60" w:line="276" w:lineRule="auto"/>
              <w:ind w:left="720"/>
              <w:rPr>
                <w:b w:val="0"/>
                <w:sz w:val="22"/>
                <w:szCs w:val="22"/>
              </w:rPr>
            </w:pPr>
            <w:r w:rsidRPr="006B5581">
              <w:rPr>
                <w:b w:val="0"/>
                <w:sz w:val="22"/>
                <w:szCs w:val="22"/>
              </w:rPr>
              <w:t>IS6030 Data Management (Graduate)</w:t>
            </w:r>
          </w:p>
        </w:tc>
        <w:tc>
          <w:tcPr>
            <w:tcW w:w="1890" w:type="dxa"/>
            <w:tcBorders>
              <w:top w:val="nil"/>
            </w:tcBorders>
          </w:tcPr>
          <w:p w14:paraId="1D01CC7B" w14:textId="3065C7B1" w:rsidR="00EB0974" w:rsidRPr="006B5581" w:rsidRDefault="00EB0974" w:rsidP="006F6324">
            <w:pPr>
              <w:pStyle w:val="Heading2"/>
              <w:spacing w:before="60" w:line="276" w:lineRule="auto"/>
              <w:ind w:left="0"/>
              <w:jc w:val="center"/>
              <w:rPr>
                <w:b w:val="0"/>
                <w:sz w:val="22"/>
                <w:szCs w:val="22"/>
              </w:rPr>
            </w:pPr>
            <w:r w:rsidRPr="006B5581">
              <w:rPr>
                <w:b w:val="0"/>
                <w:sz w:val="22"/>
                <w:szCs w:val="22"/>
              </w:rPr>
              <w:t>TA</w:t>
            </w:r>
          </w:p>
        </w:tc>
        <w:tc>
          <w:tcPr>
            <w:tcW w:w="1620" w:type="dxa"/>
            <w:tcBorders>
              <w:top w:val="nil"/>
            </w:tcBorders>
          </w:tcPr>
          <w:p w14:paraId="1EADFB9C" w14:textId="45230F66" w:rsidR="00EB0974" w:rsidRPr="006B5581" w:rsidRDefault="00EB0974" w:rsidP="006F6324">
            <w:pPr>
              <w:pStyle w:val="Heading2"/>
              <w:spacing w:before="60" w:line="276" w:lineRule="auto"/>
              <w:ind w:left="0"/>
              <w:jc w:val="center"/>
              <w:rPr>
                <w:b w:val="0"/>
                <w:sz w:val="22"/>
                <w:szCs w:val="22"/>
              </w:rPr>
            </w:pPr>
            <w:r w:rsidRPr="006B5581">
              <w:rPr>
                <w:b w:val="0"/>
                <w:sz w:val="22"/>
                <w:szCs w:val="22"/>
              </w:rPr>
              <w:t>Fall 2021</w:t>
            </w:r>
          </w:p>
        </w:tc>
        <w:tc>
          <w:tcPr>
            <w:tcW w:w="1710" w:type="dxa"/>
            <w:tcBorders>
              <w:top w:val="nil"/>
            </w:tcBorders>
          </w:tcPr>
          <w:p w14:paraId="64736E19" w14:textId="12D593F2" w:rsidR="00EB0974" w:rsidRPr="006B5581" w:rsidRDefault="00EB0974" w:rsidP="006F6324">
            <w:pPr>
              <w:pStyle w:val="Heading2"/>
              <w:spacing w:before="60" w:line="276" w:lineRule="auto"/>
              <w:ind w:left="0"/>
              <w:jc w:val="center"/>
              <w:rPr>
                <w:b w:val="0"/>
                <w:sz w:val="22"/>
                <w:szCs w:val="22"/>
              </w:rPr>
            </w:pPr>
            <w:r w:rsidRPr="006B5581">
              <w:rPr>
                <w:b w:val="0"/>
                <w:sz w:val="22"/>
                <w:szCs w:val="22"/>
              </w:rPr>
              <w:t>-</w:t>
            </w:r>
          </w:p>
        </w:tc>
      </w:tr>
      <w:tr w:rsidR="006B5581" w:rsidRPr="006B5581" w14:paraId="5E1B9A20" w14:textId="436184D4" w:rsidTr="00B116C7">
        <w:trPr>
          <w:trHeight w:val="20"/>
          <w:jc w:val="center"/>
        </w:trPr>
        <w:tc>
          <w:tcPr>
            <w:tcW w:w="5816" w:type="dxa"/>
          </w:tcPr>
          <w:p w14:paraId="032148C0" w14:textId="7DE173B0" w:rsidR="00EB0974" w:rsidRPr="006B5581" w:rsidRDefault="00EB0974" w:rsidP="00ED3926">
            <w:pPr>
              <w:pStyle w:val="Heading2"/>
              <w:spacing w:before="60" w:line="276" w:lineRule="auto"/>
              <w:ind w:left="720"/>
              <w:rPr>
                <w:b w:val="0"/>
                <w:sz w:val="22"/>
                <w:szCs w:val="22"/>
              </w:rPr>
            </w:pPr>
            <w:r w:rsidRPr="006B5581">
              <w:rPr>
                <w:b w:val="0"/>
                <w:sz w:val="22"/>
                <w:szCs w:val="22"/>
              </w:rPr>
              <w:t>BANA7012 Decision Modeling (Graduate)</w:t>
            </w:r>
          </w:p>
        </w:tc>
        <w:tc>
          <w:tcPr>
            <w:tcW w:w="1890" w:type="dxa"/>
          </w:tcPr>
          <w:p w14:paraId="2EF091F1" w14:textId="26F76560" w:rsidR="00EB0974" w:rsidRPr="006B5581" w:rsidRDefault="00EB0974" w:rsidP="006F6324">
            <w:pPr>
              <w:pStyle w:val="Heading2"/>
              <w:spacing w:before="60" w:line="276" w:lineRule="auto"/>
              <w:ind w:left="0"/>
              <w:jc w:val="center"/>
              <w:rPr>
                <w:b w:val="0"/>
                <w:sz w:val="22"/>
                <w:szCs w:val="22"/>
              </w:rPr>
            </w:pPr>
            <w:r w:rsidRPr="006B5581">
              <w:rPr>
                <w:b w:val="0"/>
                <w:sz w:val="22"/>
                <w:szCs w:val="22"/>
              </w:rPr>
              <w:t>TA</w:t>
            </w:r>
          </w:p>
        </w:tc>
        <w:tc>
          <w:tcPr>
            <w:tcW w:w="1620" w:type="dxa"/>
          </w:tcPr>
          <w:p w14:paraId="22A6EAFE" w14:textId="6D12961E" w:rsidR="00EB0974" w:rsidRPr="006B5581" w:rsidRDefault="00EB0974" w:rsidP="006F6324">
            <w:pPr>
              <w:pStyle w:val="Heading2"/>
              <w:spacing w:before="60" w:line="276" w:lineRule="auto"/>
              <w:ind w:left="0"/>
              <w:jc w:val="center"/>
              <w:rPr>
                <w:b w:val="0"/>
                <w:sz w:val="22"/>
                <w:szCs w:val="22"/>
              </w:rPr>
            </w:pPr>
            <w:r w:rsidRPr="006B5581">
              <w:rPr>
                <w:b w:val="0"/>
                <w:sz w:val="22"/>
                <w:szCs w:val="22"/>
              </w:rPr>
              <w:t>Fall 2021</w:t>
            </w:r>
          </w:p>
        </w:tc>
        <w:tc>
          <w:tcPr>
            <w:tcW w:w="1710" w:type="dxa"/>
          </w:tcPr>
          <w:p w14:paraId="0F3184FF" w14:textId="29CD573E" w:rsidR="00EB0974" w:rsidRPr="006B5581" w:rsidRDefault="00EB0974" w:rsidP="006F6324">
            <w:pPr>
              <w:pStyle w:val="Heading2"/>
              <w:spacing w:before="60" w:line="276" w:lineRule="auto"/>
              <w:ind w:left="0"/>
              <w:jc w:val="center"/>
              <w:rPr>
                <w:b w:val="0"/>
                <w:sz w:val="22"/>
                <w:szCs w:val="22"/>
              </w:rPr>
            </w:pPr>
            <w:r w:rsidRPr="006B5581">
              <w:rPr>
                <w:b w:val="0"/>
                <w:sz w:val="22"/>
                <w:szCs w:val="22"/>
              </w:rPr>
              <w:t>-</w:t>
            </w:r>
          </w:p>
        </w:tc>
      </w:tr>
      <w:tr w:rsidR="006B5581" w:rsidRPr="006B5581" w14:paraId="69873076" w14:textId="77777777" w:rsidTr="00B116C7">
        <w:trPr>
          <w:trHeight w:val="20"/>
          <w:jc w:val="center"/>
        </w:trPr>
        <w:tc>
          <w:tcPr>
            <w:tcW w:w="5816" w:type="dxa"/>
          </w:tcPr>
          <w:p w14:paraId="2BCEFB33" w14:textId="15520F40" w:rsidR="00EB0974" w:rsidRPr="006B5581" w:rsidRDefault="00EB0974" w:rsidP="006F6324">
            <w:pPr>
              <w:pStyle w:val="Heading2"/>
              <w:spacing w:before="60" w:line="276" w:lineRule="auto"/>
              <w:ind w:left="0"/>
              <w:rPr>
                <w:bCs w:val="0"/>
                <w:sz w:val="22"/>
                <w:szCs w:val="22"/>
              </w:rPr>
            </w:pPr>
            <w:r w:rsidRPr="006B5581">
              <w:rPr>
                <w:bCs w:val="0"/>
                <w:sz w:val="22"/>
                <w:szCs w:val="22"/>
              </w:rPr>
              <w:t>Illinois State University</w:t>
            </w:r>
            <w:r w:rsidR="001A3646" w:rsidRPr="006B5581">
              <w:rPr>
                <w:bCs w:val="0"/>
                <w:sz w:val="22"/>
                <w:szCs w:val="22"/>
              </w:rPr>
              <w:t>:</w:t>
            </w:r>
          </w:p>
        </w:tc>
        <w:tc>
          <w:tcPr>
            <w:tcW w:w="1890" w:type="dxa"/>
          </w:tcPr>
          <w:p w14:paraId="3E879670" w14:textId="77777777" w:rsidR="00EB0974" w:rsidRPr="006B5581" w:rsidRDefault="00EB0974" w:rsidP="006F6324">
            <w:pPr>
              <w:pStyle w:val="Heading2"/>
              <w:spacing w:before="60" w:line="276" w:lineRule="auto"/>
              <w:ind w:left="0"/>
              <w:jc w:val="center"/>
              <w:rPr>
                <w:b w:val="0"/>
                <w:sz w:val="22"/>
                <w:szCs w:val="22"/>
              </w:rPr>
            </w:pPr>
          </w:p>
        </w:tc>
        <w:tc>
          <w:tcPr>
            <w:tcW w:w="1620" w:type="dxa"/>
          </w:tcPr>
          <w:p w14:paraId="72A32864" w14:textId="77777777" w:rsidR="00EB0974" w:rsidRPr="006B5581" w:rsidRDefault="00EB0974" w:rsidP="006F6324">
            <w:pPr>
              <w:pStyle w:val="Heading2"/>
              <w:spacing w:before="60" w:line="276" w:lineRule="auto"/>
              <w:ind w:left="0"/>
              <w:jc w:val="center"/>
              <w:rPr>
                <w:b w:val="0"/>
                <w:sz w:val="22"/>
                <w:szCs w:val="22"/>
              </w:rPr>
            </w:pPr>
          </w:p>
        </w:tc>
        <w:tc>
          <w:tcPr>
            <w:tcW w:w="1710" w:type="dxa"/>
          </w:tcPr>
          <w:p w14:paraId="78517F22" w14:textId="77777777" w:rsidR="00EB0974" w:rsidRPr="006B5581" w:rsidRDefault="00EB0974" w:rsidP="006F6324">
            <w:pPr>
              <w:pStyle w:val="Heading2"/>
              <w:spacing w:before="60" w:line="276" w:lineRule="auto"/>
              <w:ind w:left="0"/>
              <w:jc w:val="center"/>
              <w:rPr>
                <w:b w:val="0"/>
                <w:sz w:val="22"/>
                <w:szCs w:val="22"/>
              </w:rPr>
            </w:pPr>
          </w:p>
        </w:tc>
      </w:tr>
      <w:tr w:rsidR="006B5581" w:rsidRPr="006B5581" w14:paraId="1AFAAD0A" w14:textId="493B3C5E" w:rsidTr="00B116C7">
        <w:trPr>
          <w:trHeight w:val="20"/>
          <w:jc w:val="center"/>
        </w:trPr>
        <w:tc>
          <w:tcPr>
            <w:tcW w:w="5816" w:type="dxa"/>
          </w:tcPr>
          <w:p w14:paraId="3C4640AB" w14:textId="0DB0933B" w:rsidR="00EB0974" w:rsidRPr="006B5581" w:rsidRDefault="00EB0974" w:rsidP="00ED3926">
            <w:pPr>
              <w:pStyle w:val="Heading2"/>
              <w:spacing w:before="60" w:line="276" w:lineRule="auto"/>
              <w:ind w:left="720"/>
              <w:rPr>
                <w:b w:val="0"/>
                <w:sz w:val="22"/>
                <w:szCs w:val="22"/>
              </w:rPr>
            </w:pPr>
            <w:r w:rsidRPr="006B5581">
              <w:rPr>
                <w:b w:val="0"/>
                <w:sz w:val="22"/>
                <w:szCs w:val="22"/>
              </w:rPr>
              <w:t>IT150 Microcomputer Productivity Tools</w:t>
            </w:r>
            <w:r w:rsidR="002755A6" w:rsidRPr="006B5581">
              <w:rPr>
                <w:b w:val="0"/>
                <w:sz w:val="22"/>
                <w:szCs w:val="22"/>
              </w:rPr>
              <w:t xml:space="preserve"> </w:t>
            </w:r>
          </w:p>
        </w:tc>
        <w:tc>
          <w:tcPr>
            <w:tcW w:w="1890" w:type="dxa"/>
          </w:tcPr>
          <w:p w14:paraId="6E2BA235" w14:textId="547C39A7" w:rsidR="00EB0974" w:rsidRPr="006B5581" w:rsidRDefault="00EB0974" w:rsidP="006F6324">
            <w:pPr>
              <w:pStyle w:val="Heading2"/>
              <w:spacing w:before="60" w:line="276" w:lineRule="auto"/>
              <w:ind w:left="0"/>
              <w:jc w:val="center"/>
              <w:rPr>
                <w:b w:val="0"/>
                <w:sz w:val="22"/>
                <w:szCs w:val="22"/>
              </w:rPr>
            </w:pPr>
            <w:r w:rsidRPr="006B5581">
              <w:rPr>
                <w:b w:val="0"/>
                <w:sz w:val="22"/>
                <w:szCs w:val="22"/>
              </w:rPr>
              <w:t>Lab Instructor</w:t>
            </w:r>
          </w:p>
        </w:tc>
        <w:tc>
          <w:tcPr>
            <w:tcW w:w="1620" w:type="dxa"/>
          </w:tcPr>
          <w:p w14:paraId="0BA40531" w14:textId="7D15E379" w:rsidR="00EB0974" w:rsidRPr="006B5581" w:rsidRDefault="00EB0974" w:rsidP="006F6324">
            <w:pPr>
              <w:pStyle w:val="Heading2"/>
              <w:spacing w:before="60" w:line="276" w:lineRule="auto"/>
              <w:ind w:left="0"/>
              <w:jc w:val="center"/>
              <w:rPr>
                <w:b w:val="0"/>
                <w:sz w:val="22"/>
                <w:szCs w:val="22"/>
              </w:rPr>
            </w:pPr>
            <w:r w:rsidRPr="006B5581">
              <w:rPr>
                <w:b w:val="0"/>
                <w:sz w:val="22"/>
                <w:szCs w:val="22"/>
              </w:rPr>
              <w:t>Fall 2020</w:t>
            </w:r>
          </w:p>
        </w:tc>
        <w:tc>
          <w:tcPr>
            <w:tcW w:w="1710" w:type="dxa"/>
          </w:tcPr>
          <w:p w14:paraId="0087AD3B" w14:textId="296CAA14" w:rsidR="00EB0974" w:rsidRPr="006B5581" w:rsidRDefault="00EB0974" w:rsidP="006F6324">
            <w:pPr>
              <w:pStyle w:val="Heading2"/>
              <w:spacing w:before="60" w:line="276" w:lineRule="auto"/>
              <w:ind w:left="0"/>
              <w:jc w:val="center"/>
              <w:rPr>
                <w:b w:val="0"/>
                <w:sz w:val="22"/>
                <w:szCs w:val="22"/>
              </w:rPr>
            </w:pPr>
            <w:r w:rsidRPr="006B5581">
              <w:rPr>
                <w:b w:val="0"/>
                <w:sz w:val="22"/>
                <w:szCs w:val="22"/>
              </w:rPr>
              <w:t>-</w:t>
            </w:r>
          </w:p>
        </w:tc>
      </w:tr>
      <w:tr w:rsidR="006B5581" w:rsidRPr="006B5581" w14:paraId="30473C9C" w14:textId="277EE323" w:rsidTr="00B116C7">
        <w:trPr>
          <w:trHeight w:val="20"/>
          <w:jc w:val="center"/>
        </w:trPr>
        <w:tc>
          <w:tcPr>
            <w:tcW w:w="5816" w:type="dxa"/>
          </w:tcPr>
          <w:p w14:paraId="5E959CFF" w14:textId="5B1BC7FF" w:rsidR="00EB0974" w:rsidRPr="006B5581" w:rsidRDefault="00EB0974" w:rsidP="00ED3926">
            <w:pPr>
              <w:pStyle w:val="Heading2"/>
              <w:spacing w:before="60" w:line="276" w:lineRule="auto"/>
              <w:ind w:left="720"/>
              <w:rPr>
                <w:b w:val="0"/>
                <w:sz w:val="22"/>
                <w:szCs w:val="22"/>
              </w:rPr>
            </w:pPr>
            <w:r w:rsidRPr="006B5581">
              <w:rPr>
                <w:b w:val="0"/>
                <w:sz w:val="22"/>
                <w:szCs w:val="22"/>
              </w:rPr>
              <w:t xml:space="preserve">IT150 Microcomputer Productivity Tools </w:t>
            </w:r>
          </w:p>
        </w:tc>
        <w:tc>
          <w:tcPr>
            <w:tcW w:w="1890" w:type="dxa"/>
          </w:tcPr>
          <w:p w14:paraId="2CB4D474" w14:textId="77777777" w:rsidR="00EB0974" w:rsidRPr="006B5581" w:rsidRDefault="00EB0974" w:rsidP="006F6324">
            <w:pPr>
              <w:pStyle w:val="Heading2"/>
              <w:spacing w:before="60" w:line="276" w:lineRule="auto"/>
              <w:ind w:left="0"/>
              <w:jc w:val="center"/>
              <w:rPr>
                <w:b w:val="0"/>
                <w:sz w:val="22"/>
                <w:szCs w:val="22"/>
              </w:rPr>
            </w:pPr>
            <w:r w:rsidRPr="006B5581">
              <w:rPr>
                <w:b w:val="0"/>
                <w:sz w:val="22"/>
                <w:szCs w:val="22"/>
              </w:rPr>
              <w:t>Lab Instructor</w:t>
            </w:r>
          </w:p>
        </w:tc>
        <w:tc>
          <w:tcPr>
            <w:tcW w:w="1620" w:type="dxa"/>
          </w:tcPr>
          <w:p w14:paraId="633ACD4A" w14:textId="4BC48C6C" w:rsidR="00EB0974" w:rsidRPr="006B5581" w:rsidRDefault="00EB0974" w:rsidP="006F6324">
            <w:pPr>
              <w:pStyle w:val="Heading2"/>
              <w:spacing w:before="60" w:line="276" w:lineRule="auto"/>
              <w:ind w:left="0"/>
              <w:jc w:val="center"/>
              <w:rPr>
                <w:b w:val="0"/>
                <w:sz w:val="22"/>
                <w:szCs w:val="22"/>
              </w:rPr>
            </w:pPr>
            <w:r w:rsidRPr="006B5581">
              <w:rPr>
                <w:b w:val="0"/>
                <w:sz w:val="22"/>
                <w:szCs w:val="22"/>
              </w:rPr>
              <w:t>Spring 2020</w:t>
            </w:r>
          </w:p>
        </w:tc>
        <w:tc>
          <w:tcPr>
            <w:tcW w:w="1710" w:type="dxa"/>
          </w:tcPr>
          <w:p w14:paraId="49DC83A4" w14:textId="319C8BA5" w:rsidR="00EB0974" w:rsidRPr="006B5581" w:rsidRDefault="00EB0974" w:rsidP="006F6324">
            <w:pPr>
              <w:pStyle w:val="Heading2"/>
              <w:spacing w:before="60" w:line="276" w:lineRule="auto"/>
              <w:ind w:left="0"/>
              <w:jc w:val="center"/>
              <w:rPr>
                <w:b w:val="0"/>
                <w:sz w:val="22"/>
                <w:szCs w:val="22"/>
              </w:rPr>
            </w:pPr>
            <w:r w:rsidRPr="006B5581">
              <w:rPr>
                <w:b w:val="0"/>
                <w:sz w:val="22"/>
                <w:szCs w:val="22"/>
              </w:rPr>
              <w:t>-</w:t>
            </w:r>
          </w:p>
        </w:tc>
      </w:tr>
      <w:tr w:rsidR="006B5581" w:rsidRPr="006B5581" w14:paraId="0FD7AC04" w14:textId="05472923" w:rsidTr="00B116C7">
        <w:trPr>
          <w:trHeight w:val="20"/>
          <w:jc w:val="center"/>
        </w:trPr>
        <w:tc>
          <w:tcPr>
            <w:tcW w:w="5816" w:type="dxa"/>
            <w:tcBorders>
              <w:bottom w:val="nil"/>
            </w:tcBorders>
          </w:tcPr>
          <w:p w14:paraId="18E67ADF" w14:textId="53D473FA" w:rsidR="00EB0974" w:rsidRPr="006B5581" w:rsidRDefault="00EB0974" w:rsidP="00ED3926">
            <w:pPr>
              <w:pStyle w:val="Heading2"/>
              <w:spacing w:before="60" w:line="276" w:lineRule="auto"/>
              <w:ind w:left="720"/>
              <w:rPr>
                <w:b w:val="0"/>
                <w:sz w:val="22"/>
                <w:szCs w:val="22"/>
              </w:rPr>
            </w:pPr>
            <w:r w:rsidRPr="006B5581">
              <w:rPr>
                <w:b w:val="0"/>
                <w:sz w:val="22"/>
                <w:szCs w:val="22"/>
              </w:rPr>
              <w:t xml:space="preserve">IT150 Microcomputer Productivity Tools </w:t>
            </w:r>
          </w:p>
        </w:tc>
        <w:tc>
          <w:tcPr>
            <w:tcW w:w="1890" w:type="dxa"/>
            <w:tcBorders>
              <w:bottom w:val="nil"/>
            </w:tcBorders>
          </w:tcPr>
          <w:p w14:paraId="5D047A60" w14:textId="77777777" w:rsidR="00EB0974" w:rsidRPr="006B5581" w:rsidRDefault="00EB0974" w:rsidP="006F6324">
            <w:pPr>
              <w:pStyle w:val="Heading2"/>
              <w:spacing w:before="60" w:line="276" w:lineRule="auto"/>
              <w:ind w:left="0"/>
              <w:jc w:val="center"/>
              <w:rPr>
                <w:b w:val="0"/>
                <w:sz w:val="22"/>
                <w:szCs w:val="22"/>
              </w:rPr>
            </w:pPr>
            <w:r w:rsidRPr="006B5581">
              <w:rPr>
                <w:b w:val="0"/>
                <w:sz w:val="22"/>
                <w:szCs w:val="22"/>
              </w:rPr>
              <w:t>Lab Instructor</w:t>
            </w:r>
          </w:p>
        </w:tc>
        <w:tc>
          <w:tcPr>
            <w:tcW w:w="1620" w:type="dxa"/>
            <w:tcBorders>
              <w:bottom w:val="nil"/>
            </w:tcBorders>
          </w:tcPr>
          <w:p w14:paraId="4751E09E" w14:textId="4E4BE1A0" w:rsidR="00EB0974" w:rsidRPr="006B5581" w:rsidRDefault="00EB0974" w:rsidP="006F6324">
            <w:pPr>
              <w:pStyle w:val="Heading2"/>
              <w:spacing w:before="60" w:line="276" w:lineRule="auto"/>
              <w:ind w:left="0"/>
              <w:jc w:val="center"/>
              <w:rPr>
                <w:b w:val="0"/>
                <w:sz w:val="22"/>
                <w:szCs w:val="22"/>
              </w:rPr>
            </w:pPr>
            <w:r w:rsidRPr="006B5581">
              <w:rPr>
                <w:b w:val="0"/>
                <w:sz w:val="22"/>
                <w:szCs w:val="22"/>
              </w:rPr>
              <w:t>Fall 2019</w:t>
            </w:r>
          </w:p>
        </w:tc>
        <w:tc>
          <w:tcPr>
            <w:tcW w:w="1710" w:type="dxa"/>
            <w:tcBorders>
              <w:bottom w:val="nil"/>
            </w:tcBorders>
          </w:tcPr>
          <w:p w14:paraId="1601DFF6" w14:textId="3D8271C4" w:rsidR="00EB0974" w:rsidRPr="006B5581" w:rsidRDefault="00EB0974" w:rsidP="006F6324">
            <w:pPr>
              <w:pStyle w:val="Heading2"/>
              <w:spacing w:before="60" w:line="276" w:lineRule="auto"/>
              <w:ind w:left="0"/>
              <w:jc w:val="center"/>
              <w:rPr>
                <w:b w:val="0"/>
                <w:sz w:val="22"/>
                <w:szCs w:val="22"/>
              </w:rPr>
            </w:pPr>
            <w:r w:rsidRPr="006B5581">
              <w:rPr>
                <w:b w:val="0"/>
                <w:sz w:val="22"/>
                <w:szCs w:val="22"/>
              </w:rPr>
              <w:t>-</w:t>
            </w:r>
          </w:p>
        </w:tc>
      </w:tr>
      <w:tr w:rsidR="006B5581" w:rsidRPr="006B5581" w14:paraId="3EB67950" w14:textId="77777777" w:rsidTr="00B116C7">
        <w:trPr>
          <w:trHeight w:val="20"/>
          <w:jc w:val="center"/>
        </w:trPr>
        <w:tc>
          <w:tcPr>
            <w:tcW w:w="11041" w:type="dxa"/>
            <w:gridSpan w:val="4"/>
            <w:tcBorders>
              <w:top w:val="nil"/>
              <w:bottom w:val="nil"/>
            </w:tcBorders>
          </w:tcPr>
          <w:p w14:paraId="3D92AAFD" w14:textId="081FCB4B" w:rsidR="00EB0974" w:rsidRPr="006B5581" w:rsidRDefault="00EB0974" w:rsidP="006F6324">
            <w:pPr>
              <w:pStyle w:val="Heading2"/>
              <w:spacing w:before="60" w:line="276" w:lineRule="auto"/>
              <w:ind w:left="0"/>
              <w:rPr>
                <w:bCs w:val="0"/>
                <w:sz w:val="22"/>
                <w:szCs w:val="22"/>
              </w:rPr>
            </w:pPr>
            <w:r w:rsidRPr="006B5581">
              <w:rPr>
                <w:bCs w:val="0"/>
                <w:sz w:val="22"/>
                <w:szCs w:val="22"/>
              </w:rPr>
              <w:t>Heartland Community College</w:t>
            </w:r>
            <w:r w:rsidR="001A3646" w:rsidRPr="006B5581">
              <w:rPr>
                <w:bCs w:val="0"/>
                <w:sz w:val="22"/>
                <w:szCs w:val="22"/>
              </w:rPr>
              <w:t>:</w:t>
            </w:r>
          </w:p>
        </w:tc>
      </w:tr>
      <w:tr w:rsidR="00EB0974" w:rsidRPr="006B5581" w14:paraId="02DF8449" w14:textId="5F985F47" w:rsidTr="00B116C7">
        <w:trPr>
          <w:trHeight w:val="20"/>
          <w:jc w:val="center"/>
        </w:trPr>
        <w:tc>
          <w:tcPr>
            <w:tcW w:w="5816" w:type="dxa"/>
            <w:tcBorders>
              <w:top w:val="nil"/>
              <w:bottom w:val="single" w:sz="4" w:space="0" w:color="auto"/>
            </w:tcBorders>
          </w:tcPr>
          <w:p w14:paraId="5048B493" w14:textId="7E972743" w:rsidR="00EB0974" w:rsidRPr="006B5581" w:rsidRDefault="00EB0974" w:rsidP="00ED3926">
            <w:pPr>
              <w:pStyle w:val="Heading2"/>
              <w:spacing w:before="60" w:line="276" w:lineRule="auto"/>
              <w:ind w:left="720"/>
              <w:rPr>
                <w:b w:val="0"/>
                <w:sz w:val="22"/>
                <w:szCs w:val="22"/>
              </w:rPr>
            </w:pPr>
            <w:r w:rsidRPr="006B5581">
              <w:rPr>
                <w:b w:val="0"/>
                <w:sz w:val="22"/>
                <w:szCs w:val="22"/>
              </w:rPr>
              <w:t>Programming (Java</w:t>
            </w:r>
            <w:r w:rsidR="002A3849" w:rsidRPr="006B5581">
              <w:rPr>
                <w:b w:val="0"/>
                <w:sz w:val="22"/>
                <w:szCs w:val="22"/>
              </w:rPr>
              <w:t xml:space="preserve"> and math</w:t>
            </w:r>
            <w:r w:rsidR="00D679AA" w:rsidRPr="006B5581">
              <w:rPr>
                <w:b w:val="0"/>
                <w:sz w:val="22"/>
                <w:szCs w:val="22"/>
              </w:rPr>
              <w:t>ematics</w:t>
            </w:r>
            <w:r w:rsidRPr="006B5581">
              <w:rPr>
                <w:b w:val="0"/>
                <w:sz w:val="22"/>
                <w:szCs w:val="22"/>
              </w:rPr>
              <w:t>)</w:t>
            </w:r>
          </w:p>
        </w:tc>
        <w:tc>
          <w:tcPr>
            <w:tcW w:w="1890" w:type="dxa"/>
            <w:tcBorders>
              <w:top w:val="nil"/>
              <w:bottom w:val="single" w:sz="4" w:space="0" w:color="auto"/>
            </w:tcBorders>
          </w:tcPr>
          <w:p w14:paraId="104455E1" w14:textId="36B5D1BD" w:rsidR="00EB0974" w:rsidRPr="006B5581" w:rsidRDefault="00854D36" w:rsidP="006F6324">
            <w:pPr>
              <w:pStyle w:val="Heading2"/>
              <w:spacing w:before="60" w:line="276" w:lineRule="auto"/>
              <w:ind w:left="0"/>
              <w:jc w:val="center"/>
              <w:rPr>
                <w:b w:val="0"/>
                <w:sz w:val="22"/>
                <w:szCs w:val="22"/>
              </w:rPr>
            </w:pPr>
            <w:r w:rsidRPr="006B5581">
              <w:rPr>
                <w:b w:val="0"/>
                <w:sz w:val="22"/>
                <w:szCs w:val="22"/>
              </w:rPr>
              <w:t xml:space="preserve">Master </w:t>
            </w:r>
            <w:r w:rsidR="00EB0974" w:rsidRPr="006B5581">
              <w:rPr>
                <w:b w:val="0"/>
                <w:sz w:val="22"/>
                <w:szCs w:val="22"/>
              </w:rPr>
              <w:t>Tutor</w:t>
            </w:r>
          </w:p>
        </w:tc>
        <w:tc>
          <w:tcPr>
            <w:tcW w:w="1620" w:type="dxa"/>
            <w:tcBorders>
              <w:top w:val="nil"/>
              <w:bottom w:val="single" w:sz="4" w:space="0" w:color="auto"/>
            </w:tcBorders>
          </w:tcPr>
          <w:p w14:paraId="289F507D" w14:textId="267D5FF9" w:rsidR="00EB0974" w:rsidRPr="006B5581" w:rsidRDefault="00EB0974" w:rsidP="006F6324">
            <w:pPr>
              <w:pStyle w:val="Heading2"/>
              <w:spacing w:before="60" w:line="276" w:lineRule="auto"/>
              <w:ind w:left="0"/>
              <w:jc w:val="center"/>
              <w:rPr>
                <w:b w:val="0"/>
                <w:sz w:val="22"/>
                <w:szCs w:val="22"/>
              </w:rPr>
            </w:pPr>
            <w:r w:rsidRPr="006B5581">
              <w:rPr>
                <w:b w:val="0"/>
                <w:sz w:val="22"/>
                <w:szCs w:val="22"/>
              </w:rPr>
              <w:t>2017 – 2019</w:t>
            </w:r>
          </w:p>
        </w:tc>
        <w:tc>
          <w:tcPr>
            <w:tcW w:w="1710" w:type="dxa"/>
            <w:tcBorders>
              <w:top w:val="nil"/>
              <w:bottom w:val="single" w:sz="4" w:space="0" w:color="auto"/>
            </w:tcBorders>
          </w:tcPr>
          <w:p w14:paraId="738C22DF" w14:textId="3C5B0AE2" w:rsidR="00EB0974" w:rsidRPr="006B5581" w:rsidRDefault="00EB0974" w:rsidP="006F6324">
            <w:pPr>
              <w:pStyle w:val="Heading2"/>
              <w:spacing w:before="60" w:line="276" w:lineRule="auto"/>
              <w:ind w:left="0"/>
              <w:jc w:val="center"/>
              <w:rPr>
                <w:b w:val="0"/>
                <w:sz w:val="22"/>
                <w:szCs w:val="22"/>
              </w:rPr>
            </w:pPr>
            <w:r w:rsidRPr="006B5581">
              <w:rPr>
                <w:b w:val="0"/>
                <w:sz w:val="22"/>
                <w:szCs w:val="22"/>
              </w:rPr>
              <w:t>-</w:t>
            </w:r>
          </w:p>
        </w:tc>
      </w:tr>
    </w:tbl>
    <w:p w14:paraId="15A6D513" w14:textId="412F1D99" w:rsidR="006F6324" w:rsidRPr="006B5581" w:rsidRDefault="006F6324">
      <w:pPr>
        <w:widowControl w:val="0"/>
        <w:rPr>
          <w:b/>
          <w:bCs/>
          <w:sz w:val="22"/>
          <w:szCs w:val="22"/>
        </w:rPr>
      </w:pPr>
    </w:p>
    <w:p w14:paraId="61BF1D60" w14:textId="77777777" w:rsidR="00ED3926" w:rsidRPr="006B5581" w:rsidRDefault="00ED3926">
      <w:pPr>
        <w:widowControl w:val="0"/>
        <w:rPr>
          <w:b/>
          <w:bCs/>
          <w:sz w:val="22"/>
          <w:szCs w:val="22"/>
        </w:rPr>
      </w:pPr>
    </w:p>
    <w:p w14:paraId="2EE6B881" w14:textId="58269BE4" w:rsidR="004948A3" w:rsidRPr="006B5581" w:rsidRDefault="004948A3" w:rsidP="006F6324">
      <w:pPr>
        <w:pStyle w:val="NormalWeb"/>
        <w:pBdr>
          <w:bottom w:val="single" w:sz="4" w:space="1" w:color="auto"/>
        </w:pBdr>
        <w:spacing w:before="0" w:beforeAutospacing="0" w:after="0" w:afterAutospacing="0" w:line="276" w:lineRule="auto"/>
        <w:contextualSpacing/>
        <w:jc w:val="center"/>
        <w:rPr>
          <w:b/>
          <w:bCs/>
          <w:sz w:val="22"/>
          <w:szCs w:val="22"/>
        </w:rPr>
      </w:pPr>
      <w:r w:rsidRPr="006B5581">
        <w:rPr>
          <w:b/>
          <w:bCs/>
          <w:sz w:val="22"/>
          <w:szCs w:val="22"/>
        </w:rPr>
        <w:t>CERTIFICATIONS</w:t>
      </w:r>
      <w:r w:rsidR="00924990" w:rsidRPr="006B5581">
        <w:rPr>
          <w:b/>
          <w:bCs/>
          <w:sz w:val="22"/>
          <w:szCs w:val="22"/>
        </w:rPr>
        <w:t xml:space="preserve"> &amp; </w:t>
      </w:r>
      <w:r w:rsidR="00707479" w:rsidRPr="006B5581">
        <w:rPr>
          <w:b/>
          <w:bCs/>
          <w:sz w:val="22"/>
          <w:szCs w:val="22"/>
        </w:rPr>
        <w:t xml:space="preserve">RELATED </w:t>
      </w:r>
      <w:r w:rsidR="00924990" w:rsidRPr="006B5581">
        <w:rPr>
          <w:b/>
          <w:bCs/>
          <w:sz w:val="22"/>
          <w:szCs w:val="22"/>
        </w:rPr>
        <w:t>DEGREE</w:t>
      </w:r>
      <w:r w:rsidR="0090008B" w:rsidRPr="006B5581">
        <w:rPr>
          <w:b/>
          <w:bCs/>
          <w:sz w:val="22"/>
          <w:szCs w:val="22"/>
        </w:rPr>
        <w:t>S</w:t>
      </w:r>
    </w:p>
    <w:p w14:paraId="460394FC" w14:textId="2386FBE8" w:rsidR="00E03D36" w:rsidRPr="006B5581" w:rsidRDefault="00E03D36" w:rsidP="00A82DBB">
      <w:pPr>
        <w:pStyle w:val="Heading2"/>
        <w:spacing w:before="60" w:line="276" w:lineRule="auto"/>
        <w:ind w:left="115"/>
        <w:rPr>
          <w:sz w:val="22"/>
          <w:szCs w:val="22"/>
        </w:rPr>
      </w:pPr>
      <w:r w:rsidRPr="006B5581">
        <w:rPr>
          <w:sz w:val="22"/>
          <w:szCs w:val="22"/>
        </w:rPr>
        <w:t>Cybersecurity:</w:t>
      </w:r>
    </w:p>
    <w:p w14:paraId="4893606F" w14:textId="0F652876" w:rsidR="00917298" w:rsidRPr="006B5581" w:rsidRDefault="005643A6" w:rsidP="00ED3926">
      <w:pPr>
        <w:pStyle w:val="Heading2"/>
        <w:spacing w:line="276" w:lineRule="auto"/>
        <w:ind w:left="720"/>
        <w:rPr>
          <w:b w:val="0"/>
          <w:bCs w:val="0"/>
          <w:sz w:val="22"/>
          <w:szCs w:val="22"/>
        </w:rPr>
      </w:pPr>
      <w:r w:rsidRPr="006B5581">
        <w:rPr>
          <w:b w:val="0"/>
          <w:bCs w:val="0"/>
          <w:sz w:val="22"/>
          <w:szCs w:val="22"/>
        </w:rPr>
        <w:t>(I</w:t>
      </w:r>
      <w:r w:rsidR="00ED3926" w:rsidRPr="006B5581">
        <w:rPr>
          <w:b w:val="0"/>
          <w:bCs w:val="0"/>
          <w:sz w:val="22"/>
          <w:szCs w:val="22"/>
        </w:rPr>
        <w:t>.S.C.</w:t>
      </w:r>
      <w:r w:rsidRPr="006B5581">
        <w:rPr>
          <w:b w:val="0"/>
          <w:bCs w:val="0"/>
          <w:sz w:val="22"/>
          <w:szCs w:val="22"/>
        </w:rPr>
        <w:t>)</w:t>
      </w:r>
      <w:r w:rsidRPr="006B5581">
        <w:rPr>
          <w:b w:val="0"/>
          <w:bCs w:val="0"/>
          <w:sz w:val="22"/>
          <w:szCs w:val="22"/>
          <w:vertAlign w:val="superscript"/>
        </w:rPr>
        <w:t>2</w:t>
      </w:r>
      <w:r w:rsidRPr="006B5581">
        <w:rPr>
          <w:b w:val="0"/>
          <w:bCs w:val="0"/>
          <w:sz w:val="22"/>
          <w:szCs w:val="22"/>
        </w:rPr>
        <w:t xml:space="preserve"> </w:t>
      </w:r>
      <w:r w:rsidR="003F284F" w:rsidRPr="006B5581">
        <w:rPr>
          <w:b w:val="0"/>
          <w:bCs w:val="0"/>
          <w:sz w:val="22"/>
          <w:szCs w:val="22"/>
        </w:rPr>
        <w:t>Certified in Cybersecurity</w:t>
      </w:r>
      <w:r w:rsidR="00002F12" w:rsidRPr="006B5581">
        <w:rPr>
          <w:b w:val="0"/>
          <w:bCs w:val="0"/>
          <w:sz w:val="22"/>
          <w:szCs w:val="22"/>
        </w:rPr>
        <w:t xml:space="preserve">, </w:t>
      </w:r>
      <w:r w:rsidR="00FF4369" w:rsidRPr="006B5581">
        <w:rPr>
          <w:b w:val="0"/>
          <w:bCs w:val="0"/>
          <w:sz w:val="22"/>
          <w:szCs w:val="22"/>
        </w:rPr>
        <w:t>International Information System Security Certification Consortium</w:t>
      </w:r>
    </w:p>
    <w:p w14:paraId="0B6B6E78" w14:textId="34458059" w:rsidR="00E03D36" w:rsidRPr="006B5581" w:rsidRDefault="00E03D36" w:rsidP="006F6324">
      <w:pPr>
        <w:pStyle w:val="Heading2"/>
        <w:spacing w:line="276" w:lineRule="auto"/>
        <w:rPr>
          <w:sz w:val="22"/>
          <w:szCs w:val="22"/>
        </w:rPr>
      </w:pPr>
      <w:r w:rsidRPr="006B5581">
        <w:rPr>
          <w:sz w:val="22"/>
          <w:szCs w:val="22"/>
        </w:rPr>
        <w:t>Computer science/Machine learning/A</w:t>
      </w:r>
      <w:r w:rsidR="004C6A8A" w:rsidRPr="006B5581">
        <w:rPr>
          <w:sz w:val="22"/>
          <w:szCs w:val="22"/>
        </w:rPr>
        <w:t>I</w:t>
      </w:r>
      <w:r w:rsidRPr="006B5581">
        <w:rPr>
          <w:sz w:val="22"/>
          <w:szCs w:val="22"/>
        </w:rPr>
        <w:t>:</w:t>
      </w:r>
    </w:p>
    <w:p w14:paraId="0BA43E03" w14:textId="2C6A2BF7" w:rsidR="00A53AE4" w:rsidRPr="006B5581" w:rsidRDefault="005F75C2" w:rsidP="00ED3926">
      <w:pPr>
        <w:pStyle w:val="Heading2"/>
        <w:spacing w:line="276" w:lineRule="auto"/>
        <w:ind w:left="720"/>
        <w:rPr>
          <w:b w:val="0"/>
          <w:bCs w:val="0"/>
          <w:sz w:val="22"/>
          <w:szCs w:val="22"/>
        </w:rPr>
      </w:pPr>
      <w:r w:rsidRPr="006B5581">
        <w:rPr>
          <w:b w:val="0"/>
          <w:bCs w:val="0"/>
          <w:sz w:val="22"/>
          <w:szCs w:val="22"/>
        </w:rPr>
        <w:t>A</w:t>
      </w:r>
      <w:r w:rsidR="004C6A8A" w:rsidRPr="006B5581">
        <w:rPr>
          <w:b w:val="0"/>
          <w:bCs w:val="0"/>
          <w:sz w:val="22"/>
          <w:szCs w:val="22"/>
        </w:rPr>
        <w:t>A</w:t>
      </w:r>
      <w:r w:rsidRPr="006B5581">
        <w:rPr>
          <w:b w:val="0"/>
          <w:bCs w:val="0"/>
          <w:sz w:val="22"/>
          <w:szCs w:val="22"/>
        </w:rPr>
        <w:t>S</w:t>
      </w:r>
      <w:r w:rsidR="007F5F16" w:rsidRPr="006B5581">
        <w:rPr>
          <w:b w:val="0"/>
          <w:bCs w:val="0"/>
          <w:sz w:val="22"/>
          <w:szCs w:val="22"/>
        </w:rPr>
        <w:t xml:space="preserve"> </w:t>
      </w:r>
      <w:r w:rsidR="002A3D27" w:rsidRPr="006B5581">
        <w:rPr>
          <w:b w:val="0"/>
          <w:bCs w:val="0"/>
          <w:sz w:val="22"/>
          <w:szCs w:val="22"/>
        </w:rPr>
        <w:t>degree</w:t>
      </w:r>
      <w:r w:rsidR="00E03D36" w:rsidRPr="006B5581">
        <w:rPr>
          <w:b w:val="0"/>
          <w:bCs w:val="0"/>
          <w:sz w:val="22"/>
          <w:szCs w:val="22"/>
        </w:rPr>
        <w:t xml:space="preserve"> </w:t>
      </w:r>
      <w:r w:rsidR="007F5F16" w:rsidRPr="006B5581">
        <w:rPr>
          <w:b w:val="0"/>
          <w:bCs w:val="0"/>
          <w:sz w:val="22"/>
          <w:szCs w:val="22"/>
        </w:rPr>
        <w:t>in Computer Science</w:t>
      </w:r>
      <w:r w:rsidR="003E562C" w:rsidRPr="006B5581">
        <w:rPr>
          <w:b w:val="0"/>
          <w:bCs w:val="0"/>
          <w:sz w:val="22"/>
          <w:szCs w:val="22"/>
        </w:rPr>
        <w:t xml:space="preserve"> (2 year degree)</w:t>
      </w:r>
      <w:r w:rsidR="00085788" w:rsidRPr="006B5581">
        <w:rPr>
          <w:b w:val="0"/>
          <w:bCs w:val="0"/>
          <w:sz w:val="22"/>
          <w:szCs w:val="22"/>
        </w:rPr>
        <w:t xml:space="preserve">, </w:t>
      </w:r>
      <w:r w:rsidR="007A6165" w:rsidRPr="006B5581">
        <w:rPr>
          <w:b w:val="0"/>
          <w:bCs w:val="0"/>
          <w:sz w:val="22"/>
          <w:szCs w:val="22"/>
        </w:rPr>
        <w:t xml:space="preserve">Heartland </w:t>
      </w:r>
      <w:r w:rsidR="003E562C" w:rsidRPr="006B5581">
        <w:rPr>
          <w:b w:val="0"/>
          <w:bCs w:val="0"/>
          <w:sz w:val="22"/>
          <w:szCs w:val="22"/>
        </w:rPr>
        <w:t xml:space="preserve">Community </w:t>
      </w:r>
      <w:r w:rsidR="007A6165" w:rsidRPr="006B5581">
        <w:rPr>
          <w:b w:val="0"/>
          <w:bCs w:val="0"/>
          <w:sz w:val="22"/>
          <w:szCs w:val="22"/>
        </w:rPr>
        <w:t>College</w:t>
      </w:r>
    </w:p>
    <w:p w14:paraId="5EE614BF" w14:textId="0660A662" w:rsidR="00917298" w:rsidRPr="006B5581" w:rsidRDefault="00917298" w:rsidP="00ED3926">
      <w:pPr>
        <w:pStyle w:val="Heading2"/>
        <w:spacing w:line="276" w:lineRule="auto"/>
        <w:ind w:left="720"/>
        <w:rPr>
          <w:b w:val="0"/>
          <w:bCs w:val="0"/>
          <w:sz w:val="22"/>
          <w:szCs w:val="22"/>
        </w:rPr>
      </w:pPr>
      <w:r w:rsidRPr="006B5581">
        <w:rPr>
          <w:b w:val="0"/>
          <w:bCs w:val="0"/>
          <w:sz w:val="22"/>
          <w:szCs w:val="22"/>
        </w:rPr>
        <w:t xml:space="preserve">Supervised Machine Learning: Regression and Classification (Stanford </w:t>
      </w:r>
      <w:r w:rsidR="008E62DE" w:rsidRPr="006B5581">
        <w:rPr>
          <w:b w:val="0"/>
          <w:bCs w:val="0"/>
          <w:sz w:val="22"/>
          <w:szCs w:val="22"/>
        </w:rPr>
        <w:t>O</w:t>
      </w:r>
      <w:r w:rsidRPr="006B5581">
        <w:rPr>
          <w:b w:val="0"/>
          <w:bCs w:val="0"/>
          <w:sz w:val="22"/>
          <w:szCs w:val="22"/>
        </w:rPr>
        <w:t xml:space="preserve">nline </w:t>
      </w:r>
      <w:r w:rsidR="008E62DE" w:rsidRPr="006B5581">
        <w:rPr>
          <w:b w:val="0"/>
          <w:bCs w:val="0"/>
          <w:sz w:val="22"/>
          <w:szCs w:val="22"/>
        </w:rPr>
        <w:t>x</w:t>
      </w:r>
      <w:r w:rsidRPr="006B5581">
        <w:rPr>
          <w:b w:val="0"/>
          <w:bCs w:val="0"/>
          <w:sz w:val="22"/>
          <w:szCs w:val="22"/>
        </w:rPr>
        <w:t xml:space="preserve"> DeepLearning.AI)</w:t>
      </w:r>
    </w:p>
    <w:p w14:paraId="26A5F159" w14:textId="72757C72" w:rsidR="00E03D36" w:rsidRPr="006B5581" w:rsidRDefault="00E03D36" w:rsidP="006F6324">
      <w:pPr>
        <w:pStyle w:val="Heading2"/>
        <w:spacing w:line="276" w:lineRule="auto"/>
        <w:rPr>
          <w:sz w:val="22"/>
          <w:szCs w:val="22"/>
        </w:rPr>
      </w:pPr>
      <w:r w:rsidRPr="006B5581">
        <w:rPr>
          <w:sz w:val="22"/>
          <w:szCs w:val="22"/>
        </w:rPr>
        <w:t>Data science:</w:t>
      </w:r>
    </w:p>
    <w:p w14:paraId="24463FD7" w14:textId="2FCF721E" w:rsidR="00AA25EE" w:rsidRPr="006B5581" w:rsidRDefault="00AA25EE" w:rsidP="00ED3926">
      <w:pPr>
        <w:pStyle w:val="Heading2"/>
        <w:spacing w:line="276" w:lineRule="auto"/>
        <w:ind w:left="720"/>
        <w:rPr>
          <w:b w:val="0"/>
          <w:bCs w:val="0"/>
          <w:sz w:val="22"/>
          <w:szCs w:val="22"/>
        </w:rPr>
      </w:pPr>
      <w:r w:rsidRPr="006B5581">
        <w:rPr>
          <w:b w:val="0"/>
          <w:bCs w:val="0"/>
          <w:sz w:val="22"/>
          <w:szCs w:val="22"/>
        </w:rPr>
        <w:t>Experimental design basics</w:t>
      </w:r>
      <w:r w:rsidR="00023674" w:rsidRPr="006B5581">
        <w:rPr>
          <w:b w:val="0"/>
          <w:bCs w:val="0"/>
          <w:sz w:val="22"/>
          <w:szCs w:val="22"/>
        </w:rPr>
        <w:t xml:space="preserve">, </w:t>
      </w:r>
      <w:r w:rsidRPr="006B5581">
        <w:rPr>
          <w:b w:val="0"/>
          <w:bCs w:val="0"/>
          <w:sz w:val="22"/>
          <w:szCs w:val="22"/>
        </w:rPr>
        <w:t>Arizona State University</w:t>
      </w:r>
    </w:p>
    <w:p w14:paraId="621AB020" w14:textId="5A2B689E" w:rsidR="00E54E23" w:rsidRPr="006B5581" w:rsidRDefault="00E54E23" w:rsidP="00ED3926">
      <w:pPr>
        <w:pStyle w:val="Heading2"/>
        <w:spacing w:line="276" w:lineRule="auto"/>
        <w:ind w:left="720"/>
        <w:rPr>
          <w:b w:val="0"/>
          <w:bCs w:val="0"/>
          <w:sz w:val="22"/>
          <w:szCs w:val="22"/>
        </w:rPr>
      </w:pPr>
      <w:r w:rsidRPr="006B5581">
        <w:rPr>
          <w:b w:val="0"/>
          <w:bCs w:val="0"/>
          <w:sz w:val="22"/>
          <w:szCs w:val="22"/>
        </w:rPr>
        <w:t xml:space="preserve">Tools for </w:t>
      </w:r>
      <w:r w:rsidR="00F03396" w:rsidRPr="006B5581">
        <w:rPr>
          <w:b w:val="0"/>
          <w:bCs w:val="0"/>
          <w:sz w:val="22"/>
          <w:szCs w:val="22"/>
        </w:rPr>
        <w:t>Data S</w:t>
      </w:r>
      <w:r w:rsidRPr="006B5581">
        <w:rPr>
          <w:b w:val="0"/>
          <w:bCs w:val="0"/>
          <w:sz w:val="22"/>
          <w:szCs w:val="22"/>
        </w:rPr>
        <w:t>cience</w:t>
      </w:r>
      <w:r w:rsidR="00023674" w:rsidRPr="006B5581">
        <w:rPr>
          <w:b w:val="0"/>
          <w:bCs w:val="0"/>
          <w:sz w:val="22"/>
          <w:szCs w:val="22"/>
        </w:rPr>
        <w:t xml:space="preserve">, </w:t>
      </w:r>
      <w:r w:rsidR="007A6165" w:rsidRPr="006B5581">
        <w:rPr>
          <w:b w:val="0"/>
          <w:bCs w:val="0"/>
          <w:sz w:val="22"/>
          <w:szCs w:val="22"/>
        </w:rPr>
        <w:t>I</w:t>
      </w:r>
      <w:r w:rsidR="004C6A8A" w:rsidRPr="006B5581">
        <w:rPr>
          <w:b w:val="0"/>
          <w:bCs w:val="0"/>
          <w:sz w:val="22"/>
          <w:szCs w:val="22"/>
        </w:rPr>
        <w:t>B</w:t>
      </w:r>
      <w:r w:rsidR="00ED3926" w:rsidRPr="006B5581">
        <w:rPr>
          <w:b w:val="0"/>
          <w:bCs w:val="0"/>
          <w:sz w:val="22"/>
          <w:szCs w:val="22"/>
        </w:rPr>
        <w:t>M</w:t>
      </w:r>
    </w:p>
    <w:p w14:paraId="030366D7" w14:textId="4E594A5E" w:rsidR="00E54E23" w:rsidRPr="006B5581" w:rsidRDefault="00974891" w:rsidP="00ED3926">
      <w:pPr>
        <w:pStyle w:val="Heading2"/>
        <w:spacing w:line="276" w:lineRule="auto"/>
        <w:ind w:left="720"/>
        <w:rPr>
          <w:b w:val="0"/>
          <w:bCs w:val="0"/>
          <w:sz w:val="22"/>
          <w:szCs w:val="22"/>
        </w:rPr>
      </w:pPr>
      <w:r w:rsidRPr="006B5581">
        <w:rPr>
          <w:b w:val="0"/>
          <w:bCs w:val="0"/>
          <w:sz w:val="22"/>
          <w:szCs w:val="22"/>
        </w:rPr>
        <w:t xml:space="preserve">Python for </w:t>
      </w:r>
      <w:r w:rsidR="00AA25EE" w:rsidRPr="006B5581">
        <w:rPr>
          <w:b w:val="0"/>
          <w:bCs w:val="0"/>
          <w:sz w:val="22"/>
          <w:szCs w:val="22"/>
        </w:rPr>
        <w:t>d</w:t>
      </w:r>
      <w:r w:rsidRPr="006B5581">
        <w:rPr>
          <w:b w:val="0"/>
          <w:bCs w:val="0"/>
          <w:sz w:val="22"/>
          <w:szCs w:val="22"/>
        </w:rPr>
        <w:t xml:space="preserve">ata </w:t>
      </w:r>
      <w:r w:rsidR="009104A7" w:rsidRPr="006B5581">
        <w:rPr>
          <w:b w:val="0"/>
          <w:bCs w:val="0"/>
          <w:sz w:val="22"/>
          <w:szCs w:val="22"/>
        </w:rPr>
        <w:t>s</w:t>
      </w:r>
      <w:r w:rsidRPr="006B5581">
        <w:rPr>
          <w:b w:val="0"/>
          <w:bCs w:val="0"/>
          <w:sz w:val="22"/>
          <w:szCs w:val="22"/>
        </w:rPr>
        <w:t>cience, A</w:t>
      </w:r>
      <w:r w:rsidR="004C6A8A" w:rsidRPr="006B5581">
        <w:rPr>
          <w:b w:val="0"/>
          <w:bCs w:val="0"/>
          <w:sz w:val="22"/>
          <w:szCs w:val="22"/>
        </w:rPr>
        <w:t>I</w:t>
      </w:r>
      <w:r w:rsidRPr="006B5581">
        <w:rPr>
          <w:b w:val="0"/>
          <w:bCs w:val="0"/>
          <w:sz w:val="22"/>
          <w:szCs w:val="22"/>
        </w:rPr>
        <w:t xml:space="preserve">, and </w:t>
      </w:r>
      <w:r w:rsidR="00AA25EE" w:rsidRPr="006B5581">
        <w:rPr>
          <w:b w:val="0"/>
          <w:bCs w:val="0"/>
          <w:sz w:val="22"/>
          <w:szCs w:val="22"/>
        </w:rPr>
        <w:t>d</w:t>
      </w:r>
      <w:r w:rsidRPr="006B5581">
        <w:rPr>
          <w:b w:val="0"/>
          <w:bCs w:val="0"/>
          <w:sz w:val="22"/>
          <w:szCs w:val="22"/>
        </w:rPr>
        <w:t>evelopment</w:t>
      </w:r>
      <w:r w:rsidR="00023674" w:rsidRPr="006B5581">
        <w:rPr>
          <w:b w:val="0"/>
          <w:bCs w:val="0"/>
          <w:sz w:val="22"/>
          <w:szCs w:val="22"/>
        </w:rPr>
        <w:t xml:space="preserve">, </w:t>
      </w:r>
      <w:r w:rsidR="00E5773A" w:rsidRPr="006B5581">
        <w:rPr>
          <w:b w:val="0"/>
          <w:bCs w:val="0"/>
          <w:sz w:val="22"/>
          <w:szCs w:val="22"/>
        </w:rPr>
        <w:t>I</w:t>
      </w:r>
      <w:r w:rsidR="004C6A8A" w:rsidRPr="006B5581">
        <w:rPr>
          <w:b w:val="0"/>
          <w:bCs w:val="0"/>
          <w:sz w:val="22"/>
          <w:szCs w:val="22"/>
        </w:rPr>
        <w:t>B</w:t>
      </w:r>
      <w:r w:rsidR="00ED3926" w:rsidRPr="006B5581">
        <w:rPr>
          <w:b w:val="0"/>
          <w:bCs w:val="0"/>
          <w:sz w:val="22"/>
          <w:szCs w:val="22"/>
        </w:rPr>
        <w:t>M</w:t>
      </w:r>
    </w:p>
    <w:p w14:paraId="79F253E2" w14:textId="5286D13D" w:rsidR="00974891" w:rsidRPr="006B5581" w:rsidRDefault="00974891" w:rsidP="00ED3926">
      <w:pPr>
        <w:pStyle w:val="Heading2"/>
        <w:spacing w:line="276" w:lineRule="auto"/>
        <w:ind w:left="720"/>
        <w:rPr>
          <w:b w:val="0"/>
          <w:bCs w:val="0"/>
          <w:sz w:val="22"/>
          <w:szCs w:val="22"/>
        </w:rPr>
      </w:pPr>
      <w:r w:rsidRPr="006B5581">
        <w:rPr>
          <w:b w:val="0"/>
          <w:bCs w:val="0"/>
          <w:sz w:val="22"/>
          <w:szCs w:val="22"/>
        </w:rPr>
        <w:t>Data science methodology</w:t>
      </w:r>
      <w:r w:rsidR="00023674" w:rsidRPr="006B5581">
        <w:rPr>
          <w:b w:val="0"/>
          <w:bCs w:val="0"/>
          <w:sz w:val="22"/>
          <w:szCs w:val="22"/>
        </w:rPr>
        <w:t xml:space="preserve">, </w:t>
      </w:r>
      <w:r w:rsidR="00E5773A" w:rsidRPr="006B5581">
        <w:rPr>
          <w:b w:val="0"/>
          <w:bCs w:val="0"/>
          <w:sz w:val="22"/>
          <w:szCs w:val="22"/>
        </w:rPr>
        <w:t>I</w:t>
      </w:r>
      <w:r w:rsidR="004C6A8A" w:rsidRPr="006B5581">
        <w:rPr>
          <w:b w:val="0"/>
          <w:bCs w:val="0"/>
          <w:sz w:val="22"/>
          <w:szCs w:val="22"/>
        </w:rPr>
        <w:t>B</w:t>
      </w:r>
      <w:r w:rsidR="00ED3926" w:rsidRPr="006B5581">
        <w:rPr>
          <w:b w:val="0"/>
          <w:bCs w:val="0"/>
          <w:sz w:val="22"/>
          <w:szCs w:val="22"/>
        </w:rPr>
        <w:t>M</w:t>
      </w:r>
    </w:p>
    <w:p w14:paraId="60DEF09A" w14:textId="1915E9E1" w:rsidR="00974891" w:rsidRPr="006B5581" w:rsidRDefault="00E5773A" w:rsidP="00ED3926">
      <w:pPr>
        <w:pStyle w:val="Heading2"/>
        <w:spacing w:line="276" w:lineRule="auto"/>
        <w:ind w:left="720"/>
        <w:rPr>
          <w:b w:val="0"/>
          <w:bCs w:val="0"/>
          <w:sz w:val="22"/>
          <w:szCs w:val="22"/>
        </w:rPr>
      </w:pPr>
      <w:r w:rsidRPr="006B5581">
        <w:rPr>
          <w:b w:val="0"/>
          <w:bCs w:val="0"/>
          <w:sz w:val="22"/>
          <w:szCs w:val="22"/>
        </w:rPr>
        <w:t xml:space="preserve">Databased and SQL for </w:t>
      </w:r>
      <w:r w:rsidR="009104A7" w:rsidRPr="006B5581">
        <w:rPr>
          <w:b w:val="0"/>
          <w:bCs w:val="0"/>
          <w:sz w:val="22"/>
          <w:szCs w:val="22"/>
        </w:rPr>
        <w:t>d</w:t>
      </w:r>
      <w:r w:rsidRPr="006B5581">
        <w:rPr>
          <w:b w:val="0"/>
          <w:bCs w:val="0"/>
          <w:sz w:val="22"/>
          <w:szCs w:val="22"/>
        </w:rPr>
        <w:t xml:space="preserve">ata </w:t>
      </w:r>
      <w:r w:rsidR="009104A7" w:rsidRPr="006B5581">
        <w:rPr>
          <w:b w:val="0"/>
          <w:bCs w:val="0"/>
          <w:sz w:val="22"/>
          <w:szCs w:val="22"/>
        </w:rPr>
        <w:t>s</w:t>
      </w:r>
      <w:r w:rsidRPr="006B5581">
        <w:rPr>
          <w:b w:val="0"/>
          <w:bCs w:val="0"/>
          <w:sz w:val="22"/>
          <w:szCs w:val="22"/>
        </w:rPr>
        <w:t>cience with Python</w:t>
      </w:r>
      <w:r w:rsidR="00023674" w:rsidRPr="006B5581">
        <w:rPr>
          <w:b w:val="0"/>
          <w:bCs w:val="0"/>
          <w:sz w:val="22"/>
          <w:szCs w:val="22"/>
        </w:rPr>
        <w:t xml:space="preserve">, </w:t>
      </w:r>
      <w:r w:rsidRPr="006B5581">
        <w:rPr>
          <w:b w:val="0"/>
          <w:bCs w:val="0"/>
          <w:sz w:val="22"/>
          <w:szCs w:val="22"/>
        </w:rPr>
        <w:t>I</w:t>
      </w:r>
      <w:r w:rsidR="004C6A8A" w:rsidRPr="006B5581">
        <w:rPr>
          <w:b w:val="0"/>
          <w:bCs w:val="0"/>
          <w:sz w:val="22"/>
          <w:szCs w:val="22"/>
        </w:rPr>
        <w:t>B</w:t>
      </w:r>
      <w:r w:rsidR="00ED3926" w:rsidRPr="006B5581">
        <w:rPr>
          <w:b w:val="0"/>
          <w:bCs w:val="0"/>
          <w:sz w:val="22"/>
          <w:szCs w:val="22"/>
        </w:rPr>
        <w:t>M</w:t>
      </w:r>
    </w:p>
    <w:p w14:paraId="7CEFE017" w14:textId="1568DB84" w:rsidR="00E03D36" w:rsidRPr="006B5581" w:rsidRDefault="00E5773A" w:rsidP="00ED3926">
      <w:pPr>
        <w:pStyle w:val="Heading2"/>
        <w:spacing w:line="276" w:lineRule="auto"/>
        <w:ind w:left="720"/>
        <w:rPr>
          <w:b w:val="0"/>
          <w:bCs w:val="0"/>
          <w:sz w:val="22"/>
          <w:szCs w:val="22"/>
        </w:rPr>
      </w:pPr>
      <w:r w:rsidRPr="006B5581">
        <w:rPr>
          <w:b w:val="0"/>
          <w:bCs w:val="0"/>
          <w:sz w:val="22"/>
          <w:szCs w:val="22"/>
        </w:rPr>
        <w:t>Data Visualization with Python</w:t>
      </w:r>
      <w:r w:rsidR="00023674" w:rsidRPr="006B5581">
        <w:rPr>
          <w:b w:val="0"/>
          <w:bCs w:val="0"/>
          <w:sz w:val="22"/>
          <w:szCs w:val="22"/>
        </w:rPr>
        <w:t xml:space="preserve">, </w:t>
      </w:r>
      <w:r w:rsidRPr="006B5581">
        <w:rPr>
          <w:b w:val="0"/>
          <w:bCs w:val="0"/>
          <w:sz w:val="22"/>
          <w:szCs w:val="22"/>
        </w:rPr>
        <w:t>I</w:t>
      </w:r>
      <w:r w:rsidR="004C6A8A" w:rsidRPr="006B5581">
        <w:rPr>
          <w:b w:val="0"/>
          <w:bCs w:val="0"/>
          <w:sz w:val="22"/>
          <w:szCs w:val="22"/>
        </w:rPr>
        <w:t>B</w:t>
      </w:r>
      <w:r w:rsidR="00ED3926" w:rsidRPr="006B5581">
        <w:rPr>
          <w:b w:val="0"/>
          <w:bCs w:val="0"/>
          <w:sz w:val="22"/>
          <w:szCs w:val="22"/>
        </w:rPr>
        <w:t>M</w:t>
      </w:r>
    </w:p>
    <w:p w14:paraId="0B977284" w14:textId="29FE5147" w:rsidR="00E03D36" w:rsidRPr="006B5581" w:rsidRDefault="00A82DBB" w:rsidP="00884BE0">
      <w:pPr>
        <w:pStyle w:val="NormalWeb"/>
        <w:spacing w:before="60" w:beforeAutospacing="0" w:after="0" w:afterAutospacing="0" w:line="276" w:lineRule="auto"/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lastRenderedPageBreak/>
        <w:br/>
      </w:r>
      <w:r w:rsidR="00E03D36" w:rsidRPr="006B5581">
        <w:rPr>
          <w:b/>
          <w:bCs/>
          <w:sz w:val="22"/>
          <w:szCs w:val="22"/>
        </w:rPr>
        <w:t>Management, business, and teaching</w:t>
      </w:r>
      <w:r w:rsidR="00E62754" w:rsidRPr="006B5581">
        <w:rPr>
          <w:b/>
          <w:bCs/>
          <w:sz w:val="22"/>
          <w:szCs w:val="22"/>
        </w:rPr>
        <w:t>:</w:t>
      </w:r>
    </w:p>
    <w:p w14:paraId="3496B8B9" w14:textId="19FF29C7" w:rsidR="00E5773A" w:rsidRPr="006B5581" w:rsidRDefault="00E03D36" w:rsidP="00ED3926">
      <w:pPr>
        <w:pStyle w:val="ListParagraph"/>
        <w:spacing w:line="276" w:lineRule="auto"/>
        <w:ind w:left="720"/>
        <w:rPr>
          <w:sz w:val="22"/>
          <w:szCs w:val="22"/>
        </w:rPr>
      </w:pPr>
      <w:r w:rsidRPr="006B5581">
        <w:rPr>
          <w:sz w:val="22"/>
          <w:szCs w:val="22"/>
        </w:rPr>
        <w:t>Small Business Management Certificate, one-year program, Heartland Community College</w:t>
      </w:r>
    </w:p>
    <w:p w14:paraId="42C236DC" w14:textId="65DB9BA2" w:rsidR="00201D29" w:rsidRPr="006B5581" w:rsidRDefault="004948A3" w:rsidP="00ED3926">
      <w:pPr>
        <w:pStyle w:val="Heading2"/>
        <w:spacing w:line="276" w:lineRule="auto"/>
        <w:ind w:left="720"/>
        <w:rPr>
          <w:b w:val="0"/>
          <w:bCs w:val="0"/>
          <w:sz w:val="22"/>
          <w:szCs w:val="22"/>
        </w:rPr>
      </w:pPr>
      <w:r w:rsidRPr="006B5581">
        <w:rPr>
          <w:b w:val="0"/>
          <w:sz w:val="22"/>
          <w:szCs w:val="22"/>
        </w:rPr>
        <w:t>CRLA</w:t>
      </w:r>
      <w:r w:rsidR="00F41BEB" w:rsidRPr="006B5581">
        <w:rPr>
          <w:b w:val="0"/>
          <w:sz w:val="22"/>
          <w:szCs w:val="22"/>
        </w:rPr>
        <w:t>'</w:t>
      </w:r>
      <w:r w:rsidRPr="006B5581">
        <w:rPr>
          <w:b w:val="0"/>
          <w:sz w:val="22"/>
          <w:szCs w:val="22"/>
        </w:rPr>
        <w:t>s International Tutor Certificate</w:t>
      </w:r>
      <w:r w:rsidR="00023674" w:rsidRPr="006B5581">
        <w:rPr>
          <w:b w:val="0"/>
          <w:sz w:val="22"/>
          <w:szCs w:val="22"/>
        </w:rPr>
        <w:t xml:space="preserve">, </w:t>
      </w:r>
      <w:r w:rsidR="00C40B9B" w:rsidRPr="006B5581">
        <w:rPr>
          <w:b w:val="0"/>
          <w:sz w:val="22"/>
          <w:szCs w:val="22"/>
        </w:rPr>
        <w:t>College Reading and Learning Association</w:t>
      </w:r>
      <w:r w:rsidR="00826829" w:rsidRPr="006B5581">
        <w:rPr>
          <w:b w:val="0"/>
          <w:sz w:val="22"/>
          <w:szCs w:val="22"/>
        </w:rPr>
        <w:t xml:space="preserve"> - CRLA</w:t>
      </w:r>
    </w:p>
    <w:p w14:paraId="3A785915" w14:textId="31A7F487" w:rsidR="00201D29" w:rsidRPr="006B5581" w:rsidRDefault="004948A3" w:rsidP="00ED3926">
      <w:pPr>
        <w:pStyle w:val="Heading2"/>
        <w:spacing w:line="276" w:lineRule="auto"/>
        <w:ind w:left="720"/>
        <w:rPr>
          <w:b w:val="0"/>
          <w:bCs w:val="0"/>
          <w:sz w:val="22"/>
          <w:szCs w:val="22"/>
        </w:rPr>
      </w:pPr>
      <w:r w:rsidRPr="006B5581">
        <w:rPr>
          <w:b w:val="0"/>
          <w:sz w:val="22"/>
          <w:szCs w:val="22"/>
        </w:rPr>
        <w:t>TESOL</w:t>
      </w:r>
      <w:r w:rsidR="000B58BC" w:rsidRPr="006B5581">
        <w:rPr>
          <w:b w:val="0"/>
          <w:sz w:val="22"/>
          <w:szCs w:val="22"/>
        </w:rPr>
        <w:t xml:space="preserve"> and </w:t>
      </w:r>
      <w:r w:rsidRPr="006B5581">
        <w:rPr>
          <w:b w:val="0"/>
          <w:sz w:val="22"/>
          <w:szCs w:val="22"/>
        </w:rPr>
        <w:t>TEFL</w:t>
      </w:r>
      <w:r w:rsidR="000B58BC" w:rsidRPr="006B5581">
        <w:rPr>
          <w:b w:val="0"/>
          <w:sz w:val="22"/>
          <w:szCs w:val="22"/>
        </w:rPr>
        <w:t xml:space="preserve"> teaching </w:t>
      </w:r>
      <w:r w:rsidRPr="006B5581">
        <w:rPr>
          <w:b w:val="0"/>
          <w:sz w:val="22"/>
          <w:szCs w:val="22"/>
        </w:rPr>
        <w:t>certificates</w:t>
      </w:r>
      <w:r w:rsidR="00023674" w:rsidRPr="006B5581">
        <w:rPr>
          <w:b w:val="0"/>
          <w:sz w:val="22"/>
          <w:szCs w:val="22"/>
        </w:rPr>
        <w:t xml:space="preserve">, </w:t>
      </w:r>
      <w:r w:rsidRPr="006B5581">
        <w:rPr>
          <w:b w:val="0"/>
          <w:sz w:val="22"/>
          <w:szCs w:val="22"/>
        </w:rPr>
        <w:t>Tflen Training Colleg</w:t>
      </w:r>
      <w:r w:rsidR="001A3646" w:rsidRPr="006B5581">
        <w:rPr>
          <w:b w:val="0"/>
          <w:sz w:val="22"/>
          <w:szCs w:val="22"/>
        </w:rPr>
        <w:t>e</w:t>
      </w:r>
      <w:r w:rsidR="00565FB1" w:rsidRPr="006B5581">
        <w:rPr>
          <w:b w:val="0"/>
          <w:sz w:val="22"/>
          <w:szCs w:val="22"/>
        </w:rPr>
        <w:t xml:space="preserve"> </w:t>
      </w:r>
    </w:p>
    <w:p w14:paraId="22CF2796" w14:textId="77777777" w:rsidR="00D822BA" w:rsidRPr="006B5581" w:rsidRDefault="00D822BA" w:rsidP="006F6324">
      <w:pPr>
        <w:pStyle w:val="Heading2"/>
        <w:spacing w:before="60" w:line="276" w:lineRule="auto"/>
        <w:ind w:left="0"/>
        <w:rPr>
          <w:b w:val="0"/>
          <w:sz w:val="22"/>
          <w:szCs w:val="22"/>
        </w:rPr>
      </w:pPr>
    </w:p>
    <w:p w14:paraId="5CE9783B" w14:textId="7DE7B857" w:rsidR="00D822BA" w:rsidRPr="006B5581" w:rsidRDefault="00D822BA" w:rsidP="006F6324">
      <w:pPr>
        <w:pStyle w:val="NormalWeb"/>
        <w:pBdr>
          <w:bottom w:val="single" w:sz="4" w:space="1" w:color="auto"/>
        </w:pBdr>
        <w:spacing w:before="0" w:beforeAutospacing="0" w:after="0" w:afterAutospacing="0" w:line="276" w:lineRule="auto"/>
        <w:contextualSpacing/>
        <w:jc w:val="center"/>
        <w:rPr>
          <w:b/>
          <w:bCs/>
          <w:sz w:val="22"/>
          <w:szCs w:val="22"/>
        </w:rPr>
      </w:pPr>
      <w:r w:rsidRPr="006B5581">
        <w:rPr>
          <w:b/>
          <w:bCs/>
          <w:sz w:val="22"/>
          <w:szCs w:val="22"/>
        </w:rPr>
        <w:t xml:space="preserve">LEADERSHIP </w:t>
      </w:r>
      <w:r w:rsidR="00110EE6" w:rsidRPr="006B5581">
        <w:rPr>
          <w:b/>
          <w:bCs/>
          <w:sz w:val="22"/>
          <w:szCs w:val="22"/>
        </w:rPr>
        <w:t xml:space="preserve">AND VOLUNTEER </w:t>
      </w:r>
      <w:r w:rsidRPr="006B5581">
        <w:rPr>
          <w:b/>
          <w:bCs/>
          <w:sz w:val="22"/>
          <w:szCs w:val="22"/>
        </w:rPr>
        <w:t>EXPERIENCE</w:t>
      </w:r>
    </w:p>
    <w:p w14:paraId="5C578900" w14:textId="3C4D2D8F" w:rsidR="00ED3926" w:rsidRPr="006B5581" w:rsidRDefault="00B103C0" w:rsidP="00A82DBB">
      <w:pPr>
        <w:pStyle w:val="Heading2"/>
        <w:tabs>
          <w:tab w:val="right" w:pos="10800"/>
        </w:tabs>
        <w:spacing w:before="60" w:line="276" w:lineRule="auto"/>
        <w:ind w:left="720"/>
        <w:rPr>
          <w:b w:val="0"/>
          <w:bCs w:val="0"/>
          <w:sz w:val="22"/>
          <w:szCs w:val="22"/>
        </w:rPr>
      </w:pPr>
      <w:r w:rsidRPr="006B5581">
        <w:rPr>
          <w:b w:val="0"/>
          <w:bCs w:val="0"/>
          <w:sz w:val="22"/>
          <w:szCs w:val="22"/>
        </w:rPr>
        <w:t>Served as a blockchain mentor for the 2024 Future of Data Hackathon (700+ participants)</w:t>
      </w:r>
      <w:r w:rsidR="006345D0" w:rsidRPr="006B5581">
        <w:rPr>
          <w:b w:val="0"/>
          <w:bCs w:val="0"/>
          <w:sz w:val="22"/>
          <w:szCs w:val="22"/>
        </w:rPr>
        <w:tab/>
      </w:r>
      <w:r w:rsidR="00ED3926" w:rsidRPr="006B5581">
        <w:rPr>
          <w:b w:val="0"/>
          <w:bCs w:val="0"/>
          <w:sz w:val="22"/>
          <w:szCs w:val="22"/>
        </w:rPr>
        <w:t>08/2024</w:t>
      </w:r>
      <w:r w:rsidR="006345D0" w:rsidRPr="006B5581">
        <w:rPr>
          <w:b w:val="0"/>
          <w:bCs w:val="0"/>
          <w:sz w:val="22"/>
          <w:szCs w:val="22"/>
        </w:rPr>
        <w:t xml:space="preserve"> </w:t>
      </w:r>
      <w:r w:rsidR="006345D0" w:rsidRPr="006B5581">
        <w:rPr>
          <w:sz w:val="22"/>
          <w:szCs w:val="22"/>
        </w:rPr>
        <w:t xml:space="preserve">– </w:t>
      </w:r>
      <w:r w:rsidR="00ED3926" w:rsidRPr="006B5581">
        <w:rPr>
          <w:b w:val="0"/>
          <w:bCs w:val="0"/>
          <w:sz w:val="22"/>
          <w:szCs w:val="22"/>
        </w:rPr>
        <w:t>09/2024</w:t>
      </w:r>
    </w:p>
    <w:p w14:paraId="31D657F5" w14:textId="719EEE32" w:rsidR="004E5F6A" w:rsidRPr="006B5581" w:rsidRDefault="00A456E2" w:rsidP="006345D0">
      <w:pPr>
        <w:pStyle w:val="Heading2"/>
        <w:tabs>
          <w:tab w:val="right" w:pos="10800"/>
        </w:tabs>
        <w:spacing w:before="60" w:line="276" w:lineRule="auto"/>
        <w:ind w:left="720"/>
        <w:rPr>
          <w:b w:val="0"/>
          <w:bCs w:val="0"/>
          <w:sz w:val="22"/>
          <w:szCs w:val="22"/>
        </w:rPr>
      </w:pPr>
      <w:r w:rsidRPr="006B5581">
        <w:rPr>
          <w:b w:val="0"/>
          <w:bCs w:val="0"/>
          <w:sz w:val="22"/>
          <w:szCs w:val="22"/>
        </w:rPr>
        <w:t>Served as r</w:t>
      </w:r>
      <w:r w:rsidR="004E5F6A" w:rsidRPr="006B5581">
        <w:rPr>
          <w:b w:val="0"/>
          <w:bCs w:val="0"/>
          <w:sz w:val="22"/>
          <w:szCs w:val="22"/>
        </w:rPr>
        <w:t>esearch tutor</w:t>
      </w:r>
      <w:r w:rsidR="003C51FD" w:rsidRPr="006B5581">
        <w:rPr>
          <w:b w:val="0"/>
          <w:bCs w:val="0"/>
          <w:sz w:val="22"/>
          <w:szCs w:val="22"/>
        </w:rPr>
        <w:t>/advisor</w:t>
      </w:r>
      <w:r w:rsidR="004E5F6A" w:rsidRPr="006B5581">
        <w:rPr>
          <w:b w:val="0"/>
          <w:bCs w:val="0"/>
          <w:sz w:val="22"/>
          <w:szCs w:val="22"/>
        </w:rPr>
        <w:t xml:space="preserve"> for </w:t>
      </w:r>
      <w:r w:rsidRPr="006B5581">
        <w:rPr>
          <w:b w:val="0"/>
          <w:bCs w:val="0"/>
          <w:sz w:val="22"/>
          <w:szCs w:val="22"/>
        </w:rPr>
        <w:t xml:space="preserve">the </w:t>
      </w:r>
      <w:r w:rsidR="004E5F6A" w:rsidRPr="006B5581">
        <w:rPr>
          <w:b w:val="0"/>
          <w:bCs w:val="0"/>
          <w:sz w:val="22"/>
          <w:szCs w:val="22"/>
        </w:rPr>
        <w:t>Crypto Club</w:t>
      </w:r>
      <w:r w:rsidR="00917298" w:rsidRPr="006B5581">
        <w:rPr>
          <w:b w:val="0"/>
          <w:bCs w:val="0"/>
          <w:sz w:val="22"/>
          <w:szCs w:val="22"/>
        </w:rPr>
        <w:t xml:space="preserve"> (4 projects)</w:t>
      </w:r>
      <w:r w:rsidR="004E5F6A" w:rsidRPr="006B5581">
        <w:rPr>
          <w:b w:val="0"/>
          <w:bCs w:val="0"/>
          <w:sz w:val="22"/>
          <w:szCs w:val="22"/>
        </w:rPr>
        <w:t xml:space="preserve"> at U of </w:t>
      </w:r>
      <w:r w:rsidR="003E562C" w:rsidRPr="006B5581">
        <w:rPr>
          <w:b w:val="0"/>
          <w:bCs w:val="0"/>
          <w:sz w:val="22"/>
          <w:szCs w:val="22"/>
        </w:rPr>
        <w:t>Cincinnati</w:t>
      </w:r>
      <w:r w:rsidR="006345D0" w:rsidRPr="006B5581">
        <w:rPr>
          <w:b w:val="0"/>
          <w:bCs w:val="0"/>
          <w:sz w:val="22"/>
          <w:szCs w:val="22"/>
        </w:rPr>
        <w:tab/>
      </w:r>
      <w:r w:rsidR="004E5F6A" w:rsidRPr="006B5581">
        <w:rPr>
          <w:b w:val="0"/>
          <w:bCs w:val="0"/>
          <w:sz w:val="22"/>
          <w:szCs w:val="22"/>
        </w:rPr>
        <w:t xml:space="preserve">02/2024 </w:t>
      </w:r>
      <w:r w:rsidR="006345D0" w:rsidRPr="006B5581">
        <w:rPr>
          <w:sz w:val="22"/>
          <w:szCs w:val="22"/>
        </w:rPr>
        <w:t>–</w:t>
      </w:r>
      <w:r w:rsidR="006345D0" w:rsidRPr="006B5581">
        <w:rPr>
          <w:b w:val="0"/>
          <w:bCs w:val="0"/>
          <w:sz w:val="22"/>
          <w:szCs w:val="22"/>
        </w:rPr>
        <w:t xml:space="preserve"> </w:t>
      </w:r>
      <w:r w:rsidR="00ED3926" w:rsidRPr="006B5581">
        <w:rPr>
          <w:b w:val="0"/>
          <w:bCs w:val="0"/>
          <w:sz w:val="22"/>
          <w:szCs w:val="22"/>
        </w:rPr>
        <w:t>08/2024</w:t>
      </w:r>
    </w:p>
    <w:p w14:paraId="078DF0E6" w14:textId="089BCFCB" w:rsidR="003C51FD" w:rsidRPr="006B5581" w:rsidRDefault="003C51FD" w:rsidP="006345D0">
      <w:pPr>
        <w:pStyle w:val="Heading2"/>
        <w:tabs>
          <w:tab w:val="right" w:pos="10800"/>
        </w:tabs>
        <w:spacing w:before="60" w:line="276" w:lineRule="auto"/>
        <w:ind w:left="720"/>
        <w:rPr>
          <w:b w:val="0"/>
          <w:bCs w:val="0"/>
          <w:sz w:val="22"/>
          <w:szCs w:val="22"/>
        </w:rPr>
      </w:pPr>
      <w:r w:rsidRPr="006B5581">
        <w:rPr>
          <w:b w:val="0"/>
          <w:bCs w:val="0"/>
          <w:sz w:val="22"/>
          <w:szCs w:val="22"/>
        </w:rPr>
        <w:t xml:space="preserve">Elected </w:t>
      </w:r>
      <w:r w:rsidR="00B103C0" w:rsidRPr="006B5581">
        <w:rPr>
          <w:b w:val="0"/>
          <w:bCs w:val="0"/>
          <w:sz w:val="22"/>
          <w:szCs w:val="22"/>
        </w:rPr>
        <w:t xml:space="preserve">and served </w:t>
      </w:r>
      <w:r w:rsidRPr="006B5581">
        <w:rPr>
          <w:b w:val="0"/>
          <w:bCs w:val="0"/>
          <w:sz w:val="22"/>
          <w:szCs w:val="22"/>
        </w:rPr>
        <w:t>as Campus Rep. for Lindner Graduate Students Association</w:t>
      </w:r>
      <w:r w:rsidR="006345D0" w:rsidRPr="006B5581">
        <w:rPr>
          <w:b w:val="0"/>
          <w:bCs w:val="0"/>
          <w:sz w:val="22"/>
          <w:szCs w:val="22"/>
        </w:rPr>
        <w:tab/>
      </w:r>
      <w:r w:rsidRPr="006B5581">
        <w:rPr>
          <w:b w:val="0"/>
          <w:bCs w:val="0"/>
          <w:sz w:val="22"/>
          <w:szCs w:val="22"/>
        </w:rPr>
        <w:t xml:space="preserve">09/2021 </w:t>
      </w:r>
      <w:r w:rsidR="006345D0" w:rsidRPr="006B5581">
        <w:rPr>
          <w:sz w:val="22"/>
          <w:szCs w:val="22"/>
        </w:rPr>
        <w:t>–</w:t>
      </w:r>
      <w:r w:rsidRPr="006B5581">
        <w:rPr>
          <w:b w:val="0"/>
          <w:bCs w:val="0"/>
          <w:sz w:val="22"/>
          <w:szCs w:val="22"/>
        </w:rPr>
        <w:t xml:space="preserve"> present</w:t>
      </w:r>
    </w:p>
    <w:p w14:paraId="06B034AC" w14:textId="5EC76015" w:rsidR="00110EE6" w:rsidRPr="006B5581" w:rsidRDefault="00A456E2" w:rsidP="006345D0">
      <w:pPr>
        <w:pStyle w:val="Heading2"/>
        <w:tabs>
          <w:tab w:val="right" w:pos="10800"/>
        </w:tabs>
        <w:spacing w:before="60" w:line="276" w:lineRule="auto"/>
        <w:ind w:left="720"/>
        <w:rPr>
          <w:b w:val="0"/>
          <w:bCs w:val="0"/>
          <w:sz w:val="22"/>
          <w:szCs w:val="22"/>
        </w:rPr>
      </w:pPr>
      <w:r w:rsidRPr="006B5581">
        <w:rPr>
          <w:b w:val="0"/>
          <w:bCs w:val="0"/>
          <w:sz w:val="22"/>
          <w:szCs w:val="22"/>
        </w:rPr>
        <w:t xml:space="preserve">Served at </w:t>
      </w:r>
      <w:r w:rsidR="003F7F2F" w:rsidRPr="006B5581">
        <w:rPr>
          <w:b w:val="0"/>
          <w:bCs w:val="0"/>
          <w:sz w:val="22"/>
          <w:szCs w:val="22"/>
        </w:rPr>
        <w:t>Cincinnati Parks need</w:t>
      </w:r>
      <w:r w:rsidR="00270905" w:rsidRPr="006B5581">
        <w:rPr>
          <w:b w:val="0"/>
          <w:bCs w:val="0"/>
          <w:sz w:val="22"/>
          <w:szCs w:val="22"/>
        </w:rPr>
        <w:t>:</w:t>
      </w:r>
      <w:r w:rsidR="003F7F2F" w:rsidRPr="006B5581">
        <w:rPr>
          <w:b w:val="0"/>
          <w:bCs w:val="0"/>
          <w:sz w:val="22"/>
          <w:szCs w:val="22"/>
        </w:rPr>
        <w:t xml:space="preserve"> Alms Park Service Projects</w:t>
      </w:r>
      <w:r w:rsidR="006345D0" w:rsidRPr="006B5581">
        <w:rPr>
          <w:b w:val="0"/>
          <w:bCs w:val="0"/>
          <w:sz w:val="22"/>
          <w:szCs w:val="22"/>
        </w:rPr>
        <w:tab/>
      </w:r>
      <w:r w:rsidR="003A5057" w:rsidRPr="006B5581">
        <w:rPr>
          <w:b w:val="0"/>
          <w:bCs w:val="0"/>
          <w:sz w:val="22"/>
          <w:szCs w:val="22"/>
        </w:rPr>
        <w:t xml:space="preserve">10/2023 </w:t>
      </w:r>
      <w:r w:rsidR="006345D0" w:rsidRPr="006B5581">
        <w:rPr>
          <w:sz w:val="22"/>
          <w:szCs w:val="22"/>
        </w:rPr>
        <w:t>–</w:t>
      </w:r>
      <w:r w:rsidR="003A5057" w:rsidRPr="006B5581">
        <w:rPr>
          <w:b w:val="0"/>
          <w:bCs w:val="0"/>
          <w:sz w:val="22"/>
          <w:szCs w:val="22"/>
        </w:rPr>
        <w:t xml:space="preserve"> 11/2023</w:t>
      </w:r>
    </w:p>
    <w:p w14:paraId="03B661DA" w14:textId="1ABE662C" w:rsidR="00D822BA" w:rsidRPr="006B5581" w:rsidRDefault="00D822BA" w:rsidP="006345D0">
      <w:pPr>
        <w:pStyle w:val="Heading2"/>
        <w:tabs>
          <w:tab w:val="right" w:pos="10800"/>
        </w:tabs>
        <w:spacing w:before="60" w:line="276" w:lineRule="auto"/>
        <w:ind w:left="720"/>
        <w:rPr>
          <w:b w:val="0"/>
          <w:bCs w:val="0"/>
          <w:sz w:val="22"/>
          <w:szCs w:val="22"/>
        </w:rPr>
      </w:pPr>
      <w:r w:rsidRPr="006B5581">
        <w:rPr>
          <w:b w:val="0"/>
          <w:bCs w:val="0"/>
          <w:sz w:val="22"/>
          <w:szCs w:val="22"/>
        </w:rPr>
        <w:t>Founded/</w:t>
      </w:r>
      <w:r w:rsidR="00270905" w:rsidRPr="006B5581">
        <w:rPr>
          <w:b w:val="0"/>
          <w:bCs w:val="0"/>
          <w:sz w:val="22"/>
          <w:szCs w:val="22"/>
        </w:rPr>
        <w:t>c</w:t>
      </w:r>
      <w:r w:rsidRPr="006B5581">
        <w:rPr>
          <w:b w:val="0"/>
          <w:bCs w:val="0"/>
          <w:sz w:val="22"/>
          <w:szCs w:val="22"/>
        </w:rPr>
        <w:t>oordinat</w:t>
      </w:r>
      <w:r w:rsidR="00270905" w:rsidRPr="006B5581">
        <w:rPr>
          <w:b w:val="0"/>
          <w:bCs w:val="0"/>
          <w:sz w:val="22"/>
          <w:szCs w:val="22"/>
        </w:rPr>
        <w:t>ed</w:t>
      </w:r>
      <w:r w:rsidRPr="006B5581">
        <w:rPr>
          <w:b w:val="0"/>
          <w:bCs w:val="0"/>
          <w:sz w:val="22"/>
          <w:szCs w:val="22"/>
        </w:rPr>
        <w:t xml:space="preserve"> Blockchain/Crypto Research Brown Bag Series</w:t>
      </w:r>
      <w:r w:rsidR="006345D0" w:rsidRPr="006B5581">
        <w:rPr>
          <w:b w:val="0"/>
          <w:bCs w:val="0"/>
          <w:sz w:val="22"/>
          <w:szCs w:val="22"/>
        </w:rPr>
        <w:tab/>
      </w:r>
      <w:r w:rsidRPr="006B5581">
        <w:rPr>
          <w:b w:val="0"/>
          <w:bCs w:val="0"/>
          <w:sz w:val="22"/>
          <w:szCs w:val="22"/>
        </w:rPr>
        <w:t xml:space="preserve">08/2022 </w:t>
      </w:r>
      <w:r w:rsidR="006345D0" w:rsidRPr="006B5581">
        <w:rPr>
          <w:sz w:val="22"/>
          <w:szCs w:val="22"/>
        </w:rPr>
        <w:t>–</w:t>
      </w:r>
      <w:r w:rsidRPr="006B5581">
        <w:rPr>
          <w:b w:val="0"/>
          <w:bCs w:val="0"/>
          <w:sz w:val="22"/>
          <w:szCs w:val="22"/>
        </w:rPr>
        <w:t xml:space="preserve"> </w:t>
      </w:r>
      <w:r w:rsidR="006A6E60" w:rsidRPr="006B5581">
        <w:rPr>
          <w:b w:val="0"/>
          <w:bCs w:val="0"/>
          <w:sz w:val="22"/>
          <w:szCs w:val="22"/>
        </w:rPr>
        <w:t>05/2023</w:t>
      </w:r>
    </w:p>
    <w:p w14:paraId="277E6EF9" w14:textId="48C3137D" w:rsidR="00D822BA" w:rsidRPr="006B5581" w:rsidRDefault="00D822BA" w:rsidP="006345D0">
      <w:pPr>
        <w:pStyle w:val="Heading2"/>
        <w:tabs>
          <w:tab w:val="right" w:pos="10800"/>
        </w:tabs>
        <w:spacing w:before="60" w:line="276" w:lineRule="auto"/>
        <w:ind w:left="720"/>
        <w:rPr>
          <w:b w:val="0"/>
          <w:bCs w:val="0"/>
          <w:sz w:val="22"/>
          <w:szCs w:val="22"/>
        </w:rPr>
      </w:pPr>
      <w:r w:rsidRPr="006B5581">
        <w:rPr>
          <w:b w:val="0"/>
          <w:bCs w:val="0"/>
          <w:sz w:val="22"/>
          <w:szCs w:val="22"/>
        </w:rPr>
        <w:t xml:space="preserve">Elected </w:t>
      </w:r>
      <w:r w:rsidR="00B103C0" w:rsidRPr="006B5581">
        <w:rPr>
          <w:b w:val="0"/>
          <w:bCs w:val="0"/>
          <w:sz w:val="22"/>
          <w:szCs w:val="22"/>
        </w:rPr>
        <w:t xml:space="preserve">and served </w:t>
      </w:r>
      <w:r w:rsidRPr="006B5581">
        <w:rPr>
          <w:b w:val="0"/>
          <w:bCs w:val="0"/>
          <w:sz w:val="22"/>
          <w:szCs w:val="22"/>
        </w:rPr>
        <w:t>as Board Member of Illinois Board of Higher Education (IBHE)</w:t>
      </w:r>
      <w:r w:rsidR="006345D0" w:rsidRPr="006B5581">
        <w:rPr>
          <w:b w:val="0"/>
          <w:bCs w:val="0"/>
          <w:sz w:val="22"/>
          <w:szCs w:val="22"/>
        </w:rPr>
        <w:tab/>
      </w:r>
      <w:r w:rsidRPr="006B5581">
        <w:rPr>
          <w:b w:val="0"/>
          <w:bCs w:val="0"/>
          <w:sz w:val="22"/>
          <w:szCs w:val="22"/>
        </w:rPr>
        <w:t xml:space="preserve">05/2018 </w:t>
      </w:r>
      <w:r w:rsidR="006345D0" w:rsidRPr="006B5581">
        <w:rPr>
          <w:sz w:val="22"/>
          <w:szCs w:val="22"/>
        </w:rPr>
        <w:t>–</w:t>
      </w:r>
      <w:r w:rsidRPr="006B5581">
        <w:rPr>
          <w:b w:val="0"/>
          <w:bCs w:val="0"/>
          <w:sz w:val="22"/>
          <w:szCs w:val="22"/>
        </w:rPr>
        <w:t xml:space="preserve"> 06/2019</w:t>
      </w:r>
    </w:p>
    <w:p w14:paraId="38741C7A" w14:textId="6A51B7F3" w:rsidR="00D822BA" w:rsidRPr="006B5581" w:rsidRDefault="00D822BA" w:rsidP="006345D0">
      <w:pPr>
        <w:pStyle w:val="Heading2"/>
        <w:tabs>
          <w:tab w:val="right" w:pos="10800"/>
        </w:tabs>
        <w:spacing w:before="60" w:line="276" w:lineRule="auto"/>
        <w:ind w:left="720"/>
        <w:rPr>
          <w:b w:val="0"/>
          <w:bCs w:val="0"/>
          <w:sz w:val="22"/>
          <w:szCs w:val="22"/>
        </w:rPr>
      </w:pPr>
      <w:r w:rsidRPr="006B5581">
        <w:rPr>
          <w:b w:val="0"/>
          <w:bCs w:val="0"/>
          <w:sz w:val="22"/>
          <w:szCs w:val="22"/>
        </w:rPr>
        <w:t>Founded and administrated English Language Intensive Program (ELIP)</w:t>
      </w:r>
      <w:r w:rsidR="006345D0" w:rsidRPr="006B5581">
        <w:rPr>
          <w:b w:val="0"/>
          <w:bCs w:val="0"/>
          <w:sz w:val="22"/>
          <w:szCs w:val="22"/>
        </w:rPr>
        <w:tab/>
      </w:r>
      <w:r w:rsidRPr="006B5581">
        <w:rPr>
          <w:b w:val="0"/>
          <w:bCs w:val="0"/>
          <w:sz w:val="22"/>
          <w:szCs w:val="22"/>
        </w:rPr>
        <w:t xml:space="preserve">01/2019 </w:t>
      </w:r>
      <w:r w:rsidR="006345D0" w:rsidRPr="006B5581">
        <w:rPr>
          <w:sz w:val="22"/>
          <w:szCs w:val="22"/>
        </w:rPr>
        <w:t>–</w:t>
      </w:r>
      <w:r w:rsidRPr="006B5581">
        <w:rPr>
          <w:b w:val="0"/>
          <w:bCs w:val="0"/>
          <w:sz w:val="22"/>
          <w:szCs w:val="22"/>
        </w:rPr>
        <w:t xml:space="preserve"> 12/2019</w:t>
      </w:r>
    </w:p>
    <w:p w14:paraId="59753BE0" w14:textId="7FF906D4" w:rsidR="00D822BA" w:rsidRPr="006B5581" w:rsidRDefault="00D822BA" w:rsidP="006345D0">
      <w:pPr>
        <w:pStyle w:val="Heading2"/>
        <w:tabs>
          <w:tab w:val="right" w:pos="10800"/>
        </w:tabs>
        <w:spacing w:before="60" w:line="276" w:lineRule="auto"/>
        <w:ind w:left="720"/>
        <w:rPr>
          <w:b w:val="0"/>
          <w:bCs w:val="0"/>
          <w:sz w:val="22"/>
          <w:szCs w:val="22"/>
        </w:rPr>
      </w:pPr>
      <w:r w:rsidRPr="006B5581">
        <w:rPr>
          <w:b w:val="0"/>
          <w:bCs w:val="0"/>
          <w:sz w:val="22"/>
          <w:szCs w:val="22"/>
        </w:rPr>
        <w:t xml:space="preserve">Elected </w:t>
      </w:r>
      <w:r w:rsidR="00B103C0" w:rsidRPr="006B5581">
        <w:rPr>
          <w:b w:val="0"/>
          <w:bCs w:val="0"/>
          <w:sz w:val="22"/>
          <w:szCs w:val="22"/>
        </w:rPr>
        <w:t xml:space="preserve">and served </w:t>
      </w:r>
      <w:r w:rsidRPr="006B5581">
        <w:rPr>
          <w:b w:val="0"/>
          <w:bCs w:val="0"/>
          <w:sz w:val="22"/>
          <w:szCs w:val="22"/>
        </w:rPr>
        <w:t xml:space="preserve">as Executive Rep. of the Student Advisory Committee </w:t>
      </w:r>
      <w:r w:rsidR="00D530F7" w:rsidRPr="006B5581">
        <w:rPr>
          <w:b w:val="0"/>
          <w:bCs w:val="0"/>
          <w:sz w:val="22"/>
          <w:szCs w:val="22"/>
        </w:rPr>
        <w:t>(</w:t>
      </w:r>
      <w:r w:rsidRPr="006B5581">
        <w:rPr>
          <w:b w:val="0"/>
          <w:bCs w:val="0"/>
          <w:sz w:val="22"/>
          <w:szCs w:val="22"/>
        </w:rPr>
        <w:t>IBHE</w:t>
      </w:r>
      <w:r w:rsidR="00D530F7" w:rsidRPr="006B5581">
        <w:rPr>
          <w:b w:val="0"/>
          <w:bCs w:val="0"/>
          <w:sz w:val="22"/>
          <w:szCs w:val="22"/>
        </w:rPr>
        <w:t>)</w:t>
      </w:r>
      <w:r w:rsidR="006345D0" w:rsidRPr="006B5581">
        <w:rPr>
          <w:b w:val="0"/>
          <w:bCs w:val="0"/>
          <w:sz w:val="22"/>
          <w:szCs w:val="22"/>
        </w:rPr>
        <w:tab/>
      </w:r>
      <w:r w:rsidRPr="006B5581">
        <w:rPr>
          <w:b w:val="0"/>
          <w:bCs w:val="0"/>
          <w:sz w:val="22"/>
          <w:szCs w:val="22"/>
        </w:rPr>
        <w:t xml:space="preserve">05/2018 </w:t>
      </w:r>
      <w:r w:rsidR="006345D0" w:rsidRPr="006B5581">
        <w:rPr>
          <w:sz w:val="22"/>
          <w:szCs w:val="22"/>
        </w:rPr>
        <w:t>–</w:t>
      </w:r>
      <w:r w:rsidRPr="006B5581">
        <w:rPr>
          <w:b w:val="0"/>
          <w:bCs w:val="0"/>
          <w:sz w:val="22"/>
          <w:szCs w:val="22"/>
        </w:rPr>
        <w:t xml:space="preserve"> 06/2019</w:t>
      </w:r>
    </w:p>
    <w:p w14:paraId="0186EC20" w14:textId="4B93223A" w:rsidR="00D822BA" w:rsidRPr="006B5581" w:rsidRDefault="00D822BA" w:rsidP="006345D0">
      <w:pPr>
        <w:pStyle w:val="Heading2"/>
        <w:tabs>
          <w:tab w:val="right" w:pos="10800"/>
        </w:tabs>
        <w:spacing w:before="60" w:line="276" w:lineRule="auto"/>
        <w:ind w:left="720"/>
        <w:rPr>
          <w:b w:val="0"/>
          <w:bCs w:val="0"/>
          <w:sz w:val="22"/>
          <w:szCs w:val="22"/>
        </w:rPr>
      </w:pPr>
      <w:r w:rsidRPr="006B5581">
        <w:rPr>
          <w:b w:val="0"/>
          <w:bCs w:val="0"/>
          <w:sz w:val="22"/>
          <w:szCs w:val="22"/>
        </w:rPr>
        <w:t xml:space="preserve">Elected </w:t>
      </w:r>
      <w:r w:rsidR="00B103C0" w:rsidRPr="006B5581">
        <w:rPr>
          <w:b w:val="0"/>
          <w:bCs w:val="0"/>
          <w:sz w:val="22"/>
          <w:szCs w:val="22"/>
        </w:rPr>
        <w:t xml:space="preserve">and served </w:t>
      </w:r>
      <w:r w:rsidRPr="006B5581">
        <w:rPr>
          <w:b w:val="0"/>
          <w:bCs w:val="0"/>
          <w:sz w:val="22"/>
          <w:szCs w:val="22"/>
        </w:rPr>
        <w:t>as Student Body President at Heartland Community College (H</w:t>
      </w:r>
      <w:r w:rsidR="004C6A8A" w:rsidRPr="006B5581">
        <w:rPr>
          <w:b w:val="0"/>
          <w:bCs w:val="0"/>
          <w:sz w:val="22"/>
          <w:szCs w:val="22"/>
        </w:rPr>
        <w:t>CC</w:t>
      </w:r>
      <w:r w:rsidRPr="006B5581">
        <w:rPr>
          <w:b w:val="0"/>
          <w:bCs w:val="0"/>
          <w:sz w:val="22"/>
          <w:szCs w:val="22"/>
        </w:rPr>
        <w:t>)</w:t>
      </w:r>
      <w:r w:rsidR="006345D0" w:rsidRPr="006B5581">
        <w:rPr>
          <w:b w:val="0"/>
          <w:bCs w:val="0"/>
          <w:sz w:val="22"/>
          <w:szCs w:val="22"/>
        </w:rPr>
        <w:tab/>
      </w:r>
      <w:r w:rsidRPr="006B5581">
        <w:rPr>
          <w:b w:val="0"/>
          <w:bCs w:val="0"/>
          <w:sz w:val="22"/>
          <w:szCs w:val="22"/>
        </w:rPr>
        <w:t xml:space="preserve">05/2018 </w:t>
      </w:r>
      <w:r w:rsidR="006345D0" w:rsidRPr="006B5581">
        <w:rPr>
          <w:sz w:val="22"/>
          <w:szCs w:val="22"/>
        </w:rPr>
        <w:t>–</w:t>
      </w:r>
      <w:r w:rsidRPr="006B5581">
        <w:rPr>
          <w:b w:val="0"/>
          <w:bCs w:val="0"/>
          <w:sz w:val="22"/>
          <w:szCs w:val="22"/>
        </w:rPr>
        <w:t xml:space="preserve"> 05/2019</w:t>
      </w:r>
    </w:p>
    <w:p w14:paraId="301D42BF" w14:textId="65E6592D" w:rsidR="00D822BA" w:rsidRPr="006B5581" w:rsidRDefault="00D822BA" w:rsidP="006345D0">
      <w:pPr>
        <w:pStyle w:val="Heading2"/>
        <w:tabs>
          <w:tab w:val="right" w:pos="10800"/>
        </w:tabs>
        <w:spacing w:before="60" w:line="276" w:lineRule="auto"/>
        <w:ind w:left="720"/>
        <w:rPr>
          <w:b w:val="0"/>
          <w:bCs w:val="0"/>
          <w:sz w:val="22"/>
          <w:szCs w:val="22"/>
        </w:rPr>
      </w:pPr>
      <w:r w:rsidRPr="006B5581">
        <w:rPr>
          <w:b w:val="0"/>
          <w:bCs w:val="0"/>
          <w:sz w:val="22"/>
          <w:szCs w:val="22"/>
        </w:rPr>
        <w:t xml:space="preserve">Elected </w:t>
      </w:r>
      <w:r w:rsidR="00B103C0" w:rsidRPr="006B5581">
        <w:rPr>
          <w:b w:val="0"/>
          <w:bCs w:val="0"/>
          <w:sz w:val="22"/>
          <w:szCs w:val="22"/>
        </w:rPr>
        <w:t xml:space="preserve">and served </w:t>
      </w:r>
      <w:r w:rsidRPr="006B5581">
        <w:rPr>
          <w:b w:val="0"/>
          <w:bCs w:val="0"/>
          <w:sz w:val="22"/>
          <w:szCs w:val="22"/>
        </w:rPr>
        <w:t>as President of the International Student Association</w:t>
      </w:r>
      <w:r w:rsidR="00E90FE4" w:rsidRPr="006B5581">
        <w:rPr>
          <w:b w:val="0"/>
          <w:bCs w:val="0"/>
          <w:sz w:val="22"/>
          <w:szCs w:val="22"/>
        </w:rPr>
        <w:t xml:space="preserve"> (</w:t>
      </w:r>
      <w:r w:rsidRPr="006B5581">
        <w:rPr>
          <w:b w:val="0"/>
          <w:bCs w:val="0"/>
          <w:sz w:val="22"/>
          <w:szCs w:val="22"/>
        </w:rPr>
        <w:t>H</w:t>
      </w:r>
      <w:r w:rsidR="004C6A8A" w:rsidRPr="006B5581">
        <w:rPr>
          <w:b w:val="0"/>
          <w:bCs w:val="0"/>
          <w:sz w:val="22"/>
          <w:szCs w:val="22"/>
        </w:rPr>
        <w:t>CC</w:t>
      </w:r>
      <w:r w:rsidR="00E90FE4" w:rsidRPr="006B5581">
        <w:rPr>
          <w:b w:val="0"/>
          <w:bCs w:val="0"/>
          <w:sz w:val="22"/>
          <w:szCs w:val="22"/>
        </w:rPr>
        <w:t>)</w:t>
      </w:r>
      <w:r w:rsidR="006345D0" w:rsidRPr="006B5581">
        <w:rPr>
          <w:b w:val="0"/>
          <w:bCs w:val="0"/>
          <w:sz w:val="22"/>
          <w:szCs w:val="22"/>
        </w:rPr>
        <w:tab/>
      </w:r>
      <w:r w:rsidRPr="006B5581">
        <w:rPr>
          <w:b w:val="0"/>
          <w:bCs w:val="0"/>
          <w:sz w:val="22"/>
          <w:szCs w:val="22"/>
        </w:rPr>
        <w:t xml:space="preserve">10/2016 </w:t>
      </w:r>
      <w:r w:rsidR="006345D0" w:rsidRPr="006B5581">
        <w:rPr>
          <w:sz w:val="22"/>
          <w:szCs w:val="22"/>
        </w:rPr>
        <w:t>–</w:t>
      </w:r>
      <w:r w:rsidRPr="006B5581">
        <w:rPr>
          <w:b w:val="0"/>
          <w:bCs w:val="0"/>
          <w:sz w:val="22"/>
          <w:szCs w:val="22"/>
        </w:rPr>
        <w:t xml:space="preserve"> 05/2018</w:t>
      </w:r>
    </w:p>
    <w:p w14:paraId="24142853" w14:textId="5C0A6EE2" w:rsidR="003C10A2" w:rsidRPr="006B5581" w:rsidRDefault="00647F31" w:rsidP="006F6324">
      <w:pPr>
        <w:pStyle w:val="NormalWeb"/>
        <w:pBdr>
          <w:bottom w:val="single" w:sz="4" w:space="1" w:color="auto"/>
        </w:pBdr>
        <w:spacing w:before="0" w:beforeAutospacing="0" w:after="0" w:afterAutospacing="0" w:line="276" w:lineRule="auto"/>
        <w:contextualSpacing/>
        <w:jc w:val="center"/>
        <w:rPr>
          <w:b/>
          <w:bCs/>
          <w:sz w:val="22"/>
          <w:szCs w:val="22"/>
        </w:rPr>
      </w:pPr>
      <w:r w:rsidRPr="006B5581">
        <w:rPr>
          <w:b/>
          <w:bCs/>
          <w:sz w:val="22"/>
          <w:szCs w:val="22"/>
        </w:rPr>
        <w:br/>
      </w:r>
      <w:r w:rsidR="003C10A2" w:rsidRPr="006B5581">
        <w:rPr>
          <w:b/>
          <w:bCs/>
          <w:sz w:val="22"/>
          <w:szCs w:val="22"/>
        </w:rPr>
        <w:t>PROFESSIONAL EXPERIENCE</w:t>
      </w:r>
    </w:p>
    <w:p w14:paraId="0705C1DF" w14:textId="646D1D71" w:rsidR="00023674" w:rsidRPr="006B5581" w:rsidRDefault="0057640A" w:rsidP="00A82DBB">
      <w:pPr>
        <w:pStyle w:val="NormalWeb"/>
        <w:tabs>
          <w:tab w:val="right" w:pos="10800"/>
        </w:tabs>
        <w:spacing w:before="60" w:beforeAutospacing="0" w:after="0" w:afterAutospacing="0" w:line="276" w:lineRule="auto"/>
        <w:ind w:left="720"/>
        <w:rPr>
          <w:sz w:val="22"/>
          <w:szCs w:val="22"/>
        </w:rPr>
      </w:pPr>
      <w:r w:rsidRPr="006B5581">
        <w:rPr>
          <w:sz w:val="22"/>
          <w:szCs w:val="22"/>
        </w:rPr>
        <w:t>Advisory Board</w:t>
      </w:r>
      <w:r w:rsidR="00386E2A" w:rsidRPr="006B5581">
        <w:rPr>
          <w:sz w:val="22"/>
          <w:szCs w:val="22"/>
        </w:rPr>
        <w:t xml:space="preserve"> Member</w:t>
      </w:r>
      <w:r w:rsidR="00647F31" w:rsidRPr="006B5581">
        <w:rPr>
          <w:sz w:val="22"/>
          <w:szCs w:val="22"/>
        </w:rPr>
        <w:t xml:space="preserve"> (focus on Information Systems)</w:t>
      </w:r>
      <w:r w:rsidR="00386E2A" w:rsidRPr="006B5581">
        <w:rPr>
          <w:sz w:val="22"/>
          <w:szCs w:val="22"/>
        </w:rPr>
        <w:t xml:space="preserve"> |</w:t>
      </w:r>
      <w:r w:rsidR="00D12870" w:rsidRPr="006B5581">
        <w:rPr>
          <w:sz w:val="22"/>
          <w:szCs w:val="22"/>
        </w:rPr>
        <w:t xml:space="preserve"> Advicebuild L</w:t>
      </w:r>
      <w:r w:rsidR="00ED3926" w:rsidRPr="006B5581">
        <w:rPr>
          <w:sz w:val="22"/>
          <w:szCs w:val="22"/>
        </w:rPr>
        <w:t>.L.C.</w:t>
      </w:r>
      <w:r w:rsidR="006345D0" w:rsidRPr="006B5581">
        <w:rPr>
          <w:sz w:val="22"/>
          <w:szCs w:val="22"/>
        </w:rPr>
        <w:tab/>
      </w:r>
      <w:r w:rsidR="00D12870" w:rsidRPr="006B5581">
        <w:rPr>
          <w:sz w:val="22"/>
          <w:szCs w:val="22"/>
        </w:rPr>
        <w:t>02/2024 – presen</w:t>
      </w:r>
      <w:r w:rsidR="003C0FA0" w:rsidRPr="006B5581">
        <w:rPr>
          <w:sz w:val="22"/>
          <w:szCs w:val="22"/>
        </w:rPr>
        <w:t>t</w:t>
      </w:r>
    </w:p>
    <w:p w14:paraId="345BC39B" w14:textId="1F19C369" w:rsidR="003C10A2" w:rsidRPr="006B5581" w:rsidRDefault="003C10A2" w:rsidP="00ED3926">
      <w:pPr>
        <w:pStyle w:val="NormalWeb"/>
        <w:tabs>
          <w:tab w:val="right" w:pos="10800"/>
        </w:tabs>
        <w:spacing w:before="60" w:beforeAutospacing="0" w:after="0" w:afterAutospacing="0" w:line="276" w:lineRule="auto"/>
        <w:ind w:left="720"/>
        <w:rPr>
          <w:sz w:val="22"/>
          <w:szCs w:val="22"/>
        </w:rPr>
      </w:pPr>
      <w:r w:rsidRPr="006B5581">
        <w:rPr>
          <w:sz w:val="22"/>
          <w:szCs w:val="22"/>
        </w:rPr>
        <w:t>Lab Manager | Kautz-Uible Cryptoeconomics Lab</w:t>
      </w:r>
      <w:r w:rsidR="006345D0" w:rsidRPr="006B5581">
        <w:rPr>
          <w:sz w:val="22"/>
          <w:szCs w:val="22"/>
        </w:rPr>
        <w:tab/>
      </w:r>
      <w:r w:rsidRPr="006B5581">
        <w:rPr>
          <w:sz w:val="22"/>
          <w:szCs w:val="22"/>
        </w:rPr>
        <w:t xml:space="preserve">08/2022 </w:t>
      </w:r>
      <w:r w:rsidR="006345D0" w:rsidRPr="006B5581">
        <w:rPr>
          <w:sz w:val="22"/>
          <w:szCs w:val="22"/>
        </w:rPr>
        <w:t>–</w:t>
      </w:r>
      <w:r w:rsidRPr="006B5581">
        <w:rPr>
          <w:sz w:val="22"/>
          <w:szCs w:val="22"/>
        </w:rPr>
        <w:t xml:space="preserve"> present</w:t>
      </w:r>
    </w:p>
    <w:p w14:paraId="3F6BE7C7" w14:textId="5ACA50F2" w:rsidR="003C10A2" w:rsidRPr="006B5581" w:rsidRDefault="00B712DF" w:rsidP="00ED3926">
      <w:pPr>
        <w:pStyle w:val="NormalWeb"/>
        <w:tabs>
          <w:tab w:val="right" w:pos="10800"/>
        </w:tabs>
        <w:spacing w:before="60" w:beforeAutospacing="0" w:after="0" w:afterAutospacing="0" w:line="276" w:lineRule="auto"/>
        <w:ind w:left="720"/>
        <w:rPr>
          <w:sz w:val="22"/>
          <w:szCs w:val="22"/>
        </w:rPr>
      </w:pPr>
      <w:r w:rsidRPr="006B5581">
        <w:rPr>
          <w:sz w:val="22"/>
          <w:szCs w:val="22"/>
        </w:rPr>
        <w:t>Course I</w:t>
      </w:r>
      <w:r w:rsidR="003C10A2" w:rsidRPr="006B5581">
        <w:rPr>
          <w:sz w:val="22"/>
          <w:szCs w:val="22"/>
        </w:rPr>
        <w:t>nstructor | Department of OBAIS, Lindner College of Business, U</w:t>
      </w:r>
      <w:r w:rsidR="004C6A8A" w:rsidRPr="006B5581">
        <w:rPr>
          <w:sz w:val="22"/>
          <w:szCs w:val="22"/>
        </w:rPr>
        <w:t>C</w:t>
      </w:r>
      <w:r w:rsidR="006345D0" w:rsidRPr="006B5581">
        <w:rPr>
          <w:sz w:val="22"/>
          <w:szCs w:val="22"/>
        </w:rPr>
        <w:tab/>
      </w:r>
      <w:r w:rsidR="003C10A2" w:rsidRPr="006B5581">
        <w:rPr>
          <w:sz w:val="22"/>
          <w:szCs w:val="22"/>
        </w:rPr>
        <w:t xml:space="preserve">05/2022 </w:t>
      </w:r>
      <w:r w:rsidR="006345D0" w:rsidRPr="006B5581">
        <w:rPr>
          <w:sz w:val="22"/>
          <w:szCs w:val="22"/>
        </w:rPr>
        <w:t>–</w:t>
      </w:r>
      <w:r w:rsidR="003C10A2" w:rsidRPr="006B5581">
        <w:rPr>
          <w:sz w:val="22"/>
          <w:szCs w:val="22"/>
        </w:rPr>
        <w:t xml:space="preserve"> present</w:t>
      </w:r>
    </w:p>
    <w:p w14:paraId="29A7884C" w14:textId="1ED7AAAF" w:rsidR="003C10A2" w:rsidRPr="006B5581" w:rsidRDefault="003C10A2" w:rsidP="00ED3926">
      <w:pPr>
        <w:pStyle w:val="NormalWeb"/>
        <w:tabs>
          <w:tab w:val="right" w:pos="10800"/>
        </w:tabs>
        <w:spacing w:before="60" w:beforeAutospacing="0" w:after="0" w:afterAutospacing="0" w:line="276" w:lineRule="auto"/>
        <w:ind w:left="720"/>
        <w:rPr>
          <w:sz w:val="22"/>
          <w:szCs w:val="22"/>
        </w:rPr>
      </w:pPr>
      <w:r w:rsidRPr="006B5581">
        <w:rPr>
          <w:sz w:val="22"/>
          <w:szCs w:val="22"/>
        </w:rPr>
        <w:t>Teaching Assistant | Department of OBAIS, Lindner College of Business, U</w:t>
      </w:r>
      <w:r w:rsidR="004C6A8A" w:rsidRPr="006B5581">
        <w:rPr>
          <w:sz w:val="22"/>
          <w:szCs w:val="22"/>
        </w:rPr>
        <w:t>C</w:t>
      </w:r>
      <w:r w:rsidR="006345D0" w:rsidRPr="006B5581">
        <w:rPr>
          <w:sz w:val="22"/>
          <w:szCs w:val="22"/>
        </w:rPr>
        <w:tab/>
        <w:t>0</w:t>
      </w:r>
      <w:r w:rsidRPr="006B5581">
        <w:rPr>
          <w:sz w:val="22"/>
          <w:szCs w:val="22"/>
        </w:rPr>
        <w:t xml:space="preserve">8/2021 </w:t>
      </w:r>
      <w:r w:rsidR="006345D0" w:rsidRPr="006B5581">
        <w:rPr>
          <w:sz w:val="22"/>
          <w:szCs w:val="22"/>
        </w:rPr>
        <w:t>–</w:t>
      </w:r>
      <w:r w:rsidRPr="006B5581">
        <w:rPr>
          <w:sz w:val="22"/>
          <w:szCs w:val="22"/>
        </w:rPr>
        <w:t xml:space="preserve"> 05/2022</w:t>
      </w:r>
    </w:p>
    <w:p w14:paraId="1B249EA2" w14:textId="6B9AF7AF" w:rsidR="003C10A2" w:rsidRPr="006B5581" w:rsidRDefault="003C10A2" w:rsidP="00ED3926">
      <w:pPr>
        <w:pStyle w:val="NormalWeb"/>
        <w:tabs>
          <w:tab w:val="right" w:pos="10800"/>
        </w:tabs>
        <w:spacing w:before="60" w:beforeAutospacing="0" w:after="0" w:afterAutospacing="0" w:line="276" w:lineRule="auto"/>
        <w:ind w:left="720"/>
        <w:rPr>
          <w:sz w:val="22"/>
          <w:szCs w:val="22"/>
          <w:lang w:val="vi-VN"/>
        </w:rPr>
      </w:pPr>
      <w:r w:rsidRPr="006B5581">
        <w:rPr>
          <w:sz w:val="22"/>
          <w:szCs w:val="22"/>
        </w:rPr>
        <w:t xml:space="preserve">Research Assistant | </w:t>
      </w:r>
      <w:r w:rsidRPr="006B5581">
        <w:rPr>
          <w:sz w:val="22"/>
          <w:szCs w:val="22"/>
          <w:lang w:val="vi-VN"/>
        </w:rPr>
        <w:t>School of Information Technology</w:t>
      </w:r>
      <w:r w:rsidRPr="006B5581">
        <w:rPr>
          <w:sz w:val="22"/>
          <w:szCs w:val="22"/>
        </w:rPr>
        <w:t>, ISU</w:t>
      </w:r>
      <w:r w:rsidR="006345D0" w:rsidRPr="006B5581">
        <w:rPr>
          <w:sz w:val="22"/>
          <w:szCs w:val="22"/>
        </w:rPr>
        <w:tab/>
      </w:r>
      <w:r w:rsidRPr="006B5581">
        <w:rPr>
          <w:sz w:val="22"/>
          <w:szCs w:val="22"/>
        </w:rPr>
        <w:t xml:space="preserve">07/2020 </w:t>
      </w:r>
      <w:r w:rsidR="006345D0" w:rsidRPr="006B5581">
        <w:rPr>
          <w:sz w:val="22"/>
          <w:szCs w:val="22"/>
        </w:rPr>
        <w:t>–</w:t>
      </w:r>
      <w:r w:rsidRPr="006B5581">
        <w:rPr>
          <w:sz w:val="22"/>
          <w:szCs w:val="22"/>
        </w:rPr>
        <w:t xml:space="preserve"> </w:t>
      </w:r>
      <w:r w:rsidRPr="006B5581">
        <w:rPr>
          <w:sz w:val="22"/>
          <w:szCs w:val="22"/>
          <w:lang w:val="vi-VN"/>
        </w:rPr>
        <w:t>7/2021</w:t>
      </w:r>
    </w:p>
    <w:p w14:paraId="66E66A37" w14:textId="6B66E9D0" w:rsidR="003C10A2" w:rsidRPr="006B5581" w:rsidRDefault="003C10A2" w:rsidP="00ED3926">
      <w:pPr>
        <w:pStyle w:val="NormalWeb"/>
        <w:tabs>
          <w:tab w:val="right" w:pos="10800"/>
        </w:tabs>
        <w:spacing w:before="60" w:beforeAutospacing="0" w:after="0" w:afterAutospacing="0" w:line="276" w:lineRule="auto"/>
        <w:ind w:left="720"/>
        <w:rPr>
          <w:sz w:val="22"/>
          <w:szCs w:val="22"/>
        </w:rPr>
      </w:pPr>
      <w:r w:rsidRPr="006B5581">
        <w:rPr>
          <w:sz w:val="22"/>
          <w:szCs w:val="22"/>
          <w:lang w:val="vi-VN"/>
        </w:rPr>
        <w:t xml:space="preserve">Lab Instructor </w:t>
      </w:r>
      <w:r w:rsidRPr="006B5581">
        <w:rPr>
          <w:sz w:val="22"/>
          <w:szCs w:val="22"/>
        </w:rPr>
        <w:t xml:space="preserve"> | </w:t>
      </w:r>
      <w:r w:rsidRPr="006B5581">
        <w:rPr>
          <w:sz w:val="22"/>
          <w:szCs w:val="22"/>
          <w:lang w:val="vi-VN"/>
        </w:rPr>
        <w:t>School of Information Technology</w:t>
      </w:r>
      <w:r w:rsidRPr="006B5581">
        <w:rPr>
          <w:sz w:val="22"/>
          <w:szCs w:val="22"/>
        </w:rPr>
        <w:t xml:space="preserve">, </w:t>
      </w:r>
      <w:r w:rsidRPr="006B5581">
        <w:rPr>
          <w:sz w:val="22"/>
          <w:szCs w:val="22"/>
          <w:lang w:val="vi-VN"/>
        </w:rPr>
        <w:t>I</w:t>
      </w:r>
      <w:r w:rsidRPr="006B5581">
        <w:rPr>
          <w:sz w:val="22"/>
          <w:szCs w:val="22"/>
        </w:rPr>
        <w:t>SU</w:t>
      </w:r>
      <w:r w:rsidR="006345D0" w:rsidRPr="006B5581">
        <w:rPr>
          <w:sz w:val="22"/>
          <w:szCs w:val="22"/>
        </w:rPr>
        <w:tab/>
      </w:r>
      <w:r w:rsidRPr="006B5581">
        <w:rPr>
          <w:sz w:val="22"/>
          <w:szCs w:val="22"/>
          <w:lang w:val="vi-VN"/>
        </w:rPr>
        <w:t xml:space="preserve">08/2019 </w:t>
      </w:r>
      <w:r w:rsidR="006345D0" w:rsidRPr="006B5581">
        <w:rPr>
          <w:sz w:val="22"/>
          <w:szCs w:val="22"/>
        </w:rPr>
        <w:t xml:space="preserve">– </w:t>
      </w:r>
      <w:r w:rsidRPr="006B5581">
        <w:rPr>
          <w:sz w:val="22"/>
          <w:szCs w:val="22"/>
        </w:rPr>
        <w:t>12/2020</w:t>
      </w:r>
    </w:p>
    <w:p w14:paraId="3085B71E" w14:textId="39ED9F3A" w:rsidR="003C10A2" w:rsidRPr="006B5581" w:rsidRDefault="003C10A2" w:rsidP="00ED3926">
      <w:pPr>
        <w:pStyle w:val="NormalWeb"/>
        <w:tabs>
          <w:tab w:val="right" w:pos="10800"/>
        </w:tabs>
        <w:spacing w:before="60" w:beforeAutospacing="0" w:after="0" w:afterAutospacing="0" w:line="276" w:lineRule="auto"/>
        <w:ind w:left="720"/>
        <w:rPr>
          <w:sz w:val="22"/>
          <w:szCs w:val="22"/>
        </w:rPr>
      </w:pPr>
      <w:r w:rsidRPr="006B5581">
        <w:rPr>
          <w:sz w:val="22"/>
          <w:szCs w:val="22"/>
        </w:rPr>
        <w:t>Founder and C</w:t>
      </w:r>
      <w:r w:rsidR="004C6A8A" w:rsidRPr="006B5581">
        <w:rPr>
          <w:sz w:val="22"/>
          <w:szCs w:val="22"/>
        </w:rPr>
        <w:t>TO</w:t>
      </w:r>
      <w:r w:rsidRPr="006B5581">
        <w:rPr>
          <w:sz w:val="22"/>
          <w:szCs w:val="22"/>
        </w:rPr>
        <w:t xml:space="preserve"> | Lac Cang L</w:t>
      </w:r>
      <w:r w:rsidR="004C6A8A" w:rsidRPr="006B5581">
        <w:rPr>
          <w:sz w:val="22"/>
          <w:szCs w:val="22"/>
        </w:rPr>
        <w:t>LC</w:t>
      </w:r>
      <w:r w:rsidR="006345D0" w:rsidRPr="006B5581">
        <w:rPr>
          <w:sz w:val="22"/>
          <w:szCs w:val="22"/>
        </w:rPr>
        <w:tab/>
      </w:r>
      <w:r w:rsidRPr="006B5581">
        <w:rPr>
          <w:sz w:val="22"/>
          <w:szCs w:val="22"/>
        </w:rPr>
        <w:t>04</w:t>
      </w:r>
      <w:r w:rsidRPr="006B5581">
        <w:rPr>
          <w:sz w:val="22"/>
          <w:szCs w:val="22"/>
          <w:lang w:val="vi-VN"/>
        </w:rPr>
        <w:t>/</w:t>
      </w:r>
      <w:r w:rsidRPr="006B5581">
        <w:rPr>
          <w:sz w:val="22"/>
          <w:szCs w:val="22"/>
        </w:rPr>
        <w:t>2019</w:t>
      </w:r>
      <w:r w:rsidRPr="006B5581">
        <w:rPr>
          <w:sz w:val="22"/>
          <w:szCs w:val="22"/>
          <w:lang w:val="vi-VN"/>
        </w:rPr>
        <w:t xml:space="preserve"> </w:t>
      </w:r>
      <w:r w:rsidR="006345D0" w:rsidRPr="006B5581">
        <w:rPr>
          <w:sz w:val="22"/>
          <w:szCs w:val="22"/>
        </w:rPr>
        <w:t>–</w:t>
      </w:r>
      <w:r w:rsidRPr="006B5581">
        <w:rPr>
          <w:sz w:val="22"/>
          <w:szCs w:val="22"/>
          <w:lang w:val="vi-VN"/>
        </w:rPr>
        <w:t xml:space="preserve"> </w:t>
      </w:r>
      <w:r w:rsidRPr="006B5581">
        <w:rPr>
          <w:sz w:val="22"/>
          <w:szCs w:val="22"/>
        </w:rPr>
        <w:t>10/2022</w:t>
      </w:r>
    </w:p>
    <w:p w14:paraId="14CECC66" w14:textId="2890B384" w:rsidR="003C10A2" w:rsidRPr="006B5581" w:rsidRDefault="003C10A2" w:rsidP="00ED3926">
      <w:pPr>
        <w:pStyle w:val="NormalWeb"/>
        <w:tabs>
          <w:tab w:val="right" w:pos="10800"/>
        </w:tabs>
        <w:spacing w:before="60" w:beforeAutospacing="0" w:after="0" w:afterAutospacing="0" w:line="276" w:lineRule="auto"/>
        <w:ind w:left="720"/>
        <w:rPr>
          <w:sz w:val="22"/>
          <w:szCs w:val="22"/>
          <w:lang w:val="vi-VN"/>
        </w:rPr>
      </w:pPr>
      <w:r w:rsidRPr="006B5581">
        <w:rPr>
          <w:sz w:val="22"/>
          <w:szCs w:val="22"/>
        </w:rPr>
        <w:t>STEM Master Tutor | Heartland Tutoring Services, H</w:t>
      </w:r>
      <w:r w:rsidR="004C6A8A" w:rsidRPr="006B5581">
        <w:rPr>
          <w:sz w:val="22"/>
          <w:szCs w:val="22"/>
        </w:rPr>
        <w:t>CC</w:t>
      </w:r>
      <w:r w:rsidR="006345D0" w:rsidRPr="006B5581">
        <w:rPr>
          <w:sz w:val="22"/>
          <w:szCs w:val="22"/>
        </w:rPr>
        <w:tab/>
      </w:r>
      <w:r w:rsidRPr="006B5581">
        <w:rPr>
          <w:sz w:val="22"/>
          <w:szCs w:val="22"/>
        </w:rPr>
        <w:t>12</w:t>
      </w:r>
      <w:r w:rsidRPr="006B5581">
        <w:rPr>
          <w:sz w:val="22"/>
          <w:szCs w:val="22"/>
          <w:lang w:val="vi-VN"/>
        </w:rPr>
        <w:t>/</w:t>
      </w:r>
      <w:r w:rsidRPr="006B5581">
        <w:rPr>
          <w:sz w:val="22"/>
          <w:szCs w:val="22"/>
        </w:rPr>
        <w:t>2017</w:t>
      </w:r>
      <w:r w:rsidRPr="006B5581">
        <w:rPr>
          <w:sz w:val="22"/>
          <w:szCs w:val="22"/>
          <w:lang w:val="vi-VN"/>
        </w:rPr>
        <w:t xml:space="preserve"> </w:t>
      </w:r>
      <w:r w:rsidR="006345D0" w:rsidRPr="006B5581">
        <w:rPr>
          <w:sz w:val="22"/>
          <w:szCs w:val="22"/>
        </w:rPr>
        <w:t>–</w:t>
      </w:r>
      <w:r w:rsidRPr="006B5581">
        <w:rPr>
          <w:sz w:val="22"/>
          <w:szCs w:val="22"/>
          <w:lang w:val="vi-VN"/>
        </w:rPr>
        <w:t xml:space="preserve"> </w:t>
      </w:r>
      <w:r w:rsidRPr="006B5581">
        <w:rPr>
          <w:sz w:val="22"/>
          <w:szCs w:val="22"/>
        </w:rPr>
        <w:t>05</w:t>
      </w:r>
      <w:r w:rsidRPr="006B5581">
        <w:rPr>
          <w:sz w:val="22"/>
          <w:szCs w:val="22"/>
          <w:lang w:val="vi-VN"/>
        </w:rPr>
        <w:t>/2019</w:t>
      </w:r>
    </w:p>
    <w:p w14:paraId="5C841801" w14:textId="2A81EA50" w:rsidR="003C10A2" w:rsidRPr="006B5581" w:rsidRDefault="003C10A2" w:rsidP="00ED3926">
      <w:pPr>
        <w:pStyle w:val="NormalWeb"/>
        <w:tabs>
          <w:tab w:val="right" w:pos="10800"/>
        </w:tabs>
        <w:spacing w:before="60" w:beforeAutospacing="0" w:after="0" w:afterAutospacing="0" w:line="276" w:lineRule="auto"/>
        <w:ind w:left="720"/>
        <w:rPr>
          <w:sz w:val="22"/>
          <w:szCs w:val="22"/>
          <w:lang w:val="vi-VN"/>
        </w:rPr>
      </w:pPr>
      <w:r w:rsidRPr="006B5581">
        <w:rPr>
          <w:sz w:val="22"/>
          <w:szCs w:val="22"/>
        </w:rPr>
        <w:t>Office Assistant | Student Engagement Department, H</w:t>
      </w:r>
      <w:r w:rsidR="004C6A8A" w:rsidRPr="006B5581">
        <w:rPr>
          <w:sz w:val="22"/>
          <w:szCs w:val="22"/>
        </w:rPr>
        <w:t>CC</w:t>
      </w:r>
      <w:r w:rsidR="006345D0" w:rsidRPr="006B5581">
        <w:rPr>
          <w:sz w:val="22"/>
          <w:szCs w:val="22"/>
        </w:rPr>
        <w:tab/>
      </w:r>
      <w:r w:rsidRPr="006B5581">
        <w:rPr>
          <w:sz w:val="22"/>
          <w:szCs w:val="22"/>
        </w:rPr>
        <w:t>08</w:t>
      </w:r>
      <w:r w:rsidRPr="006B5581">
        <w:rPr>
          <w:sz w:val="22"/>
          <w:szCs w:val="22"/>
          <w:lang w:val="vi-VN"/>
        </w:rPr>
        <w:t>/</w:t>
      </w:r>
      <w:r w:rsidRPr="006B5581">
        <w:rPr>
          <w:sz w:val="22"/>
          <w:szCs w:val="22"/>
        </w:rPr>
        <w:t xml:space="preserve">2017 </w:t>
      </w:r>
      <w:r w:rsidR="006345D0" w:rsidRPr="006B5581">
        <w:rPr>
          <w:sz w:val="22"/>
          <w:szCs w:val="22"/>
        </w:rPr>
        <w:t>–</w:t>
      </w:r>
      <w:r w:rsidRPr="006B5581">
        <w:rPr>
          <w:sz w:val="22"/>
          <w:szCs w:val="22"/>
        </w:rPr>
        <w:t xml:space="preserve"> 05</w:t>
      </w:r>
      <w:r w:rsidRPr="006B5581">
        <w:rPr>
          <w:sz w:val="22"/>
          <w:szCs w:val="22"/>
          <w:lang w:val="vi-VN"/>
        </w:rPr>
        <w:t>/2019</w:t>
      </w:r>
    </w:p>
    <w:p w14:paraId="5299CBFC" w14:textId="28416502" w:rsidR="003C10A2" w:rsidRPr="006B5581" w:rsidRDefault="003C10A2" w:rsidP="00E01BC7">
      <w:pPr>
        <w:pStyle w:val="NormalWeb"/>
        <w:tabs>
          <w:tab w:val="right" w:pos="10800"/>
        </w:tabs>
        <w:spacing w:before="60" w:beforeAutospacing="0" w:after="0" w:afterAutospacing="0" w:line="276" w:lineRule="auto"/>
        <w:ind w:left="720"/>
        <w:rPr>
          <w:sz w:val="22"/>
          <w:szCs w:val="22"/>
        </w:rPr>
      </w:pPr>
      <w:r w:rsidRPr="006B5581">
        <w:rPr>
          <w:sz w:val="22"/>
          <w:szCs w:val="22"/>
        </w:rPr>
        <w:t>Contributing Editor | Vietnam Education and Times</w:t>
      </w:r>
      <w:r w:rsidR="006345D0" w:rsidRPr="006B5581">
        <w:rPr>
          <w:sz w:val="22"/>
          <w:szCs w:val="22"/>
        </w:rPr>
        <w:tab/>
      </w:r>
      <w:r w:rsidRPr="006B5581">
        <w:rPr>
          <w:sz w:val="22"/>
          <w:szCs w:val="22"/>
        </w:rPr>
        <w:t xml:space="preserve">09/2017 </w:t>
      </w:r>
      <w:r w:rsidR="006345D0" w:rsidRPr="006B5581">
        <w:rPr>
          <w:sz w:val="22"/>
          <w:szCs w:val="22"/>
        </w:rPr>
        <w:t>–</w:t>
      </w:r>
      <w:r w:rsidRPr="006B5581">
        <w:rPr>
          <w:sz w:val="22"/>
          <w:szCs w:val="22"/>
        </w:rPr>
        <w:t xml:space="preserve"> 07/2018</w:t>
      </w:r>
    </w:p>
    <w:p w14:paraId="7B4714A7" w14:textId="54F21E7C" w:rsidR="009561B1" w:rsidRPr="006B5581" w:rsidRDefault="003C10A2" w:rsidP="00ED3926">
      <w:pPr>
        <w:pStyle w:val="NormalWeb"/>
        <w:tabs>
          <w:tab w:val="right" w:pos="10800"/>
        </w:tabs>
        <w:spacing w:before="60" w:beforeAutospacing="0" w:after="0" w:afterAutospacing="0" w:line="276" w:lineRule="auto"/>
        <w:ind w:left="720"/>
        <w:rPr>
          <w:bCs/>
          <w:sz w:val="22"/>
          <w:szCs w:val="22"/>
        </w:rPr>
      </w:pPr>
      <w:r w:rsidRPr="006B5581">
        <w:rPr>
          <w:sz w:val="22"/>
          <w:szCs w:val="22"/>
        </w:rPr>
        <w:t>General Manager | Nguyen Anh Grocery</w:t>
      </w:r>
      <w:r w:rsidR="006345D0" w:rsidRPr="006B5581">
        <w:rPr>
          <w:b/>
          <w:bCs/>
          <w:sz w:val="22"/>
          <w:szCs w:val="22"/>
        </w:rPr>
        <w:tab/>
      </w:r>
      <w:r w:rsidRPr="006B5581">
        <w:rPr>
          <w:bCs/>
          <w:sz w:val="22"/>
          <w:szCs w:val="22"/>
        </w:rPr>
        <w:t xml:space="preserve">05/2012 </w:t>
      </w:r>
      <w:r w:rsidR="006345D0" w:rsidRPr="006B5581">
        <w:rPr>
          <w:sz w:val="22"/>
          <w:szCs w:val="22"/>
        </w:rPr>
        <w:t>–</w:t>
      </w:r>
      <w:r w:rsidRPr="006B5581">
        <w:rPr>
          <w:bCs/>
          <w:sz w:val="22"/>
          <w:szCs w:val="22"/>
        </w:rPr>
        <w:t xml:space="preserve"> 07/2015</w:t>
      </w:r>
    </w:p>
    <w:p w14:paraId="30C10347" w14:textId="77777777" w:rsidR="004467CF" w:rsidRPr="006B5581" w:rsidRDefault="004467CF" w:rsidP="006F6324">
      <w:pPr>
        <w:pStyle w:val="NormalWeb"/>
        <w:pBdr>
          <w:bottom w:val="single" w:sz="4" w:space="1" w:color="auto"/>
        </w:pBdr>
        <w:spacing w:before="0" w:beforeAutospacing="0" w:after="0" w:afterAutospacing="0" w:line="276" w:lineRule="auto"/>
        <w:contextualSpacing/>
        <w:jc w:val="center"/>
        <w:rPr>
          <w:b/>
          <w:bCs/>
          <w:sz w:val="22"/>
          <w:szCs w:val="22"/>
        </w:rPr>
      </w:pPr>
    </w:p>
    <w:p w14:paraId="64F58381" w14:textId="7AB5EFE4" w:rsidR="009561B1" w:rsidRPr="006B5581" w:rsidRDefault="009561B1" w:rsidP="006F6324">
      <w:pPr>
        <w:pStyle w:val="NormalWeb"/>
        <w:pBdr>
          <w:bottom w:val="single" w:sz="4" w:space="1" w:color="auto"/>
        </w:pBdr>
        <w:spacing w:before="0" w:beforeAutospacing="0" w:after="0" w:afterAutospacing="0" w:line="276" w:lineRule="auto"/>
        <w:contextualSpacing/>
        <w:jc w:val="center"/>
        <w:rPr>
          <w:b/>
          <w:bCs/>
          <w:sz w:val="22"/>
          <w:szCs w:val="22"/>
        </w:rPr>
      </w:pPr>
      <w:r w:rsidRPr="006B5581">
        <w:rPr>
          <w:b/>
          <w:bCs/>
          <w:sz w:val="22"/>
          <w:szCs w:val="22"/>
        </w:rPr>
        <w:t xml:space="preserve">TECHNICAL SKILLS </w:t>
      </w:r>
    </w:p>
    <w:p w14:paraId="4323EF9D" w14:textId="3CCEB8CA" w:rsidR="00884BE0" w:rsidRPr="006B5581" w:rsidRDefault="009561B1" w:rsidP="00A82DBB">
      <w:pPr>
        <w:pStyle w:val="NormalWeb"/>
        <w:spacing w:before="60" w:beforeAutospacing="0" w:after="0" w:afterAutospacing="0" w:line="276" w:lineRule="auto"/>
        <w:rPr>
          <w:b/>
          <w:bCs/>
          <w:sz w:val="22"/>
          <w:szCs w:val="22"/>
        </w:rPr>
      </w:pPr>
      <w:r w:rsidRPr="006B5581">
        <w:rPr>
          <w:b/>
          <w:bCs/>
          <w:sz w:val="22"/>
          <w:szCs w:val="22"/>
        </w:rPr>
        <w:t>Programming skills</w:t>
      </w:r>
      <w:r w:rsidR="001A3646" w:rsidRPr="006B5581">
        <w:rPr>
          <w:b/>
          <w:bCs/>
          <w:sz w:val="22"/>
          <w:szCs w:val="22"/>
        </w:rPr>
        <w:t>:</w:t>
      </w:r>
    </w:p>
    <w:p w14:paraId="39C2C88D" w14:textId="496858D0" w:rsidR="009561B1" w:rsidRPr="006B5581" w:rsidRDefault="009561B1" w:rsidP="00884BE0">
      <w:pPr>
        <w:pStyle w:val="NormalWeb"/>
        <w:spacing w:before="60" w:beforeAutospacing="0" w:after="0" w:afterAutospacing="0" w:line="276" w:lineRule="auto"/>
        <w:ind w:firstLine="720"/>
        <w:rPr>
          <w:bCs/>
          <w:sz w:val="22"/>
          <w:szCs w:val="22"/>
        </w:rPr>
      </w:pPr>
      <w:r w:rsidRPr="006B5581">
        <w:rPr>
          <w:bCs/>
          <w:sz w:val="22"/>
          <w:szCs w:val="22"/>
        </w:rPr>
        <w:t>Java,</w:t>
      </w:r>
      <w:r w:rsidRPr="006B5581">
        <w:rPr>
          <w:bCs/>
          <w:sz w:val="22"/>
          <w:szCs w:val="22"/>
          <w:lang w:val="vi-VN"/>
        </w:rPr>
        <w:t xml:space="preserve"> JavaScript, </w:t>
      </w:r>
      <w:r w:rsidRPr="006B5581">
        <w:rPr>
          <w:bCs/>
          <w:sz w:val="22"/>
          <w:szCs w:val="22"/>
        </w:rPr>
        <w:t>PHP</w:t>
      </w:r>
      <w:r w:rsidRPr="006B5581">
        <w:rPr>
          <w:bCs/>
          <w:sz w:val="22"/>
          <w:szCs w:val="22"/>
          <w:lang w:val="vi-VN"/>
        </w:rPr>
        <w:t>, C, C#, Swift</w:t>
      </w:r>
      <w:r w:rsidRPr="006B5581">
        <w:rPr>
          <w:bCs/>
          <w:sz w:val="22"/>
          <w:szCs w:val="22"/>
        </w:rPr>
        <w:t>, CSS</w:t>
      </w:r>
      <w:r w:rsidRPr="006B5581">
        <w:rPr>
          <w:bCs/>
          <w:sz w:val="22"/>
          <w:szCs w:val="22"/>
          <w:lang w:val="vi-VN"/>
        </w:rPr>
        <w:t xml:space="preserve">, </w:t>
      </w:r>
      <w:r w:rsidRPr="006B5581">
        <w:rPr>
          <w:bCs/>
          <w:sz w:val="22"/>
          <w:szCs w:val="22"/>
        </w:rPr>
        <w:t>HTML, La</w:t>
      </w:r>
      <w:r w:rsidRPr="006B5581">
        <w:rPr>
          <w:bCs/>
          <w:sz w:val="22"/>
          <w:szCs w:val="22"/>
          <w:lang w:val="vi-VN"/>
        </w:rPr>
        <w:t>T</w:t>
      </w:r>
      <w:r w:rsidRPr="006B5581">
        <w:rPr>
          <w:bCs/>
          <w:sz w:val="22"/>
          <w:szCs w:val="22"/>
        </w:rPr>
        <w:t>e</w:t>
      </w:r>
      <w:r w:rsidRPr="006B5581">
        <w:rPr>
          <w:bCs/>
          <w:sz w:val="22"/>
          <w:szCs w:val="22"/>
          <w:lang w:val="vi-VN"/>
        </w:rPr>
        <w:t xml:space="preserve">X, </w:t>
      </w:r>
      <w:r w:rsidRPr="006B5581">
        <w:rPr>
          <w:bCs/>
          <w:sz w:val="22"/>
          <w:szCs w:val="22"/>
        </w:rPr>
        <w:t xml:space="preserve">mobile </w:t>
      </w:r>
      <w:r w:rsidRPr="006B5581">
        <w:rPr>
          <w:bCs/>
          <w:sz w:val="22"/>
          <w:szCs w:val="22"/>
          <w:lang w:val="vi-VN"/>
        </w:rPr>
        <w:t xml:space="preserve">and </w:t>
      </w:r>
      <w:r w:rsidRPr="006B5581">
        <w:rPr>
          <w:bCs/>
          <w:sz w:val="22"/>
          <w:szCs w:val="22"/>
        </w:rPr>
        <w:t>cloud computing</w:t>
      </w:r>
    </w:p>
    <w:p w14:paraId="306FD4E5" w14:textId="6193E4CA" w:rsidR="00884BE0" w:rsidRPr="006B5581" w:rsidRDefault="009561B1" w:rsidP="006F6324">
      <w:pPr>
        <w:pStyle w:val="NormalWeb"/>
        <w:spacing w:before="60" w:beforeAutospacing="0" w:after="0" w:afterAutospacing="0" w:line="276" w:lineRule="auto"/>
        <w:ind w:left="720" w:hanging="720"/>
        <w:rPr>
          <w:b/>
          <w:bCs/>
          <w:sz w:val="22"/>
          <w:szCs w:val="22"/>
        </w:rPr>
      </w:pPr>
      <w:r w:rsidRPr="006B5581">
        <w:rPr>
          <w:b/>
          <w:bCs/>
          <w:sz w:val="22"/>
          <w:szCs w:val="22"/>
        </w:rPr>
        <w:t>D</w:t>
      </w:r>
      <w:r w:rsidRPr="006B5581">
        <w:rPr>
          <w:b/>
          <w:bCs/>
          <w:sz w:val="22"/>
          <w:szCs w:val="22"/>
          <w:lang w:val="vi-VN"/>
        </w:rPr>
        <w:t>at</w:t>
      </w:r>
      <w:r w:rsidRPr="006B5581">
        <w:rPr>
          <w:b/>
          <w:bCs/>
          <w:sz w:val="22"/>
          <w:szCs w:val="22"/>
        </w:rPr>
        <w:t>a analysis tools</w:t>
      </w:r>
      <w:r w:rsidR="001A3646" w:rsidRPr="006B5581">
        <w:rPr>
          <w:b/>
          <w:bCs/>
          <w:sz w:val="22"/>
          <w:szCs w:val="22"/>
        </w:rPr>
        <w:t>:</w:t>
      </w:r>
    </w:p>
    <w:p w14:paraId="00949727" w14:textId="14E5014E" w:rsidR="009561B1" w:rsidRPr="006B5581" w:rsidRDefault="009561B1" w:rsidP="00884BE0">
      <w:pPr>
        <w:pStyle w:val="NormalWeb"/>
        <w:spacing w:before="60" w:beforeAutospacing="0" w:after="0" w:afterAutospacing="0" w:line="276" w:lineRule="auto"/>
        <w:ind w:left="720"/>
        <w:rPr>
          <w:bCs/>
          <w:sz w:val="22"/>
          <w:szCs w:val="22"/>
        </w:rPr>
      </w:pPr>
      <w:r w:rsidRPr="006B5581">
        <w:rPr>
          <w:sz w:val="22"/>
          <w:szCs w:val="22"/>
        </w:rPr>
        <w:t>SPSS,</w:t>
      </w:r>
      <w:r w:rsidRPr="006B5581">
        <w:rPr>
          <w:b/>
          <w:bCs/>
          <w:sz w:val="22"/>
          <w:szCs w:val="22"/>
        </w:rPr>
        <w:t xml:space="preserve"> </w:t>
      </w:r>
      <w:r w:rsidRPr="006B5581">
        <w:rPr>
          <w:sz w:val="22"/>
          <w:szCs w:val="22"/>
        </w:rPr>
        <w:t>Stata,</w:t>
      </w:r>
      <w:r w:rsidRPr="006B5581">
        <w:rPr>
          <w:b/>
          <w:bCs/>
          <w:sz w:val="22"/>
          <w:szCs w:val="22"/>
        </w:rPr>
        <w:t xml:space="preserve"> </w:t>
      </w:r>
      <w:r w:rsidRPr="006B5581">
        <w:rPr>
          <w:sz w:val="22"/>
          <w:szCs w:val="22"/>
          <w:lang w:val="vi-VN"/>
        </w:rPr>
        <w:t xml:space="preserve">R, Python, </w:t>
      </w:r>
      <w:r w:rsidRPr="006B5581">
        <w:rPr>
          <w:bCs/>
          <w:sz w:val="22"/>
          <w:szCs w:val="22"/>
          <w:lang w:val="vi-VN"/>
        </w:rPr>
        <w:t>SQL, graph database (Neo4j),</w:t>
      </w:r>
      <w:r w:rsidRPr="006B5581">
        <w:rPr>
          <w:bCs/>
          <w:sz w:val="22"/>
          <w:szCs w:val="22"/>
        </w:rPr>
        <w:t xml:space="preserve"> </w:t>
      </w:r>
      <w:r w:rsidRPr="006B5581">
        <w:rPr>
          <w:bCs/>
          <w:sz w:val="22"/>
          <w:szCs w:val="22"/>
          <w:lang w:val="vi-VN"/>
        </w:rPr>
        <w:t xml:space="preserve">data </w:t>
      </w:r>
      <w:r w:rsidRPr="006B5581">
        <w:rPr>
          <w:bCs/>
          <w:sz w:val="22"/>
          <w:szCs w:val="22"/>
        </w:rPr>
        <w:t>v</w:t>
      </w:r>
      <w:r w:rsidRPr="006B5581">
        <w:rPr>
          <w:bCs/>
          <w:sz w:val="22"/>
          <w:szCs w:val="22"/>
          <w:lang w:val="vi-VN"/>
        </w:rPr>
        <w:t>isualization, and</w:t>
      </w:r>
      <w:r w:rsidRPr="006B5581">
        <w:rPr>
          <w:bCs/>
          <w:sz w:val="22"/>
          <w:szCs w:val="22"/>
        </w:rPr>
        <w:t xml:space="preserve"> text</w:t>
      </w:r>
      <w:r w:rsidRPr="006B5581">
        <w:rPr>
          <w:bCs/>
          <w:sz w:val="22"/>
          <w:szCs w:val="22"/>
          <w:lang w:val="vi-VN"/>
        </w:rPr>
        <w:t xml:space="preserve"> </w:t>
      </w:r>
      <w:r w:rsidRPr="006B5581">
        <w:rPr>
          <w:bCs/>
          <w:sz w:val="22"/>
          <w:szCs w:val="22"/>
        </w:rPr>
        <w:t>analysis</w:t>
      </w:r>
    </w:p>
    <w:p w14:paraId="1485DF67" w14:textId="01BCF732" w:rsidR="00884BE0" w:rsidRPr="006B5581" w:rsidRDefault="009561B1" w:rsidP="006F6324">
      <w:pPr>
        <w:pStyle w:val="NormalWeb"/>
        <w:spacing w:before="60" w:beforeAutospacing="0" w:after="0" w:afterAutospacing="0" w:line="276" w:lineRule="auto"/>
        <w:ind w:left="720" w:hanging="720"/>
        <w:rPr>
          <w:bCs/>
          <w:sz w:val="22"/>
          <w:szCs w:val="22"/>
        </w:rPr>
      </w:pPr>
      <w:r w:rsidRPr="006B5581">
        <w:rPr>
          <w:b/>
          <w:sz w:val="22"/>
          <w:szCs w:val="22"/>
        </w:rPr>
        <w:t>System</w:t>
      </w:r>
      <w:r w:rsidRPr="006B5581">
        <w:rPr>
          <w:b/>
          <w:sz w:val="22"/>
          <w:szCs w:val="22"/>
          <w:lang w:val="vi-VN"/>
        </w:rPr>
        <w:t xml:space="preserve"> development</w:t>
      </w:r>
      <w:r w:rsidRPr="006B5581">
        <w:rPr>
          <w:b/>
          <w:sz w:val="22"/>
          <w:szCs w:val="22"/>
        </w:rPr>
        <w:t xml:space="preserve"> skills</w:t>
      </w:r>
      <w:r w:rsidR="001A3646" w:rsidRPr="006B5581">
        <w:rPr>
          <w:b/>
          <w:sz w:val="22"/>
          <w:szCs w:val="22"/>
        </w:rPr>
        <w:t>:</w:t>
      </w:r>
    </w:p>
    <w:p w14:paraId="0B4B1FAA" w14:textId="36527601" w:rsidR="00647F31" w:rsidRPr="006B5581" w:rsidRDefault="009561B1" w:rsidP="00884BE0">
      <w:pPr>
        <w:pStyle w:val="NormalWeb"/>
        <w:spacing w:before="60" w:beforeAutospacing="0" w:after="0" w:afterAutospacing="0" w:line="276" w:lineRule="auto"/>
        <w:ind w:left="720"/>
        <w:rPr>
          <w:bCs/>
          <w:sz w:val="22"/>
          <w:szCs w:val="22"/>
        </w:rPr>
      </w:pPr>
      <w:r w:rsidRPr="006B5581">
        <w:rPr>
          <w:bCs/>
          <w:sz w:val="22"/>
          <w:szCs w:val="22"/>
        </w:rPr>
        <w:t>System analysis and design</w:t>
      </w:r>
      <w:r w:rsidRPr="006B5581">
        <w:rPr>
          <w:bCs/>
          <w:sz w:val="22"/>
          <w:szCs w:val="22"/>
          <w:lang w:val="vi-VN"/>
        </w:rPr>
        <w:t>,</w:t>
      </w:r>
      <w:r w:rsidRPr="006B5581">
        <w:rPr>
          <w:bCs/>
          <w:sz w:val="22"/>
          <w:szCs w:val="22"/>
        </w:rPr>
        <w:t xml:space="preserve"> a</w:t>
      </w:r>
      <w:r w:rsidRPr="006B5581">
        <w:rPr>
          <w:bCs/>
          <w:sz w:val="22"/>
          <w:szCs w:val="22"/>
          <w:lang w:val="vi-VN"/>
        </w:rPr>
        <w:t xml:space="preserve">gile software development, and </w:t>
      </w:r>
      <w:r w:rsidRPr="006B5581">
        <w:rPr>
          <w:bCs/>
          <w:sz w:val="22"/>
          <w:szCs w:val="22"/>
        </w:rPr>
        <w:t>project</w:t>
      </w:r>
      <w:r w:rsidRPr="006B5581">
        <w:rPr>
          <w:bCs/>
          <w:sz w:val="22"/>
          <w:szCs w:val="22"/>
          <w:lang w:val="vi-VN"/>
        </w:rPr>
        <w:t xml:space="preserve"> management</w:t>
      </w:r>
      <w:r w:rsidRPr="006B5581">
        <w:rPr>
          <w:bCs/>
          <w:sz w:val="22"/>
          <w:szCs w:val="22"/>
        </w:rPr>
        <w:t xml:space="preserve"> </w:t>
      </w:r>
    </w:p>
    <w:p w14:paraId="53223FC7" w14:textId="77777777" w:rsidR="00884BE0" w:rsidRPr="006B5581" w:rsidRDefault="00884BE0" w:rsidP="001A3646">
      <w:pPr>
        <w:widowControl w:val="0"/>
        <w:jc w:val="center"/>
        <w:rPr>
          <w:b/>
          <w:bCs/>
          <w:sz w:val="22"/>
          <w:szCs w:val="22"/>
        </w:rPr>
      </w:pPr>
      <w:r w:rsidRPr="006B5581">
        <w:rPr>
          <w:b/>
          <w:bCs/>
          <w:sz w:val="22"/>
          <w:szCs w:val="22"/>
        </w:rPr>
        <w:br w:type="page"/>
      </w:r>
    </w:p>
    <w:p w14:paraId="3C76F2F1" w14:textId="5BE09E35" w:rsidR="000866CE" w:rsidRPr="006B5581" w:rsidRDefault="000866CE" w:rsidP="000866CE">
      <w:pPr>
        <w:pStyle w:val="NormalWeb"/>
        <w:pBdr>
          <w:bottom w:val="single" w:sz="4" w:space="1" w:color="auto"/>
        </w:pBdr>
        <w:spacing w:before="0" w:beforeAutospacing="0" w:after="0" w:afterAutospacing="0" w:line="276" w:lineRule="auto"/>
        <w:contextualSpacing/>
        <w:jc w:val="center"/>
        <w:rPr>
          <w:b/>
          <w:bCs/>
          <w:sz w:val="22"/>
          <w:szCs w:val="22"/>
        </w:rPr>
      </w:pPr>
      <w:r w:rsidRPr="006B5581">
        <w:rPr>
          <w:b/>
          <w:bCs/>
          <w:sz w:val="22"/>
          <w:szCs w:val="22"/>
        </w:rPr>
        <w:lastRenderedPageBreak/>
        <w:t>MISCELLANEOUS</w:t>
      </w:r>
    </w:p>
    <w:p w14:paraId="7B75EE92" w14:textId="39486959" w:rsidR="00ED3926" w:rsidRPr="00401AC1" w:rsidRDefault="00AB0B10" w:rsidP="00A82DBB">
      <w:pPr>
        <w:pStyle w:val="Heading2"/>
        <w:spacing w:before="60" w:after="60" w:line="276" w:lineRule="auto"/>
        <w:ind w:left="0"/>
        <w:rPr>
          <w:b w:val="0"/>
          <w:bCs w:val="0"/>
          <w:sz w:val="22"/>
          <w:szCs w:val="22"/>
        </w:rPr>
      </w:pPr>
      <w:r w:rsidRPr="006B5581">
        <w:rPr>
          <w:sz w:val="22"/>
          <w:szCs w:val="22"/>
        </w:rPr>
        <w:t>M</w:t>
      </w:r>
      <w:r w:rsidR="00ED3926" w:rsidRPr="006B5581">
        <w:rPr>
          <w:sz w:val="22"/>
          <w:szCs w:val="22"/>
        </w:rPr>
        <w:t>edia coverage:</w:t>
      </w:r>
      <w:r w:rsidR="00401AC1">
        <w:rPr>
          <w:sz w:val="22"/>
          <w:szCs w:val="22"/>
        </w:rPr>
        <w:t xml:space="preserve"> </w:t>
      </w:r>
      <w:r w:rsidR="00401AC1" w:rsidRPr="00A82DBB">
        <w:rPr>
          <w:b w:val="0"/>
          <w:bCs w:val="0"/>
          <w:i/>
          <w:iCs/>
          <w:sz w:val="22"/>
          <w:szCs w:val="22"/>
        </w:rPr>
        <w:t xml:space="preserve">NPR Network, Cointelegraph, Binance News, </w:t>
      </w:r>
      <w:r w:rsidR="00A82DBB" w:rsidRPr="00A82DBB">
        <w:rPr>
          <w:b w:val="0"/>
          <w:bCs w:val="0"/>
          <w:i/>
          <w:iCs/>
          <w:sz w:val="22"/>
          <w:szCs w:val="22"/>
        </w:rPr>
        <w:t>T</w:t>
      </w:r>
      <w:r w:rsidR="00401AC1" w:rsidRPr="00A82DBB">
        <w:rPr>
          <w:b w:val="0"/>
          <w:bCs w:val="0"/>
          <w:i/>
          <w:iCs/>
          <w:sz w:val="22"/>
          <w:szCs w:val="22"/>
        </w:rPr>
        <w:t>he Pantagraph, etc.</w:t>
      </w:r>
    </w:p>
    <w:p w14:paraId="40DD602C" w14:textId="77777777" w:rsidR="00ED3926" w:rsidRPr="006B5581" w:rsidRDefault="005C2D01" w:rsidP="00ED3926">
      <w:pPr>
        <w:pStyle w:val="NormalWeb"/>
        <w:spacing w:before="0" w:beforeAutospacing="0" w:after="0" w:afterAutospacing="0" w:line="276" w:lineRule="auto"/>
        <w:ind w:left="720"/>
        <w:contextualSpacing/>
        <w:rPr>
          <w:bCs/>
          <w:sz w:val="22"/>
          <w:szCs w:val="22"/>
        </w:rPr>
      </w:pPr>
      <w:r w:rsidRPr="006B5581">
        <w:rPr>
          <w:bCs/>
          <w:sz w:val="22"/>
          <w:szCs w:val="22"/>
        </w:rPr>
        <w:t xml:space="preserve">[9] Fite H. (2024). Lindner faculty and staff awarded college, university recognitions 2023-24 awardees celebrated. </w:t>
      </w:r>
      <w:r w:rsidRPr="00401AC1">
        <w:rPr>
          <w:bCs/>
          <w:i/>
          <w:iCs/>
          <w:sz w:val="22"/>
          <w:szCs w:val="22"/>
        </w:rPr>
        <w:t>University of Cincinnati News</w:t>
      </w:r>
      <w:r w:rsidRPr="006B5581">
        <w:rPr>
          <w:bCs/>
          <w:sz w:val="22"/>
          <w:szCs w:val="22"/>
        </w:rPr>
        <w:t xml:space="preserve">, April 30, 2024 </w:t>
      </w:r>
      <w:hyperlink r:id="rId10" w:history="1">
        <w:r w:rsidRPr="006B5581">
          <w:rPr>
            <w:rStyle w:val="Hyperlink"/>
            <w:bCs/>
            <w:color w:val="auto"/>
            <w:sz w:val="22"/>
            <w:szCs w:val="22"/>
          </w:rPr>
          <w:t>https://www.uc.edu/news/articles/2024/04/lindner-faculty-and-staff-awarded-college-university-recognitions.html</w:t>
        </w:r>
      </w:hyperlink>
      <w:r w:rsidRPr="006B5581">
        <w:rPr>
          <w:bCs/>
          <w:sz w:val="22"/>
          <w:szCs w:val="22"/>
        </w:rPr>
        <w:t xml:space="preserve"> </w:t>
      </w:r>
    </w:p>
    <w:p w14:paraId="71F768B7" w14:textId="25B4B83D" w:rsidR="00ED3926" w:rsidRPr="006B5581" w:rsidRDefault="00ED21FF" w:rsidP="00ED3926">
      <w:pPr>
        <w:pStyle w:val="NormalWeb"/>
        <w:spacing w:before="0" w:beforeAutospacing="0" w:after="0" w:afterAutospacing="0" w:line="276" w:lineRule="auto"/>
        <w:ind w:left="720"/>
        <w:contextualSpacing/>
        <w:rPr>
          <w:bCs/>
          <w:sz w:val="22"/>
          <w:szCs w:val="22"/>
        </w:rPr>
      </w:pPr>
      <w:r w:rsidRPr="006B5581">
        <w:rPr>
          <w:bCs/>
          <w:sz w:val="22"/>
          <w:szCs w:val="22"/>
        </w:rPr>
        <w:t>[8] Shaner, K. (2023).</w:t>
      </w:r>
      <w:r w:rsidR="007700E5" w:rsidRPr="006B5581">
        <w:rPr>
          <w:bCs/>
          <w:sz w:val="22"/>
          <w:szCs w:val="22"/>
        </w:rPr>
        <w:t xml:space="preserve"> Cincinnati Edition: A new tool to protect cryptocurrency investors. U</w:t>
      </w:r>
      <w:r w:rsidR="004C6A8A" w:rsidRPr="006B5581">
        <w:rPr>
          <w:bCs/>
          <w:sz w:val="22"/>
          <w:szCs w:val="22"/>
        </w:rPr>
        <w:t>C</w:t>
      </w:r>
      <w:r w:rsidR="007700E5" w:rsidRPr="006B5581">
        <w:rPr>
          <w:bCs/>
          <w:sz w:val="22"/>
          <w:szCs w:val="22"/>
        </w:rPr>
        <w:t xml:space="preserve"> researchers have created a free resource to measure cryptoeconomics literacy</w:t>
      </w:r>
      <w:r w:rsidRPr="006B5581">
        <w:rPr>
          <w:bCs/>
          <w:sz w:val="22"/>
          <w:szCs w:val="22"/>
        </w:rPr>
        <w:t xml:space="preserve">. </w:t>
      </w:r>
      <w:r w:rsidRPr="00401AC1">
        <w:rPr>
          <w:bCs/>
          <w:i/>
          <w:iCs/>
          <w:sz w:val="22"/>
          <w:szCs w:val="22"/>
        </w:rPr>
        <w:t>University of Cincinnati News</w:t>
      </w:r>
      <w:r w:rsidRPr="006B5581">
        <w:rPr>
          <w:bCs/>
          <w:sz w:val="22"/>
          <w:szCs w:val="22"/>
        </w:rPr>
        <w:t xml:space="preserve">, </w:t>
      </w:r>
      <w:r w:rsidR="007700E5" w:rsidRPr="006B5581">
        <w:rPr>
          <w:bCs/>
          <w:sz w:val="22"/>
          <w:szCs w:val="22"/>
        </w:rPr>
        <w:t>October</w:t>
      </w:r>
      <w:r w:rsidRPr="006B5581">
        <w:rPr>
          <w:bCs/>
          <w:sz w:val="22"/>
          <w:szCs w:val="22"/>
        </w:rPr>
        <w:t xml:space="preserve"> </w:t>
      </w:r>
      <w:r w:rsidR="007700E5" w:rsidRPr="006B5581">
        <w:rPr>
          <w:bCs/>
          <w:sz w:val="22"/>
          <w:szCs w:val="22"/>
        </w:rPr>
        <w:t>3</w:t>
      </w:r>
      <w:r w:rsidRPr="006B5581">
        <w:rPr>
          <w:bCs/>
          <w:sz w:val="22"/>
          <w:szCs w:val="22"/>
        </w:rPr>
        <w:t>, 2023.</w:t>
      </w:r>
      <w:r w:rsidR="007700E5" w:rsidRPr="006B5581">
        <w:rPr>
          <w:bCs/>
          <w:sz w:val="22"/>
          <w:szCs w:val="22"/>
        </w:rPr>
        <w:t xml:space="preserve"> </w:t>
      </w:r>
      <w:hyperlink r:id="rId11" w:history="1">
        <w:r w:rsidR="007700E5" w:rsidRPr="006B5581">
          <w:rPr>
            <w:rStyle w:val="Hyperlink"/>
            <w:bCs/>
            <w:color w:val="auto"/>
            <w:sz w:val="22"/>
            <w:szCs w:val="22"/>
          </w:rPr>
          <w:t>https://www.uc.edu/news/articles/2023/10/a-new-tool-to-protect-cryptocurrency-investors.html</w:t>
        </w:r>
      </w:hyperlink>
      <w:r w:rsidR="007700E5" w:rsidRPr="006B5581">
        <w:rPr>
          <w:bCs/>
          <w:sz w:val="22"/>
          <w:szCs w:val="22"/>
        </w:rPr>
        <w:t xml:space="preserve"> </w:t>
      </w:r>
    </w:p>
    <w:p w14:paraId="2BBB872B" w14:textId="77777777" w:rsidR="00ED3926" w:rsidRPr="006B5581" w:rsidRDefault="007C0E77" w:rsidP="00ED3926">
      <w:pPr>
        <w:pStyle w:val="NormalWeb"/>
        <w:spacing w:before="0" w:beforeAutospacing="0" w:after="0" w:afterAutospacing="0" w:line="276" w:lineRule="auto"/>
        <w:ind w:left="720"/>
        <w:contextualSpacing/>
        <w:rPr>
          <w:bCs/>
          <w:sz w:val="22"/>
          <w:szCs w:val="22"/>
        </w:rPr>
      </w:pPr>
      <w:r w:rsidRPr="006B5581">
        <w:rPr>
          <w:bCs/>
          <w:sz w:val="22"/>
          <w:szCs w:val="22"/>
        </w:rPr>
        <w:t>[</w:t>
      </w:r>
      <w:r w:rsidR="001307E4" w:rsidRPr="006B5581">
        <w:rPr>
          <w:bCs/>
          <w:sz w:val="22"/>
          <w:szCs w:val="22"/>
        </w:rPr>
        <w:t>7</w:t>
      </w:r>
      <w:r w:rsidRPr="006B5581">
        <w:rPr>
          <w:bCs/>
          <w:sz w:val="22"/>
          <w:szCs w:val="22"/>
        </w:rPr>
        <w:t>]</w:t>
      </w:r>
      <w:r w:rsidR="001307E4" w:rsidRPr="006B5581">
        <w:rPr>
          <w:bCs/>
          <w:sz w:val="22"/>
          <w:szCs w:val="22"/>
        </w:rPr>
        <w:t xml:space="preserve"> </w:t>
      </w:r>
      <w:r w:rsidR="008D51EF" w:rsidRPr="006B5581">
        <w:rPr>
          <w:bCs/>
          <w:sz w:val="22"/>
          <w:szCs w:val="22"/>
        </w:rPr>
        <w:t>NPR</w:t>
      </w:r>
      <w:r w:rsidR="000743C1" w:rsidRPr="006B5581">
        <w:rPr>
          <w:bCs/>
          <w:sz w:val="22"/>
          <w:szCs w:val="22"/>
        </w:rPr>
        <w:t xml:space="preserve"> Network</w:t>
      </w:r>
      <w:r w:rsidR="008D51EF" w:rsidRPr="006B5581">
        <w:rPr>
          <w:bCs/>
          <w:sz w:val="22"/>
          <w:szCs w:val="22"/>
        </w:rPr>
        <w:t xml:space="preserve"> – Cincinnati Edition (2023). How much do you know about crypto? A new tool could show you</w:t>
      </w:r>
      <w:r w:rsidR="00DA748B" w:rsidRPr="006B5581">
        <w:rPr>
          <w:bCs/>
          <w:sz w:val="22"/>
          <w:szCs w:val="22"/>
        </w:rPr>
        <w:t xml:space="preserve">. </w:t>
      </w:r>
      <w:r w:rsidR="00DA748B" w:rsidRPr="00401AC1">
        <w:rPr>
          <w:bCs/>
          <w:i/>
          <w:iCs/>
          <w:sz w:val="22"/>
          <w:szCs w:val="22"/>
        </w:rPr>
        <w:t>91.7 WVXU NPR Network</w:t>
      </w:r>
      <w:r w:rsidR="000743C1" w:rsidRPr="006B5581">
        <w:rPr>
          <w:bCs/>
          <w:sz w:val="22"/>
          <w:szCs w:val="22"/>
        </w:rPr>
        <w:t>, October 3, 2023</w:t>
      </w:r>
      <w:r w:rsidR="00DA748B" w:rsidRPr="006B5581">
        <w:rPr>
          <w:bCs/>
          <w:sz w:val="22"/>
          <w:szCs w:val="22"/>
        </w:rPr>
        <w:t xml:space="preserve">. </w:t>
      </w:r>
      <w:hyperlink r:id="rId12" w:history="1">
        <w:r w:rsidR="00DA748B" w:rsidRPr="006B5581">
          <w:rPr>
            <w:rStyle w:val="Hyperlink"/>
            <w:bCs/>
            <w:color w:val="auto"/>
            <w:sz w:val="22"/>
            <w:szCs w:val="22"/>
          </w:rPr>
          <w:t>https://www.wvxu.org/show/cincinnati-edition/2023-10-03/tool-measure-cryptocurrency-literacy</w:t>
        </w:r>
      </w:hyperlink>
      <w:r w:rsidR="00DA748B" w:rsidRPr="006B5581">
        <w:rPr>
          <w:bCs/>
          <w:sz w:val="22"/>
          <w:szCs w:val="22"/>
        </w:rPr>
        <w:t xml:space="preserve"> </w:t>
      </w:r>
    </w:p>
    <w:p w14:paraId="759A81EB" w14:textId="0069FE7E" w:rsidR="00ED3926" w:rsidRPr="006B5581" w:rsidRDefault="001307E4" w:rsidP="00ED3926">
      <w:pPr>
        <w:pStyle w:val="NormalWeb"/>
        <w:spacing w:before="0" w:beforeAutospacing="0" w:after="0" w:afterAutospacing="0" w:line="276" w:lineRule="auto"/>
        <w:ind w:left="720"/>
        <w:contextualSpacing/>
        <w:rPr>
          <w:rStyle w:val="Hyperlink"/>
          <w:bCs/>
          <w:color w:val="auto"/>
          <w:sz w:val="22"/>
          <w:szCs w:val="22"/>
        </w:rPr>
      </w:pPr>
      <w:r w:rsidRPr="006B5581">
        <w:rPr>
          <w:bCs/>
          <w:sz w:val="22"/>
          <w:szCs w:val="22"/>
        </w:rPr>
        <w:t xml:space="preserve">[6] </w:t>
      </w:r>
      <w:r w:rsidR="007C0E77" w:rsidRPr="006B5581">
        <w:rPr>
          <w:bCs/>
          <w:sz w:val="22"/>
          <w:szCs w:val="22"/>
        </w:rPr>
        <w:t>Shaner, K. (2023). U</w:t>
      </w:r>
      <w:r w:rsidR="004C6A8A" w:rsidRPr="006B5581">
        <w:rPr>
          <w:bCs/>
          <w:sz w:val="22"/>
          <w:szCs w:val="22"/>
        </w:rPr>
        <w:t>C</w:t>
      </w:r>
      <w:r w:rsidR="007C0E77" w:rsidRPr="006B5581">
        <w:rPr>
          <w:bCs/>
          <w:sz w:val="22"/>
          <w:szCs w:val="22"/>
        </w:rPr>
        <w:t xml:space="preserve"> researchers develop scale to measure individuals</w:t>
      </w:r>
      <w:r w:rsidR="00F41BEB" w:rsidRPr="006B5581">
        <w:rPr>
          <w:bCs/>
          <w:sz w:val="22"/>
          <w:szCs w:val="22"/>
        </w:rPr>
        <w:t>'</w:t>
      </w:r>
      <w:r w:rsidR="007C0E77" w:rsidRPr="006B5581">
        <w:rPr>
          <w:bCs/>
          <w:sz w:val="22"/>
          <w:szCs w:val="22"/>
        </w:rPr>
        <w:t xml:space="preserve"> cryptoeconomics literacy. </w:t>
      </w:r>
      <w:r w:rsidR="007C0E77" w:rsidRPr="00401AC1">
        <w:rPr>
          <w:bCs/>
          <w:i/>
          <w:iCs/>
          <w:sz w:val="22"/>
          <w:szCs w:val="22"/>
        </w:rPr>
        <w:t>University of Cincinnati News</w:t>
      </w:r>
      <w:r w:rsidR="007C0E77" w:rsidRPr="006B5581">
        <w:rPr>
          <w:bCs/>
          <w:sz w:val="22"/>
          <w:szCs w:val="22"/>
        </w:rPr>
        <w:t xml:space="preserve">, September 19, 2023. </w:t>
      </w:r>
      <w:hyperlink r:id="rId13" w:history="1">
        <w:r w:rsidR="007C0E77" w:rsidRPr="006B5581">
          <w:rPr>
            <w:rStyle w:val="Hyperlink"/>
            <w:bCs/>
            <w:color w:val="auto"/>
            <w:sz w:val="22"/>
            <w:szCs w:val="22"/>
          </w:rPr>
          <w:t>https://www.uc.edu/news/articles/2023/09/do-you-understand-cryptoeconomics.html</w:t>
        </w:r>
      </w:hyperlink>
    </w:p>
    <w:p w14:paraId="33F23406" w14:textId="77777777" w:rsidR="00ED3926" w:rsidRPr="006B5581" w:rsidRDefault="00E21EAE" w:rsidP="00ED3926">
      <w:pPr>
        <w:pStyle w:val="NormalWeb"/>
        <w:spacing w:before="0" w:beforeAutospacing="0" w:after="0" w:afterAutospacing="0" w:line="276" w:lineRule="auto"/>
        <w:ind w:left="720"/>
        <w:contextualSpacing/>
        <w:rPr>
          <w:rStyle w:val="Hyperlink"/>
          <w:bCs/>
          <w:color w:val="auto"/>
          <w:sz w:val="22"/>
          <w:szCs w:val="22"/>
        </w:rPr>
      </w:pPr>
      <w:r w:rsidRPr="006B5581">
        <w:rPr>
          <w:bCs/>
          <w:sz w:val="22"/>
          <w:szCs w:val="22"/>
        </w:rPr>
        <w:t>[</w:t>
      </w:r>
      <w:r w:rsidR="00E67586" w:rsidRPr="006B5581">
        <w:rPr>
          <w:bCs/>
          <w:sz w:val="22"/>
          <w:szCs w:val="22"/>
        </w:rPr>
        <w:t>5</w:t>
      </w:r>
      <w:r w:rsidRPr="006B5581">
        <w:rPr>
          <w:bCs/>
          <w:sz w:val="22"/>
          <w:szCs w:val="22"/>
        </w:rPr>
        <w:t xml:space="preserve">] </w:t>
      </w:r>
      <w:r w:rsidR="0017733C" w:rsidRPr="006B5581">
        <w:rPr>
          <w:bCs/>
          <w:sz w:val="22"/>
          <w:szCs w:val="22"/>
        </w:rPr>
        <w:t xml:space="preserve">Greene, </w:t>
      </w:r>
      <w:r w:rsidR="005622FB" w:rsidRPr="006B5581">
        <w:rPr>
          <w:bCs/>
          <w:sz w:val="22"/>
          <w:szCs w:val="22"/>
        </w:rPr>
        <w:t>T</w:t>
      </w:r>
      <w:r w:rsidR="0017733C" w:rsidRPr="006B5581">
        <w:rPr>
          <w:bCs/>
          <w:sz w:val="22"/>
          <w:szCs w:val="22"/>
        </w:rPr>
        <w:t xml:space="preserve">. </w:t>
      </w:r>
      <w:r w:rsidR="008A0D05" w:rsidRPr="006B5581">
        <w:rPr>
          <w:bCs/>
          <w:sz w:val="22"/>
          <w:szCs w:val="22"/>
        </w:rPr>
        <w:t xml:space="preserve">(2023). </w:t>
      </w:r>
      <w:r w:rsidR="00F41BEB" w:rsidRPr="006B5581">
        <w:rPr>
          <w:bCs/>
          <w:sz w:val="22"/>
          <w:szCs w:val="22"/>
        </w:rPr>
        <w:t>"</w:t>
      </w:r>
      <w:r w:rsidR="008A0D05" w:rsidRPr="006B5581">
        <w:rPr>
          <w:bCs/>
          <w:sz w:val="22"/>
          <w:szCs w:val="22"/>
        </w:rPr>
        <w:t>Researchers develop crypto literacy scale to measure consumer financial awareness</w:t>
      </w:r>
      <w:r w:rsidR="00F41BEB" w:rsidRPr="006B5581">
        <w:rPr>
          <w:bCs/>
          <w:sz w:val="22"/>
          <w:szCs w:val="22"/>
        </w:rPr>
        <w:t>"</w:t>
      </w:r>
      <w:r w:rsidR="008A0D05" w:rsidRPr="006B5581">
        <w:rPr>
          <w:bCs/>
          <w:sz w:val="22"/>
          <w:szCs w:val="22"/>
        </w:rPr>
        <w:t xml:space="preserve">. </w:t>
      </w:r>
      <w:r w:rsidR="008A0D05" w:rsidRPr="00401AC1">
        <w:rPr>
          <w:bCs/>
          <w:i/>
          <w:iCs/>
          <w:sz w:val="22"/>
          <w:szCs w:val="22"/>
        </w:rPr>
        <w:t>Cointelegraph</w:t>
      </w:r>
      <w:r w:rsidR="003E0F19" w:rsidRPr="006B5581">
        <w:rPr>
          <w:bCs/>
          <w:sz w:val="22"/>
          <w:szCs w:val="22"/>
        </w:rPr>
        <w:t xml:space="preserve">, August 29, 2023. </w:t>
      </w:r>
      <w:hyperlink r:id="rId14" w:history="1">
        <w:r w:rsidR="003E0F19" w:rsidRPr="006B5581">
          <w:rPr>
            <w:rStyle w:val="Hyperlink"/>
            <w:bCs/>
            <w:color w:val="auto"/>
            <w:sz w:val="22"/>
            <w:szCs w:val="22"/>
          </w:rPr>
          <w:t>https://cointelegraph.com/news/researchers-develop-crypto-literacy-scale-to-measure-consumer-financial-awareness</w:t>
        </w:r>
      </w:hyperlink>
    </w:p>
    <w:p w14:paraId="496ABDB3" w14:textId="77777777" w:rsidR="00ED3926" w:rsidRPr="006B5581" w:rsidRDefault="00E21EAE" w:rsidP="00ED3926">
      <w:pPr>
        <w:pStyle w:val="NormalWeb"/>
        <w:spacing w:before="0" w:beforeAutospacing="0" w:after="0" w:afterAutospacing="0" w:line="276" w:lineRule="auto"/>
        <w:ind w:left="720"/>
        <w:contextualSpacing/>
        <w:rPr>
          <w:bCs/>
          <w:sz w:val="22"/>
          <w:szCs w:val="22"/>
        </w:rPr>
      </w:pPr>
      <w:r w:rsidRPr="006B5581">
        <w:rPr>
          <w:bCs/>
          <w:sz w:val="22"/>
          <w:szCs w:val="22"/>
        </w:rPr>
        <w:t>[</w:t>
      </w:r>
      <w:r w:rsidR="00E67586" w:rsidRPr="006B5581">
        <w:rPr>
          <w:bCs/>
          <w:sz w:val="22"/>
          <w:szCs w:val="22"/>
        </w:rPr>
        <w:t>4</w:t>
      </w:r>
      <w:r w:rsidRPr="006B5581">
        <w:rPr>
          <w:bCs/>
          <w:sz w:val="22"/>
          <w:szCs w:val="22"/>
        </w:rPr>
        <w:t xml:space="preserve">] </w:t>
      </w:r>
      <w:r w:rsidR="004A03F9" w:rsidRPr="006B5581">
        <w:rPr>
          <w:bCs/>
          <w:sz w:val="22"/>
          <w:szCs w:val="22"/>
        </w:rPr>
        <w:t xml:space="preserve">Binance News (2023). </w:t>
      </w:r>
      <w:r w:rsidR="00F41BEB" w:rsidRPr="006B5581">
        <w:rPr>
          <w:bCs/>
          <w:sz w:val="22"/>
          <w:szCs w:val="22"/>
        </w:rPr>
        <w:t>"</w:t>
      </w:r>
      <w:r w:rsidR="004A03F9" w:rsidRPr="006B5581">
        <w:rPr>
          <w:bCs/>
          <w:sz w:val="22"/>
          <w:szCs w:val="22"/>
        </w:rPr>
        <w:t>Researchers Develop Crypto Literacy Scale to Measure Knowledge and Understanding</w:t>
      </w:r>
      <w:r w:rsidR="00F41BEB" w:rsidRPr="006B5581">
        <w:rPr>
          <w:bCs/>
          <w:sz w:val="22"/>
          <w:szCs w:val="22"/>
        </w:rPr>
        <w:t>"</w:t>
      </w:r>
      <w:r w:rsidR="004A03F9" w:rsidRPr="006B5581">
        <w:rPr>
          <w:bCs/>
          <w:sz w:val="22"/>
          <w:szCs w:val="22"/>
        </w:rPr>
        <w:t xml:space="preserve">. </w:t>
      </w:r>
      <w:r w:rsidR="004A03F9" w:rsidRPr="00401AC1">
        <w:rPr>
          <w:bCs/>
          <w:i/>
          <w:iCs/>
          <w:sz w:val="22"/>
          <w:szCs w:val="22"/>
        </w:rPr>
        <w:t>Binance</w:t>
      </w:r>
      <w:r w:rsidR="004A03F9" w:rsidRPr="006B5581">
        <w:rPr>
          <w:bCs/>
          <w:sz w:val="22"/>
          <w:szCs w:val="22"/>
        </w:rPr>
        <w:t xml:space="preserve">, </w:t>
      </w:r>
      <w:r w:rsidRPr="006B5581">
        <w:rPr>
          <w:bCs/>
          <w:sz w:val="22"/>
          <w:szCs w:val="22"/>
        </w:rPr>
        <w:t xml:space="preserve">August 30, 2023. </w:t>
      </w:r>
      <w:hyperlink r:id="rId15" w:history="1">
        <w:r w:rsidRPr="006B5581">
          <w:rPr>
            <w:rStyle w:val="Hyperlink"/>
            <w:bCs/>
            <w:color w:val="auto"/>
            <w:sz w:val="22"/>
            <w:szCs w:val="22"/>
          </w:rPr>
          <w:t>https://www.binance.com/en/feed/post/2023-08-29-researchers-develop-crypto-literacy-scale-to-measure-knowledge-and-understanding-1052500</w:t>
        </w:r>
      </w:hyperlink>
      <w:r w:rsidRPr="006B5581">
        <w:rPr>
          <w:bCs/>
          <w:sz w:val="22"/>
          <w:szCs w:val="22"/>
        </w:rPr>
        <w:t xml:space="preserve"> </w:t>
      </w:r>
    </w:p>
    <w:p w14:paraId="32B3E8AA" w14:textId="6D4ACC3E" w:rsidR="00ED3926" w:rsidRPr="006B5581" w:rsidRDefault="00DC12DA" w:rsidP="00ED3926">
      <w:pPr>
        <w:pStyle w:val="NormalWeb"/>
        <w:spacing w:before="0" w:beforeAutospacing="0" w:after="0" w:afterAutospacing="0" w:line="276" w:lineRule="auto"/>
        <w:ind w:left="720"/>
        <w:contextualSpacing/>
        <w:rPr>
          <w:bCs/>
          <w:sz w:val="22"/>
          <w:szCs w:val="22"/>
        </w:rPr>
      </w:pPr>
      <w:r w:rsidRPr="006B5581">
        <w:rPr>
          <w:bCs/>
          <w:sz w:val="22"/>
          <w:szCs w:val="22"/>
        </w:rPr>
        <w:t xml:space="preserve">[3] </w:t>
      </w:r>
      <w:r w:rsidR="00E73B27" w:rsidRPr="006B5581">
        <w:rPr>
          <w:bCs/>
          <w:sz w:val="22"/>
          <w:szCs w:val="22"/>
        </w:rPr>
        <w:t xml:space="preserve">Kautz-Uible Cryptoeconomics Lab (2023). </w:t>
      </w:r>
      <w:r w:rsidR="00FA3233" w:rsidRPr="00401AC1">
        <w:rPr>
          <w:bCs/>
          <w:i/>
          <w:iCs/>
          <w:sz w:val="22"/>
          <w:szCs w:val="22"/>
        </w:rPr>
        <w:t>Innovation Interview</w:t>
      </w:r>
      <w:r w:rsidR="00FA3233" w:rsidRPr="006B5581">
        <w:rPr>
          <w:bCs/>
          <w:sz w:val="22"/>
          <w:szCs w:val="22"/>
        </w:rPr>
        <w:t xml:space="preserve">. February 3, 2023. </w:t>
      </w:r>
      <w:hyperlink r:id="rId16" w:history="1">
        <w:r w:rsidR="00FA3233" w:rsidRPr="006B5581">
          <w:rPr>
            <w:rStyle w:val="Hyperlink"/>
            <w:bCs/>
            <w:color w:val="auto"/>
            <w:sz w:val="22"/>
            <w:szCs w:val="22"/>
          </w:rPr>
          <w:t>https://www.youtube.com/watch?v=N0jiCSCS_zA&amp;t=1235s</w:t>
        </w:r>
      </w:hyperlink>
      <w:r w:rsidR="00FA3233" w:rsidRPr="006B5581">
        <w:rPr>
          <w:bCs/>
          <w:sz w:val="22"/>
          <w:szCs w:val="22"/>
        </w:rPr>
        <w:t xml:space="preserve"> </w:t>
      </w:r>
    </w:p>
    <w:p w14:paraId="7E89C45C" w14:textId="77777777" w:rsidR="00ED3926" w:rsidRPr="006B5581" w:rsidRDefault="00B13506" w:rsidP="00ED3926">
      <w:pPr>
        <w:pStyle w:val="NormalWeb"/>
        <w:spacing w:before="0" w:beforeAutospacing="0" w:after="0" w:afterAutospacing="0" w:line="276" w:lineRule="auto"/>
        <w:ind w:left="720"/>
        <w:contextualSpacing/>
        <w:rPr>
          <w:bCs/>
          <w:sz w:val="22"/>
          <w:szCs w:val="22"/>
        </w:rPr>
      </w:pPr>
      <w:r w:rsidRPr="006B5581">
        <w:rPr>
          <w:bCs/>
          <w:sz w:val="22"/>
          <w:szCs w:val="22"/>
        </w:rPr>
        <w:t>[</w:t>
      </w:r>
      <w:r w:rsidR="000F5C53" w:rsidRPr="006B5581">
        <w:rPr>
          <w:bCs/>
          <w:sz w:val="22"/>
          <w:szCs w:val="22"/>
        </w:rPr>
        <w:t>2</w:t>
      </w:r>
      <w:r w:rsidRPr="006B5581">
        <w:rPr>
          <w:bCs/>
          <w:sz w:val="22"/>
          <w:szCs w:val="22"/>
        </w:rPr>
        <w:t>] Robinson, L. (2022)</w:t>
      </w:r>
      <w:r w:rsidR="00615971" w:rsidRPr="006B5581">
        <w:rPr>
          <w:bCs/>
          <w:sz w:val="22"/>
          <w:szCs w:val="22"/>
        </w:rPr>
        <w:t xml:space="preserve">. </w:t>
      </w:r>
      <w:r w:rsidR="00F41BEB" w:rsidRPr="006B5581">
        <w:rPr>
          <w:bCs/>
          <w:sz w:val="22"/>
          <w:szCs w:val="22"/>
        </w:rPr>
        <w:t>"</w:t>
      </w:r>
      <w:r w:rsidR="00615971" w:rsidRPr="006B5581">
        <w:rPr>
          <w:bCs/>
          <w:sz w:val="22"/>
          <w:szCs w:val="22"/>
        </w:rPr>
        <w:t>Crypto conversation – Jack Luu.</w:t>
      </w:r>
      <w:r w:rsidR="00F41BEB" w:rsidRPr="006B5581">
        <w:rPr>
          <w:bCs/>
          <w:sz w:val="22"/>
          <w:szCs w:val="22"/>
        </w:rPr>
        <w:t>"</w:t>
      </w:r>
      <w:r w:rsidR="00615971" w:rsidRPr="006B5581">
        <w:rPr>
          <w:bCs/>
          <w:sz w:val="22"/>
          <w:szCs w:val="22"/>
        </w:rPr>
        <w:t xml:space="preserve"> </w:t>
      </w:r>
      <w:r w:rsidR="00615971" w:rsidRPr="00401AC1">
        <w:rPr>
          <w:bCs/>
          <w:i/>
          <w:iCs/>
          <w:sz w:val="22"/>
          <w:szCs w:val="22"/>
        </w:rPr>
        <w:t>Amalgamation of Minds</w:t>
      </w:r>
      <w:r w:rsidR="00D93936" w:rsidRPr="006B5581">
        <w:rPr>
          <w:bCs/>
          <w:sz w:val="22"/>
          <w:szCs w:val="22"/>
        </w:rPr>
        <w:t xml:space="preserve">, October 26, 2022. </w:t>
      </w:r>
      <w:hyperlink r:id="rId17" w:history="1">
        <w:r w:rsidR="000F5C53" w:rsidRPr="006B5581">
          <w:rPr>
            <w:rStyle w:val="Hyperlink"/>
            <w:bCs/>
            <w:color w:val="auto"/>
            <w:sz w:val="22"/>
            <w:szCs w:val="22"/>
          </w:rPr>
          <w:t>https://spotify.link/dCB6I3w0fDb</w:t>
        </w:r>
      </w:hyperlink>
      <w:r w:rsidR="000F5C53" w:rsidRPr="006B5581">
        <w:rPr>
          <w:bCs/>
          <w:sz w:val="22"/>
          <w:szCs w:val="22"/>
        </w:rPr>
        <w:t xml:space="preserve"> </w:t>
      </w:r>
    </w:p>
    <w:p w14:paraId="51C8FC53" w14:textId="26F3315D" w:rsidR="00ED3926" w:rsidRPr="006B5581" w:rsidRDefault="00E21EAE" w:rsidP="00ED3926">
      <w:pPr>
        <w:pStyle w:val="NormalWeb"/>
        <w:spacing w:before="0" w:beforeAutospacing="0" w:after="0" w:afterAutospacing="0" w:line="276" w:lineRule="auto"/>
        <w:ind w:left="720"/>
        <w:contextualSpacing/>
        <w:rPr>
          <w:rStyle w:val="Hyperlink"/>
          <w:bCs/>
          <w:color w:val="auto"/>
          <w:sz w:val="22"/>
          <w:szCs w:val="22"/>
        </w:rPr>
      </w:pPr>
      <w:r w:rsidRPr="006B5581">
        <w:rPr>
          <w:bCs/>
          <w:sz w:val="22"/>
          <w:szCs w:val="22"/>
        </w:rPr>
        <w:t xml:space="preserve">[1] </w:t>
      </w:r>
      <w:r w:rsidR="00416142" w:rsidRPr="006B5581">
        <w:rPr>
          <w:bCs/>
          <w:sz w:val="22"/>
          <w:szCs w:val="22"/>
        </w:rPr>
        <w:t xml:space="preserve">Lenore Sobota (2018). </w:t>
      </w:r>
      <w:r w:rsidR="00F41BEB" w:rsidRPr="006B5581">
        <w:rPr>
          <w:bCs/>
          <w:sz w:val="22"/>
          <w:szCs w:val="22"/>
        </w:rPr>
        <w:t>"</w:t>
      </w:r>
      <w:r w:rsidR="00416142" w:rsidRPr="006B5581">
        <w:rPr>
          <w:bCs/>
          <w:sz w:val="22"/>
          <w:szCs w:val="22"/>
        </w:rPr>
        <w:t>Heartland student leaders have influence beyond campus</w:t>
      </w:r>
      <w:r w:rsidR="00F41BEB" w:rsidRPr="006B5581">
        <w:rPr>
          <w:bCs/>
          <w:sz w:val="22"/>
          <w:szCs w:val="22"/>
        </w:rPr>
        <w:t>"</w:t>
      </w:r>
      <w:bookmarkStart w:id="15" w:name="_Hlk177400132"/>
      <w:r w:rsidR="00401AC1">
        <w:rPr>
          <w:bCs/>
          <w:sz w:val="22"/>
          <w:szCs w:val="22"/>
        </w:rPr>
        <w:t xml:space="preserve">. </w:t>
      </w:r>
      <w:r w:rsidR="00E05B56" w:rsidRPr="00401AC1">
        <w:rPr>
          <w:bCs/>
          <w:i/>
          <w:iCs/>
          <w:sz w:val="22"/>
          <w:szCs w:val="22"/>
        </w:rPr>
        <w:t>The Pantagraph</w:t>
      </w:r>
      <w:bookmarkEnd w:id="15"/>
      <w:r w:rsidR="00E05B56" w:rsidRPr="006B5581">
        <w:rPr>
          <w:bCs/>
          <w:sz w:val="22"/>
          <w:szCs w:val="22"/>
        </w:rPr>
        <w:t xml:space="preserve">. December, 15, 2018. </w:t>
      </w:r>
      <w:hyperlink r:id="rId18" w:history="1">
        <w:r w:rsidR="00D3248A" w:rsidRPr="006B5581">
          <w:rPr>
            <w:rStyle w:val="Hyperlink"/>
            <w:bCs/>
            <w:color w:val="auto"/>
            <w:sz w:val="22"/>
            <w:szCs w:val="22"/>
          </w:rPr>
          <w:t>https://pantagraph.com/news/article_0905167b-ffd3-547d-a86b-0a8c34d3e7b2.html</w:t>
        </w:r>
      </w:hyperlink>
      <w:r w:rsidR="007C0E77" w:rsidRPr="006B5581">
        <w:rPr>
          <w:rStyle w:val="Hyperlink"/>
          <w:bCs/>
          <w:color w:val="auto"/>
          <w:sz w:val="22"/>
          <w:szCs w:val="22"/>
        </w:rPr>
        <w:t xml:space="preserve"> </w:t>
      </w:r>
    </w:p>
    <w:p w14:paraId="2FE13A6B" w14:textId="77777777" w:rsidR="001310EE" w:rsidRPr="006B5581" w:rsidRDefault="001310EE" w:rsidP="00ED3926">
      <w:pPr>
        <w:pStyle w:val="Heading2"/>
        <w:spacing w:before="60" w:line="276" w:lineRule="auto"/>
        <w:ind w:left="0"/>
        <w:rPr>
          <w:bCs w:val="0"/>
          <w:sz w:val="22"/>
          <w:szCs w:val="22"/>
        </w:rPr>
      </w:pPr>
      <w:r w:rsidRPr="006B5581">
        <w:rPr>
          <w:bCs w:val="0"/>
          <w:sz w:val="22"/>
          <w:szCs w:val="22"/>
        </w:rPr>
        <w:t>Books published:</w:t>
      </w:r>
    </w:p>
    <w:p w14:paraId="6E8AF382" w14:textId="3AEE6100" w:rsidR="001310EE" w:rsidRPr="006B5581" w:rsidRDefault="00A77BD1" w:rsidP="004467CF">
      <w:pPr>
        <w:pStyle w:val="Heading2"/>
        <w:tabs>
          <w:tab w:val="right" w:pos="10800"/>
        </w:tabs>
        <w:spacing w:before="60" w:line="276" w:lineRule="auto"/>
        <w:ind w:left="720"/>
        <w:rPr>
          <w:b w:val="0"/>
          <w:bCs w:val="0"/>
          <w:sz w:val="22"/>
          <w:szCs w:val="22"/>
        </w:rPr>
      </w:pPr>
      <w:r w:rsidRPr="006B5581">
        <w:rPr>
          <w:b w:val="0"/>
          <w:bCs w:val="0"/>
          <w:sz w:val="22"/>
          <w:szCs w:val="22"/>
        </w:rPr>
        <w:t xml:space="preserve">[2] </w:t>
      </w:r>
      <w:r w:rsidR="001310EE" w:rsidRPr="006B5581">
        <w:rPr>
          <w:b w:val="0"/>
          <w:bCs w:val="0"/>
          <w:sz w:val="22"/>
          <w:szCs w:val="22"/>
        </w:rPr>
        <w:t>Buoc ra the gioi: Cam nang du hoc va san hoc bong (co-author). The Gioi Publishers</w:t>
      </w:r>
      <w:r w:rsidR="004467CF" w:rsidRPr="006B5581">
        <w:rPr>
          <w:b w:val="0"/>
          <w:bCs w:val="0"/>
          <w:sz w:val="22"/>
          <w:szCs w:val="22"/>
        </w:rPr>
        <w:t xml:space="preserve"> </w:t>
      </w:r>
      <w:r w:rsidR="004467CF" w:rsidRPr="006B5581">
        <w:rPr>
          <w:b w:val="0"/>
          <w:bCs w:val="0"/>
          <w:sz w:val="22"/>
          <w:szCs w:val="22"/>
        </w:rPr>
        <w:tab/>
      </w:r>
      <w:r w:rsidR="001310EE" w:rsidRPr="006B5581">
        <w:rPr>
          <w:b w:val="0"/>
          <w:bCs w:val="0"/>
          <w:sz w:val="22"/>
          <w:szCs w:val="22"/>
        </w:rPr>
        <w:t>08/2022</w:t>
      </w:r>
    </w:p>
    <w:p w14:paraId="63ACBDDB" w14:textId="3E4444B1" w:rsidR="001310EE" w:rsidRPr="006B5581" w:rsidRDefault="001310EE" w:rsidP="0005414A">
      <w:pPr>
        <w:pStyle w:val="Heading2"/>
        <w:spacing w:before="60" w:line="276" w:lineRule="auto"/>
        <w:ind w:left="720"/>
        <w:rPr>
          <w:b w:val="0"/>
          <w:sz w:val="22"/>
          <w:szCs w:val="22"/>
        </w:rPr>
      </w:pPr>
      <w:r w:rsidRPr="006B5581">
        <w:rPr>
          <w:b w:val="0"/>
          <w:sz w:val="22"/>
          <w:szCs w:val="22"/>
        </w:rPr>
        <w:t xml:space="preserve">ISBN-13: 9786043654875 (Over 2000 copies sold in the first </w:t>
      </w:r>
      <w:r w:rsidR="00652F3D" w:rsidRPr="006B5581">
        <w:rPr>
          <w:b w:val="0"/>
          <w:sz w:val="22"/>
          <w:szCs w:val="22"/>
        </w:rPr>
        <w:t>three</w:t>
      </w:r>
      <w:r w:rsidRPr="006B5581">
        <w:rPr>
          <w:b w:val="0"/>
          <w:sz w:val="22"/>
          <w:szCs w:val="22"/>
        </w:rPr>
        <w:t xml:space="preserve"> months</w:t>
      </w:r>
      <w:r w:rsidR="004467CF" w:rsidRPr="006B5581">
        <w:rPr>
          <w:b w:val="0"/>
          <w:sz w:val="22"/>
          <w:szCs w:val="22"/>
        </w:rPr>
        <w:t>)</w:t>
      </w:r>
    </w:p>
    <w:p w14:paraId="74FC6FAB" w14:textId="53784093" w:rsidR="001310EE" w:rsidRPr="006B5581" w:rsidRDefault="00A77BD1" w:rsidP="004467CF">
      <w:pPr>
        <w:pStyle w:val="Heading2"/>
        <w:tabs>
          <w:tab w:val="right" w:pos="10800"/>
        </w:tabs>
        <w:spacing w:before="60" w:line="276" w:lineRule="auto"/>
        <w:ind w:left="720"/>
        <w:rPr>
          <w:b w:val="0"/>
          <w:bCs w:val="0"/>
          <w:sz w:val="22"/>
          <w:szCs w:val="22"/>
        </w:rPr>
      </w:pPr>
      <w:r w:rsidRPr="006B5581">
        <w:rPr>
          <w:b w:val="0"/>
          <w:bCs w:val="0"/>
          <w:sz w:val="22"/>
          <w:szCs w:val="22"/>
        </w:rPr>
        <w:t xml:space="preserve">[1] </w:t>
      </w:r>
      <w:r w:rsidR="001310EE" w:rsidRPr="006B5581">
        <w:rPr>
          <w:b w:val="0"/>
          <w:bCs w:val="0"/>
          <w:sz w:val="22"/>
          <w:szCs w:val="22"/>
        </w:rPr>
        <w:t xml:space="preserve">Dam ba cai tuoi tre (co–author). Hong Duc </w:t>
      </w:r>
      <w:r w:rsidR="00652F3D" w:rsidRPr="006B5581">
        <w:rPr>
          <w:b w:val="0"/>
          <w:bCs w:val="0"/>
          <w:sz w:val="22"/>
          <w:szCs w:val="22"/>
        </w:rPr>
        <w:t>Publishing H</w:t>
      </w:r>
      <w:r w:rsidR="001310EE" w:rsidRPr="006B5581">
        <w:rPr>
          <w:b w:val="0"/>
          <w:bCs w:val="0"/>
          <w:sz w:val="22"/>
          <w:szCs w:val="22"/>
        </w:rPr>
        <w:t>ouse</w:t>
      </w:r>
      <w:r w:rsidR="004467CF" w:rsidRPr="006B5581">
        <w:rPr>
          <w:b w:val="0"/>
          <w:bCs w:val="0"/>
          <w:sz w:val="22"/>
          <w:szCs w:val="22"/>
        </w:rPr>
        <w:tab/>
      </w:r>
      <w:r w:rsidR="001310EE" w:rsidRPr="006B5581">
        <w:rPr>
          <w:b w:val="0"/>
          <w:bCs w:val="0"/>
          <w:sz w:val="22"/>
          <w:szCs w:val="22"/>
        </w:rPr>
        <w:t>11/2018</w:t>
      </w:r>
    </w:p>
    <w:p w14:paraId="6F4419C0" w14:textId="4014A048" w:rsidR="00E64F0B" w:rsidRPr="006B5581" w:rsidRDefault="004467CF" w:rsidP="006F6324">
      <w:pPr>
        <w:pStyle w:val="Heading2"/>
        <w:spacing w:before="60" w:line="276" w:lineRule="auto"/>
        <w:ind w:left="720"/>
        <w:rPr>
          <w:b w:val="0"/>
          <w:sz w:val="22"/>
          <w:szCs w:val="22"/>
        </w:rPr>
      </w:pPr>
      <w:r w:rsidRPr="006B5581">
        <w:rPr>
          <w:b w:val="0"/>
          <w:sz w:val="22"/>
          <w:szCs w:val="22"/>
        </w:rPr>
        <w:t>I</w:t>
      </w:r>
      <w:r w:rsidR="001310EE" w:rsidRPr="006B5581">
        <w:rPr>
          <w:b w:val="0"/>
          <w:sz w:val="22"/>
          <w:szCs w:val="22"/>
        </w:rPr>
        <w:t>SBN-13: 9786048959203 (Goodreads.com</w:t>
      </w:r>
      <w:r w:rsidR="00F41BEB" w:rsidRPr="006B5581">
        <w:rPr>
          <w:b w:val="0"/>
          <w:sz w:val="22"/>
          <w:szCs w:val="22"/>
        </w:rPr>
        <w:t>'</w:t>
      </w:r>
      <w:r w:rsidR="001310EE" w:rsidRPr="006B5581">
        <w:rPr>
          <w:b w:val="0"/>
          <w:sz w:val="22"/>
          <w:szCs w:val="22"/>
        </w:rPr>
        <w:t>s rating: 4.0)</w:t>
      </w:r>
    </w:p>
    <w:p w14:paraId="20C94FAA" w14:textId="70914C77" w:rsidR="00E64F0B" w:rsidRPr="006B5581" w:rsidRDefault="00E64F0B" w:rsidP="00ED3926">
      <w:pPr>
        <w:pStyle w:val="Heading2"/>
        <w:spacing w:before="60" w:line="276" w:lineRule="auto"/>
        <w:rPr>
          <w:bCs w:val="0"/>
          <w:sz w:val="22"/>
          <w:szCs w:val="22"/>
        </w:rPr>
      </w:pPr>
      <w:r w:rsidRPr="006B5581">
        <w:rPr>
          <w:bCs w:val="0"/>
          <w:sz w:val="22"/>
          <w:szCs w:val="22"/>
        </w:rPr>
        <w:t>Software</w:t>
      </w:r>
      <w:r w:rsidR="00DC4F9F" w:rsidRPr="006B5581">
        <w:rPr>
          <w:bCs w:val="0"/>
          <w:sz w:val="22"/>
          <w:szCs w:val="22"/>
        </w:rPr>
        <w:t>/applications</w:t>
      </w:r>
      <w:r w:rsidR="00336C55" w:rsidRPr="006B5581">
        <w:rPr>
          <w:bCs w:val="0"/>
          <w:sz w:val="22"/>
          <w:szCs w:val="22"/>
        </w:rPr>
        <w:t>:</w:t>
      </w:r>
    </w:p>
    <w:p w14:paraId="7EDBAF66" w14:textId="4BBFE2DE" w:rsidR="00B03535" w:rsidRPr="006B5581" w:rsidRDefault="00ED3926" w:rsidP="006F6324">
      <w:pPr>
        <w:pStyle w:val="Heading2"/>
        <w:spacing w:before="60" w:line="276" w:lineRule="auto"/>
        <w:ind w:left="720"/>
        <w:rPr>
          <w:b w:val="0"/>
          <w:sz w:val="22"/>
          <w:szCs w:val="22"/>
        </w:rPr>
      </w:pPr>
      <w:r w:rsidRPr="006B5581">
        <w:rPr>
          <w:b w:val="0"/>
          <w:sz w:val="22"/>
          <w:szCs w:val="22"/>
        </w:rPr>
        <w:t xml:space="preserve">[1] </w:t>
      </w:r>
      <w:r w:rsidR="008A6813" w:rsidRPr="006B5581">
        <w:rPr>
          <w:b w:val="0"/>
          <w:sz w:val="22"/>
          <w:szCs w:val="22"/>
        </w:rPr>
        <w:t>IELTS</w:t>
      </w:r>
      <w:r w:rsidR="004C6A8A" w:rsidRPr="006B5581">
        <w:rPr>
          <w:b w:val="0"/>
          <w:sz w:val="22"/>
          <w:szCs w:val="22"/>
        </w:rPr>
        <w:t>-GPT</w:t>
      </w:r>
      <w:r w:rsidR="008A6813" w:rsidRPr="006B5581">
        <w:rPr>
          <w:b w:val="0"/>
          <w:sz w:val="22"/>
          <w:szCs w:val="22"/>
        </w:rPr>
        <w:t>: Achieving Higher IELTS Writing Scores with A</w:t>
      </w:r>
      <w:r w:rsidRPr="006B5581">
        <w:rPr>
          <w:b w:val="0"/>
          <w:sz w:val="22"/>
          <w:szCs w:val="22"/>
        </w:rPr>
        <w:t>I</w:t>
      </w:r>
      <w:r w:rsidR="008A6813" w:rsidRPr="006B5581">
        <w:rPr>
          <w:b w:val="0"/>
          <w:sz w:val="22"/>
          <w:szCs w:val="22"/>
        </w:rPr>
        <w:t xml:space="preserve">: </w:t>
      </w:r>
      <w:hyperlink r:id="rId19" w:history="1">
        <w:r w:rsidR="008A6813" w:rsidRPr="006B5581">
          <w:rPr>
            <w:rStyle w:val="Hyperlink"/>
            <w:b w:val="0"/>
            <w:color w:val="auto"/>
            <w:sz w:val="22"/>
            <w:szCs w:val="22"/>
          </w:rPr>
          <w:t>https://ielts-gpt.com/</w:t>
        </w:r>
      </w:hyperlink>
    </w:p>
    <w:p w14:paraId="59F08EE1" w14:textId="5BF0A347" w:rsidR="003D45B8" w:rsidRPr="006B5581" w:rsidRDefault="00915EBB" w:rsidP="0005414A">
      <w:pPr>
        <w:pStyle w:val="Heading2"/>
        <w:spacing w:before="60" w:line="276" w:lineRule="auto"/>
        <w:ind w:left="720"/>
        <w:rPr>
          <w:b w:val="0"/>
          <w:sz w:val="22"/>
          <w:szCs w:val="22"/>
        </w:rPr>
      </w:pPr>
      <w:r w:rsidRPr="006B5581">
        <w:rPr>
          <w:b w:val="0"/>
          <w:sz w:val="22"/>
          <w:szCs w:val="22"/>
        </w:rPr>
        <w:t>Since 08/2023</w:t>
      </w:r>
      <w:r w:rsidR="00015B19" w:rsidRPr="006B5581">
        <w:rPr>
          <w:b w:val="0"/>
          <w:sz w:val="22"/>
          <w:szCs w:val="22"/>
        </w:rPr>
        <w:t>,</w:t>
      </w:r>
      <w:r w:rsidRPr="006B5581">
        <w:rPr>
          <w:b w:val="0"/>
          <w:sz w:val="22"/>
          <w:szCs w:val="22"/>
        </w:rPr>
        <w:t xml:space="preserve"> this software has been h</w:t>
      </w:r>
      <w:r w:rsidR="00B03535" w:rsidRPr="006B5581">
        <w:rPr>
          <w:b w:val="0"/>
          <w:sz w:val="22"/>
          <w:szCs w:val="22"/>
        </w:rPr>
        <w:t xml:space="preserve">elping thousands of </w:t>
      </w:r>
      <w:r w:rsidR="004C6A8A" w:rsidRPr="006B5581">
        <w:rPr>
          <w:b w:val="0"/>
          <w:sz w:val="22"/>
          <w:szCs w:val="22"/>
        </w:rPr>
        <w:t>individuals</w:t>
      </w:r>
      <w:r w:rsidR="00B03535" w:rsidRPr="006B5581">
        <w:rPr>
          <w:b w:val="0"/>
          <w:sz w:val="22"/>
          <w:szCs w:val="22"/>
        </w:rPr>
        <w:t xml:space="preserve"> </w:t>
      </w:r>
      <w:r w:rsidR="00015B19" w:rsidRPr="006B5581">
        <w:rPr>
          <w:b w:val="0"/>
          <w:sz w:val="22"/>
          <w:szCs w:val="22"/>
        </w:rPr>
        <w:t>improve their English test scores monthly</w:t>
      </w:r>
      <w:r w:rsidR="00B03535" w:rsidRPr="006B5581">
        <w:rPr>
          <w:b w:val="0"/>
          <w:sz w:val="22"/>
          <w:szCs w:val="22"/>
        </w:rPr>
        <w:t xml:space="preserve"> (based on website traffic)</w:t>
      </w:r>
    </w:p>
    <w:sectPr w:rsidR="003D45B8" w:rsidRPr="006B5581" w:rsidSect="009330CA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notePr>
        <w:numFmt w:val="chicago"/>
        <w:numStart w:val="2"/>
      </w:footnotePr>
      <w:endnotePr>
        <w:numFmt w:val="chicago"/>
      </w:endnotePr>
      <w:type w:val="continuous"/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DB7AE16" w14:textId="77777777" w:rsidR="00DB73ED" w:rsidRDefault="00DB73ED">
      <w:r>
        <w:separator/>
      </w:r>
    </w:p>
  </w:endnote>
  <w:endnote w:type="continuationSeparator" w:id="0">
    <w:p w14:paraId="1419BB63" w14:textId="77777777" w:rsidR="00DB73ED" w:rsidRDefault="00DB73ED">
      <w:r>
        <w:continuationSeparator/>
      </w:r>
    </w:p>
  </w:endnote>
  <w:endnote w:type="continuationNotice" w:id="1">
    <w:p w14:paraId="5877C48C" w14:textId="77777777" w:rsidR="00DB73ED" w:rsidRDefault="00DB73E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969870252"/>
      <w:docPartObj>
        <w:docPartGallery w:val="Page Numbers (Bottom of Page)"/>
        <w:docPartUnique/>
      </w:docPartObj>
    </w:sdtPr>
    <w:sdtContent>
      <w:p w14:paraId="62A757E3" w14:textId="77777777" w:rsidR="00897BBA" w:rsidRDefault="00705F8C" w:rsidP="008A173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8E3969A" w14:textId="77777777" w:rsidR="00897BBA" w:rsidRDefault="00897BBA" w:rsidP="00897BB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28117844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646FCDD" w14:textId="253ABF83" w:rsidR="008301DA" w:rsidRDefault="008301D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63C0968" w14:textId="07D82E3C" w:rsidR="00897BBA" w:rsidRPr="00F07E9A" w:rsidRDefault="00897BBA" w:rsidP="00897BBA">
    <w:pPr>
      <w:pStyle w:val="Footer"/>
      <w:ind w:right="360"/>
      <w:rPr>
        <w:i/>
        <w:iCs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E15B4AE" w14:textId="77777777" w:rsidR="00DB73ED" w:rsidRDefault="00DB73ED">
      <w:r>
        <w:separator/>
      </w:r>
    </w:p>
  </w:footnote>
  <w:footnote w:type="continuationSeparator" w:id="0">
    <w:p w14:paraId="3B80E8BF" w14:textId="77777777" w:rsidR="00DB73ED" w:rsidRDefault="00DB73ED">
      <w:r>
        <w:continuationSeparator/>
      </w:r>
    </w:p>
  </w:footnote>
  <w:footnote w:type="continuationNotice" w:id="1">
    <w:p w14:paraId="1C66E213" w14:textId="77777777" w:rsidR="00DB73ED" w:rsidRDefault="00DB73E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1680961488"/>
      <w:docPartObj>
        <w:docPartGallery w:val="Page Numbers (Top of Page)"/>
        <w:docPartUnique/>
      </w:docPartObj>
    </w:sdtPr>
    <w:sdtContent>
      <w:p w14:paraId="023DF9BC" w14:textId="52E61543" w:rsidR="00485FC5" w:rsidRDefault="00485FC5" w:rsidP="002804F5">
        <w:pPr>
          <w:pStyle w:val="Head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57EBF43" w14:textId="674960B3" w:rsidR="00EC6ABD" w:rsidRDefault="00EC6AB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D20C3E" w14:textId="050FB0E9" w:rsidR="00EC6ABD" w:rsidRDefault="00EC6ABD" w:rsidP="00485FC5">
    <w:pPr>
      <w:pStyle w:val="Header"/>
      <w:tabs>
        <w:tab w:val="clear" w:pos="4680"/>
        <w:tab w:val="clear" w:pos="9360"/>
        <w:tab w:val="center" w:pos="4792"/>
      </w:tabs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0163E8A" w14:textId="1C5E4352" w:rsidR="00EC6ABD" w:rsidRDefault="00EC6AB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6D03E5"/>
    <w:multiLevelType w:val="hybridMultilevel"/>
    <w:tmpl w:val="490A937C"/>
    <w:lvl w:ilvl="0" w:tplc="BB7AE73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783F2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A5AD5D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AD4F40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7DE2FD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100D59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24DF4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6241E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301DD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EC66A4"/>
    <w:multiLevelType w:val="hybridMultilevel"/>
    <w:tmpl w:val="C002AAE2"/>
    <w:lvl w:ilvl="0" w:tplc="A72CADC0">
      <w:start w:val="1"/>
      <w:numFmt w:val="bullet"/>
      <w:lvlText w:val=""/>
      <w:lvlJc w:val="left"/>
      <w:pPr>
        <w:ind w:left="472" w:hanging="360"/>
      </w:pPr>
      <w:rPr>
        <w:rFonts w:ascii="Symbol" w:eastAsia="Symbol" w:hAnsi="Symbol" w:hint="default"/>
        <w:w w:val="102"/>
        <w:sz w:val="21"/>
        <w:szCs w:val="21"/>
      </w:rPr>
    </w:lvl>
    <w:lvl w:ilvl="1" w:tplc="0FCA264C">
      <w:start w:val="1"/>
      <w:numFmt w:val="bullet"/>
      <w:lvlText w:val="•"/>
      <w:lvlJc w:val="left"/>
      <w:pPr>
        <w:ind w:left="1467" w:hanging="360"/>
      </w:pPr>
      <w:rPr>
        <w:rFonts w:hint="default"/>
      </w:rPr>
    </w:lvl>
    <w:lvl w:ilvl="2" w:tplc="B07AE86C">
      <w:start w:val="1"/>
      <w:numFmt w:val="bullet"/>
      <w:lvlText w:val="•"/>
      <w:lvlJc w:val="left"/>
      <w:pPr>
        <w:ind w:left="2462" w:hanging="360"/>
      </w:pPr>
      <w:rPr>
        <w:rFonts w:hint="default"/>
      </w:rPr>
    </w:lvl>
    <w:lvl w:ilvl="3" w:tplc="093EDAE8">
      <w:start w:val="1"/>
      <w:numFmt w:val="bullet"/>
      <w:lvlText w:val="•"/>
      <w:lvlJc w:val="left"/>
      <w:pPr>
        <w:ind w:left="3456" w:hanging="360"/>
      </w:pPr>
      <w:rPr>
        <w:rFonts w:hint="default"/>
      </w:rPr>
    </w:lvl>
    <w:lvl w:ilvl="4" w:tplc="A1688B8E">
      <w:start w:val="1"/>
      <w:numFmt w:val="bullet"/>
      <w:lvlText w:val="•"/>
      <w:lvlJc w:val="left"/>
      <w:pPr>
        <w:ind w:left="4451" w:hanging="360"/>
      </w:pPr>
      <w:rPr>
        <w:rFonts w:hint="default"/>
      </w:rPr>
    </w:lvl>
    <w:lvl w:ilvl="5" w:tplc="273EF938">
      <w:start w:val="1"/>
      <w:numFmt w:val="bullet"/>
      <w:lvlText w:val="•"/>
      <w:lvlJc w:val="left"/>
      <w:pPr>
        <w:ind w:left="5446" w:hanging="360"/>
      </w:pPr>
      <w:rPr>
        <w:rFonts w:hint="default"/>
      </w:rPr>
    </w:lvl>
    <w:lvl w:ilvl="6" w:tplc="5BD6A812">
      <w:start w:val="1"/>
      <w:numFmt w:val="bullet"/>
      <w:lvlText w:val="•"/>
      <w:lvlJc w:val="left"/>
      <w:pPr>
        <w:ind w:left="6441" w:hanging="360"/>
      </w:pPr>
      <w:rPr>
        <w:rFonts w:hint="default"/>
      </w:rPr>
    </w:lvl>
    <w:lvl w:ilvl="7" w:tplc="5A62C2B8">
      <w:start w:val="1"/>
      <w:numFmt w:val="bullet"/>
      <w:lvlText w:val="•"/>
      <w:lvlJc w:val="left"/>
      <w:pPr>
        <w:ind w:left="7435" w:hanging="360"/>
      </w:pPr>
      <w:rPr>
        <w:rFonts w:hint="default"/>
      </w:rPr>
    </w:lvl>
    <w:lvl w:ilvl="8" w:tplc="B0262A74">
      <w:start w:val="1"/>
      <w:numFmt w:val="bullet"/>
      <w:lvlText w:val="•"/>
      <w:lvlJc w:val="left"/>
      <w:pPr>
        <w:ind w:left="8430" w:hanging="360"/>
      </w:pPr>
      <w:rPr>
        <w:rFonts w:hint="default"/>
      </w:rPr>
    </w:lvl>
  </w:abstractNum>
  <w:abstractNum w:abstractNumId="2" w15:restartNumberingAfterBreak="0">
    <w:nsid w:val="1C8C6BED"/>
    <w:multiLevelType w:val="multilevel"/>
    <w:tmpl w:val="632058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1241E61"/>
    <w:multiLevelType w:val="hybridMultilevel"/>
    <w:tmpl w:val="3DE84A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C86D7E"/>
    <w:multiLevelType w:val="hybridMultilevel"/>
    <w:tmpl w:val="A8DA30E0"/>
    <w:lvl w:ilvl="0" w:tplc="1C786866">
      <w:start w:val="1"/>
      <w:numFmt w:val="bullet"/>
      <w:lvlText w:val=""/>
      <w:lvlJc w:val="left"/>
      <w:pPr>
        <w:ind w:left="83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2" w:hanging="360"/>
      </w:pPr>
      <w:rPr>
        <w:rFonts w:ascii="Wingdings" w:hAnsi="Wingdings" w:hint="default"/>
      </w:rPr>
    </w:lvl>
  </w:abstractNum>
  <w:abstractNum w:abstractNumId="5" w15:restartNumberingAfterBreak="0">
    <w:nsid w:val="2EBF0DA3"/>
    <w:multiLevelType w:val="multilevel"/>
    <w:tmpl w:val="B6D45B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F276C68"/>
    <w:multiLevelType w:val="multilevel"/>
    <w:tmpl w:val="38FC69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949274F"/>
    <w:multiLevelType w:val="multilevel"/>
    <w:tmpl w:val="3990B9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numFmt w:val="bullet"/>
      <w:lvlText w:val="-"/>
      <w:lvlJc w:val="left"/>
      <w:pPr>
        <w:ind w:left="2880" w:hanging="360"/>
      </w:pPr>
      <w:rPr>
        <w:rFonts w:ascii="Times New Roman" w:eastAsia="Times New Roman" w:hAnsi="Times New Roman" w:cs="Times New Roman" w:hint="default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3232A2D"/>
    <w:multiLevelType w:val="multilevel"/>
    <w:tmpl w:val="92B6F1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406349C"/>
    <w:multiLevelType w:val="hybridMultilevel"/>
    <w:tmpl w:val="F7C04522"/>
    <w:lvl w:ilvl="0" w:tplc="1C78686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D04AD6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FAB61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641F9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5CCD5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8E6A9F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FB4887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6EDF4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D46B6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3848CC"/>
    <w:multiLevelType w:val="multilevel"/>
    <w:tmpl w:val="1714B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57797E15"/>
    <w:multiLevelType w:val="hybridMultilevel"/>
    <w:tmpl w:val="7868AB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EA77A1"/>
    <w:multiLevelType w:val="hybridMultilevel"/>
    <w:tmpl w:val="5A783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115F3A"/>
    <w:multiLevelType w:val="hybridMultilevel"/>
    <w:tmpl w:val="36AE1CC0"/>
    <w:lvl w:ilvl="0" w:tplc="E9A2A7DC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675E4624"/>
    <w:multiLevelType w:val="hybridMultilevel"/>
    <w:tmpl w:val="1070F928"/>
    <w:lvl w:ilvl="0" w:tplc="1C78686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67725A13"/>
    <w:multiLevelType w:val="hybridMultilevel"/>
    <w:tmpl w:val="A42468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5D71FC"/>
    <w:multiLevelType w:val="multilevel"/>
    <w:tmpl w:val="38FC69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3B41302"/>
    <w:multiLevelType w:val="hybridMultilevel"/>
    <w:tmpl w:val="3F089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D10711"/>
    <w:multiLevelType w:val="hybridMultilevel"/>
    <w:tmpl w:val="74CA0316"/>
    <w:lvl w:ilvl="0" w:tplc="6F045E7A">
      <w:numFmt w:val="bullet"/>
      <w:lvlText w:val="-"/>
      <w:lvlJc w:val="left"/>
      <w:pPr>
        <w:ind w:left="720" w:hanging="360"/>
      </w:pPr>
      <w:rPr>
        <w:rFonts w:ascii="Times" w:eastAsiaTheme="minorHAnsi" w:hAnsi="Times" w:cstheme="minorBidi" w:hint="default"/>
      </w:rPr>
    </w:lvl>
    <w:lvl w:ilvl="1" w:tplc="E408AA2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1E3DA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714A70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69DC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0D4DB5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88F3C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A6CAE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2F4DD5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902FB8"/>
    <w:multiLevelType w:val="multilevel"/>
    <w:tmpl w:val="CEC614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21371542">
    <w:abstractNumId w:val="1"/>
  </w:num>
  <w:num w:numId="2" w16cid:durableId="862599331">
    <w:abstractNumId w:val="8"/>
  </w:num>
  <w:num w:numId="3" w16cid:durableId="877283055">
    <w:abstractNumId w:val="6"/>
  </w:num>
  <w:num w:numId="4" w16cid:durableId="1047144683">
    <w:abstractNumId w:val="2"/>
  </w:num>
  <w:num w:numId="5" w16cid:durableId="620771542">
    <w:abstractNumId w:val="18"/>
  </w:num>
  <w:num w:numId="6" w16cid:durableId="127555808">
    <w:abstractNumId w:val="0"/>
  </w:num>
  <w:num w:numId="7" w16cid:durableId="1037391410">
    <w:abstractNumId w:val="9"/>
  </w:num>
  <w:num w:numId="8" w16cid:durableId="650865399">
    <w:abstractNumId w:val="19"/>
  </w:num>
  <w:num w:numId="9" w16cid:durableId="1237284555">
    <w:abstractNumId w:val="10"/>
  </w:num>
  <w:num w:numId="10" w16cid:durableId="882135056">
    <w:abstractNumId w:val="5"/>
  </w:num>
  <w:num w:numId="11" w16cid:durableId="2104762021">
    <w:abstractNumId w:val="3"/>
  </w:num>
  <w:num w:numId="12" w16cid:durableId="1997028915">
    <w:abstractNumId w:val="17"/>
  </w:num>
  <w:num w:numId="13" w16cid:durableId="2086761652">
    <w:abstractNumId w:val="12"/>
  </w:num>
  <w:num w:numId="14" w16cid:durableId="676464067">
    <w:abstractNumId w:val="11"/>
  </w:num>
  <w:num w:numId="15" w16cid:durableId="633753791">
    <w:abstractNumId w:val="14"/>
  </w:num>
  <w:num w:numId="16" w16cid:durableId="795217541">
    <w:abstractNumId w:val="4"/>
  </w:num>
  <w:num w:numId="17" w16cid:durableId="1643075463">
    <w:abstractNumId w:val="16"/>
  </w:num>
  <w:num w:numId="18" w16cid:durableId="979068149">
    <w:abstractNumId w:val="7"/>
  </w:num>
  <w:num w:numId="19" w16cid:durableId="722561408">
    <w:abstractNumId w:val="15"/>
  </w:num>
  <w:num w:numId="20" w16cid:durableId="131402499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numFmt w:val="chicago"/>
    <w:numStart w:val="2"/>
    <w:footnote w:id="-1"/>
    <w:footnote w:id="0"/>
    <w:footnote w:id="1"/>
  </w:footnotePr>
  <w:endnotePr>
    <w:numFmt w:val="chicago"/>
    <w:endnote w:id="-1"/>
    <w:endnote w:id="0"/>
    <w:endnote w:id="1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yMzYyNjAwMDQwMzdT0lEKTi0uzszPAykwNDCqBQAv7vgYLgAAAA=="/>
  </w:docVars>
  <w:rsids>
    <w:rsidRoot w:val="00D55387"/>
    <w:rsid w:val="00000380"/>
    <w:rsid w:val="00000F13"/>
    <w:rsid w:val="00001098"/>
    <w:rsid w:val="00001753"/>
    <w:rsid w:val="00002B44"/>
    <w:rsid w:val="00002F12"/>
    <w:rsid w:val="0000387B"/>
    <w:rsid w:val="00004EFC"/>
    <w:rsid w:val="000056D5"/>
    <w:rsid w:val="00007430"/>
    <w:rsid w:val="0000758F"/>
    <w:rsid w:val="0000772B"/>
    <w:rsid w:val="000106C9"/>
    <w:rsid w:val="000116A4"/>
    <w:rsid w:val="0001190B"/>
    <w:rsid w:val="00011F80"/>
    <w:rsid w:val="0001315B"/>
    <w:rsid w:val="00013995"/>
    <w:rsid w:val="00013CB2"/>
    <w:rsid w:val="00013EC2"/>
    <w:rsid w:val="00014A89"/>
    <w:rsid w:val="00014D5C"/>
    <w:rsid w:val="00015B19"/>
    <w:rsid w:val="00016094"/>
    <w:rsid w:val="00020FA6"/>
    <w:rsid w:val="00020FE3"/>
    <w:rsid w:val="0002108F"/>
    <w:rsid w:val="000225CF"/>
    <w:rsid w:val="00022EC3"/>
    <w:rsid w:val="00023674"/>
    <w:rsid w:val="000236D6"/>
    <w:rsid w:val="0002489F"/>
    <w:rsid w:val="00024C27"/>
    <w:rsid w:val="000258C2"/>
    <w:rsid w:val="0002789E"/>
    <w:rsid w:val="000304B5"/>
    <w:rsid w:val="000311B3"/>
    <w:rsid w:val="00031481"/>
    <w:rsid w:val="00031BBF"/>
    <w:rsid w:val="00032D5E"/>
    <w:rsid w:val="00033F07"/>
    <w:rsid w:val="00033F5F"/>
    <w:rsid w:val="00034128"/>
    <w:rsid w:val="00034B93"/>
    <w:rsid w:val="00035265"/>
    <w:rsid w:val="000355F0"/>
    <w:rsid w:val="00035B5A"/>
    <w:rsid w:val="000372ED"/>
    <w:rsid w:val="00037863"/>
    <w:rsid w:val="00041626"/>
    <w:rsid w:val="00042020"/>
    <w:rsid w:val="000428A2"/>
    <w:rsid w:val="000433ED"/>
    <w:rsid w:val="00043913"/>
    <w:rsid w:val="00043B95"/>
    <w:rsid w:val="0004606C"/>
    <w:rsid w:val="00046382"/>
    <w:rsid w:val="00047456"/>
    <w:rsid w:val="0004785B"/>
    <w:rsid w:val="00047F6E"/>
    <w:rsid w:val="000502FA"/>
    <w:rsid w:val="0005037F"/>
    <w:rsid w:val="00050620"/>
    <w:rsid w:val="0005098D"/>
    <w:rsid w:val="00050E5C"/>
    <w:rsid w:val="00050F03"/>
    <w:rsid w:val="000514F9"/>
    <w:rsid w:val="0005182F"/>
    <w:rsid w:val="00051F5E"/>
    <w:rsid w:val="00053BED"/>
    <w:rsid w:val="00053BFA"/>
    <w:rsid w:val="0005414A"/>
    <w:rsid w:val="00054A7E"/>
    <w:rsid w:val="00054A9A"/>
    <w:rsid w:val="0005535A"/>
    <w:rsid w:val="00055E79"/>
    <w:rsid w:val="00056096"/>
    <w:rsid w:val="000560B5"/>
    <w:rsid w:val="000562AC"/>
    <w:rsid w:val="000563B1"/>
    <w:rsid w:val="000569C3"/>
    <w:rsid w:val="0006153E"/>
    <w:rsid w:val="00061926"/>
    <w:rsid w:val="0006269B"/>
    <w:rsid w:val="00063DA8"/>
    <w:rsid w:val="00063F42"/>
    <w:rsid w:val="00064037"/>
    <w:rsid w:val="0006439E"/>
    <w:rsid w:val="000643B1"/>
    <w:rsid w:val="00064B33"/>
    <w:rsid w:val="0006503F"/>
    <w:rsid w:val="00065224"/>
    <w:rsid w:val="000655B5"/>
    <w:rsid w:val="00066A0A"/>
    <w:rsid w:val="00066E6B"/>
    <w:rsid w:val="00067D8D"/>
    <w:rsid w:val="00070BB0"/>
    <w:rsid w:val="00071080"/>
    <w:rsid w:val="00071762"/>
    <w:rsid w:val="000727F4"/>
    <w:rsid w:val="000728DB"/>
    <w:rsid w:val="00073162"/>
    <w:rsid w:val="000734F6"/>
    <w:rsid w:val="000738D5"/>
    <w:rsid w:val="000743C1"/>
    <w:rsid w:val="0007442B"/>
    <w:rsid w:val="000744CB"/>
    <w:rsid w:val="00074E85"/>
    <w:rsid w:val="00075451"/>
    <w:rsid w:val="0007654F"/>
    <w:rsid w:val="00076A15"/>
    <w:rsid w:val="00077502"/>
    <w:rsid w:val="00080552"/>
    <w:rsid w:val="000822BB"/>
    <w:rsid w:val="00085354"/>
    <w:rsid w:val="00085788"/>
    <w:rsid w:val="000862FA"/>
    <w:rsid w:val="000866CE"/>
    <w:rsid w:val="00086785"/>
    <w:rsid w:val="00087822"/>
    <w:rsid w:val="00087E19"/>
    <w:rsid w:val="00090C1D"/>
    <w:rsid w:val="000912AE"/>
    <w:rsid w:val="0009186B"/>
    <w:rsid w:val="000930FF"/>
    <w:rsid w:val="00093B84"/>
    <w:rsid w:val="00094E34"/>
    <w:rsid w:val="000952CF"/>
    <w:rsid w:val="0009639B"/>
    <w:rsid w:val="000968AF"/>
    <w:rsid w:val="00096FC9"/>
    <w:rsid w:val="00097A0C"/>
    <w:rsid w:val="00097C8C"/>
    <w:rsid w:val="000A189D"/>
    <w:rsid w:val="000A1ABC"/>
    <w:rsid w:val="000A22E6"/>
    <w:rsid w:val="000A2401"/>
    <w:rsid w:val="000A2949"/>
    <w:rsid w:val="000A345A"/>
    <w:rsid w:val="000A3674"/>
    <w:rsid w:val="000A4DD2"/>
    <w:rsid w:val="000A5A5F"/>
    <w:rsid w:val="000A707E"/>
    <w:rsid w:val="000A76A4"/>
    <w:rsid w:val="000B049D"/>
    <w:rsid w:val="000B04F7"/>
    <w:rsid w:val="000B1414"/>
    <w:rsid w:val="000B1828"/>
    <w:rsid w:val="000B1EA4"/>
    <w:rsid w:val="000B22D5"/>
    <w:rsid w:val="000B2EF1"/>
    <w:rsid w:val="000B3092"/>
    <w:rsid w:val="000B41AE"/>
    <w:rsid w:val="000B4F53"/>
    <w:rsid w:val="000B5067"/>
    <w:rsid w:val="000B58BC"/>
    <w:rsid w:val="000B7C48"/>
    <w:rsid w:val="000C097E"/>
    <w:rsid w:val="000C15CB"/>
    <w:rsid w:val="000C406F"/>
    <w:rsid w:val="000C4618"/>
    <w:rsid w:val="000C52F3"/>
    <w:rsid w:val="000C7066"/>
    <w:rsid w:val="000C7F15"/>
    <w:rsid w:val="000D05FB"/>
    <w:rsid w:val="000D1A74"/>
    <w:rsid w:val="000D1F08"/>
    <w:rsid w:val="000D2863"/>
    <w:rsid w:val="000D316E"/>
    <w:rsid w:val="000D355F"/>
    <w:rsid w:val="000D3DD4"/>
    <w:rsid w:val="000D4C58"/>
    <w:rsid w:val="000D525A"/>
    <w:rsid w:val="000D607B"/>
    <w:rsid w:val="000D6504"/>
    <w:rsid w:val="000D7119"/>
    <w:rsid w:val="000D718F"/>
    <w:rsid w:val="000D7E28"/>
    <w:rsid w:val="000E14BB"/>
    <w:rsid w:val="000E19EC"/>
    <w:rsid w:val="000E281C"/>
    <w:rsid w:val="000E3562"/>
    <w:rsid w:val="000E4730"/>
    <w:rsid w:val="000E5A5F"/>
    <w:rsid w:val="000F055C"/>
    <w:rsid w:val="000F2705"/>
    <w:rsid w:val="000F27AA"/>
    <w:rsid w:val="000F2C50"/>
    <w:rsid w:val="000F317D"/>
    <w:rsid w:val="000F497B"/>
    <w:rsid w:val="000F5397"/>
    <w:rsid w:val="000F56F9"/>
    <w:rsid w:val="000F58D8"/>
    <w:rsid w:val="000F58F5"/>
    <w:rsid w:val="000F5C53"/>
    <w:rsid w:val="000F5CE0"/>
    <w:rsid w:val="000F63C1"/>
    <w:rsid w:val="000F6B37"/>
    <w:rsid w:val="000F6B77"/>
    <w:rsid w:val="000F6C6C"/>
    <w:rsid w:val="000F72BF"/>
    <w:rsid w:val="000F7810"/>
    <w:rsid w:val="000F7A28"/>
    <w:rsid w:val="0010011F"/>
    <w:rsid w:val="00101E62"/>
    <w:rsid w:val="00101EC5"/>
    <w:rsid w:val="00102212"/>
    <w:rsid w:val="00103C1C"/>
    <w:rsid w:val="00103ED5"/>
    <w:rsid w:val="00103F29"/>
    <w:rsid w:val="00105C29"/>
    <w:rsid w:val="001068D6"/>
    <w:rsid w:val="001070CF"/>
    <w:rsid w:val="001075C3"/>
    <w:rsid w:val="00110084"/>
    <w:rsid w:val="001100AB"/>
    <w:rsid w:val="001107E6"/>
    <w:rsid w:val="00110D73"/>
    <w:rsid w:val="00110EE6"/>
    <w:rsid w:val="001122E2"/>
    <w:rsid w:val="001135F3"/>
    <w:rsid w:val="0011361C"/>
    <w:rsid w:val="0011507E"/>
    <w:rsid w:val="001161E3"/>
    <w:rsid w:val="0011628C"/>
    <w:rsid w:val="001167BA"/>
    <w:rsid w:val="0011704D"/>
    <w:rsid w:val="001173BA"/>
    <w:rsid w:val="00120FB0"/>
    <w:rsid w:val="00122525"/>
    <w:rsid w:val="00122E7F"/>
    <w:rsid w:val="00123584"/>
    <w:rsid w:val="001246B5"/>
    <w:rsid w:val="00124CA3"/>
    <w:rsid w:val="00125314"/>
    <w:rsid w:val="00130246"/>
    <w:rsid w:val="001303E9"/>
    <w:rsid w:val="001307E4"/>
    <w:rsid w:val="00130D81"/>
    <w:rsid w:val="001310EE"/>
    <w:rsid w:val="00131522"/>
    <w:rsid w:val="001315DE"/>
    <w:rsid w:val="0013260D"/>
    <w:rsid w:val="00133364"/>
    <w:rsid w:val="00134F79"/>
    <w:rsid w:val="00134F85"/>
    <w:rsid w:val="0013514E"/>
    <w:rsid w:val="0013650A"/>
    <w:rsid w:val="00136552"/>
    <w:rsid w:val="00136D96"/>
    <w:rsid w:val="00142B59"/>
    <w:rsid w:val="00143701"/>
    <w:rsid w:val="00143871"/>
    <w:rsid w:val="00144A2E"/>
    <w:rsid w:val="00144DFF"/>
    <w:rsid w:val="001451B8"/>
    <w:rsid w:val="001468D6"/>
    <w:rsid w:val="00146B6B"/>
    <w:rsid w:val="00146BED"/>
    <w:rsid w:val="00147490"/>
    <w:rsid w:val="00150579"/>
    <w:rsid w:val="00150C61"/>
    <w:rsid w:val="00150E5A"/>
    <w:rsid w:val="00151743"/>
    <w:rsid w:val="00153484"/>
    <w:rsid w:val="00153539"/>
    <w:rsid w:val="0015394D"/>
    <w:rsid w:val="001539D8"/>
    <w:rsid w:val="001539DC"/>
    <w:rsid w:val="0015426C"/>
    <w:rsid w:val="00155659"/>
    <w:rsid w:val="00155A35"/>
    <w:rsid w:val="0015609F"/>
    <w:rsid w:val="0016000D"/>
    <w:rsid w:val="001607E0"/>
    <w:rsid w:val="00160B2A"/>
    <w:rsid w:val="00160E65"/>
    <w:rsid w:val="0016123E"/>
    <w:rsid w:val="00161EFE"/>
    <w:rsid w:val="00162130"/>
    <w:rsid w:val="00162142"/>
    <w:rsid w:val="0016340A"/>
    <w:rsid w:val="001636B2"/>
    <w:rsid w:val="00163B1D"/>
    <w:rsid w:val="001640BC"/>
    <w:rsid w:val="00165923"/>
    <w:rsid w:val="00166030"/>
    <w:rsid w:val="0016625A"/>
    <w:rsid w:val="00166567"/>
    <w:rsid w:val="00166ED6"/>
    <w:rsid w:val="00167987"/>
    <w:rsid w:val="00167AFE"/>
    <w:rsid w:val="00170040"/>
    <w:rsid w:val="00170DA0"/>
    <w:rsid w:val="00172025"/>
    <w:rsid w:val="001723DB"/>
    <w:rsid w:val="00173D8E"/>
    <w:rsid w:val="0017688D"/>
    <w:rsid w:val="0017733C"/>
    <w:rsid w:val="001813CE"/>
    <w:rsid w:val="00181FC7"/>
    <w:rsid w:val="001822B5"/>
    <w:rsid w:val="00182A34"/>
    <w:rsid w:val="00182E3C"/>
    <w:rsid w:val="00182EB2"/>
    <w:rsid w:val="00185CD1"/>
    <w:rsid w:val="00186B0D"/>
    <w:rsid w:val="00186CDD"/>
    <w:rsid w:val="001871D7"/>
    <w:rsid w:val="00187589"/>
    <w:rsid w:val="001875F1"/>
    <w:rsid w:val="00190559"/>
    <w:rsid w:val="00192326"/>
    <w:rsid w:val="00193463"/>
    <w:rsid w:val="00193C28"/>
    <w:rsid w:val="00194F5D"/>
    <w:rsid w:val="0019500E"/>
    <w:rsid w:val="00197D03"/>
    <w:rsid w:val="001A0B30"/>
    <w:rsid w:val="001A1F1A"/>
    <w:rsid w:val="001A3528"/>
    <w:rsid w:val="001A3646"/>
    <w:rsid w:val="001A3FE6"/>
    <w:rsid w:val="001A482A"/>
    <w:rsid w:val="001A64EB"/>
    <w:rsid w:val="001A6EDC"/>
    <w:rsid w:val="001A75FC"/>
    <w:rsid w:val="001B16E8"/>
    <w:rsid w:val="001B30F2"/>
    <w:rsid w:val="001B4C90"/>
    <w:rsid w:val="001B6504"/>
    <w:rsid w:val="001B6663"/>
    <w:rsid w:val="001B6B8F"/>
    <w:rsid w:val="001B6CA3"/>
    <w:rsid w:val="001B7851"/>
    <w:rsid w:val="001B7E0E"/>
    <w:rsid w:val="001C0494"/>
    <w:rsid w:val="001C0E11"/>
    <w:rsid w:val="001C1522"/>
    <w:rsid w:val="001C2264"/>
    <w:rsid w:val="001C2D99"/>
    <w:rsid w:val="001C3A00"/>
    <w:rsid w:val="001C4078"/>
    <w:rsid w:val="001C477B"/>
    <w:rsid w:val="001C4880"/>
    <w:rsid w:val="001C594E"/>
    <w:rsid w:val="001C5CF9"/>
    <w:rsid w:val="001C6453"/>
    <w:rsid w:val="001C65E3"/>
    <w:rsid w:val="001C684A"/>
    <w:rsid w:val="001C7C0C"/>
    <w:rsid w:val="001C7F3C"/>
    <w:rsid w:val="001D099A"/>
    <w:rsid w:val="001D1274"/>
    <w:rsid w:val="001D1472"/>
    <w:rsid w:val="001D386E"/>
    <w:rsid w:val="001D47C9"/>
    <w:rsid w:val="001D7B41"/>
    <w:rsid w:val="001E1110"/>
    <w:rsid w:val="001E1AE5"/>
    <w:rsid w:val="001E21DA"/>
    <w:rsid w:val="001E259A"/>
    <w:rsid w:val="001E333F"/>
    <w:rsid w:val="001E33BF"/>
    <w:rsid w:val="001E3FA9"/>
    <w:rsid w:val="001E470B"/>
    <w:rsid w:val="001E5FD8"/>
    <w:rsid w:val="001E7F6B"/>
    <w:rsid w:val="001F0555"/>
    <w:rsid w:val="001F0EFA"/>
    <w:rsid w:val="001F25F0"/>
    <w:rsid w:val="001F2C49"/>
    <w:rsid w:val="001F33BE"/>
    <w:rsid w:val="001F3569"/>
    <w:rsid w:val="001F3AE9"/>
    <w:rsid w:val="001F432D"/>
    <w:rsid w:val="001F54F0"/>
    <w:rsid w:val="001F6F53"/>
    <w:rsid w:val="001F732C"/>
    <w:rsid w:val="0020021F"/>
    <w:rsid w:val="00201813"/>
    <w:rsid w:val="00201D29"/>
    <w:rsid w:val="002040CF"/>
    <w:rsid w:val="00204CA9"/>
    <w:rsid w:val="00204F12"/>
    <w:rsid w:val="00207627"/>
    <w:rsid w:val="00207C88"/>
    <w:rsid w:val="00212255"/>
    <w:rsid w:val="00214122"/>
    <w:rsid w:val="00214353"/>
    <w:rsid w:val="00215B8F"/>
    <w:rsid w:val="00216036"/>
    <w:rsid w:val="002160F9"/>
    <w:rsid w:val="0021641A"/>
    <w:rsid w:val="0021792A"/>
    <w:rsid w:val="00217B59"/>
    <w:rsid w:val="002203C6"/>
    <w:rsid w:val="00220D69"/>
    <w:rsid w:val="00221E91"/>
    <w:rsid w:val="0022256E"/>
    <w:rsid w:val="00224A1D"/>
    <w:rsid w:val="002255B9"/>
    <w:rsid w:val="00225930"/>
    <w:rsid w:val="00226194"/>
    <w:rsid w:val="0022652C"/>
    <w:rsid w:val="002273C0"/>
    <w:rsid w:val="00227E70"/>
    <w:rsid w:val="00230A85"/>
    <w:rsid w:val="00230BBC"/>
    <w:rsid w:val="002312B6"/>
    <w:rsid w:val="0023166E"/>
    <w:rsid w:val="002319B5"/>
    <w:rsid w:val="002329AA"/>
    <w:rsid w:val="00234F0F"/>
    <w:rsid w:val="002353E5"/>
    <w:rsid w:val="0023653A"/>
    <w:rsid w:val="002369D7"/>
    <w:rsid w:val="00236C14"/>
    <w:rsid w:val="00237D14"/>
    <w:rsid w:val="00241F8D"/>
    <w:rsid w:val="00242F3C"/>
    <w:rsid w:val="0024595D"/>
    <w:rsid w:val="00245EA1"/>
    <w:rsid w:val="0024689D"/>
    <w:rsid w:val="00247867"/>
    <w:rsid w:val="0025015C"/>
    <w:rsid w:val="002501A7"/>
    <w:rsid w:val="00251A86"/>
    <w:rsid w:val="0025258B"/>
    <w:rsid w:val="00253766"/>
    <w:rsid w:val="00253DDE"/>
    <w:rsid w:val="0025484C"/>
    <w:rsid w:val="00256CE6"/>
    <w:rsid w:val="00256F67"/>
    <w:rsid w:val="00257DBC"/>
    <w:rsid w:val="002617F7"/>
    <w:rsid w:val="0026198B"/>
    <w:rsid w:val="00261A18"/>
    <w:rsid w:val="00262351"/>
    <w:rsid w:val="002639AC"/>
    <w:rsid w:val="002649CE"/>
    <w:rsid w:val="00266ABF"/>
    <w:rsid w:val="00266D5C"/>
    <w:rsid w:val="00267353"/>
    <w:rsid w:val="00267BDF"/>
    <w:rsid w:val="00267C62"/>
    <w:rsid w:val="00270335"/>
    <w:rsid w:val="00270905"/>
    <w:rsid w:val="00270E2C"/>
    <w:rsid w:val="00270E71"/>
    <w:rsid w:val="00273055"/>
    <w:rsid w:val="002744A8"/>
    <w:rsid w:val="00274F28"/>
    <w:rsid w:val="0027535C"/>
    <w:rsid w:val="002755A6"/>
    <w:rsid w:val="00276038"/>
    <w:rsid w:val="002761CA"/>
    <w:rsid w:val="0027632D"/>
    <w:rsid w:val="00276ACA"/>
    <w:rsid w:val="0027773F"/>
    <w:rsid w:val="00277881"/>
    <w:rsid w:val="002804F5"/>
    <w:rsid w:val="00281E48"/>
    <w:rsid w:val="002821EE"/>
    <w:rsid w:val="002822AA"/>
    <w:rsid w:val="0028373F"/>
    <w:rsid w:val="002849F0"/>
    <w:rsid w:val="0028536C"/>
    <w:rsid w:val="00285BA3"/>
    <w:rsid w:val="00285DFD"/>
    <w:rsid w:val="00285F5E"/>
    <w:rsid w:val="00286518"/>
    <w:rsid w:val="00286976"/>
    <w:rsid w:val="00287CB2"/>
    <w:rsid w:val="00290C9F"/>
    <w:rsid w:val="00290D39"/>
    <w:rsid w:val="00291140"/>
    <w:rsid w:val="002913D9"/>
    <w:rsid w:val="0029192F"/>
    <w:rsid w:val="00292407"/>
    <w:rsid w:val="002932CB"/>
    <w:rsid w:val="0029498B"/>
    <w:rsid w:val="002977D7"/>
    <w:rsid w:val="00297D61"/>
    <w:rsid w:val="002A092A"/>
    <w:rsid w:val="002A12AB"/>
    <w:rsid w:val="002A1C36"/>
    <w:rsid w:val="002A210E"/>
    <w:rsid w:val="002A27F4"/>
    <w:rsid w:val="002A3849"/>
    <w:rsid w:val="002A3D27"/>
    <w:rsid w:val="002A6045"/>
    <w:rsid w:val="002A61BB"/>
    <w:rsid w:val="002A6281"/>
    <w:rsid w:val="002A7633"/>
    <w:rsid w:val="002A7892"/>
    <w:rsid w:val="002B0E4F"/>
    <w:rsid w:val="002B1145"/>
    <w:rsid w:val="002B13F1"/>
    <w:rsid w:val="002B1451"/>
    <w:rsid w:val="002B1E56"/>
    <w:rsid w:val="002B3B5A"/>
    <w:rsid w:val="002B592D"/>
    <w:rsid w:val="002B610F"/>
    <w:rsid w:val="002B6B54"/>
    <w:rsid w:val="002B7B88"/>
    <w:rsid w:val="002C0F3E"/>
    <w:rsid w:val="002C145B"/>
    <w:rsid w:val="002C1BFB"/>
    <w:rsid w:val="002C2639"/>
    <w:rsid w:val="002C2DD6"/>
    <w:rsid w:val="002C3A8F"/>
    <w:rsid w:val="002C4707"/>
    <w:rsid w:val="002C4799"/>
    <w:rsid w:val="002C5B17"/>
    <w:rsid w:val="002C6E36"/>
    <w:rsid w:val="002C7410"/>
    <w:rsid w:val="002D0D42"/>
    <w:rsid w:val="002D1D67"/>
    <w:rsid w:val="002D7A3A"/>
    <w:rsid w:val="002D7B66"/>
    <w:rsid w:val="002E03BB"/>
    <w:rsid w:val="002E073C"/>
    <w:rsid w:val="002E086D"/>
    <w:rsid w:val="002E0F2E"/>
    <w:rsid w:val="002E0FBF"/>
    <w:rsid w:val="002E123F"/>
    <w:rsid w:val="002E1268"/>
    <w:rsid w:val="002E1686"/>
    <w:rsid w:val="002E192A"/>
    <w:rsid w:val="002E1D20"/>
    <w:rsid w:val="002E51F2"/>
    <w:rsid w:val="002E58DF"/>
    <w:rsid w:val="002F0B8E"/>
    <w:rsid w:val="002F0C30"/>
    <w:rsid w:val="002F2450"/>
    <w:rsid w:val="002F2E57"/>
    <w:rsid w:val="002F3DC0"/>
    <w:rsid w:val="002F5237"/>
    <w:rsid w:val="002F5621"/>
    <w:rsid w:val="002F6F0F"/>
    <w:rsid w:val="002F72FD"/>
    <w:rsid w:val="002F768E"/>
    <w:rsid w:val="002F7E53"/>
    <w:rsid w:val="00301238"/>
    <w:rsid w:val="0030281F"/>
    <w:rsid w:val="00302E43"/>
    <w:rsid w:val="0030338C"/>
    <w:rsid w:val="00304357"/>
    <w:rsid w:val="00304B82"/>
    <w:rsid w:val="00304EBF"/>
    <w:rsid w:val="00305DB5"/>
    <w:rsid w:val="003060C6"/>
    <w:rsid w:val="00306CF4"/>
    <w:rsid w:val="0030749F"/>
    <w:rsid w:val="003075DA"/>
    <w:rsid w:val="0030795B"/>
    <w:rsid w:val="00307C11"/>
    <w:rsid w:val="00307CC6"/>
    <w:rsid w:val="0031114A"/>
    <w:rsid w:val="00312B28"/>
    <w:rsid w:val="00314B02"/>
    <w:rsid w:val="0031536A"/>
    <w:rsid w:val="003154BE"/>
    <w:rsid w:val="003160A4"/>
    <w:rsid w:val="00316304"/>
    <w:rsid w:val="003205A3"/>
    <w:rsid w:val="00322914"/>
    <w:rsid w:val="00322BB7"/>
    <w:rsid w:val="00322ED8"/>
    <w:rsid w:val="00323AE0"/>
    <w:rsid w:val="00324737"/>
    <w:rsid w:val="0032495C"/>
    <w:rsid w:val="003266BA"/>
    <w:rsid w:val="00326935"/>
    <w:rsid w:val="003274E4"/>
    <w:rsid w:val="003278A7"/>
    <w:rsid w:val="003301DD"/>
    <w:rsid w:val="00330427"/>
    <w:rsid w:val="003309F5"/>
    <w:rsid w:val="003310A3"/>
    <w:rsid w:val="00331A04"/>
    <w:rsid w:val="00331DE4"/>
    <w:rsid w:val="003329F8"/>
    <w:rsid w:val="00332EFD"/>
    <w:rsid w:val="0033345B"/>
    <w:rsid w:val="0033448B"/>
    <w:rsid w:val="00334719"/>
    <w:rsid w:val="0033487E"/>
    <w:rsid w:val="00334B13"/>
    <w:rsid w:val="00336152"/>
    <w:rsid w:val="003367B6"/>
    <w:rsid w:val="00336ABF"/>
    <w:rsid w:val="00336C55"/>
    <w:rsid w:val="0034094F"/>
    <w:rsid w:val="0034429F"/>
    <w:rsid w:val="00344860"/>
    <w:rsid w:val="00346F80"/>
    <w:rsid w:val="0034775F"/>
    <w:rsid w:val="00350679"/>
    <w:rsid w:val="003508E6"/>
    <w:rsid w:val="003518F4"/>
    <w:rsid w:val="00355924"/>
    <w:rsid w:val="00355F59"/>
    <w:rsid w:val="00356695"/>
    <w:rsid w:val="00356F91"/>
    <w:rsid w:val="00357A8E"/>
    <w:rsid w:val="00361A8E"/>
    <w:rsid w:val="00361D60"/>
    <w:rsid w:val="00362637"/>
    <w:rsid w:val="003627BC"/>
    <w:rsid w:val="003627C3"/>
    <w:rsid w:val="00363895"/>
    <w:rsid w:val="00363B4B"/>
    <w:rsid w:val="00364644"/>
    <w:rsid w:val="00364A06"/>
    <w:rsid w:val="00364AC8"/>
    <w:rsid w:val="00365995"/>
    <w:rsid w:val="0036683F"/>
    <w:rsid w:val="00367195"/>
    <w:rsid w:val="0036792D"/>
    <w:rsid w:val="00370525"/>
    <w:rsid w:val="00370713"/>
    <w:rsid w:val="00370DBF"/>
    <w:rsid w:val="00371044"/>
    <w:rsid w:val="003711D7"/>
    <w:rsid w:val="00371526"/>
    <w:rsid w:val="00371944"/>
    <w:rsid w:val="00372722"/>
    <w:rsid w:val="00373CB6"/>
    <w:rsid w:val="0037471E"/>
    <w:rsid w:val="003763A0"/>
    <w:rsid w:val="00376CA9"/>
    <w:rsid w:val="00376FFA"/>
    <w:rsid w:val="00377824"/>
    <w:rsid w:val="00380FC6"/>
    <w:rsid w:val="00381881"/>
    <w:rsid w:val="00382155"/>
    <w:rsid w:val="003821FF"/>
    <w:rsid w:val="003829C0"/>
    <w:rsid w:val="003833D6"/>
    <w:rsid w:val="003846A8"/>
    <w:rsid w:val="003849A3"/>
    <w:rsid w:val="003859AD"/>
    <w:rsid w:val="003866BA"/>
    <w:rsid w:val="003868E8"/>
    <w:rsid w:val="00386AA2"/>
    <w:rsid w:val="00386BE2"/>
    <w:rsid w:val="00386E2A"/>
    <w:rsid w:val="00387FA1"/>
    <w:rsid w:val="00390C06"/>
    <w:rsid w:val="003924C9"/>
    <w:rsid w:val="00392FCE"/>
    <w:rsid w:val="00393ED8"/>
    <w:rsid w:val="00394BE6"/>
    <w:rsid w:val="00394D9D"/>
    <w:rsid w:val="00395343"/>
    <w:rsid w:val="00395B0A"/>
    <w:rsid w:val="003960FD"/>
    <w:rsid w:val="0039679F"/>
    <w:rsid w:val="00396966"/>
    <w:rsid w:val="00397634"/>
    <w:rsid w:val="003979E3"/>
    <w:rsid w:val="00397D41"/>
    <w:rsid w:val="00397FDB"/>
    <w:rsid w:val="003A11C5"/>
    <w:rsid w:val="003A234C"/>
    <w:rsid w:val="003A3F01"/>
    <w:rsid w:val="003A455A"/>
    <w:rsid w:val="003A4B70"/>
    <w:rsid w:val="003A5057"/>
    <w:rsid w:val="003A564B"/>
    <w:rsid w:val="003A61DF"/>
    <w:rsid w:val="003A6742"/>
    <w:rsid w:val="003A6900"/>
    <w:rsid w:val="003B0D78"/>
    <w:rsid w:val="003B0F98"/>
    <w:rsid w:val="003B1137"/>
    <w:rsid w:val="003B30A3"/>
    <w:rsid w:val="003B315E"/>
    <w:rsid w:val="003B38CD"/>
    <w:rsid w:val="003B4007"/>
    <w:rsid w:val="003B5D4F"/>
    <w:rsid w:val="003B6249"/>
    <w:rsid w:val="003B6706"/>
    <w:rsid w:val="003B780C"/>
    <w:rsid w:val="003B7D9F"/>
    <w:rsid w:val="003B7ECB"/>
    <w:rsid w:val="003C0FA0"/>
    <w:rsid w:val="003C10A2"/>
    <w:rsid w:val="003C1BA0"/>
    <w:rsid w:val="003C3628"/>
    <w:rsid w:val="003C4BF3"/>
    <w:rsid w:val="003C51FD"/>
    <w:rsid w:val="003C5336"/>
    <w:rsid w:val="003C5407"/>
    <w:rsid w:val="003C5985"/>
    <w:rsid w:val="003C61DD"/>
    <w:rsid w:val="003C6205"/>
    <w:rsid w:val="003C65BF"/>
    <w:rsid w:val="003C6FDE"/>
    <w:rsid w:val="003C727E"/>
    <w:rsid w:val="003D0934"/>
    <w:rsid w:val="003D0F3E"/>
    <w:rsid w:val="003D13EF"/>
    <w:rsid w:val="003D13F4"/>
    <w:rsid w:val="003D20EF"/>
    <w:rsid w:val="003D21CA"/>
    <w:rsid w:val="003D2288"/>
    <w:rsid w:val="003D45B8"/>
    <w:rsid w:val="003D493B"/>
    <w:rsid w:val="003D4D81"/>
    <w:rsid w:val="003D4E91"/>
    <w:rsid w:val="003D5D39"/>
    <w:rsid w:val="003D65AA"/>
    <w:rsid w:val="003D6684"/>
    <w:rsid w:val="003D6726"/>
    <w:rsid w:val="003D6CF5"/>
    <w:rsid w:val="003E0F19"/>
    <w:rsid w:val="003E18F7"/>
    <w:rsid w:val="003E2747"/>
    <w:rsid w:val="003E35CD"/>
    <w:rsid w:val="003E562C"/>
    <w:rsid w:val="003E5919"/>
    <w:rsid w:val="003F08E0"/>
    <w:rsid w:val="003F0A3D"/>
    <w:rsid w:val="003F0CAE"/>
    <w:rsid w:val="003F11FA"/>
    <w:rsid w:val="003F1655"/>
    <w:rsid w:val="003F1BFD"/>
    <w:rsid w:val="003F24FC"/>
    <w:rsid w:val="003F25E7"/>
    <w:rsid w:val="003F284F"/>
    <w:rsid w:val="003F449C"/>
    <w:rsid w:val="003F6223"/>
    <w:rsid w:val="003F6874"/>
    <w:rsid w:val="003F6A2E"/>
    <w:rsid w:val="003F6B6E"/>
    <w:rsid w:val="003F6DAD"/>
    <w:rsid w:val="003F7B23"/>
    <w:rsid w:val="003F7CB4"/>
    <w:rsid w:val="003F7F2F"/>
    <w:rsid w:val="004003DB"/>
    <w:rsid w:val="00400AF2"/>
    <w:rsid w:val="00401AC1"/>
    <w:rsid w:val="00401F0F"/>
    <w:rsid w:val="004023C7"/>
    <w:rsid w:val="004052C0"/>
    <w:rsid w:val="00405316"/>
    <w:rsid w:val="00405503"/>
    <w:rsid w:val="004058FE"/>
    <w:rsid w:val="004065B2"/>
    <w:rsid w:val="0040757F"/>
    <w:rsid w:val="00410B63"/>
    <w:rsid w:val="00410FB4"/>
    <w:rsid w:val="004112FA"/>
    <w:rsid w:val="00411921"/>
    <w:rsid w:val="0041208F"/>
    <w:rsid w:val="00413CBD"/>
    <w:rsid w:val="0041441A"/>
    <w:rsid w:val="00414894"/>
    <w:rsid w:val="00416142"/>
    <w:rsid w:val="00416680"/>
    <w:rsid w:val="00416E06"/>
    <w:rsid w:val="00417A1B"/>
    <w:rsid w:val="00417DB1"/>
    <w:rsid w:val="00417EFF"/>
    <w:rsid w:val="00420F9D"/>
    <w:rsid w:val="00421F3F"/>
    <w:rsid w:val="00423197"/>
    <w:rsid w:val="00423635"/>
    <w:rsid w:val="00423CA5"/>
    <w:rsid w:val="0042429E"/>
    <w:rsid w:val="0042637D"/>
    <w:rsid w:val="00426391"/>
    <w:rsid w:val="0042698F"/>
    <w:rsid w:val="004275A5"/>
    <w:rsid w:val="004307FA"/>
    <w:rsid w:val="0043123E"/>
    <w:rsid w:val="004323BE"/>
    <w:rsid w:val="004323D5"/>
    <w:rsid w:val="00433C16"/>
    <w:rsid w:val="00433D36"/>
    <w:rsid w:val="004345BC"/>
    <w:rsid w:val="00434953"/>
    <w:rsid w:val="00435BC2"/>
    <w:rsid w:val="00435D58"/>
    <w:rsid w:val="0043636F"/>
    <w:rsid w:val="004367C3"/>
    <w:rsid w:val="00436964"/>
    <w:rsid w:val="00436C5F"/>
    <w:rsid w:val="00436C9F"/>
    <w:rsid w:val="00437AB0"/>
    <w:rsid w:val="00442AF4"/>
    <w:rsid w:val="004449AD"/>
    <w:rsid w:val="004467CF"/>
    <w:rsid w:val="004507F8"/>
    <w:rsid w:val="004509BD"/>
    <w:rsid w:val="004513DA"/>
    <w:rsid w:val="00451BCB"/>
    <w:rsid w:val="004522B6"/>
    <w:rsid w:val="00452772"/>
    <w:rsid w:val="00452960"/>
    <w:rsid w:val="00453438"/>
    <w:rsid w:val="004541CC"/>
    <w:rsid w:val="004545A9"/>
    <w:rsid w:val="00454E45"/>
    <w:rsid w:val="00455C6A"/>
    <w:rsid w:val="0045744D"/>
    <w:rsid w:val="00461C39"/>
    <w:rsid w:val="00463CBD"/>
    <w:rsid w:val="00464270"/>
    <w:rsid w:val="004653DA"/>
    <w:rsid w:val="004654E5"/>
    <w:rsid w:val="004673B1"/>
    <w:rsid w:val="0046754D"/>
    <w:rsid w:val="004705F7"/>
    <w:rsid w:val="004713AE"/>
    <w:rsid w:val="00471751"/>
    <w:rsid w:val="004729B7"/>
    <w:rsid w:val="00473328"/>
    <w:rsid w:val="00475388"/>
    <w:rsid w:val="00475BCD"/>
    <w:rsid w:val="00477759"/>
    <w:rsid w:val="004802CA"/>
    <w:rsid w:val="00480900"/>
    <w:rsid w:val="00480BAB"/>
    <w:rsid w:val="00483CF3"/>
    <w:rsid w:val="00484665"/>
    <w:rsid w:val="00484E9C"/>
    <w:rsid w:val="004850A5"/>
    <w:rsid w:val="00485DAC"/>
    <w:rsid w:val="00485DE0"/>
    <w:rsid w:val="00485E42"/>
    <w:rsid w:val="00485FC5"/>
    <w:rsid w:val="004864FF"/>
    <w:rsid w:val="00486844"/>
    <w:rsid w:val="00486DC9"/>
    <w:rsid w:val="00487A81"/>
    <w:rsid w:val="0049079D"/>
    <w:rsid w:val="00490FFF"/>
    <w:rsid w:val="00492569"/>
    <w:rsid w:val="00494237"/>
    <w:rsid w:val="004948A3"/>
    <w:rsid w:val="00495942"/>
    <w:rsid w:val="00496E9C"/>
    <w:rsid w:val="00496F2B"/>
    <w:rsid w:val="00497573"/>
    <w:rsid w:val="00497E35"/>
    <w:rsid w:val="004A03F9"/>
    <w:rsid w:val="004A2239"/>
    <w:rsid w:val="004A4443"/>
    <w:rsid w:val="004A5F57"/>
    <w:rsid w:val="004A6DA9"/>
    <w:rsid w:val="004A6F82"/>
    <w:rsid w:val="004A7B6C"/>
    <w:rsid w:val="004A7C79"/>
    <w:rsid w:val="004B028D"/>
    <w:rsid w:val="004B0BFC"/>
    <w:rsid w:val="004B1447"/>
    <w:rsid w:val="004B1C54"/>
    <w:rsid w:val="004B33D1"/>
    <w:rsid w:val="004B3456"/>
    <w:rsid w:val="004B34A7"/>
    <w:rsid w:val="004B53AE"/>
    <w:rsid w:val="004B5473"/>
    <w:rsid w:val="004B5D9C"/>
    <w:rsid w:val="004B5DA4"/>
    <w:rsid w:val="004B61A2"/>
    <w:rsid w:val="004B62D4"/>
    <w:rsid w:val="004B669F"/>
    <w:rsid w:val="004B7F17"/>
    <w:rsid w:val="004C0341"/>
    <w:rsid w:val="004C0F1C"/>
    <w:rsid w:val="004C259B"/>
    <w:rsid w:val="004C32A7"/>
    <w:rsid w:val="004C3508"/>
    <w:rsid w:val="004C3C74"/>
    <w:rsid w:val="004C4BFF"/>
    <w:rsid w:val="004C5537"/>
    <w:rsid w:val="004C557B"/>
    <w:rsid w:val="004C5980"/>
    <w:rsid w:val="004C5F23"/>
    <w:rsid w:val="004C6A8A"/>
    <w:rsid w:val="004D072B"/>
    <w:rsid w:val="004D1504"/>
    <w:rsid w:val="004D2720"/>
    <w:rsid w:val="004D32CF"/>
    <w:rsid w:val="004D341C"/>
    <w:rsid w:val="004D78A1"/>
    <w:rsid w:val="004E0A4D"/>
    <w:rsid w:val="004E175C"/>
    <w:rsid w:val="004E1BD6"/>
    <w:rsid w:val="004E1E74"/>
    <w:rsid w:val="004E2715"/>
    <w:rsid w:val="004E2CC9"/>
    <w:rsid w:val="004E3A27"/>
    <w:rsid w:val="004E48F5"/>
    <w:rsid w:val="004E54DF"/>
    <w:rsid w:val="004E5DFF"/>
    <w:rsid w:val="004E5F6A"/>
    <w:rsid w:val="004E6195"/>
    <w:rsid w:val="004E6C3B"/>
    <w:rsid w:val="004E7849"/>
    <w:rsid w:val="004F10B2"/>
    <w:rsid w:val="004F19E8"/>
    <w:rsid w:val="004F1BD6"/>
    <w:rsid w:val="004F222A"/>
    <w:rsid w:val="004F273F"/>
    <w:rsid w:val="004F3050"/>
    <w:rsid w:val="004F463E"/>
    <w:rsid w:val="004F538B"/>
    <w:rsid w:val="004F5522"/>
    <w:rsid w:val="004F5927"/>
    <w:rsid w:val="004F61CE"/>
    <w:rsid w:val="004F6E18"/>
    <w:rsid w:val="004F773E"/>
    <w:rsid w:val="00500876"/>
    <w:rsid w:val="005033BE"/>
    <w:rsid w:val="00505F4B"/>
    <w:rsid w:val="00506713"/>
    <w:rsid w:val="005067B7"/>
    <w:rsid w:val="00506CAC"/>
    <w:rsid w:val="00510CDD"/>
    <w:rsid w:val="00510D27"/>
    <w:rsid w:val="00511353"/>
    <w:rsid w:val="00511A1F"/>
    <w:rsid w:val="00511B91"/>
    <w:rsid w:val="005120EA"/>
    <w:rsid w:val="005122E3"/>
    <w:rsid w:val="00515AD2"/>
    <w:rsid w:val="005172BD"/>
    <w:rsid w:val="00520352"/>
    <w:rsid w:val="00520FED"/>
    <w:rsid w:val="00521393"/>
    <w:rsid w:val="005213A7"/>
    <w:rsid w:val="00521F4F"/>
    <w:rsid w:val="005229F4"/>
    <w:rsid w:val="00522CB7"/>
    <w:rsid w:val="005230F6"/>
    <w:rsid w:val="0052392E"/>
    <w:rsid w:val="00524B29"/>
    <w:rsid w:val="00525538"/>
    <w:rsid w:val="00525CF7"/>
    <w:rsid w:val="005266C6"/>
    <w:rsid w:val="00527519"/>
    <w:rsid w:val="005279B6"/>
    <w:rsid w:val="00532AAB"/>
    <w:rsid w:val="005332C0"/>
    <w:rsid w:val="00536179"/>
    <w:rsid w:val="00536BD7"/>
    <w:rsid w:val="005407B8"/>
    <w:rsid w:val="005432D8"/>
    <w:rsid w:val="00544646"/>
    <w:rsid w:val="00546E0C"/>
    <w:rsid w:val="00547290"/>
    <w:rsid w:val="005473B0"/>
    <w:rsid w:val="00551829"/>
    <w:rsid w:val="00552EA7"/>
    <w:rsid w:val="00552F37"/>
    <w:rsid w:val="00553152"/>
    <w:rsid w:val="005571E6"/>
    <w:rsid w:val="005572B6"/>
    <w:rsid w:val="0055773B"/>
    <w:rsid w:val="005578DC"/>
    <w:rsid w:val="00561197"/>
    <w:rsid w:val="0056178F"/>
    <w:rsid w:val="005622A6"/>
    <w:rsid w:val="005622FB"/>
    <w:rsid w:val="00562D0F"/>
    <w:rsid w:val="00563D6A"/>
    <w:rsid w:val="00563F27"/>
    <w:rsid w:val="005643A6"/>
    <w:rsid w:val="00565154"/>
    <w:rsid w:val="00565C77"/>
    <w:rsid w:val="00565E9D"/>
    <w:rsid w:val="00565FB1"/>
    <w:rsid w:val="0056714A"/>
    <w:rsid w:val="00567985"/>
    <w:rsid w:val="00567A56"/>
    <w:rsid w:val="00567E20"/>
    <w:rsid w:val="005708AD"/>
    <w:rsid w:val="00571938"/>
    <w:rsid w:val="00571F9E"/>
    <w:rsid w:val="005720F0"/>
    <w:rsid w:val="00572684"/>
    <w:rsid w:val="005732BC"/>
    <w:rsid w:val="00573824"/>
    <w:rsid w:val="00573C42"/>
    <w:rsid w:val="0057455B"/>
    <w:rsid w:val="00574867"/>
    <w:rsid w:val="00576211"/>
    <w:rsid w:val="0057640A"/>
    <w:rsid w:val="00577604"/>
    <w:rsid w:val="00580547"/>
    <w:rsid w:val="0058213A"/>
    <w:rsid w:val="00582C9D"/>
    <w:rsid w:val="005845FF"/>
    <w:rsid w:val="00584A25"/>
    <w:rsid w:val="00585193"/>
    <w:rsid w:val="00586006"/>
    <w:rsid w:val="0058648F"/>
    <w:rsid w:val="00586EDA"/>
    <w:rsid w:val="00591B40"/>
    <w:rsid w:val="00592230"/>
    <w:rsid w:val="00592432"/>
    <w:rsid w:val="00593C45"/>
    <w:rsid w:val="0059666C"/>
    <w:rsid w:val="00596793"/>
    <w:rsid w:val="0059679A"/>
    <w:rsid w:val="00596D58"/>
    <w:rsid w:val="0059701E"/>
    <w:rsid w:val="0059707D"/>
    <w:rsid w:val="00597FF7"/>
    <w:rsid w:val="005A060A"/>
    <w:rsid w:val="005A0724"/>
    <w:rsid w:val="005A0A7B"/>
    <w:rsid w:val="005A1124"/>
    <w:rsid w:val="005A15FC"/>
    <w:rsid w:val="005A2548"/>
    <w:rsid w:val="005A34EA"/>
    <w:rsid w:val="005A4C7E"/>
    <w:rsid w:val="005A6C79"/>
    <w:rsid w:val="005A7D85"/>
    <w:rsid w:val="005A7FB2"/>
    <w:rsid w:val="005B08B6"/>
    <w:rsid w:val="005B2354"/>
    <w:rsid w:val="005B3A78"/>
    <w:rsid w:val="005B6AFE"/>
    <w:rsid w:val="005B7237"/>
    <w:rsid w:val="005C1C98"/>
    <w:rsid w:val="005C1DFE"/>
    <w:rsid w:val="005C2250"/>
    <w:rsid w:val="005C258C"/>
    <w:rsid w:val="005C2D01"/>
    <w:rsid w:val="005C3A1A"/>
    <w:rsid w:val="005C408A"/>
    <w:rsid w:val="005C50AF"/>
    <w:rsid w:val="005C578E"/>
    <w:rsid w:val="005C6444"/>
    <w:rsid w:val="005C64AE"/>
    <w:rsid w:val="005D0A35"/>
    <w:rsid w:val="005D0C87"/>
    <w:rsid w:val="005D0E4A"/>
    <w:rsid w:val="005D21F0"/>
    <w:rsid w:val="005D31DB"/>
    <w:rsid w:val="005D3FE8"/>
    <w:rsid w:val="005D472A"/>
    <w:rsid w:val="005D4BD4"/>
    <w:rsid w:val="005D51B3"/>
    <w:rsid w:val="005D59A3"/>
    <w:rsid w:val="005E0A51"/>
    <w:rsid w:val="005E0CCC"/>
    <w:rsid w:val="005E1E90"/>
    <w:rsid w:val="005E1FC5"/>
    <w:rsid w:val="005E20DE"/>
    <w:rsid w:val="005E2AD6"/>
    <w:rsid w:val="005E3049"/>
    <w:rsid w:val="005E478A"/>
    <w:rsid w:val="005E5B7F"/>
    <w:rsid w:val="005E712C"/>
    <w:rsid w:val="005F03B0"/>
    <w:rsid w:val="005F0BD8"/>
    <w:rsid w:val="005F0FD0"/>
    <w:rsid w:val="005F1118"/>
    <w:rsid w:val="005F1F08"/>
    <w:rsid w:val="005F2EFD"/>
    <w:rsid w:val="005F3BE8"/>
    <w:rsid w:val="005F43EF"/>
    <w:rsid w:val="005F492D"/>
    <w:rsid w:val="005F5F92"/>
    <w:rsid w:val="005F628A"/>
    <w:rsid w:val="005F72B5"/>
    <w:rsid w:val="005F74BD"/>
    <w:rsid w:val="005F75C2"/>
    <w:rsid w:val="005F7E9E"/>
    <w:rsid w:val="006000D6"/>
    <w:rsid w:val="006006AC"/>
    <w:rsid w:val="006011EC"/>
    <w:rsid w:val="00602525"/>
    <w:rsid w:val="00602AA9"/>
    <w:rsid w:val="006030A3"/>
    <w:rsid w:val="00603753"/>
    <w:rsid w:val="00603795"/>
    <w:rsid w:val="00603ED1"/>
    <w:rsid w:val="00604402"/>
    <w:rsid w:val="00606EF5"/>
    <w:rsid w:val="006110CC"/>
    <w:rsid w:val="006114D5"/>
    <w:rsid w:val="006121BB"/>
    <w:rsid w:val="00612F5F"/>
    <w:rsid w:val="00612FF6"/>
    <w:rsid w:val="00613D7B"/>
    <w:rsid w:val="00614490"/>
    <w:rsid w:val="00614D36"/>
    <w:rsid w:val="00614EDA"/>
    <w:rsid w:val="0061508C"/>
    <w:rsid w:val="00615971"/>
    <w:rsid w:val="00615E82"/>
    <w:rsid w:val="0061687F"/>
    <w:rsid w:val="00617FDE"/>
    <w:rsid w:val="00620669"/>
    <w:rsid w:val="006212CB"/>
    <w:rsid w:val="006216C5"/>
    <w:rsid w:val="0062202C"/>
    <w:rsid w:val="0062242F"/>
    <w:rsid w:val="00622E7A"/>
    <w:rsid w:val="00623ADF"/>
    <w:rsid w:val="0062457C"/>
    <w:rsid w:val="006258D7"/>
    <w:rsid w:val="006259D4"/>
    <w:rsid w:val="00625A13"/>
    <w:rsid w:val="006262C5"/>
    <w:rsid w:val="00626D3C"/>
    <w:rsid w:val="00627861"/>
    <w:rsid w:val="00627DDB"/>
    <w:rsid w:val="006309E3"/>
    <w:rsid w:val="006314AB"/>
    <w:rsid w:val="006327B8"/>
    <w:rsid w:val="00632864"/>
    <w:rsid w:val="00632E62"/>
    <w:rsid w:val="0063357B"/>
    <w:rsid w:val="006345D0"/>
    <w:rsid w:val="00634B43"/>
    <w:rsid w:val="006374C0"/>
    <w:rsid w:val="00637FFD"/>
    <w:rsid w:val="00640900"/>
    <w:rsid w:val="006414A1"/>
    <w:rsid w:val="00641925"/>
    <w:rsid w:val="00642EFC"/>
    <w:rsid w:val="00643506"/>
    <w:rsid w:val="006438F9"/>
    <w:rsid w:val="006444E2"/>
    <w:rsid w:val="006449DA"/>
    <w:rsid w:val="00646720"/>
    <w:rsid w:val="006468B8"/>
    <w:rsid w:val="006469A5"/>
    <w:rsid w:val="006469EB"/>
    <w:rsid w:val="00647437"/>
    <w:rsid w:val="00647F31"/>
    <w:rsid w:val="006510AC"/>
    <w:rsid w:val="00651451"/>
    <w:rsid w:val="00651DA8"/>
    <w:rsid w:val="00651E8D"/>
    <w:rsid w:val="00652F3D"/>
    <w:rsid w:val="006542A2"/>
    <w:rsid w:val="00655E32"/>
    <w:rsid w:val="00656822"/>
    <w:rsid w:val="006605BE"/>
    <w:rsid w:val="00660930"/>
    <w:rsid w:val="00660C82"/>
    <w:rsid w:val="0066237A"/>
    <w:rsid w:val="006623E6"/>
    <w:rsid w:val="00664276"/>
    <w:rsid w:val="006642D6"/>
    <w:rsid w:val="00664364"/>
    <w:rsid w:val="00666739"/>
    <w:rsid w:val="0066788A"/>
    <w:rsid w:val="00667922"/>
    <w:rsid w:val="00670948"/>
    <w:rsid w:val="0067098F"/>
    <w:rsid w:val="006711E2"/>
    <w:rsid w:val="006714CA"/>
    <w:rsid w:val="00672291"/>
    <w:rsid w:val="0067291E"/>
    <w:rsid w:val="0067312C"/>
    <w:rsid w:val="00673E5C"/>
    <w:rsid w:val="00674307"/>
    <w:rsid w:val="00674437"/>
    <w:rsid w:val="00674538"/>
    <w:rsid w:val="00674FF5"/>
    <w:rsid w:val="0067515D"/>
    <w:rsid w:val="00676230"/>
    <w:rsid w:val="00676B14"/>
    <w:rsid w:val="00676C81"/>
    <w:rsid w:val="00677190"/>
    <w:rsid w:val="0067786B"/>
    <w:rsid w:val="00677DC1"/>
    <w:rsid w:val="00680AFE"/>
    <w:rsid w:val="00680CE7"/>
    <w:rsid w:val="006868EE"/>
    <w:rsid w:val="00690C63"/>
    <w:rsid w:val="00690FF6"/>
    <w:rsid w:val="0069113C"/>
    <w:rsid w:val="006912E5"/>
    <w:rsid w:val="00691B38"/>
    <w:rsid w:val="00692738"/>
    <w:rsid w:val="006928FC"/>
    <w:rsid w:val="00692B43"/>
    <w:rsid w:val="00693902"/>
    <w:rsid w:val="00693F4D"/>
    <w:rsid w:val="00694515"/>
    <w:rsid w:val="00694D91"/>
    <w:rsid w:val="0069575D"/>
    <w:rsid w:val="00696E35"/>
    <w:rsid w:val="006A006E"/>
    <w:rsid w:val="006A28E5"/>
    <w:rsid w:val="006A296F"/>
    <w:rsid w:val="006A2EAE"/>
    <w:rsid w:val="006A2EE5"/>
    <w:rsid w:val="006A5C2C"/>
    <w:rsid w:val="006A5FED"/>
    <w:rsid w:val="006A6309"/>
    <w:rsid w:val="006A6E60"/>
    <w:rsid w:val="006A79EE"/>
    <w:rsid w:val="006A7CE2"/>
    <w:rsid w:val="006A7F11"/>
    <w:rsid w:val="006B012A"/>
    <w:rsid w:val="006B2C2E"/>
    <w:rsid w:val="006B34FE"/>
    <w:rsid w:val="006B3B4C"/>
    <w:rsid w:val="006B3D51"/>
    <w:rsid w:val="006B4B1B"/>
    <w:rsid w:val="006B5581"/>
    <w:rsid w:val="006B6014"/>
    <w:rsid w:val="006B6C0B"/>
    <w:rsid w:val="006B7BD3"/>
    <w:rsid w:val="006C0595"/>
    <w:rsid w:val="006C0A6A"/>
    <w:rsid w:val="006C301D"/>
    <w:rsid w:val="006C356E"/>
    <w:rsid w:val="006C3E29"/>
    <w:rsid w:val="006C4BD5"/>
    <w:rsid w:val="006C536E"/>
    <w:rsid w:val="006C62B2"/>
    <w:rsid w:val="006C6983"/>
    <w:rsid w:val="006C73DF"/>
    <w:rsid w:val="006C740F"/>
    <w:rsid w:val="006C788B"/>
    <w:rsid w:val="006C7FB8"/>
    <w:rsid w:val="006D192B"/>
    <w:rsid w:val="006D22D9"/>
    <w:rsid w:val="006D240A"/>
    <w:rsid w:val="006D27CC"/>
    <w:rsid w:val="006D2BEB"/>
    <w:rsid w:val="006D3BA7"/>
    <w:rsid w:val="006D4348"/>
    <w:rsid w:val="006D486B"/>
    <w:rsid w:val="006D4B01"/>
    <w:rsid w:val="006D6513"/>
    <w:rsid w:val="006E14FA"/>
    <w:rsid w:val="006E1DDF"/>
    <w:rsid w:val="006E2AEE"/>
    <w:rsid w:val="006E2F37"/>
    <w:rsid w:val="006E3DB6"/>
    <w:rsid w:val="006E57B9"/>
    <w:rsid w:val="006E5952"/>
    <w:rsid w:val="006E755B"/>
    <w:rsid w:val="006E7D8B"/>
    <w:rsid w:val="006F0252"/>
    <w:rsid w:val="006F0964"/>
    <w:rsid w:val="006F0C65"/>
    <w:rsid w:val="006F1CD0"/>
    <w:rsid w:val="006F2E41"/>
    <w:rsid w:val="006F3970"/>
    <w:rsid w:val="006F6324"/>
    <w:rsid w:val="006F7351"/>
    <w:rsid w:val="006F75A2"/>
    <w:rsid w:val="006F75E0"/>
    <w:rsid w:val="006F7FF0"/>
    <w:rsid w:val="00700AD3"/>
    <w:rsid w:val="00700B3B"/>
    <w:rsid w:val="00700FE7"/>
    <w:rsid w:val="007016A7"/>
    <w:rsid w:val="00701EE9"/>
    <w:rsid w:val="00703081"/>
    <w:rsid w:val="00703D9E"/>
    <w:rsid w:val="0070445D"/>
    <w:rsid w:val="00705084"/>
    <w:rsid w:val="00705A5B"/>
    <w:rsid w:val="00705F8C"/>
    <w:rsid w:val="0070606D"/>
    <w:rsid w:val="007070AE"/>
    <w:rsid w:val="00707479"/>
    <w:rsid w:val="00710806"/>
    <w:rsid w:val="00712180"/>
    <w:rsid w:val="00712863"/>
    <w:rsid w:val="00712CC9"/>
    <w:rsid w:val="00713297"/>
    <w:rsid w:val="00713B93"/>
    <w:rsid w:val="00715279"/>
    <w:rsid w:val="00715878"/>
    <w:rsid w:val="00715F00"/>
    <w:rsid w:val="00716070"/>
    <w:rsid w:val="007162DE"/>
    <w:rsid w:val="00716E07"/>
    <w:rsid w:val="007171C3"/>
    <w:rsid w:val="00717BC3"/>
    <w:rsid w:val="00717BDC"/>
    <w:rsid w:val="007205CC"/>
    <w:rsid w:val="00720876"/>
    <w:rsid w:val="00721A25"/>
    <w:rsid w:val="007238EC"/>
    <w:rsid w:val="00726687"/>
    <w:rsid w:val="0072683C"/>
    <w:rsid w:val="00727008"/>
    <w:rsid w:val="00727258"/>
    <w:rsid w:val="00730674"/>
    <w:rsid w:val="0073091C"/>
    <w:rsid w:val="00731912"/>
    <w:rsid w:val="00731B79"/>
    <w:rsid w:val="00732778"/>
    <w:rsid w:val="00732CA6"/>
    <w:rsid w:val="007341F9"/>
    <w:rsid w:val="00734736"/>
    <w:rsid w:val="007360A3"/>
    <w:rsid w:val="0073629F"/>
    <w:rsid w:val="0073638B"/>
    <w:rsid w:val="00736747"/>
    <w:rsid w:val="00737475"/>
    <w:rsid w:val="00737C4F"/>
    <w:rsid w:val="00737D11"/>
    <w:rsid w:val="00741313"/>
    <w:rsid w:val="00741A3C"/>
    <w:rsid w:val="00741B86"/>
    <w:rsid w:val="00743E99"/>
    <w:rsid w:val="0074465D"/>
    <w:rsid w:val="00745310"/>
    <w:rsid w:val="00745524"/>
    <w:rsid w:val="0074708F"/>
    <w:rsid w:val="007479C9"/>
    <w:rsid w:val="00750A7C"/>
    <w:rsid w:val="00751B48"/>
    <w:rsid w:val="007523D9"/>
    <w:rsid w:val="00752D88"/>
    <w:rsid w:val="00754FE3"/>
    <w:rsid w:val="00755953"/>
    <w:rsid w:val="00755E80"/>
    <w:rsid w:val="007562E1"/>
    <w:rsid w:val="007569FF"/>
    <w:rsid w:val="00756B76"/>
    <w:rsid w:val="00757068"/>
    <w:rsid w:val="0076038D"/>
    <w:rsid w:val="00762E5D"/>
    <w:rsid w:val="00762EB5"/>
    <w:rsid w:val="00763E07"/>
    <w:rsid w:val="00765794"/>
    <w:rsid w:val="00766C59"/>
    <w:rsid w:val="00767560"/>
    <w:rsid w:val="00767DEF"/>
    <w:rsid w:val="00767EE3"/>
    <w:rsid w:val="007700E5"/>
    <w:rsid w:val="00770308"/>
    <w:rsid w:val="00770EE3"/>
    <w:rsid w:val="00771732"/>
    <w:rsid w:val="00773F69"/>
    <w:rsid w:val="00774A40"/>
    <w:rsid w:val="00774ACD"/>
    <w:rsid w:val="00775539"/>
    <w:rsid w:val="00775A5C"/>
    <w:rsid w:val="0077637B"/>
    <w:rsid w:val="00776668"/>
    <w:rsid w:val="007766D8"/>
    <w:rsid w:val="00776ECE"/>
    <w:rsid w:val="007803F1"/>
    <w:rsid w:val="00781626"/>
    <w:rsid w:val="00781757"/>
    <w:rsid w:val="007823D9"/>
    <w:rsid w:val="00783DE5"/>
    <w:rsid w:val="00784A59"/>
    <w:rsid w:val="00785512"/>
    <w:rsid w:val="00786CBC"/>
    <w:rsid w:val="007900C0"/>
    <w:rsid w:val="0079043F"/>
    <w:rsid w:val="00791BF4"/>
    <w:rsid w:val="00792535"/>
    <w:rsid w:val="00794BB4"/>
    <w:rsid w:val="00794D1F"/>
    <w:rsid w:val="007950E9"/>
    <w:rsid w:val="00795376"/>
    <w:rsid w:val="00795616"/>
    <w:rsid w:val="0079785C"/>
    <w:rsid w:val="007A0C70"/>
    <w:rsid w:val="007A1228"/>
    <w:rsid w:val="007A15A9"/>
    <w:rsid w:val="007A27DC"/>
    <w:rsid w:val="007A35B4"/>
    <w:rsid w:val="007A43AF"/>
    <w:rsid w:val="007A4CCF"/>
    <w:rsid w:val="007A4FBE"/>
    <w:rsid w:val="007A5447"/>
    <w:rsid w:val="007A556F"/>
    <w:rsid w:val="007A5C98"/>
    <w:rsid w:val="007A6165"/>
    <w:rsid w:val="007A69FC"/>
    <w:rsid w:val="007A7031"/>
    <w:rsid w:val="007A77CE"/>
    <w:rsid w:val="007B00ED"/>
    <w:rsid w:val="007B0CBE"/>
    <w:rsid w:val="007B18B9"/>
    <w:rsid w:val="007B1D9F"/>
    <w:rsid w:val="007B2496"/>
    <w:rsid w:val="007B4134"/>
    <w:rsid w:val="007B50DF"/>
    <w:rsid w:val="007B53A6"/>
    <w:rsid w:val="007B5B37"/>
    <w:rsid w:val="007B6523"/>
    <w:rsid w:val="007B71DA"/>
    <w:rsid w:val="007B7E24"/>
    <w:rsid w:val="007C05C5"/>
    <w:rsid w:val="007C0D25"/>
    <w:rsid w:val="007C0E77"/>
    <w:rsid w:val="007C0EB4"/>
    <w:rsid w:val="007C12C2"/>
    <w:rsid w:val="007C1B95"/>
    <w:rsid w:val="007C3EC3"/>
    <w:rsid w:val="007C41DE"/>
    <w:rsid w:val="007C44C3"/>
    <w:rsid w:val="007C7A06"/>
    <w:rsid w:val="007D0015"/>
    <w:rsid w:val="007D07D0"/>
    <w:rsid w:val="007D0AF8"/>
    <w:rsid w:val="007D1594"/>
    <w:rsid w:val="007D2654"/>
    <w:rsid w:val="007D2EFD"/>
    <w:rsid w:val="007D2F53"/>
    <w:rsid w:val="007D3294"/>
    <w:rsid w:val="007D39F1"/>
    <w:rsid w:val="007D644B"/>
    <w:rsid w:val="007E2552"/>
    <w:rsid w:val="007E2B74"/>
    <w:rsid w:val="007E2EC1"/>
    <w:rsid w:val="007E3860"/>
    <w:rsid w:val="007E48E8"/>
    <w:rsid w:val="007E4B9B"/>
    <w:rsid w:val="007E5A5B"/>
    <w:rsid w:val="007E6893"/>
    <w:rsid w:val="007E6FC6"/>
    <w:rsid w:val="007F48CD"/>
    <w:rsid w:val="007F5F16"/>
    <w:rsid w:val="007F7C42"/>
    <w:rsid w:val="00802835"/>
    <w:rsid w:val="0080292E"/>
    <w:rsid w:val="00803BD6"/>
    <w:rsid w:val="00804157"/>
    <w:rsid w:val="00805851"/>
    <w:rsid w:val="00806841"/>
    <w:rsid w:val="008074FC"/>
    <w:rsid w:val="008119CC"/>
    <w:rsid w:val="00812A68"/>
    <w:rsid w:val="00812AED"/>
    <w:rsid w:val="00812B23"/>
    <w:rsid w:val="00812CF9"/>
    <w:rsid w:val="0081397E"/>
    <w:rsid w:val="00814B3E"/>
    <w:rsid w:val="00814F5A"/>
    <w:rsid w:val="00815521"/>
    <w:rsid w:val="00816A38"/>
    <w:rsid w:val="00817F6C"/>
    <w:rsid w:val="00821425"/>
    <w:rsid w:val="0082163F"/>
    <w:rsid w:val="00823454"/>
    <w:rsid w:val="00824660"/>
    <w:rsid w:val="00825BC5"/>
    <w:rsid w:val="00826749"/>
    <w:rsid w:val="008267EE"/>
    <w:rsid w:val="00826829"/>
    <w:rsid w:val="00827278"/>
    <w:rsid w:val="0082733C"/>
    <w:rsid w:val="0082751F"/>
    <w:rsid w:val="008301DA"/>
    <w:rsid w:val="00830263"/>
    <w:rsid w:val="00832A0A"/>
    <w:rsid w:val="008344A1"/>
    <w:rsid w:val="0083457B"/>
    <w:rsid w:val="008352FA"/>
    <w:rsid w:val="00835E48"/>
    <w:rsid w:val="008378FE"/>
    <w:rsid w:val="00837CC6"/>
    <w:rsid w:val="00837F1E"/>
    <w:rsid w:val="00841417"/>
    <w:rsid w:val="00841553"/>
    <w:rsid w:val="00842BCC"/>
    <w:rsid w:val="0084399F"/>
    <w:rsid w:val="00843EA9"/>
    <w:rsid w:val="008446E1"/>
    <w:rsid w:val="00845BE3"/>
    <w:rsid w:val="00846708"/>
    <w:rsid w:val="00846F05"/>
    <w:rsid w:val="00847270"/>
    <w:rsid w:val="00847DCE"/>
    <w:rsid w:val="008513DE"/>
    <w:rsid w:val="00851B9C"/>
    <w:rsid w:val="00851F9B"/>
    <w:rsid w:val="008525E5"/>
    <w:rsid w:val="008548A8"/>
    <w:rsid w:val="00854A48"/>
    <w:rsid w:val="00854D36"/>
    <w:rsid w:val="00856895"/>
    <w:rsid w:val="0085711B"/>
    <w:rsid w:val="00857A35"/>
    <w:rsid w:val="00857D5C"/>
    <w:rsid w:val="008600FD"/>
    <w:rsid w:val="00861380"/>
    <w:rsid w:val="0086379B"/>
    <w:rsid w:val="00863833"/>
    <w:rsid w:val="00863C6B"/>
    <w:rsid w:val="00864C11"/>
    <w:rsid w:val="008650E3"/>
    <w:rsid w:val="008659E9"/>
    <w:rsid w:val="0086731D"/>
    <w:rsid w:val="008719DD"/>
    <w:rsid w:val="008750A5"/>
    <w:rsid w:val="00875308"/>
    <w:rsid w:val="00875452"/>
    <w:rsid w:val="00876556"/>
    <w:rsid w:val="00882DC4"/>
    <w:rsid w:val="00884040"/>
    <w:rsid w:val="00884375"/>
    <w:rsid w:val="00884BE0"/>
    <w:rsid w:val="008850F6"/>
    <w:rsid w:val="00885D5B"/>
    <w:rsid w:val="00886B23"/>
    <w:rsid w:val="00886FFB"/>
    <w:rsid w:val="00890B41"/>
    <w:rsid w:val="00891443"/>
    <w:rsid w:val="0089382D"/>
    <w:rsid w:val="00893FAC"/>
    <w:rsid w:val="00894528"/>
    <w:rsid w:val="008946CF"/>
    <w:rsid w:val="00894E1E"/>
    <w:rsid w:val="0089505E"/>
    <w:rsid w:val="00895D2C"/>
    <w:rsid w:val="00895D75"/>
    <w:rsid w:val="00897A7F"/>
    <w:rsid w:val="00897BBA"/>
    <w:rsid w:val="008A057A"/>
    <w:rsid w:val="008A0B6F"/>
    <w:rsid w:val="008A0D05"/>
    <w:rsid w:val="008A10AB"/>
    <w:rsid w:val="008A170A"/>
    <w:rsid w:val="008A1736"/>
    <w:rsid w:val="008A1F6B"/>
    <w:rsid w:val="008A2942"/>
    <w:rsid w:val="008A3B8C"/>
    <w:rsid w:val="008A6813"/>
    <w:rsid w:val="008B0800"/>
    <w:rsid w:val="008B24EE"/>
    <w:rsid w:val="008B4A14"/>
    <w:rsid w:val="008B4F52"/>
    <w:rsid w:val="008B72CF"/>
    <w:rsid w:val="008B7330"/>
    <w:rsid w:val="008C01C3"/>
    <w:rsid w:val="008C030D"/>
    <w:rsid w:val="008C0FAC"/>
    <w:rsid w:val="008C154A"/>
    <w:rsid w:val="008C19DF"/>
    <w:rsid w:val="008C1B75"/>
    <w:rsid w:val="008C26AA"/>
    <w:rsid w:val="008C3821"/>
    <w:rsid w:val="008C4159"/>
    <w:rsid w:val="008C4AC9"/>
    <w:rsid w:val="008C68B1"/>
    <w:rsid w:val="008D0464"/>
    <w:rsid w:val="008D0506"/>
    <w:rsid w:val="008D096F"/>
    <w:rsid w:val="008D1146"/>
    <w:rsid w:val="008D1A82"/>
    <w:rsid w:val="008D1A9E"/>
    <w:rsid w:val="008D3907"/>
    <w:rsid w:val="008D3D10"/>
    <w:rsid w:val="008D47B6"/>
    <w:rsid w:val="008D51EF"/>
    <w:rsid w:val="008D6448"/>
    <w:rsid w:val="008D6943"/>
    <w:rsid w:val="008E1114"/>
    <w:rsid w:val="008E157C"/>
    <w:rsid w:val="008E1B4D"/>
    <w:rsid w:val="008E2C4A"/>
    <w:rsid w:val="008E2DBB"/>
    <w:rsid w:val="008E37A7"/>
    <w:rsid w:val="008E3F5C"/>
    <w:rsid w:val="008E4360"/>
    <w:rsid w:val="008E6174"/>
    <w:rsid w:val="008E62DE"/>
    <w:rsid w:val="008E695F"/>
    <w:rsid w:val="008E6BCE"/>
    <w:rsid w:val="008F02C9"/>
    <w:rsid w:val="008F047D"/>
    <w:rsid w:val="008F1709"/>
    <w:rsid w:val="008F1A77"/>
    <w:rsid w:val="008F36B4"/>
    <w:rsid w:val="008F3706"/>
    <w:rsid w:val="008F5A90"/>
    <w:rsid w:val="008F5CD3"/>
    <w:rsid w:val="008F5FBE"/>
    <w:rsid w:val="008F6879"/>
    <w:rsid w:val="008F726D"/>
    <w:rsid w:val="008F76C9"/>
    <w:rsid w:val="008F7A41"/>
    <w:rsid w:val="0090008B"/>
    <w:rsid w:val="0090164C"/>
    <w:rsid w:val="009017FE"/>
    <w:rsid w:val="00902374"/>
    <w:rsid w:val="00902B39"/>
    <w:rsid w:val="00903103"/>
    <w:rsid w:val="00903629"/>
    <w:rsid w:val="00903C51"/>
    <w:rsid w:val="00903F30"/>
    <w:rsid w:val="00904026"/>
    <w:rsid w:val="009040A0"/>
    <w:rsid w:val="00904405"/>
    <w:rsid w:val="009056BD"/>
    <w:rsid w:val="0090595D"/>
    <w:rsid w:val="00905CA2"/>
    <w:rsid w:val="00906312"/>
    <w:rsid w:val="00906BD4"/>
    <w:rsid w:val="00906C5C"/>
    <w:rsid w:val="00907E8E"/>
    <w:rsid w:val="009103B8"/>
    <w:rsid w:val="00910448"/>
    <w:rsid w:val="009104A7"/>
    <w:rsid w:val="00910D39"/>
    <w:rsid w:val="00913521"/>
    <w:rsid w:val="00913603"/>
    <w:rsid w:val="009137E4"/>
    <w:rsid w:val="0091472A"/>
    <w:rsid w:val="009147BF"/>
    <w:rsid w:val="009155D1"/>
    <w:rsid w:val="00915B94"/>
    <w:rsid w:val="00915EBB"/>
    <w:rsid w:val="0091660A"/>
    <w:rsid w:val="00917298"/>
    <w:rsid w:val="00920901"/>
    <w:rsid w:val="00921884"/>
    <w:rsid w:val="00921A63"/>
    <w:rsid w:val="00921A72"/>
    <w:rsid w:val="0092222B"/>
    <w:rsid w:val="00922587"/>
    <w:rsid w:val="009243D0"/>
    <w:rsid w:val="00924990"/>
    <w:rsid w:val="009263B2"/>
    <w:rsid w:val="009278FE"/>
    <w:rsid w:val="00930B5F"/>
    <w:rsid w:val="0093131D"/>
    <w:rsid w:val="0093165A"/>
    <w:rsid w:val="00932AFF"/>
    <w:rsid w:val="009330CA"/>
    <w:rsid w:val="00933AB3"/>
    <w:rsid w:val="00933E6E"/>
    <w:rsid w:val="00933FBA"/>
    <w:rsid w:val="009340B5"/>
    <w:rsid w:val="00934669"/>
    <w:rsid w:val="0093485D"/>
    <w:rsid w:val="00934FDF"/>
    <w:rsid w:val="00935C85"/>
    <w:rsid w:val="0093621D"/>
    <w:rsid w:val="0093686B"/>
    <w:rsid w:val="009368DC"/>
    <w:rsid w:val="00936917"/>
    <w:rsid w:val="0093780A"/>
    <w:rsid w:val="00937DAC"/>
    <w:rsid w:val="009404E1"/>
    <w:rsid w:val="00940697"/>
    <w:rsid w:val="00942432"/>
    <w:rsid w:val="00943D3A"/>
    <w:rsid w:val="009455A1"/>
    <w:rsid w:val="0094579C"/>
    <w:rsid w:val="0094752D"/>
    <w:rsid w:val="009477D8"/>
    <w:rsid w:val="0095023C"/>
    <w:rsid w:val="009508EC"/>
    <w:rsid w:val="009521D0"/>
    <w:rsid w:val="0095270F"/>
    <w:rsid w:val="009532F8"/>
    <w:rsid w:val="00953BD9"/>
    <w:rsid w:val="00953C9A"/>
    <w:rsid w:val="00954EC0"/>
    <w:rsid w:val="009561B1"/>
    <w:rsid w:val="009570FC"/>
    <w:rsid w:val="00962361"/>
    <w:rsid w:val="00963634"/>
    <w:rsid w:val="00963790"/>
    <w:rsid w:val="00964918"/>
    <w:rsid w:val="00966708"/>
    <w:rsid w:val="00970005"/>
    <w:rsid w:val="00970392"/>
    <w:rsid w:val="009727F7"/>
    <w:rsid w:val="00973C6C"/>
    <w:rsid w:val="00973D73"/>
    <w:rsid w:val="00974891"/>
    <w:rsid w:val="00974945"/>
    <w:rsid w:val="00974BDA"/>
    <w:rsid w:val="009771A1"/>
    <w:rsid w:val="00977F20"/>
    <w:rsid w:val="00980219"/>
    <w:rsid w:val="00980237"/>
    <w:rsid w:val="0098053C"/>
    <w:rsid w:val="009812FA"/>
    <w:rsid w:val="00981BB5"/>
    <w:rsid w:val="00981E7B"/>
    <w:rsid w:val="00982107"/>
    <w:rsid w:val="0098246E"/>
    <w:rsid w:val="009826FB"/>
    <w:rsid w:val="0098421C"/>
    <w:rsid w:val="00985B06"/>
    <w:rsid w:val="009868EB"/>
    <w:rsid w:val="00987A9B"/>
    <w:rsid w:val="009904F3"/>
    <w:rsid w:val="009926F0"/>
    <w:rsid w:val="009935FB"/>
    <w:rsid w:val="00993C29"/>
    <w:rsid w:val="00995A7B"/>
    <w:rsid w:val="00995AC6"/>
    <w:rsid w:val="00995DA1"/>
    <w:rsid w:val="009967E8"/>
    <w:rsid w:val="009975C6"/>
    <w:rsid w:val="00997E57"/>
    <w:rsid w:val="009A0059"/>
    <w:rsid w:val="009A0140"/>
    <w:rsid w:val="009A147C"/>
    <w:rsid w:val="009A14EB"/>
    <w:rsid w:val="009A5E40"/>
    <w:rsid w:val="009A5EFB"/>
    <w:rsid w:val="009A65BB"/>
    <w:rsid w:val="009A6ECF"/>
    <w:rsid w:val="009A741D"/>
    <w:rsid w:val="009A7774"/>
    <w:rsid w:val="009B2CF8"/>
    <w:rsid w:val="009B3235"/>
    <w:rsid w:val="009B45C0"/>
    <w:rsid w:val="009B502C"/>
    <w:rsid w:val="009B686B"/>
    <w:rsid w:val="009B729E"/>
    <w:rsid w:val="009B7AEB"/>
    <w:rsid w:val="009C1C91"/>
    <w:rsid w:val="009C2EAC"/>
    <w:rsid w:val="009C2EB9"/>
    <w:rsid w:val="009C30D2"/>
    <w:rsid w:val="009C36D4"/>
    <w:rsid w:val="009C4661"/>
    <w:rsid w:val="009C5504"/>
    <w:rsid w:val="009C5906"/>
    <w:rsid w:val="009C5BA6"/>
    <w:rsid w:val="009C6F6F"/>
    <w:rsid w:val="009C754D"/>
    <w:rsid w:val="009C7CE7"/>
    <w:rsid w:val="009D0121"/>
    <w:rsid w:val="009D0DC9"/>
    <w:rsid w:val="009D115E"/>
    <w:rsid w:val="009D2521"/>
    <w:rsid w:val="009D2801"/>
    <w:rsid w:val="009D3824"/>
    <w:rsid w:val="009D424F"/>
    <w:rsid w:val="009D4834"/>
    <w:rsid w:val="009D524D"/>
    <w:rsid w:val="009D5D7F"/>
    <w:rsid w:val="009D729C"/>
    <w:rsid w:val="009D7C47"/>
    <w:rsid w:val="009E01DA"/>
    <w:rsid w:val="009E096F"/>
    <w:rsid w:val="009E1A5C"/>
    <w:rsid w:val="009E1B59"/>
    <w:rsid w:val="009E28D2"/>
    <w:rsid w:val="009E3557"/>
    <w:rsid w:val="009E401D"/>
    <w:rsid w:val="009E4357"/>
    <w:rsid w:val="009E59B3"/>
    <w:rsid w:val="009E5C9F"/>
    <w:rsid w:val="009E61CD"/>
    <w:rsid w:val="009E6B86"/>
    <w:rsid w:val="009E6ECB"/>
    <w:rsid w:val="009E74CD"/>
    <w:rsid w:val="009F0241"/>
    <w:rsid w:val="009F03F8"/>
    <w:rsid w:val="009F1CE8"/>
    <w:rsid w:val="009F2B8D"/>
    <w:rsid w:val="009F34C6"/>
    <w:rsid w:val="009F3C53"/>
    <w:rsid w:val="009F3F14"/>
    <w:rsid w:val="009F47D8"/>
    <w:rsid w:val="009F5C60"/>
    <w:rsid w:val="009F70DF"/>
    <w:rsid w:val="00A0012B"/>
    <w:rsid w:val="00A0094D"/>
    <w:rsid w:val="00A01A02"/>
    <w:rsid w:val="00A01D15"/>
    <w:rsid w:val="00A0229A"/>
    <w:rsid w:val="00A0236B"/>
    <w:rsid w:val="00A02637"/>
    <w:rsid w:val="00A02A50"/>
    <w:rsid w:val="00A02DAF"/>
    <w:rsid w:val="00A04021"/>
    <w:rsid w:val="00A040AC"/>
    <w:rsid w:val="00A048C4"/>
    <w:rsid w:val="00A05D7C"/>
    <w:rsid w:val="00A068C4"/>
    <w:rsid w:val="00A10BC4"/>
    <w:rsid w:val="00A10D64"/>
    <w:rsid w:val="00A11296"/>
    <w:rsid w:val="00A11D5F"/>
    <w:rsid w:val="00A12959"/>
    <w:rsid w:val="00A14B32"/>
    <w:rsid w:val="00A14BCA"/>
    <w:rsid w:val="00A14D2B"/>
    <w:rsid w:val="00A14D3A"/>
    <w:rsid w:val="00A15903"/>
    <w:rsid w:val="00A15FB3"/>
    <w:rsid w:val="00A1603E"/>
    <w:rsid w:val="00A1640A"/>
    <w:rsid w:val="00A17297"/>
    <w:rsid w:val="00A205F3"/>
    <w:rsid w:val="00A21941"/>
    <w:rsid w:val="00A22CE0"/>
    <w:rsid w:val="00A23585"/>
    <w:rsid w:val="00A23B86"/>
    <w:rsid w:val="00A2465A"/>
    <w:rsid w:val="00A250B4"/>
    <w:rsid w:val="00A2510A"/>
    <w:rsid w:val="00A2533C"/>
    <w:rsid w:val="00A25777"/>
    <w:rsid w:val="00A25E84"/>
    <w:rsid w:val="00A25F01"/>
    <w:rsid w:val="00A26DA9"/>
    <w:rsid w:val="00A31D4F"/>
    <w:rsid w:val="00A31DF3"/>
    <w:rsid w:val="00A32A22"/>
    <w:rsid w:val="00A3423B"/>
    <w:rsid w:val="00A34242"/>
    <w:rsid w:val="00A34D84"/>
    <w:rsid w:val="00A35112"/>
    <w:rsid w:val="00A354B3"/>
    <w:rsid w:val="00A36575"/>
    <w:rsid w:val="00A37FD8"/>
    <w:rsid w:val="00A40A86"/>
    <w:rsid w:val="00A4129A"/>
    <w:rsid w:val="00A41F9D"/>
    <w:rsid w:val="00A43A2B"/>
    <w:rsid w:val="00A444F3"/>
    <w:rsid w:val="00A45221"/>
    <w:rsid w:val="00A456E2"/>
    <w:rsid w:val="00A457FD"/>
    <w:rsid w:val="00A46AB7"/>
    <w:rsid w:val="00A4730D"/>
    <w:rsid w:val="00A503FF"/>
    <w:rsid w:val="00A504AB"/>
    <w:rsid w:val="00A5127A"/>
    <w:rsid w:val="00A51FE0"/>
    <w:rsid w:val="00A52239"/>
    <w:rsid w:val="00A53AE4"/>
    <w:rsid w:val="00A54E16"/>
    <w:rsid w:val="00A5504D"/>
    <w:rsid w:val="00A570E8"/>
    <w:rsid w:val="00A60870"/>
    <w:rsid w:val="00A611AE"/>
    <w:rsid w:val="00A6176C"/>
    <w:rsid w:val="00A6257A"/>
    <w:rsid w:val="00A628B2"/>
    <w:rsid w:val="00A6536D"/>
    <w:rsid w:val="00A678DC"/>
    <w:rsid w:val="00A70728"/>
    <w:rsid w:val="00A711FE"/>
    <w:rsid w:val="00A72C26"/>
    <w:rsid w:val="00A72FD9"/>
    <w:rsid w:val="00A733C3"/>
    <w:rsid w:val="00A7372E"/>
    <w:rsid w:val="00A73F64"/>
    <w:rsid w:val="00A743E8"/>
    <w:rsid w:val="00A75E12"/>
    <w:rsid w:val="00A7627B"/>
    <w:rsid w:val="00A77836"/>
    <w:rsid w:val="00A77BD1"/>
    <w:rsid w:val="00A8032D"/>
    <w:rsid w:val="00A80DC0"/>
    <w:rsid w:val="00A82C5F"/>
    <w:rsid w:val="00A82DBB"/>
    <w:rsid w:val="00A8345B"/>
    <w:rsid w:val="00A836E6"/>
    <w:rsid w:val="00A83C04"/>
    <w:rsid w:val="00A83C87"/>
    <w:rsid w:val="00A83E4C"/>
    <w:rsid w:val="00A84F5C"/>
    <w:rsid w:val="00A85609"/>
    <w:rsid w:val="00A870E6"/>
    <w:rsid w:val="00A91ABB"/>
    <w:rsid w:val="00A91B59"/>
    <w:rsid w:val="00A91D5C"/>
    <w:rsid w:val="00A922F5"/>
    <w:rsid w:val="00A92E95"/>
    <w:rsid w:val="00A944B1"/>
    <w:rsid w:val="00A95404"/>
    <w:rsid w:val="00A95645"/>
    <w:rsid w:val="00A9584B"/>
    <w:rsid w:val="00A958B7"/>
    <w:rsid w:val="00A9735E"/>
    <w:rsid w:val="00AA07EA"/>
    <w:rsid w:val="00AA0EBA"/>
    <w:rsid w:val="00AA193C"/>
    <w:rsid w:val="00AA1CC8"/>
    <w:rsid w:val="00AA1D3D"/>
    <w:rsid w:val="00AA25EE"/>
    <w:rsid w:val="00AA27C2"/>
    <w:rsid w:val="00AA2B8C"/>
    <w:rsid w:val="00AA5D67"/>
    <w:rsid w:val="00AA6AEF"/>
    <w:rsid w:val="00AA79EE"/>
    <w:rsid w:val="00AA7D3F"/>
    <w:rsid w:val="00AA7E47"/>
    <w:rsid w:val="00AB060E"/>
    <w:rsid w:val="00AB0B10"/>
    <w:rsid w:val="00AB0DD5"/>
    <w:rsid w:val="00AB155F"/>
    <w:rsid w:val="00AB169A"/>
    <w:rsid w:val="00AB1AE3"/>
    <w:rsid w:val="00AB273E"/>
    <w:rsid w:val="00AB2EA8"/>
    <w:rsid w:val="00AB39EE"/>
    <w:rsid w:val="00AB3AED"/>
    <w:rsid w:val="00AB3E89"/>
    <w:rsid w:val="00AB4537"/>
    <w:rsid w:val="00AB5276"/>
    <w:rsid w:val="00AB658C"/>
    <w:rsid w:val="00AC13B9"/>
    <w:rsid w:val="00AC1650"/>
    <w:rsid w:val="00AC2455"/>
    <w:rsid w:val="00AC3246"/>
    <w:rsid w:val="00AC3A51"/>
    <w:rsid w:val="00AC3C06"/>
    <w:rsid w:val="00AC3C78"/>
    <w:rsid w:val="00AC4CB7"/>
    <w:rsid w:val="00AC4DFC"/>
    <w:rsid w:val="00AC526B"/>
    <w:rsid w:val="00AC55F0"/>
    <w:rsid w:val="00AC5984"/>
    <w:rsid w:val="00AC5ED4"/>
    <w:rsid w:val="00AC67E6"/>
    <w:rsid w:val="00AC6A5D"/>
    <w:rsid w:val="00AC7717"/>
    <w:rsid w:val="00AC7A7D"/>
    <w:rsid w:val="00AC7CA1"/>
    <w:rsid w:val="00AC7DCD"/>
    <w:rsid w:val="00AC7FDD"/>
    <w:rsid w:val="00AD043D"/>
    <w:rsid w:val="00AD04D3"/>
    <w:rsid w:val="00AD0AD6"/>
    <w:rsid w:val="00AD0F5D"/>
    <w:rsid w:val="00AD2995"/>
    <w:rsid w:val="00AD31AD"/>
    <w:rsid w:val="00AD406F"/>
    <w:rsid w:val="00AD6C86"/>
    <w:rsid w:val="00AD6E59"/>
    <w:rsid w:val="00AD7180"/>
    <w:rsid w:val="00AD791E"/>
    <w:rsid w:val="00AE0BB0"/>
    <w:rsid w:val="00AE15EA"/>
    <w:rsid w:val="00AE1CBD"/>
    <w:rsid w:val="00AE1E4E"/>
    <w:rsid w:val="00AE2248"/>
    <w:rsid w:val="00AE4706"/>
    <w:rsid w:val="00AE4DF6"/>
    <w:rsid w:val="00AE5D3D"/>
    <w:rsid w:val="00AE5E44"/>
    <w:rsid w:val="00AE6258"/>
    <w:rsid w:val="00AE6583"/>
    <w:rsid w:val="00AE7467"/>
    <w:rsid w:val="00AE78C9"/>
    <w:rsid w:val="00AF1AC6"/>
    <w:rsid w:val="00AF23C7"/>
    <w:rsid w:val="00AF2D65"/>
    <w:rsid w:val="00AF3B5E"/>
    <w:rsid w:val="00AF3E9E"/>
    <w:rsid w:val="00AF3F99"/>
    <w:rsid w:val="00AF40DA"/>
    <w:rsid w:val="00AF4C1C"/>
    <w:rsid w:val="00AF6531"/>
    <w:rsid w:val="00B03535"/>
    <w:rsid w:val="00B04024"/>
    <w:rsid w:val="00B045FD"/>
    <w:rsid w:val="00B05561"/>
    <w:rsid w:val="00B0675C"/>
    <w:rsid w:val="00B103C0"/>
    <w:rsid w:val="00B10C5B"/>
    <w:rsid w:val="00B116C7"/>
    <w:rsid w:val="00B11FD0"/>
    <w:rsid w:val="00B12241"/>
    <w:rsid w:val="00B13240"/>
    <w:rsid w:val="00B13506"/>
    <w:rsid w:val="00B144C9"/>
    <w:rsid w:val="00B146DD"/>
    <w:rsid w:val="00B206FA"/>
    <w:rsid w:val="00B20A89"/>
    <w:rsid w:val="00B20FAB"/>
    <w:rsid w:val="00B22528"/>
    <w:rsid w:val="00B24ECF"/>
    <w:rsid w:val="00B24FD9"/>
    <w:rsid w:val="00B25822"/>
    <w:rsid w:val="00B264DD"/>
    <w:rsid w:val="00B274A5"/>
    <w:rsid w:val="00B27AAC"/>
    <w:rsid w:val="00B27B0B"/>
    <w:rsid w:val="00B27CE4"/>
    <w:rsid w:val="00B31056"/>
    <w:rsid w:val="00B319FC"/>
    <w:rsid w:val="00B34099"/>
    <w:rsid w:val="00B342D0"/>
    <w:rsid w:val="00B34441"/>
    <w:rsid w:val="00B344B9"/>
    <w:rsid w:val="00B34562"/>
    <w:rsid w:val="00B34643"/>
    <w:rsid w:val="00B35934"/>
    <w:rsid w:val="00B35F90"/>
    <w:rsid w:val="00B3617D"/>
    <w:rsid w:val="00B364DF"/>
    <w:rsid w:val="00B369A6"/>
    <w:rsid w:val="00B36E90"/>
    <w:rsid w:val="00B36EC6"/>
    <w:rsid w:val="00B37DDB"/>
    <w:rsid w:val="00B40A58"/>
    <w:rsid w:val="00B4145A"/>
    <w:rsid w:val="00B41D15"/>
    <w:rsid w:val="00B42AA8"/>
    <w:rsid w:val="00B42F91"/>
    <w:rsid w:val="00B430CB"/>
    <w:rsid w:val="00B442D4"/>
    <w:rsid w:val="00B46A0D"/>
    <w:rsid w:val="00B46B80"/>
    <w:rsid w:val="00B475FB"/>
    <w:rsid w:val="00B47E02"/>
    <w:rsid w:val="00B52EE4"/>
    <w:rsid w:val="00B53853"/>
    <w:rsid w:val="00B53BC9"/>
    <w:rsid w:val="00B53D25"/>
    <w:rsid w:val="00B54182"/>
    <w:rsid w:val="00B54969"/>
    <w:rsid w:val="00B555A5"/>
    <w:rsid w:val="00B5596D"/>
    <w:rsid w:val="00B62BFC"/>
    <w:rsid w:val="00B633ED"/>
    <w:rsid w:val="00B639B0"/>
    <w:rsid w:val="00B63BCF"/>
    <w:rsid w:val="00B6402F"/>
    <w:rsid w:val="00B654C3"/>
    <w:rsid w:val="00B6560C"/>
    <w:rsid w:val="00B66093"/>
    <w:rsid w:val="00B6686D"/>
    <w:rsid w:val="00B674B3"/>
    <w:rsid w:val="00B712DF"/>
    <w:rsid w:val="00B72513"/>
    <w:rsid w:val="00B728C0"/>
    <w:rsid w:val="00B745AD"/>
    <w:rsid w:val="00B74821"/>
    <w:rsid w:val="00B7532B"/>
    <w:rsid w:val="00B80209"/>
    <w:rsid w:val="00B81CE3"/>
    <w:rsid w:val="00B82FFB"/>
    <w:rsid w:val="00B83A14"/>
    <w:rsid w:val="00B8470C"/>
    <w:rsid w:val="00B90890"/>
    <w:rsid w:val="00B91020"/>
    <w:rsid w:val="00B916E8"/>
    <w:rsid w:val="00B920B6"/>
    <w:rsid w:val="00B92573"/>
    <w:rsid w:val="00B936C6"/>
    <w:rsid w:val="00B94DC6"/>
    <w:rsid w:val="00B94E6A"/>
    <w:rsid w:val="00B9513F"/>
    <w:rsid w:val="00B95A1D"/>
    <w:rsid w:val="00B95F9C"/>
    <w:rsid w:val="00BA135B"/>
    <w:rsid w:val="00BA2854"/>
    <w:rsid w:val="00BA2BEA"/>
    <w:rsid w:val="00BA2EC1"/>
    <w:rsid w:val="00BA2F29"/>
    <w:rsid w:val="00BA3145"/>
    <w:rsid w:val="00BA4EEB"/>
    <w:rsid w:val="00BA52B2"/>
    <w:rsid w:val="00BA5565"/>
    <w:rsid w:val="00BA6CED"/>
    <w:rsid w:val="00BA7C67"/>
    <w:rsid w:val="00BA7C8C"/>
    <w:rsid w:val="00BB0285"/>
    <w:rsid w:val="00BB15DA"/>
    <w:rsid w:val="00BB1FF8"/>
    <w:rsid w:val="00BB239D"/>
    <w:rsid w:val="00BB4882"/>
    <w:rsid w:val="00BB5FE5"/>
    <w:rsid w:val="00BB6C61"/>
    <w:rsid w:val="00BB7F12"/>
    <w:rsid w:val="00BB7F6D"/>
    <w:rsid w:val="00BC0A6D"/>
    <w:rsid w:val="00BC0EC4"/>
    <w:rsid w:val="00BC37DE"/>
    <w:rsid w:val="00BC5254"/>
    <w:rsid w:val="00BC53C8"/>
    <w:rsid w:val="00BC70E2"/>
    <w:rsid w:val="00BC7B4B"/>
    <w:rsid w:val="00BC7B8F"/>
    <w:rsid w:val="00BD0768"/>
    <w:rsid w:val="00BD11E4"/>
    <w:rsid w:val="00BD1BB4"/>
    <w:rsid w:val="00BD21DE"/>
    <w:rsid w:val="00BD2AE3"/>
    <w:rsid w:val="00BD3059"/>
    <w:rsid w:val="00BD336D"/>
    <w:rsid w:val="00BD3B75"/>
    <w:rsid w:val="00BD42B9"/>
    <w:rsid w:val="00BD5827"/>
    <w:rsid w:val="00BD661A"/>
    <w:rsid w:val="00BE080B"/>
    <w:rsid w:val="00BE0D76"/>
    <w:rsid w:val="00BE0FEB"/>
    <w:rsid w:val="00BE13A8"/>
    <w:rsid w:val="00BE3882"/>
    <w:rsid w:val="00BE3933"/>
    <w:rsid w:val="00BE42B6"/>
    <w:rsid w:val="00BE48D0"/>
    <w:rsid w:val="00BE4F8A"/>
    <w:rsid w:val="00BE6A61"/>
    <w:rsid w:val="00BE6EEE"/>
    <w:rsid w:val="00BE6F40"/>
    <w:rsid w:val="00BE72B8"/>
    <w:rsid w:val="00BE7614"/>
    <w:rsid w:val="00BE7B3E"/>
    <w:rsid w:val="00BF045B"/>
    <w:rsid w:val="00BF16E8"/>
    <w:rsid w:val="00BF3A42"/>
    <w:rsid w:val="00BF3A88"/>
    <w:rsid w:val="00BF5F07"/>
    <w:rsid w:val="00BF73E5"/>
    <w:rsid w:val="00C0112B"/>
    <w:rsid w:val="00C01F76"/>
    <w:rsid w:val="00C0206F"/>
    <w:rsid w:val="00C0313D"/>
    <w:rsid w:val="00C03EB9"/>
    <w:rsid w:val="00C05BF0"/>
    <w:rsid w:val="00C06056"/>
    <w:rsid w:val="00C07446"/>
    <w:rsid w:val="00C1016B"/>
    <w:rsid w:val="00C102F0"/>
    <w:rsid w:val="00C11390"/>
    <w:rsid w:val="00C117DF"/>
    <w:rsid w:val="00C12218"/>
    <w:rsid w:val="00C13632"/>
    <w:rsid w:val="00C13E25"/>
    <w:rsid w:val="00C15B77"/>
    <w:rsid w:val="00C164AA"/>
    <w:rsid w:val="00C200B1"/>
    <w:rsid w:val="00C200CE"/>
    <w:rsid w:val="00C20AA7"/>
    <w:rsid w:val="00C211A5"/>
    <w:rsid w:val="00C229D9"/>
    <w:rsid w:val="00C23E4F"/>
    <w:rsid w:val="00C2441F"/>
    <w:rsid w:val="00C24651"/>
    <w:rsid w:val="00C25685"/>
    <w:rsid w:val="00C25A86"/>
    <w:rsid w:val="00C2722B"/>
    <w:rsid w:val="00C276C5"/>
    <w:rsid w:val="00C27D56"/>
    <w:rsid w:val="00C30710"/>
    <w:rsid w:val="00C3076D"/>
    <w:rsid w:val="00C30C7A"/>
    <w:rsid w:val="00C31F13"/>
    <w:rsid w:val="00C3258A"/>
    <w:rsid w:val="00C32AB7"/>
    <w:rsid w:val="00C352E4"/>
    <w:rsid w:val="00C356F4"/>
    <w:rsid w:val="00C35C1B"/>
    <w:rsid w:val="00C360A1"/>
    <w:rsid w:val="00C3709B"/>
    <w:rsid w:val="00C370C4"/>
    <w:rsid w:val="00C37727"/>
    <w:rsid w:val="00C405F7"/>
    <w:rsid w:val="00C40754"/>
    <w:rsid w:val="00C40B9B"/>
    <w:rsid w:val="00C4123A"/>
    <w:rsid w:val="00C41A80"/>
    <w:rsid w:val="00C427B8"/>
    <w:rsid w:val="00C42CF4"/>
    <w:rsid w:val="00C43D04"/>
    <w:rsid w:val="00C44003"/>
    <w:rsid w:val="00C441CA"/>
    <w:rsid w:val="00C44F94"/>
    <w:rsid w:val="00C45391"/>
    <w:rsid w:val="00C456BF"/>
    <w:rsid w:val="00C457E3"/>
    <w:rsid w:val="00C46142"/>
    <w:rsid w:val="00C46E62"/>
    <w:rsid w:val="00C501A0"/>
    <w:rsid w:val="00C507C5"/>
    <w:rsid w:val="00C50907"/>
    <w:rsid w:val="00C55F9D"/>
    <w:rsid w:val="00C60772"/>
    <w:rsid w:val="00C63965"/>
    <w:rsid w:val="00C63996"/>
    <w:rsid w:val="00C65E89"/>
    <w:rsid w:val="00C663F6"/>
    <w:rsid w:val="00C66E1A"/>
    <w:rsid w:val="00C70582"/>
    <w:rsid w:val="00C71627"/>
    <w:rsid w:val="00C719C4"/>
    <w:rsid w:val="00C748A2"/>
    <w:rsid w:val="00C7575A"/>
    <w:rsid w:val="00C75BA6"/>
    <w:rsid w:val="00C76070"/>
    <w:rsid w:val="00C776C7"/>
    <w:rsid w:val="00C80337"/>
    <w:rsid w:val="00C805A0"/>
    <w:rsid w:val="00C80B6D"/>
    <w:rsid w:val="00C81513"/>
    <w:rsid w:val="00C82B9D"/>
    <w:rsid w:val="00C8317C"/>
    <w:rsid w:val="00C84632"/>
    <w:rsid w:val="00C84657"/>
    <w:rsid w:val="00C8562E"/>
    <w:rsid w:val="00C87115"/>
    <w:rsid w:val="00C9065A"/>
    <w:rsid w:val="00C92846"/>
    <w:rsid w:val="00C940D3"/>
    <w:rsid w:val="00C948DF"/>
    <w:rsid w:val="00C94E5B"/>
    <w:rsid w:val="00C95324"/>
    <w:rsid w:val="00C95A5C"/>
    <w:rsid w:val="00C96837"/>
    <w:rsid w:val="00C96DCC"/>
    <w:rsid w:val="00C973B6"/>
    <w:rsid w:val="00C97948"/>
    <w:rsid w:val="00C97EA4"/>
    <w:rsid w:val="00CA01BA"/>
    <w:rsid w:val="00CA0B6F"/>
    <w:rsid w:val="00CA110C"/>
    <w:rsid w:val="00CA1934"/>
    <w:rsid w:val="00CA24C7"/>
    <w:rsid w:val="00CA3614"/>
    <w:rsid w:val="00CA3DD2"/>
    <w:rsid w:val="00CA401A"/>
    <w:rsid w:val="00CA404B"/>
    <w:rsid w:val="00CA4411"/>
    <w:rsid w:val="00CA4FBC"/>
    <w:rsid w:val="00CA5D1E"/>
    <w:rsid w:val="00CA5F58"/>
    <w:rsid w:val="00CA664A"/>
    <w:rsid w:val="00CB1387"/>
    <w:rsid w:val="00CB14C9"/>
    <w:rsid w:val="00CB16DE"/>
    <w:rsid w:val="00CB2809"/>
    <w:rsid w:val="00CB3B3C"/>
    <w:rsid w:val="00CB3EEC"/>
    <w:rsid w:val="00CB55AB"/>
    <w:rsid w:val="00CB5983"/>
    <w:rsid w:val="00CB5FA0"/>
    <w:rsid w:val="00CB617C"/>
    <w:rsid w:val="00CB7606"/>
    <w:rsid w:val="00CB7BC2"/>
    <w:rsid w:val="00CC023B"/>
    <w:rsid w:val="00CC0478"/>
    <w:rsid w:val="00CC0562"/>
    <w:rsid w:val="00CC11AF"/>
    <w:rsid w:val="00CC1399"/>
    <w:rsid w:val="00CC3CC5"/>
    <w:rsid w:val="00CC500F"/>
    <w:rsid w:val="00CC607D"/>
    <w:rsid w:val="00CC71B9"/>
    <w:rsid w:val="00CC7BED"/>
    <w:rsid w:val="00CD0FEB"/>
    <w:rsid w:val="00CD1468"/>
    <w:rsid w:val="00CD16F9"/>
    <w:rsid w:val="00CD1A60"/>
    <w:rsid w:val="00CD244E"/>
    <w:rsid w:val="00CD3D08"/>
    <w:rsid w:val="00CD5679"/>
    <w:rsid w:val="00CD5FF3"/>
    <w:rsid w:val="00CD7E5A"/>
    <w:rsid w:val="00CE0FCC"/>
    <w:rsid w:val="00CE1116"/>
    <w:rsid w:val="00CE1932"/>
    <w:rsid w:val="00CE2B5E"/>
    <w:rsid w:val="00CE2C2C"/>
    <w:rsid w:val="00CE41ED"/>
    <w:rsid w:val="00CE5A55"/>
    <w:rsid w:val="00CE645C"/>
    <w:rsid w:val="00CE656B"/>
    <w:rsid w:val="00CE67C3"/>
    <w:rsid w:val="00CE708C"/>
    <w:rsid w:val="00CF109A"/>
    <w:rsid w:val="00CF1561"/>
    <w:rsid w:val="00CF18C9"/>
    <w:rsid w:val="00CF2508"/>
    <w:rsid w:val="00CF3888"/>
    <w:rsid w:val="00CF3EC0"/>
    <w:rsid w:val="00CF46D5"/>
    <w:rsid w:val="00CF4920"/>
    <w:rsid w:val="00CF4989"/>
    <w:rsid w:val="00CF4A73"/>
    <w:rsid w:val="00CF5001"/>
    <w:rsid w:val="00CF6BE7"/>
    <w:rsid w:val="00CF7420"/>
    <w:rsid w:val="00CF74BD"/>
    <w:rsid w:val="00D00E46"/>
    <w:rsid w:val="00D00E8D"/>
    <w:rsid w:val="00D02073"/>
    <w:rsid w:val="00D021F4"/>
    <w:rsid w:val="00D024BE"/>
    <w:rsid w:val="00D02A06"/>
    <w:rsid w:val="00D0398E"/>
    <w:rsid w:val="00D03A43"/>
    <w:rsid w:val="00D0417D"/>
    <w:rsid w:val="00D05805"/>
    <w:rsid w:val="00D05D78"/>
    <w:rsid w:val="00D10168"/>
    <w:rsid w:val="00D10224"/>
    <w:rsid w:val="00D10F86"/>
    <w:rsid w:val="00D11006"/>
    <w:rsid w:val="00D12870"/>
    <w:rsid w:val="00D129AD"/>
    <w:rsid w:val="00D13074"/>
    <w:rsid w:val="00D131F0"/>
    <w:rsid w:val="00D136C6"/>
    <w:rsid w:val="00D140DF"/>
    <w:rsid w:val="00D15062"/>
    <w:rsid w:val="00D15C52"/>
    <w:rsid w:val="00D170E4"/>
    <w:rsid w:val="00D171C7"/>
    <w:rsid w:val="00D201BC"/>
    <w:rsid w:val="00D22CB1"/>
    <w:rsid w:val="00D22FF9"/>
    <w:rsid w:val="00D232A0"/>
    <w:rsid w:val="00D24FE9"/>
    <w:rsid w:val="00D25685"/>
    <w:rsid w:val="00D257CD"/>
    <w:rsid w:val="00D25D3D"/>
    <w:rsid w:val="00D265FE"/>
    <w:rsid w:val="00D2683F"/>
    <w:rsid w:val="00D26FDD"/>
    <w:rsid w:val="00D300F6"/>
    <w:rsid w:val="00D30BF7"/>
    <w:rsid w:val="00D312B4"/>
    <w:rsid w:val="00D317C9"/>
    <w:rsid w:val="00D3248A"/>
    <w:rsid w:val="00D3436B"/>
    <w:rsid w:val="00D34AB9"/>
    <w:rsid w:val="00D3511A"/>
    <w:rsid w:val="00D35880"/>
    <w:rsid w:val="00D35E9D"/>
    <w:rsid w:val="00D36A37"/>
    <w:rsid w:val="00D37FF1"/>
    <w:rsid w:val="00D40654"/>
    <w:rsid w:val="00D40B0B"/>
    <w:rsid w:val="00D43F24"/>
    <w:rsid w:val="00D448B7"/>
    <w:rsid w:val="00D455F0"/>
    <w:rsid w:val="00D467D6"/>
    <w:rsid w:val="00D47EA5"/>
    <w:rsid w:val="00D47FED"/>
    <w:rsid w:val="00D501FD"/>
    <w:rsid w:val="00D510F1"/>
    <w:rsid w:val="00D5150C"/>
    <w:rsid w:val="00D51664"/>
    <w:rsid w:val="00D530F7"/>
    <w:rsid w:val="00D54E07"/>
    <w:rsid w:val="00D55029"/>
    <w:rsid w:val="00D55387"/>
    <w:rsid w:val="00D556DE"/>
    <w:rsid w:val="00D55712"/>
    <w:rsid w:val="00D56DE2"/>
    <w:rsid w:val="00D604FF"/>
    <w:rsid w:val="00D61E7B"/>
    <w:rsid w:val="00D63F7B"/>
    <w:rsid w:val="00D64BEC"/>
    <w:rsid w:val="00D65147"/>
    <w:rsid w:val="00D65AED"/>
    <w:rsid w:val="00D66488"/>
    <w:rsid w:val="00D667C8"/>
    <w:rsid w:val="00D66DDB"/>
    <w:rsid w:val="00D679AA"/>
    <w:rsid w:val="00D7138A"/>
    <w:rsid w:val="00D71B20"/>
    <w:rsid w:val="00D71EA6"/>
    <w:rsid w:val="00D726C3"/>
    <w:rsid w:val="00D743D0"/>
    <w:rsid w:val="00D74E07"/>
    <w:rsid w:val="00D7539C"/>
    <w:rsid w:val="00D76873"/>
    <w:rsid w:val="00D77063"/>
    <w:rsid w:val="00D777A9"/>
    <w:rsid w:val="00D77D02"/>
    <w:rsid w:val="00D80984"/>
    <w:rsid w:val="00D80CAF"/>
    <w:rsid w:val="00D822BA"/>
    <w:rsid w:val="00D8285F"/>
    <w:rsid w:val="00D83433"/>
    <w:rsid w:val="00D84E70"/>
    <w:rsid w:val="00D8724E"/>
    <w:rsid w:val="00D87A96"/>
    <w:rsid w:val="00D87B43"/>
    <w:rsid w:val="00D90025"/>
    <w:rsid w:val="00D90C53"/>
    <w:rsid w:val="00D90FBD"/>
    <w:rsid w:val="00D91EE1"/>
    <w:rsid w:val="00D9235F"/>
    <w:rsid w:val="00D927BF"/>
    <w:rsid w:val="00D9317B"/>
    <w:rsid w:val="00D93936"/>
    <w:rsid w:val="00D93B82"/>
    <w:rsid w:val="00D951A5"/>
    <w:rsid w:val="00D955ED"/>
    <w:rsid w:val="00D95DBB"/>
    <w:rsid w:val="00D96189"/>
    <w:rsid w:val="00D97838"/>
    <w:rsid w:val="00DA03B2"/>
    <w:rsid w:val="00DA1BEB"/>
    <w:rsid w:val="00DA1FDA"/>
    <w:rsid w:val="00DA4447"/>
    <w:rsid w:val="00DA48B1"/>
    <w:rsid w:val="00DA4D4A"/>
    <w:rsid w:val="00DA4EEF"/>
    <w:rsid w:val="00DA5B33"/>
    <w:rsid w:val="00DA5D4C"/>
    <w:rsid w:val="00DA6E00"/>
    <w:rsid w:val="00DA72DF"/>
    <w:rsid w:val="00DA748B"/>
    <w:rsid w:val="00DB129A"/>
    <w:rsid w:val="00DB1F97"/>
    <w:rsid w:val="00DB22AF"/>
    <w:rsid w:val="00DB269A"/>
    <w:rsid w:val="00DB2AEA"/>
    <w:rsid w:val="00DB311E"/>
    <w:rsid w:val="00DB367F"/>
    <w:rsid w:val="00DB4C00"/>
    <w:rsid w:val="00DB532E"/>
    <w:rsid w:val="00DB595B"/>
    <w:rsid w:val="00DB5CFA"/>
    <w:rsid w:val="00DB5D88"/>
    <w:rsid w:val="00DB6743"/>
    <w:rsid w:val="00DB674D"/>
    <w:rsid w:val="00DB73ED"/>
    <w:rsid w:val="00DC0F12"/>
    <w:rsid w:val="00DC12DA"/>
    <w:rsid w:val="00DC1A3E"/>
    <w:rsid w:val="00DC2264"/>
    <w:rsid w:val="00DC2C62"/>
    <w:rsid w:val="00DC35DB"/>
    <w:rsid w:val="00DC36A7"/>
    <w:rsid w:val="00DC476E"/>
    <w:rsid w:val="00DC4F9F"/>
    <w:rsid w:val="00DC5899"/>
    <w:rsid w:val="00DC591B"/>
    <w:rsid w:val="00DC5AD7"/>
    <w:rsid w:val="00DC5D0E"/>
    <w:rsid w:val="00DC5DA0"/>
    <w:rsid w:val="00DC623C"/>
    <w:rsid w:val="00DC6E82"/>
    <w:rsid w:val="00DD10EC"/>
    <w:rsid w:val="00DD1270"/>
    <w:rsid w:val="00DD1668"/>
    <w:rsid w:val="00DD1AFB"/>
    <w:rsid w:val="00DD2327"/>
    <w:rsid w:val="00DD2FCC"/>
    <w:rsid w:val="00DD3638"/>
    <w:rsid w:val="00DD3E28"/>
    <w:rsid w:val="00DD445B"/>
    <w:rsid w:val="00DD5247"/>
    <w:rsid w:val="00DE10D2"/>
    <w:rsid w:val="00DE219D"/>
    <w:rsid w:val="00DE23C1"/>
    <w:rsid w:val="00DE2739"/>
    <w:rsid w:val="00DE45D8"/>
    <w:rsid w:val="00DE510C"/>
    <w:rsid w:val="00DE5422"/>
    <w:rsid w:val="00DE5D70"/>
    <w:rsid w:val="00DE5FF1"/>
    <w:rsid w:val="00DE621A"/>
    <w:rsid w:val="00DE701C"/>
    <w:rsid w:val="00DE7525"/>
    <w:rsid w:val="00DF0796"/>
    <w:rsid w:val="00DF16B3"/>
    <w:rsid w:val="00DF1AED"/>
    <w:rsid w:val="00DF5942"/>
    <w:rsid w:val="00DF5BBF"/>
    <w:rsid w:val="00DF667C"/>
    <w:rsid w:val="00DF6B2C"/>
    <w:rsid w:val="00DF760A"/>
    <w:rsid w:val="00E01BC7"/>
    <w:rsid w:val="00E0341E"/>
    <w:rsid w:val="00E03D36"/>
    <w:rsid w:val="00E0558F"/>
    <w:rsid w:val="00E05B56"/>
    <w:rsid w:val="00E11373"/>
    <w:rsid w:val="00E11E50"/>
    <w:rsid w:val="00E14A57"/>
    <w:rsid w:val="00E153CB"/>
    <w:rsid w:val="00E17514"/>
    <w:rsid w:val="00E177D2"/>
    <w:rsid w:val="00E205AB"/>
    <w:rsid w:val="00E206A7"/>
    <w:rsid w:val="00E20748"/>
    <w:rsid w:val="00E20EBD"/>
    <w:rsid w:val="00E20ED5"/>
    <w:rsid w:val="00E21DD4"/>
    <w:rsid w:val="00E21EAE"/>
    <w:rsid w:val="00E2276E"/>
    <w:rsid w:val="00E2414A"/>
    <w:rsid w:val="00E242D6"/>
    <w:rsid w:val="00E247C3"/>
    <w:rsid w:val="00E258D7"/>
    <w:rsid w:val="00E277F1"/>
    <w:rsid w:val="00E27A25"/>
    <w:rsid w:val="00E33CE4"/>
    <w:rsid w:val="00E34603"/>
    <w:rsid w:val="00E35987"/>
    <w:rsid w:val="00E35E2A"/>
    <w:rsid w:val="00E361DA"/>
    <w:rsid w:val="00E3714B"/>
    <w:rsid w:val="00E40224"/>
    <w:rsid w:val="00E40559"/>
    <w:rsid w:val="00E40C74"/>
    <w:rsid w:val="00E415C4"/>
    <w:rsid w:val="00E431AC"/>
    <w:rsid w:val="00E43B2D"/>
    <w:rsid w:val="00E46322"/>
    <w:rsid w:val="00E46C46"/>
    <w:rsid w:val="00E46E2E"/>
    <w:rsid w:val="00E5088E"/>
    <w:rsid w:val="00E513FD"/>
    <w:rsid w:val="00E52184"/>
    <w:rsid w:val="00E52A7A"/>
    <w:rsid w:val="00E53A8B"/>
    <w:rsid w:val="00E54239"/>
    <w:rsid w:val="00E54E23"/>
    <w:rsid w:val="00E5773A"/>
    <w:rsid w:val="00E613CE"/>
    <w:rsid w:val="00E61B5F"/>
    <w:rsid w:val="00E62754"/>
    <w:rsid w:val="00E64784"/>
    <w:rsid w:val="00E64F0B"/>
    <w:rsid w:val="00E65C10"/>
    <w:rsid w:val="00E65D3E"/>
    <w:rsid w:val="00E674CC"/>
    <w:rsid w:val="00E67586"/>
    <w:rsid w:val="00E679BE"/>
    <w:rsid w:val="00E7050F"/>
    <w:rsid w:val="00E70DB5"/>
    <w:rsid w:val="00E73B27"/>
    <w:rsid w:val="00E7487C"/>
    <w:rsid w:val="00E74F6E"/>
    <w:rsid w:val="00E77295"/>
    <w:rsid w:val="00E77725"/>
    <w:rsid w:val="00E80045"/>
    <w:rsid w:val="00E809BE"/>
    <w:rsid w:val="00E80EB6"/>
    <w:rsid w:val="00E82022"/>
    <w:rsid w:val="00E82550"/>
    <w:rsid w:val="00E82663"/>
    <w:rsid w:val="00E8277A"/>
    <w:rsid w:val="00E82E47"/>
    <w:rsid w:val="00E83EC4"/>
    <w:rsid w:val="00E850A3"/>
    <w:rsid w:val="00E85129"/>
    <w:rsid w:val="00E8529F"/>
    <w:rsid w:val="00E86B23"/>
    <w:rsid w:val="00E86FCB"/>
    <w:rsid w:val="00E870E3"/>
    <w:rsid w:val="00E8764A"/>
    <w:rsid w:val="00E877DA"/>
    <w:rsid w:val="00E877EB"/>
    <w:rsid w:val="00E87F33"/>
    <w:rsid w:val="00E87F75"/>
    <w:rsid w:val="00E901D2"/>
    <w:rsid w:val="00E90465"/>
    <w:rsid w:val="00E90FE4"/>
    <w:rsid w:val="00E9128F"/>
    <w:rsid w:val="00E92293"/>
    <w:rsid w:val="00E94514"/>
    <w:rsid w:val="00E9463B"/>
    <w:rsid w:val="00E9468B"/>
    <w:rsid w:val="00E948D3"/>
    <w:rsid w:val="00E94C52"/>
    <w:rsid w:val="00E95077"/>
    <w:rsid w:val="00E9621F"/>
    <w:rsid w:val="00E96DFA"/>
    <w:rsid w:val="00E97278"/>
    <w:rsid w:val="00E975C4"/>
    <w:rsid w:val="00EA0DC3"/>
    <w:rsid w:val="00EA320F"/>
    <w:rsid w:val="00EA4135"/>
    <w:rsid w:val="00EA4268"/>
    <w:rsid w:val="00EA434C"/>
    <w:rsid w:val="00EA581B"/>
    <w:rsid w:val="00EA72CF"/>
    <w:rsid w:val="00EA7957"/>
    <w:rsid w:val="00EB0974"/>
    <w:rsid w:val="00EB0AD0"/>
    <w:rsid w:val="00EB0EE6"/>
    <w:rsid w:val="00EB27BF"/>
    <w:rsid w:val="00EB2CFF"/>
    <w:rsid w:val="00EB56D5"/>
    <w:rsid w:val="00EB5808"/>
    <w:rsid w:val="00EC10CC"/>
    <w:rsid w:val="00EC1AB3"/>
    <w:rsid w:val="00EC257D"/>
    <w:rsid w:val="00EC2FE1"/>
    <w:rsid w:val="00EC326B"/>
    <w:rsid w:val="00EC426C"/>
    <w:rsid w:val="00EC4469"/>
    <w:rsid w:val="00EC5256"/>
    <w:rsid w:val="00EC5299"/>
    <w:rsid w:val="00EC5DBA"/>
    <w:rsid w:val="00EC6146"/>
    <w:rsid w:val="00EC6680"/>
    <w:rsid w:val="00EC6ABD"/>
    <w:rsid w:val="00EC7870"/>
    <w:rsid w:val="00EC7ED0"/>
    <w:rsid w:val="00ED21FF"/>
    <w:rsid w:val="00ED30C7"/>
    <w:rsid w:val="00ED3926"/>
    <w:rsid w:val="00ED3FE0"/>
    <w:rsid w:val="00ED5DF5"/>
    <w:rsid w:val="00ED660D"/>
    <w:rsid w:val="00ED7F5D"/>
    <w:rsid w:val="00EE04E3"/>
    <w:rsid w:val="00EE0B63"/>
    <w:rsid w:val="00EE0D5C"/>
    <w:rsid w:val="00EE125D"/>
    <w:rsid w:val="00EE2BE5"/>
    <w:rsid w:val="00EE51C8"/>
    <w:rsid w:val="00EE6098"/>
    <w:rsid w:val="00EE6364"/>
    <w:rsid w:val="00EE6556"/>
    <w:rsid w:val="00EE6A7D"/>
    <w:rsid w:val="00EE6C95"/>
    <w:rsid w:val="00EE6DDA"/>
    <w:rsid w:val="00EE7E56"/>
    <w:rsid w:val="00EF0804"/>
    <w:rsid w:val="00EF11AC"/>
    <w:rsid w:val="00EF1E84"/>
    <w:rsid w:val="00EF274C"/>
    <w:rsid w:val="00EF4506"/>
    <w:rsid w:val="00EF640C"/>
    <w:rsid w:val="00EF6838"/>
    <w:rsid w:val="00EF6A87"/>
    <w:rsid w:val="00EF6F8E"/>
    <w:rsid w:val="00F00578"/>
    <w:rsid w:val="00F021A8"/>
    <w:rsid w:val="00F027E4"/>
    <w:rsid w:val="00F03396"/>
    <w:rsid w:val="00F03E2B"/>
    <w:rsid w:val="00F0416F"/>
    <w:rsid w:val="00F044DA"/>
    <w:rsid w:val="00F044E8"/>
    <w:rsid w:val="00F04DD0"/>
    <w:rsid w:val="00F05193"/>
    <w:rsid w:val="00F068A5"/>
    <w:rsid w:val="00F06B5B"/>
    <w:rsid w:val="00F077FE"/>
    <w:rsid w:val="00F07A49"/>
    <w:rsid w:val="00F07E06"/>
    <w:rsid w:val="00F07E9A"/>
    <w:rsid w:val="00F10B36"/>
    <w:rsid w:val="00F10CDF"/>
    <w:rsid w:val="00F11CA3"/>
    <w:rsid w:val="00F1208C"/>
    <w:rsid w:val="00F12C32"/>
    <w:rsid w:val="00F14408"/>
    <w:rsid w:val="00F14A9E"/>
    <w:rsid w:val="00F14D86"/>
    <w:rsid w:val="00F14F18"/>
    <w:rsid w:val="00F15752"/>
    <w:rsid w:val="00F16F81"/>
    <w:rsid w:val="00F17051"/>
    <w:rsid w:val="00F17231"/>
    <w:rsid w:val="00F17812"/>
    <w:rsid w:val="00F2048D"/>
    <w:rsid w:val="00F2178C"/>
    <w:rsid w:val="00F21885"/>
    <w:rsid w:val="00F21E73"/>
    <w:rsid w:val="00F22B2F"/>
    <w:rsid w:val="00F23A6C"/>
    <w:rsid w:val="00F23DC1"/>
    <w:rsid w:val="00F2446D"/>
    <w:rsid w:val="00F24BEF"/>
    <w:rsid w:val="00F25E8D"/>
    <w:rsid w:val="00F262C9"/>
    <w:rsid w:val="00F267DA"/>
    <w:rsid w:val="00F27A4C"/>
    <w:rsid w:val="00F31E76"/>
    <w:rsid w:val="00F327DB"/>
    <w:rsid w:val="00F334E1"/>
    <w:rsid w:val="00F3391A"/>
    <w:rsid w:val="00F340DE"/>
    <w:rsid w:val="00F3620E"/>
    <w:rsid w:val="00F36848"/>
    <w:rsid w:val="00F37A75"/>
    <w:rsid w:val="00F41BEB"/>
    <w:rsid w:val="00F4218A"/>
    <w:rsid w:val="00F426ED"/>
    <w:rsid w:val="00F43663"/>
    <w:rsid w:val="00F43AB3"/>
    <w:rsid w:val="00F449A5"/>
    <w:rsid w:val="00F44BDB"/>
    <w:rsid w:val="00F44E9A"/>
    <w:rsid w:val="00F45833"/>
    <w:rsid w:val="00F51988"/>
    <w:rsid w:val="00F520A4"/>
    <w:rsid w:val="00F535BB"/>
    <w:rsid w:val="00F5387B"/>
    <w:rsid w:val="00F538E0"/>
    <w:rsid w:val="00F543F0"/>
    <w:rsid w:val="00F56CBF"/>
    <w:rsid w:val="00F57534"/>
    <w:rsid w:val="00F57F61"/>
    <w:rsid w:val="00F6017C"/>
    <w:rsid w:val="00F60C96"/>
    <w:rsid w:val="00F60CBF"/>
    <w:rsid w:val="00F627BB"/>
    <w:rsid w:val="00F628B6"/>
    <w:rsid w:val="00F62C99"/>
    <w:rsid w:val="00F62D29"/>
    <w:rsid w:val="00F632A6"/>
    <w:rsid w:val="00F67B8E"/>
    <w:rsid w:val="00F71CCD"/>
    <w:rsid w:val="00F71F72"/>
    <w:rsid w:val="00F72149"/>
    <w:rsid w:val="00F7353C"/>
    <w:rsid w:val="00F7383F"/>
    <w:rsid w:val="00F743F5"/>
    <w:rsid w:val="00F758D9"/>
    <w:rsid w:val="00F75F4C"/>
    <w:rsid w:val="00F764DF"/>
    <w:rsid w:val="00F76FF6"/>
    <w:rsid w:val="00F77520"/>
    <w:rsid w:val="00F778E4"/>
    <w:rsid w:val="00F80546"/>
    <w:rsid w:val="00F82CEB"/>
    <w:rsid w:val="00F832A2"/>
    <w:rsid w:val="00F83314"/>
    <w:rsid w:val="00F83BBE"/>
    <w:rsid w:val="00F83F11"/>
    <w:rsid w:val="00F84B89"/>
    <w:rsid w:val="00F8509D"/>
    <w:rsid w:val="00F8544D"/>
    <w:rsid w:val="00F86860"/>
    <w:rsid w:val="00F8716C"/>
    <w:rsid w:val="00F87393"/>
    <w:rsid w:val="00F874C7"/>
    <w:rsid w:val="00F87C89"/>
    <w:rsid w:val="00F87EE5"/>
    <w:rsid w:val="00F901ED"/>
    <w:rsid w:val="00F926C4"/>
    <w:rsid w:val="00F9278F"/>
    <w:rsid w:val="00F93A66"/>
    <w:rsid w:val="00F949CA"/>
    <w:rsid w:val="00F957BB"/>
    <w:rsid w:val="00F96C0D"/>
    <w:rsid w:val="00F9790F"/>
    <w:rsid w:val="00FA0CEF"/>
    <w:rsid w:val="00FA202B"/>
    <w:rsid w:val="00FA2306"/>
    <w:rsid w:val="00FA3233"/>
    <w:rsid w:val="00FA3475"/>
    <w:rsid w:val="00FA3B47"/>
    <w:rsid w:val="00FA4918"/>
    <w:rsid w:val="00FA50B0"/>
    <w:rsid w:val="00FA68FB"/>
    <w:rsid w:val="00FA7A10"/>
    <w:rsid w:val="00FB0CB2"/>
    <w:rsid w:val="00FB246A"/>
    <w:rsid w:val="00FB26E6"/>
    <w:rsid w:val="00FB287C"/>
    <w:rsid w:val="00FB39E4"/>
    <w:rsid w:val="00FB4272"/>
    <w:rsid w:val="00FB45EC"/>
    <w:rsid w:val="00FB4770"/>
    <w:rsid w:val="00FB5207"/>
    <w:rsid w:val="00FB6B6A"/>
    <w:rsid w:val="00FB7406"/>
    <w:rsid w:val="00FB7DCB"/>
    <w:rsid w:val="00FC0163"/>
    <w:rsid w:val="00FC18D1"/>
    <w:rsid w:val="00FC1FB9"/>
    <w:rsid w:val="00FC213C"/>
    <w:rsid w:val="00FC26CC"/>
    <w:rsid w:val="00FC390D"/>
    <w:rsid w:val="00FC3F83"/>
    <w:rsid w:val="00FC479D"/>
    <w:rsid w:val="00FC4BD7"/>
    <w:rsid w:val="00FC568E"/>
    <w:rsid w:val="00FC64B0"/>
    <w:rsid w:val="00FC654E"/>
    <w:rsid w:val="00FC6D1E"/>
    <w:rsid w:val="00FC6ECC"/>
    <w:rsid w:val="00FD0166"/>
    <w:rsid w:val="00FD1C3F"/>
    <w:rsid w:val="00FD312E"/>
    <w:rsid w:val="00FD3B1C"/>
    <w:rsid w:val="00FD44E3"/>
    <w:rsid w:val="00FD4DF9"/>
    <w:rsid w:val="00FD52A1"/>
    <w:rsid w:val="00FD6E8E"/>
    <w:rsid w:val="00FD71B6"/>
    <w:rsid w:val="00FE1358"/>
    <w:rsid w:val="00FE3FDF"/>
    <w:rsid w:val="00FE4FFB"/>
    <w:rsid w:val="00FE61CD"/>
    <w:rsid w:val="00FE67E1"/>
    <w:rsid w:val="00FE72AF"/>
    <w:rsid w:val="00FE7EB2"/>
    <w:rsid w:val="00FF096E"/>
    <w:rsid w:val="00FF0DA4"/>
    <w:rsid w:val="00FF21DB"/>
    <w:rsid w:val="00FF3472"/>
    <w:rsid w:val="00FF3CED"/>
    <w:rsid w:val="00FF4118"/>
    <w:rsid w:val="00FF4369"/>
    <w:rsid w:val="00FF4951"/>
    <w:rsid w:val="00FF4BAE"/>
    <w:rsid w:val="00FF4F46"/>
    <w:rsid w:val="00FF6199"/>
    <w:rsid w:val="00FF6410"/>
    <w:rsid w:val="00FF6A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459FF1"/>
  <w15:docId w15:val="{88D59D50-5365-4BC2-9FBD-6F2F8937EA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uiPriority w:val="1"/>
    <w:qFormat/>
    <w:rsid w:val="005732BC"/>
    <w:pPr>
      <w:widowControl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styleId="Heading1">
    <w:name w:val="heading 1"/>
    <w:basedOn w:val="Normal"/>
    <w:uiPriority w:val="1"/>
    <w:qFormat/>
    <w:pPr>
      <w:ind w:left="3735"/>
      <w:outlineLvl w:val="0"/>
    </w:pPr>
    <w:rPr>
      <w:b/>
      <w:bCs/>
    </w:rPr>
  </w:style>
  <w:style w:type="paragraph" w:styleId="Heading2">
    <w:name w:val="heading 2"/>
    <w:basedOn w:val="Normal"/>
    <w:link w:val="Heading2Char"/>
    <w:uiPriority w:val="1"/>
    <w:qFormat/>
    <w:pPr>
      <w:ind w:left="112"/>
      <w:outlineLvl w:val="1"/>
    </w:pPr>
    <w:rPr>
      <w:b/>
      <w:bCs/>
      <w:sz w:val="21"/>
      <w:szCs w:val="21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3436B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4429F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12"/>
    </w:pPr>
    <w:rPr>
      <w:sz w:val="21"/>
      <w:szCs w:val="21"/>
    </w:rPr>
  </w:style>
  <w:style w:type="paragraph" w:styleId="ListParagraph">
    <w:name w:val="List Paragraph"/>
    <w:basedOn w:val="Normal"/>
    <w:uiPriority w:val="34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7B53A6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2849F0"/>
    <w:pPr>
      <w:spacing w:before="100" w:beforeAutospacing="1" w:after="100" w:afterAutospacing="1"/>
    </w:pPr>
  </w:style>
  <w:style w:type="character" w:customStyle="1" w:styleId="apple-tab-span">
    <w:name w:val="apple-tab-span"/>
    <w:basedOn w:val="DefaultParagraphFont"/>
    <w:rsid w:val="002849F0"/>
  </w:style>
  <w:style w:type="paragraph" w:styleId="Header">
    <w:name w:val="header"/>
    <w:basedOn w:val="Normal"/>
    <w:link w:val="HeaderChar"/>
    <w:uiPriority w:val="99"/>
    <w:unhideWhenUsed/>
    <w:rsid w:val="00F5387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5387B"/>
  </w:style>
  <w:style w:type="paragraph" w:styleId="Footer">
    <w:name w:val="footer"/>
    <w:basedOn w:val="Normal"/>
    <w:link w:val="FooterChar"/>
    <w:uiPriority w:val="99"/>
    <w:unhideWhenUsed/>
    <w:rsid w:val="00F5387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5387B"/>
  </w:style>
  <w:style w:type="paragraph" w:styleId="BalloonText">
    <w:name w:val="Balloon Text"/>
    <w:basedOn w:val="Normal"/>
    <w:link w:val="BalloonTextChar"/>
    <w:uiPriority w:val="99"/>
    <w:semiHidden/>
    <w:unhideWhenUsed/>
    <w:rsid w:val="0091660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660A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A7031"/>
    <w:rPr>
      <w:color w:val="808080"/>
      <w:shd w:val="clear" w:color="auto" w:fill="E6E6E6"/>
    </w:rPr>
  </w:style>
  <w:style w:type="character" w:customStyle="1" w:styleId="Heading3Char">
    <w:name w:val="Heading 3 Char"/>
    <w:basedOn w:val="DefaultParagraphFont"/>
    <w:link w:val="Heading3"/>
    <w:uiPriority w:val="9"/>
    <w:rsid w:val="00D3436B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8F36B4"/>
    <w:rPr>
      <w:color w:val="800080" w:themeColor="followed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87F33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rsid w:val="00582C9D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20EBD"/>
    <w:rPr>
      <w:i/>
      <w:iCs/>
    </w:rPr>
  </w:style>
  <w:style w:type="character" w:customStyle="1" w:styleId="mark16kxjtpi2">
    <w:name w:val="mark16kxjtpi2"/>
    <w:basedOn w:val="DefaultParagraphFont"/>
    <w:rsid w:val="00433C16"/>
  </w:style>
  <w:style w:type="character" w:styleId="PageNumber">
    <w:name w:val="page number"/>
    <w:basedOn w:val="DefaultParagraphFont"/>
    <w:uiPriority w:val="99"/>
    <w:semiHidden/>
    <w:unhideWhenUsed/>
    <w:rsid w:val="00897BBA"/>
  </w:style>
  <w:style w:type="paragraph" w:customStyle="1" w:styleId="paragraph">
    <w:name w:val="paragraph"/>
    <w:basedOn w:val="Normal"/>
    <w:rsid w:val="00757068"/>
    <w:pPr>
      <w:spacing w:before="100" w:beforeAutospacing="1" w:after="100" w:afterAutospacing="1"/>
    </w:pPr>
  </w:style>
  <w:style w:type="character" w:customStyle="1" w:styleId="normaltextrun">
    <w:name w:val="normaltextrun"/>
    <w:basedOn w:val="DefaultParagraphFont"/>
    <w:rsid w:val="00757068"/>
  </w:style>
  <w:style w:type="character" w:customStyle="1" w:styleId="eop">
    <w:name w:val="eop"/>
    <w:basedOn w:val="DefaultParagraphFont"/>
    <w:rsid w:val="00757068"/>
  </w:style>
  <w:style w:type="character" w:customStyle="1" w:styleId="UnresolvedMention4">
    <w:name w:val="Unresolved Mention4"/>
    <w:basedOn w:val="DefaultParagraphFont"/>
    <w:uiPriority w:val="99"/>
    <w:rsid w:val="0009639B"/>
    <w:rPr>
      <w:color w:val="605E5C"/>
      <w:shd w:val="clear" w:color="auto" w:fill="E1DFDD"/>
    </w:rPr>
  </w:style>
  <w:style w:type="character" w:customStyle="1" w:styleId="lt-line-clampraw-line">
    <w:name w:val="lt-line-clamp__raw-line"/>
    <w:basedOn w:val="DefaultParagraphFont"/>
    <w:rsid w:val="00043913"/>
  </w:style>
  <w:style w:type="character" w:customStyle="1" w:styleId="Heading5Char">
    <w:name w:val="Heading 5 Char"/>
    <w:basedOn w:val="DefaultParagraphFont"/>
    <w:link w:val="Heading5"/>
    <w:uiPriority w:val="9"/>
    <w:rsid w:val="0034429F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405316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D024B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5C22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C225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C2250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22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C2250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rsid w:val="005C2250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6792D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6792D"/>
    <w:rPr>
      <w:rFonts w:ascii="Times New Roman" w:eastAsia="Times New Roman" w:hAnsi="Times New Roman" w:cs="Times New Roman"/>
      <w:sz w:val="20"/>
      <w:szCs w:val="20"/>
      <w:lang w:eastAsia="zh-CN"/>
    </w:rPr>
  </w:style>
  <w:style w:type="character" w:styleId="FootnoteReference">
    <w:name w:val="footnote reference"/>
    <w:basedOn w:val="DefaultParagraphFont"/>
    <w:uiPriority w:val="99"/>
    <w:semiHidden/>
    <w:unhideWhenUsed/>
    <w:rsid w:val="0036792D"/>
    <w:rPr>
      <w:vertAlign w:val="superscript"/>
    </w:rPr>
  </w:style>
  <w:style w:type="character" w:styleId="Strong">
    <w:name w:val="Strong"/>
    <w:basedOn w:val="DefaultParagraphFont"/>
    <w:uiPriority w:val="22"/>
    <w:qFormat/>
    <w:rsid w:val="005732BC"/>
    <w:rPr>
      <w:b/>
      <w:bCs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C301D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C301D"/>
    <w:rPr>
      <w:rFonts w:ascii="Times New Roman" w:eastAsia="Times New Roman" w:hAnsi="Times New Roman" w:cs="Times New Roman"/>
      <w:sz w:val="20"/>
      <w:szCs w:val="20"/>
      <w:lang w:eastAsia="zh-CN"/>
    </w:rPr>
  </w:style>
  <w:style w:type="character" w:styleId="EndnoteReference">
    <w:name w:val="endnote reference"/>
    <w:basedOn w:val="DefaultParagraphFont"/>
    <w:uiPriority w:val="99"/>
    <w:semiHidden/>
    <w:unhideWhenUsed/>
    <w:rsid w:val="006C301D"/>
    <w:rPr>
      <w:vertAlign w:val="superscript"/>
    </w:rPr>
  </w:style>
  <w:style w:type="character" w:customStyle="1" w:styleId="Heading2Char">
    <w:name w:val="Heading 2 Char"/>
    <w:basedOn w:val="DefaultParagraphFont"/>
    <w:link w:val="Heading2"/>
    <w:uiPriority w:val="1"/>
    <w:rsid w:val="003367B6"/>
    <w:rPr>
      <w:rFonts w:ascii="Times New Roman" w:eastAsia="Times New Roman" w:hAnsi="Times New Roman" w:cs="Times New Roman"/>
      <w:b/>
      <w:bCs/>
      <w:noProof/>
      <w:sz w:val="21"/>
      <w:szCs w:val="21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2232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2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54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8030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</w:div>
      </w:divsChild>
    </w:div>
    <w:div w:id="66266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82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8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01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9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47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07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1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20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9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47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uutp@mail.uc.edu" TargetMode="External"/><Relationship Id="rId13" Type="http://schemas.openxmlformats.org/officeDocument/2006/relationships/hyperlink" Target="https://www.uc.edu/news/articles/2023/09/do-you-understand-cryptoeconomics.html" TargetMode="External"/><Relationship Id="rId18" Type="http://schemas.openxmlformats.org/officeDocument/2006/relationships/hyperlink" Target="https://pantagraph.com/news/article_0905167b-ffd3-547d-a86b-0a8c34d3e7b2.html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hyperlink" Target="https://www.wvxu.org/show/cincinnati-edition/2023-10-03/tool-measure-cryptocurrency-literacy" TargetMode="External"/><Relationship Id="rId17" Type="http://schemas.openxmlformats.org/officeDocument/2006/relationships/hyperlink" Target="https://spotify.link/dCB6I3w0fDb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www.youtube.com/watch?v=N0jiCSCS_zA&amp;t=1235s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uc.edu/news/articles/2023/10/a-new-tool-to-protect-cryptocurrency-investors.html" TargetMode="External"/><Relationship Id="rId24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hyperlink" Target="https://www.binance.com/en/feed/post/2023-08-29-researchers-develop-crypto-literacy-scale-to-measure-knowledge-and-understanding-1052500" TargetMode="External"/><Relationship Id="rId23" Type="http://schemas.openxmlformats.org/officeDocument/2006/relationships/footer" Target="footer2.xml"/><Relationship Id="rId10" Type="http://schemas.openxmlformats.org/officeDocument/2006/relationships/hyperlink" Target="https://www.uc.edu/news/articles/2024/04/lindner-faculty-and-staff-awarded-college-university-recognitions.html" TargetMode="External"/><Relationship Id="rId19" Type="http://schemas.openxmlformats.org/officeDocument/2006/relationships/hyperlink" Target="https://ielts-gpt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ackluu.io/" TargetMode="External"/><Relationship Id="rId14" Type="http://schemas.openxmlformats.org/officeDocument/2006/relationships/hyperlink" Target="https://cointelegraph.com/news/researchers-develop-crypto-literacy-scale-to-measure-consumer-financial-awareness" TargetMode="External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234F23-F3AE-4172-BB16-C587A1A0E3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0</TotalTime>
  <Pages>1</Pages>
  <Words>2825</Words>
  <Characters>16106</Characters>
  <Application>Microsoft Office Word</Application>
  <DocSecurity>0</DocSecurity>
  <Lines>134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94</CharactersWithSpaces>
  <SharedDoc>false</SharedDoc>
  <HLinks>
    <vt:vector size="18" baseType="variant">
      <vt:variant>
        <vt:i4>3538989</vt:i4>
      </vt:variant>
      <vt:variant>
        <vt:i4>3</vt:i4>
      </vt:variant>
      <vt:variant>
        <vt:i4>0</vt:i4>
      </vt:variant>
      <vt:variant>
        <vt:i4>5</vt:i4>
      </vt:variant>
      <vt:variant>
        <vt:lpwstr>https://www.goodreads.com/book/show/43119584-d-m-ba-c-i-tu-i-tr</vt:lpwstr>
      </vt:variant>
      <vt:variant>
        <vt:lpwstr/>
      </vt:variant>
      <vt:variant>
        <vt:i4>3080249</vt:i4>
      </vt:variant>
      <vt:variant>
        <vt:i4>0</vt:i4>
      </vt:variant>
      <vt:variant>
        <vt:i4>0</vt:i4>
      </vt:variant>
      <vt:variant>
        <vt:i4>5</vt:i4>
      </vt:variant>
      <vt:variant>
        <vt:lpwstr>https://jackluu.io/</vt:lpwstr>
      </vt:variant>
      <vt:variant>
        <vt:lpwstr/>
      </vt:variant>
      <vt:variant>
        <vt:i4>3080249</vt:i4>
      </vt:variant>
      <vt:variant>
        <vt:i4>0</vt:i4>
      </vt:variant>
      <vt:variant>
        <vt:i4>0</vt:i4>
      </vt:variant>
      <vt:variant>
        <vt:i4>5</vt:i4>
      </vt:variant>
      <vt:variant>
        <vt:lpwstr>https://jackluu.io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 Luu</dc:creator>
  <cp:keywords/>
  <cp:lastModifiedBy>Luu, Truong (Jack) (luutp)</cp:lastModifiedBy>
  <cp:revision>89</cp:revision>
  <cp:lastPrinted>2024-09-16T21:37:00Z</cp:lastPrinted>
  <dcterms:created xsi:type="dcterms:W3CDTF">2024-05-07T12:21:00Z</dcterms:created>
  <dcterms:modified xsi:type="dcterms:W3CDTF">2024-09-16T21:38:00Z</dcterms:modified>
</cp:coreProperties>
</file>